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9C1E67" w:rsidTr="00D56B10">
        <w:tc>
          <w:tcPr>
            <w:tcW w:w="1217" w:type="dxa"/>
            <w:vMerge w:val="restart"/>
          </w:tcPr>
          <w:p w:rsidR="009C1E67" w:rsidRDefault="009C1E67" w:rsidP="00D56B10">
            <w:pPr>
              <w:pStyle w:val="ChapterNumber"/>
            </w:pPr>
            <w:r>
              <w:rPr>
                <w:noProof/>
              </w:rPr>
              <w:drawing>
                <wp:inline distT="0" distB="0" distL="0" distR="0" wp14:anchorId="7D6E1576" wp14:editId="033A4F8D">
                  <wp:extent cx="635954" cy="731555"/>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9C1E67" w:rsidRDefault="009C1E67" w:rsidP="00D56B10">
            <w:pPr>
              <w:pStyle w:val="ChapterNumber"/>
            </w:pPr>
            <w:r>
              <w:t>Chapter 10</w:t>
            </w:r>
          </w:p>
        </w:tc>
      </w:tr>
      <w:tr w:rsidR="009C1E67" w:rsidTr="00D56B10">
        <w:tc>
          <w:tcPr>
            <w:tcW w:w="1217" w:type="dxa"/>
            <w:vMerge/>
          </w:tcPr>
          <w:p w:rsidR="009C1E67" w:rsidRDefault="009C1E67" w:rsidP="00D56B10">
            <w:pPr>
              <w:pStyle w:val="Heading1"/>
              <w:outlineLvl w:val="0"/>
            </w:pPr>
          </w:p>
        </w:tc>
        <w:tc>
          <w:tcPr>
            <w:tcW w:w="7639" w:type="dxa"/>
          </w:tcPr>
          <w:p w:rsidR="009C1E67" w:rsidRDefault="009C1E67" w:rsidP="00D56B10">
            <w:pPr>
              <w:pStyle w:val="Heading1"/>
              <w:outlineLvl w:val="0"/>
            </w:pPr>
            <w:bookmarkStart w:id="0" w:name="_Toc405145116"/>
            <w:r>
              <w:t>Tic Tac Toe</w:t>
            </w:r>
            <w:bookmarkEnd w:id="0"/>
          </w:p>
        </w:tc>
      </w:tr>
    </w:tbl>
    <w:p w:rsidR="009C1E67" w:rsidRDefault="009C1E67" w:rsidP="009C1E67">
      <w:pPr>
        <w:pStyle w:val="TopicsCoveredbox"/>
      </w:pPr>
      <w:r>
        <w:t>Topics Covered In This Chapter:</w:t>
      </w:r>
    </w:p>
    <w:p w:rsidR="009C1E67" w:rsidRDefault="009C1E67" w:rsidP="009C1E67">
      <w:pPr>
        <w:pStyle w:val="TopicsCoveredbox"/>
        <w:numPr>
          <w:ilvl w:val="0"/>
          <w:numId w:val="1"/>
        </w:numPr>
      </w:pPr>
      <w:r>
        <w:t>Artificial Intelligence</w:t>
      </w:r>
    </w:p>
    <w:p w:rsidR="009C1E67" w:rsidRDefault="009C1E67" w:rsidP="009C1E67">
      <w:pPr>
        <w:pStyle w:val="TopicsCoveredbox"/>
        <w:numPr>
          <w:ilvl w:val="0"/>
          <w:numId w:val="1"/>
        </w:numPr>
      </w:pPr>
      <w:r>
        <w:t>List References</w:t>
      </w:r>
    </w:p>
    <w:p w:rsidR="009C1E67" w:rsidRDefault="009C1E67" w:rsidP="009C1E67">
      <w:pPr>
        <w:pStyle w:val="TopicsCoveredbox"/>
        <w:numPr>
          <w:ilvl w:val="0"/>
          <w:numId w:val="1"/>
        </w:numPr>
      </w:pPr>
      <w:r>
        <w:t>Short-Circuit Evaluation</w:t>
      </w:r>
    </w:p>
    <w:p w:rsidR="009C1E67" w:rsidRDefault="009C1E67" w:rsidP="009C1E67">
      <w:pPr>
        <w:pStyle w:val="TopicsCoveredbox"/>
        <w:numPr>
          <w:ilvl w:val="0"/>
          <w:numId w:val="1"/>
        </w:numPr>
      </w:pPr>
      <w:r>
        <w:t xml:space="preserve">The </w:t>
      </w:r>
      <w:r w:rsidRPr="00D42753">
        <w:rPr>
          <w:rStyle w:val="Literal"/>
        </w:rPr>
        <w:t>None</w:t>
      </w:r>
      <w:r>
        <w:t xml:space="preserve"> Value</w:t>
      </w:r>
    </w:p>
    <w:p w:rsidR="009C1E67" w:rsidRDefault="009C1E67" w:rsidP="009C1E67">
      <w:pPr>
        <w:pStyle w:val="Body"/>
      </w:pPr>
      <w:r>
        <w:t xml:space="preserve">This chapter features a Tic Tac Toe game against a simple artificial intelligence. An </w:t>
      </w:r>
      <w:r w:rsidRPr="00D42753">
        <w:rPr>
          <w:rStyle w:val="Definition"/>
        </w:rPr>
        <w:t>artificial intelligence</w:t>
      </w:r>
      <w:r>
        <w:t xml:space="preserve"> (or </w:t>
      </w:r>
      <w:r w:rsidRPr="00D42753">
        <w:rPr>
          <w:rStyle w:val="Definition"/>
        </w:rPr>
        <w:t>AI</w:t>
      </w:r>
      <w:r>
        <w:t>) is a computer program that can intelligently respond to the player’s moves. This game doesn’t introduce any complicated new concepts. The artificial intelligence that plays Tic Tac Toe is really just a few lines of code.</w:t>
      </w:r>
    </w:p>
    <w:p w:rsidR="009C1E67" w:rsidRDefault="009C1E67" w:rsidP="009C1E67">
      <w:pPr>
        <w:pStyle w:val="Body"/>
      </w:pPr>
      <w:r>
        <w:t>Two people play Tic Tac Toe with paper and pencil. One player is X and the other player is O. Players take turns placing their X or O. If a player gets three of their marks on the board in a row, column or one of the two diagonals, they win. When the board fills up with neither player winning, the game ends in a draw.</w:t>
      </w:r>
    </w:p>
    <w:p w:rsidR="009C1E67" w:rsidRDefault="009C1E67" w:rsidP="009C1E67">
      <w:pPr>
        <w:pStyle w:val="Body"/>
      </w:pPr>
      <w:r>
        <w:t>This chapter doesn’t introduce many new programming concepts. It makes use of our existing programming knowledge to make an intelligent Tic Tac Toe player. Let’s get started by looking at a sample run of the program. The player makes their move by entering the number of the space they want to go. These numbers are in the same places as the number keys on your keyboard's keypad (see Figure 10-2).</w:t>
      </w:r>
    </w:p>
    <w:p w:rsidR="009C1E67" w:rsidRDefault="009C1E67" w:rsidP="009C1E67">
      <w:pPr>
        <w:pStyle w:val="Heading2"/>
      </w:pPr>
      <w:bookmarkStart w:id="1" w:name="_Toc405145117"/>
      <w:r>
        <w:t>Sample Run of Tic Tac Toe</w:t>
      </w:r>
      <w:bookmarkEnd w:id="1"/>
    </w:p>
    <w:p w:rsidR="009C1E67" w:rsidRDefault="009C1E67" w:rsidP="009C1E67">
      <w:pPr>
        <w:pStyle w:val="SampleRun"/>
      </w:pPr>
      <w:r>
        <w:t>Welcome to Tic Tac Toe!</w:t>
      </w:r>
    </w:p>
    <w:p w:rsidR="009C1E67" w:rsidRDefault="009C1E67" w:rsidP="009C1E67">
      <w:pPr>
        <w:pStyle w:val="SampleRun"/>
      </w:pPr>
      <w:r>
        <w:t>Do you want to be X or O?</w:t>
      </w:r>
    </w:p>
    <w:p w:rsidR="009C1E67" w:rsidRPr="00D42753" w:rsidRDefault="009C1E67" w:rsidP="009C1E67">
      <w:pPr>
        <w:pStyle w:val="SampleRun"/>
        <w:rPr>
          <w:rStyle w:val="SampleRunResponse"/>
        </w:rPr>
      </w:pPr>
      <w:r w:rsidRPr="00D42753">
        <w:rPr>
          <w:rStyle w:val="SampleRunResponse"/>
        </w:rPr>
        <w:t>X</w:t>
      </w:r>
    </w:p>
    <w:p w:rsidR="009C1E67" w:rsidRDefault="009C1E67" w:rsidP="009C1E67">
      <w:pPr>
        <w:pStyle w:val="SampleRun"/>
      </w:pPr>
      <w:r>
        <w:t>The computer will go first.</w:t>
      </w:r>
    </w:p>
    <w:p w:rsidR="009C1E67" w:rsidRDefault="009C1E67" w:rsidP="009C1E67">
      <w:pPr>
        <w:pStyle w:val="SampleRun"/>
      </w:pPr>
      <w:r>
        <w:t xml:space="preserve">   |   |</w:t>
      </w:r>
    </w:p>
    <w:p w:rsidR="009C1E67" w:rsidRDefault="009C1E67" w:rsidP="009C1E67">
      <w:pPr>
        <w:pStyle w:val="SampleRun"/>
      </w:pPr>
      <w:r>
        <w:t xml:space="preserve"> O |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lastRenderedPageBreak/>
        <w:t xml:space="preserve">   |   |</w:t>
      </w:r>
    </w:p>
    <w:p w:rsidR="009C1E67" w:rsidRDefault="009C1E67" w:rsidP="009C1E67">
      <w:pPr>
        <w:pStyle w:val="SampleRun"/>
      </w:pPr>
      <w:r>
        <w:t xml:space="preserve">   |   |</w:t>
      </w:r>
    </w:p>
    <w:p w:rsidR="009C1E67" w:rsidRDefault="009C1E67" w:rsidP="009C1E67">
      <w:pPr>
        <w:pStyle w:val="SampleRun"/>
      </w:pPr>
      <w:r>
        <w:t xml:space="preserve">   |   |</w:t>
      </w:r>
    </w:p>
    <w:p w:rsidR="009C1E67" w:rsidRDefault="009C1E67" w:rsidP="009C1E67">
      <w:pPr>
        <w:pStyle w:val="SampleRun"/>
      </w:pPr>
      <w:r>
        <w:t>What is your next move? (1-9)</w:t>
      </w:r>
    </w:p>
    <w:p w:rsidR="009C1E67" w:rsidRPr="00D42753" w:rsidRDefault="009C1E67" w:rsidP="009C1E67">
      <w:pPr>
        <w:pStyle w:val="SampleRun"/>
        <w:rPr>
          <w:rStyle w:val="SampleRunResponse"/>
        </w:rPr>
      </w:pPr>
      <w:r w:rsidRPr="00D42753">
        <w:rPr>
          <w:rStyle w:val="SampleRunResponse"/>
        </w:rPr>
        <w:t>3</w:t>
      </w:r>
    </w:p>
    <w:p w:rsidR="009C1E67" w:rsidRDefault="009C1E67" w:rsidP="009C1E67">
      <w:pPr>
        <w:pStyle w:val="SampleRun"/>
      </w:pPr>
      <w:r>
        <w:t xml:space="preserve">   |   |</w:t>
      </w:r>
    </w:p>
    <w:p w:rsidR="009C1E67" w:rsidRDefault="009C1E67" w:rsidP="009C1E67">
      <w:pPr>
        <w:pStyle w:val="SampleRun"/>
      </w:pPr>
      <w:r>
        <w:t xml:space="preserve"> O |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O |   | X</w:t>
      </w:r>
    </w:p>
    <w:p w:rsidR="009C1E67" w:rsidRDefault="009C1E67" w:rsidP="009C1E67">
      <w:pPr>
        <w:pStyle w:val="SampleRun"/>
      </w:pPr>
      <w:r>
        <w:t xml:space="preserve">   |   |</w:t>
      </w:r>
    </w:p>
    <w:p w:rsidR="009C1E67" w:rsidRDefault="009C1E67" w:rsidP="009C1E67">
      <w:pPr>
        <w:pStyle w:val="SampleRun"/>
      </w:pPr>
      <w:r>
        <w:t>What is your next move? (1-9)</w:t>
      </w:r>
    </w:p>
    <w:p w:rsidR="009C1E67" w:rsidRPr="00D42753" w:rsidRDefault="009C1E67" w:rsidP="009C1E67">
      <w:pPr>
        <w:pStyle w:val="SampleRun"/>
        <w:rPr>
          <w:rStyle w:val="SampleRunResponse"/>
        </w:rPr>
      </w:pPr>
      <w:r w:rsidRPr="00D42753">
        <w:rPr>
          <w:rStyle w:val="SampleRunResponse"/>
        </w:rPr>
        <w:t>4</w:t>
      </w:r>
    </w:p>
    <w:p w:rsidR="009C1E67" w:rsidRDefault="009C1E67" w:rsidP="009C1E67">
      <w:pPr>
        <w:pStyle w:val="SampleRun"/>
      </w:pPr>
      <w:r>
        <w:t xml:space="preserve">   |   |</w:t>
      </w:r>
    </w:p>
    <w:p w:rsidR="009C1E67" w:rsidRDefault="009C1E67" w:rsidP="009C1E67">
      <w:pPr>
        <w:pStyle w:val="SampleRun"/>
      </w:pPr>
      <w:r>
        <w:t xml:space="preserve"> O |   | O</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X |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O |   | X</w:t>
      </w:r>
    </w:p>
    <w:p w:rsidR="009C1E67" w:rsidRDefault="009C1E67" w:rsidP="009C1E67">
      <w:pPr>
        <w:pStyle w:val="SampleRun"/>
      </w:pPr>
      <w:r>
        <w:t xml:space="preserve">   |   |</w:t>
      </w:r>
    </w:p>
    <w:p w:rsidR="009C1E67" w:rsidRDefault="009C1E67" w:rsidP="009C1E67">
      <w:pPr>
        <w:pStyle w:val="SampleRun"/>
      </w:pPr>
      <w:r>
        <w:t>What is your next move? (1-9)</w:t>
      </w:r>
    </w:p>
    <w:p w:rsidR="009C1E67" w:rsidRPr="00D42753" w:rsidRDefault="009C1E67" w:rsidP="009C1E67">
      <w:pPr>
        <w:pStyle w:val="SampleRun"/>
        <w:rPr>
          <w:rStyle w:val="SampleRunResponse"/>
        </w:rPr>
      </w:pPr>
      <w:r w:rsidRPr="00D42753">
        <w:rPr>
          <w:rStyle w:val="SampleRunResponse"/>
        </w:rPr>
        <w:t>5</w:t>
      </w:r>
    </w:p>
    <w:p w:rsidR="009C1E67" w:rsidRDefault="009C1E67" w:rsidP="009C1E67">
      <w:pPr>
        <w:pStyle w:val="SampleRun"/>
      </w:pPr>
      <w:r>
        <w:t xml:space="preserve">   |   |</w:t>
      </w:r>
    </w:p>
    <w:p w:rsidR="009C1E67" w:rsidRDefault="009C1E67" w:rsidP="009C1E67">
      <w:pPr>
        <w:pStyle w:val="SampleRun"/>
      </w:pPr>
      <w:r>
        <w:t xml:space="preserve"> O | O | O</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X | X |</w:t>
      </w:r>
    </w:p>
    <w:p w:rsidR="009C1E67" w:rsidRDefault="009C1E67" w:rsidP="009C1E67">
      <w:pPr>
        <w:pStyle w:val="SampleRun"/>
      </w:pPr>
      <w:r>
        <w:t xml:space="preserve">   |   |</w:t>
      </w:r>
    </w:p>
    <w:p w:rsidR="009C1E67" w:rsidRDefault="009C1E67" w:rsidP="009C1E67">
      <w:pPr>
        <w:pStyle w:val="SampleRun"/>
      </w:pPr>
      <w:r>
        <w:t>-----------</w:t>
      </w:r>
    </w:p>
    <w:p w:rsidR="009C1E67" w:rsidRDefault="009C1E67" w:rsidP="009C1E67">
      <w:pPr>
        <w:pStyle w:val="SampleRun"/>
      </w:pPr>
      <w:r>
        <w:t xml:space="preserve">   |   |</w:t>
      </w:r>
    </w:p>
    <w:p w:rsidR="009C1E67" w:rsidRDefault="009C1E67" w:rsidP="009C1E67">
      <w:pPr>
        <w:pStyle w:val="SampleRun"/>
      </w:pPr>
      <w:r>
        <w:t xml:space="preserve"> O |   | X</w:t>
      </w:r>
    </w:p>
    <w:p w:rsidR="009C1E67" w:rsidRDefault="009C1E67" w:rsidP="009C1E67">
      <w:pPr>
        <w:pStyle w:val="SampleRun"/>
      </w:pPr>
      <w:r>
        <w:t xml:space="preserve">   |   |</w:t>
      </w:r>
    </w:p>
    <w:p w:rsidR="009C1E67" w:rsidRDefault="009C1E67" w:rsidP="009C1E67">
      <w:pPr>
        <w:pStyle w:val="SampleRun"/>
      </w:pPr>
      <w:r>
        <w:t>The computer has beaten you! You lose.</w:t>
      </w:r>
    </w:p>
    <w:p w:rsidR="009C1E67" w:rsidRDefault="009C1E67" w:rsidP="009C1E67">
      <w:pPr>
        <w:pStyle w:val="SampleRun"/>
      </w:pPr>
      <w:r>
        <w:t>Do you want to play again? (yes or no)</w:t>
      </w:r>
    </w:p>
    <w:p w:rsidR="009C1E67" w:rsidRPr="00D42753" w:rsidRDefault="009C1E67" w:rsidP="009C1E67">
      <w:pPr>
        <w:pStyle w:val="SampleRun"/>
        <w:rPr>
          <w:rStyle w:val="SampleRunResponse"/>
        </w:rPr>
      </w:pPr>
      <w:r w:rsidRPr="00D42753">
        <w:rPr>
          <w:rStyle w:val="SampleRunResponse"/>
        </w:rPr>
        <w:t>no</w:t>
      </w:r>
    </w:p>
    <w:p w:rsidR="009C1E67" w:rsidRDefault="009C1E67" w:rsidP="009C1E67">
      <w:pPr>
        <w:pStyle w:val="Heading2"/>
      </w:pPr>
      <w:bookmarkStart w:id="2" w:name="_Toc405145118"/>
      <w:r>
        <w:lastRenderedPageBreak/>
        <w:t>Source Code of Tic Tac Toe</w:t>
      </w:r>
      <w:bookmarkEnd w:id="2"/>
    </w:p>
    <w:p w:rsidR="009C1E67" w:rsidRDefault="009C1E67" w:rsidP="009C1E67">
      <w:pPr>
        <w:pStyle w:val="Body"/>
      </w:pPr>
      <w:r>
        <w:t xml:space="preserve">In a new file editor window, type in the following source code and save it as </w:t>
      </w:r>
      <w:r w:rsidRPr="00D42753">
        <w:rPr>
          <w:rStyle w:val="Emphasis"/>
        </w:rPr>
        <w:t>tictactoe.py</w:t>
      </w:r>
      <w:r>
        <w:t xml:space="preserve">. Then run the game by pressing </w:t>
      </w:r>
      <w:r w:rsidRPr="0088766E">
        <w:rPr>
          <w:rStyle w:val="Strong"/>
        </w:rPr>
        <w:t>F5</w:t>
      </w:r>
      <w:r>
        <w:t>.</w:t>
      </w:r>
    </w:p>
    <w:p w:rsidR="009C1E67" w:rsidRPr="00732137" w:rsidRDefault="009C1E67" w:rsidP="009C1E67">
      <w:pPr>
        <w:pStyle w:val="SourceCodeFilename"/>
      </w:pPr>
      <w:r w:rsidRPr="00732137">
        <w:t>tictactoe.py</w:t>
      </w:r>
    </w:p>
    <w:p w:rsidR="009C1E67" w:rsidRPr="0082729C" w:rsidRDefault="009C1E67" w:rsidP="009C1E67">
      <w:pPr>
        <w:pStyle w:val="SourceCode"/>
        <w:rPr>
          <w:rStyle w:val="SourceCodeComment"/>
        </w:rPr>
      </w:pPr>
      <w:r w:rsidRPr="00D879EC">
        <w:rPr>
          <w:rStyle w:val="SourceLineNumber"/>
        </w:rPr>
        <w:t xml:space="preserve">  1.</w:t>
      </w:r>
      <w:r>
        <w:t xml:space="preserve"> </w:t>
      </w:r>
      <w:r w:rsidRPr="0082729C">
        <w:rPr>
          <w:rStyle w:val="SourceCodeComment"/>
        </w:rPr>
        <w:t># Tic Tac Toe</w:t>
      </w:r>
    </w:p>
    <w:p w:rsidR="009C1E67" w:rsidRPr="00D879EC" w:rsidRDefault="009C1E67" w:rsidP="009C1E67">
      <w:pPr>
        <w:pStyle w:val="SourceCode"/>
        <w:rPr>
          <w:rStyle w:val="SourceLineNumber"/>
        </w:rPr>
      </w:pPr>
      <w:r w:rsidRPr="00D879EC">
        <w:rPr>
          <w:rStyle w:val="SourceLineNumber"/>
        </w:rPr>
        <w:t xml:space="preserve">  2. </w:t>
      </w:r>
    </w:p>
    <w:p w:rsidR="009C1E67" w:rsidRDefault="009C1E67" w:rsidP="009C1E67">
      <w:pPr>
        <w:pStyle w:val="SourceCode"/>
      </w:pPr>
      <w:r w:rsidRPr="00D879EC">
        <w:rPr>
          <w:rStyle w:val="SourceLineNumber"/>
        </w:rPr>
        <w:t xml:space="preserve">  3.</w:t>
      </w:r>
      <w:r>
        <w:t xml:space="preserve"> import random</w:t>
      </w:r>
    </w:p>
    <w:p w:rsidR="009C1E67" w:rsidRPr="00D879EC" w:rsidRDefault="009C1E67" w:rsidP="009C1E67">
      <w:pPr>
        <w:pStyle w:val="SourceCode"/>
        <w:rPr>
          <w:rStyle w:val="SourceLineNumber"/>
        </w:rPr>
      </w:pPr>
      <w:r w:rsidRPr="00D879EC">
        <w:rPr>
          <w:rStyle w:val="SourceLineNumber"/>
        </w:rPr>
        <w:t xml:space="preserve">  4. </w:t>
      </w:r>
    </w:p>
    <w:p w:rsidR="009C1E67" w:rsidRDefault="009C1E67" w:rsidP="009C1E67">
      <w:pPr>
        <w:pStyle w:val="SourceCode"/>
      </w:pPr>
      <w:r w:rsidRPr="00D879EC">
        <w:rPr>
          <w:rStyle w:val="SourceLineNumber"/>
        </w:rPr>
        <w:t xml:space="preserve">  5.</w:t>
      </w:r>
      <w:r>
        <w:t xml:space="preserve"> def drawBoard(board):</w:t>
      </w:r>
    </w:p>
    <w:p w:rsidR="009C1E67" w:rsidRPr="0082729C" w:rsidRDefault="009C1E67" w:rsidP="009C1E67">
      <w:pPr>
        <w:pStyle w:val="SourceCode"/>
        <w:rPr>
          <w:rStyle w:val="SourceCodeComment"/>
        </w:rPr>
      </w:pPr>
      <w:r w:rsidRPr="00D879EC">
        <w:rPr>
          <w:rStyle w:val="SourceLineNumber"/>
        </w:rPr>
        <w:t xml:space="preserve">  6.</w:t>
      </w:r>
      <w:r>
        <w:t xml:space="preserve">     </w:t>
      </w:r>
      <w:r w:rsidRPr="0082729C">
        <w:rPr>
          <w:rStyle w:val="SourceCodeComment"/>
        </w:rPr>
        <w:t># This function prints out the board that it was passed.</w:t>
      </w:r>
    </w:p>
    <w:p w:rsidR="009C1E67" w:rsidRPr="00D879EC" w:rsidRDefault="009C1E67" w:rsidP="009C1E67">
      <w:pPr>
        <w:pStyle w:val="SourceCode"/>
        <w:rPr>
          <w:rStyle w:val="SourceLineNumber"/>
        </w:rPr>
      </w:pPr>
      <w:r w:rsidRPr="00D879EC">
        <w:rPr>
          <w:rStyle w:val="SourceLineNumber"/>
        </w:rPr>
        <w:t xml:space="preserve">  7. </w:t>
      </w:r>
    </w:p>
    <w:p w:rsidR="009C1E67" w:rsidRPr="0082729C" w:rsidRDefault="009C1E67" w:rsidP="009C1E67">
      <w:pPr>
        <w:pStyle w:val="SourceCode"/>
        <w:rPr>
          <w:rStyle w:val="SourceCodeComment"/>
        </w:rPr>
      </w:pPr>
      <w:r w:rsidRPr="00D879EC">
        <w:rPr>
          <w:rStyle w:val="SourceLineNumber"/>
        </w:rPr>
        <w:t xml:space="preserve">  8.</w:t>
      </w:r>
      <w:r>
        <w:t xml:space="preserve">     </w:t>
      </w:r>
      <w:r w:rsidRPr="0082729C">
        <w:rPr>
          <w:rStyle w:val="SourceCodeComment"/>
        </w:rPr>
        <w:t># "board" is a list of 10 strings representing the board (ignore index 0)</w:t>
      </w:r>
    </w:p>
    <w:p w:rsidR="009C1E67" w:rsidRDefault="009C1E67" w:rsidP="009C1E67">
      <w:pPr>
        <w:pStyle w:val="SourceCode"/>
      </w:pPr>
      <w:r w:rsidRPr="00D879EC">
        <w:rPr>
          <w:rStyle w:val="SourceLineNumber"/>
        </w:rPr>
        <w:t xml:space="preserve">  9.</w:t>
      </w:r>
      <w:r>
        <w:t xml:space="preserve">     print('   |   |')</w:t>
      </w:r>
    </w:p>
    <w:p w:rsidR="009C1E67" w:rsidRDefault="009C1E67" w:rsidP="009C1E67">
      <w:pPr>
        <w:pStyle w:val="SourceCode"/>
      </w:pPr>
      <w:r w:rsidRPr="00D879EC">
        <w:rPr>
          <w:rStyle w:val="SourceLineNumber"/>
        </w:rPr>
        <w:t xml:space="preserve"> 10.</w:t>
      </w:r>
      <w:r>
        <w:t xml:space="preserve">     print(' ' + board[7] + ' | ' + board[8] + ' | ' + board[9])</w:t>
      </w:r>
    </w:p>
    <w:p w:rsidR="009C1E67" w:rsidRPr="00A0468F" w:rsidRDefault="009C1E67" w:rsidP="009C1E67">
      <w:pPr>
        <w:pStyle w:val="SourceCode"/>
        <w:rPr>
          <w:lang w:val="fr-FR"/>
        </w:rPr>
      </w:pPr>
      <w:r w:rsidRPr="00D879EC">
        <w:rPr>
          <w:rStyle w:val="SourceLineNumber"/>
        </w:rPr>
        <w:t xml:space="preserve"> </w:t>
      </w:r>
      <w:r w:rsidRPr="00A0468F">
        <w:rPr>
          <w:rStyle w:val="SourceLineNumber"/>
          <w:lang w:val="fr-FR"/>
        </w:rPr>
        <w:t>11.</w:t>
      </w:r>
      <w:r w:rsidRPr="00A0468F">
        <w:rPr>
          <w:lang w:val="fr-FR"/>
        </w:rPr>
        <w:t xml:space="preserve">     print('   |   |')</w:t>
      </w:r>
    </w:p>
    <w:p w:rsidR="009C1E67" w:rsidRPr="00A0468F" w:rsidRDefault="009C1E67" w:rsidP="009C1E67">
      <w:pPr>
        <w:pStyle w:val="SourceCode"/>
        <w:rPr>
          <w:lang w:val="fr-FR"/>
        </w:rPr>
      </w:pPr>
      <w:r w:rsidRPr="00A0468F">
        <w:rPr>
          <w:rStyle w:val="SourceLineNumber"/>
          <w:lang w:val="fr-FR"/>
        </w:rPr>
        <w:t xml:space="preserve"> 12.</w:t>
      </w:r>
      <w:r w:rsidRPr="00A0468F">
        <w:rPr>
          <w:lang w:val="fr-FR"/>
        </w:rPr>
        <w:t xml:space="preserve">     print('-----------')</w:t>
      </w:r>
    </w:p>
    <w:p w:rsidR="009C1E67" w:rsidRPr="00A0468F" w:rsidRDefault="009C1E67" w:rsidP="009C1E67">
      <w:pPr>
        <w:pStyle w:val="SourceCode"/>
        <w:rPr>
          <w:lang w:val="fr-FR"/>
        </w:rPr>
      </w:pPr>
      <w:r w:rsidRPr="00A0468F">
        <w:rPr>
          <w:rStyle w:val="SourceLineNumber"/>
          <w:lang w:val="fr-FR"/>
        </w:rPr>
        <w:t xml:space="preserve"> 13.</w:t>
      </w:r>
      <w:r w:rsidRPr="00A0468F">
        <w:rPr>
          <w:lang w:val="fr-FR"/>
        </w:rPr>
        <w:t xml:space="preserve">     print('   |   |')</w:t>
      </w:r>
    </w:p>
    <w:p w:rsidR="009C1E67" w:rsidRDefault="009C1E67" w:rsidP="009C1E67">
      <w:pPr>
        <w:pStyle w:val="SourceCode"/>
      </w:pPr>
      <w:r w:rsidRPr="00A0468F">
        <w:rPr>
          <w:rStyle w:val="SourceLineNumber"/>
          <w:lang w:val="fr-FR"/>
        </w:rPr>
        <w:t xml:space="preserve"> </w:t>
      </w:r>
      <w:r w:rsidRPr="00D879EC">
        <w:rPr>
          <w:rStyle w:val="SourceLineNumber"/>
        </w:rPr>
        <w:t>14.</w:t>
      </w:r>
      <w:r>
        <w:t xml:space="preserve">     print(' ' + board[4] + ' | ' + board[5] + ' | ' + board[6])</w:t>
      </w:r>
    </w:p>
    <w:p w:rsidR="009C1E67" w:rsidRPr="00A0468F" w:rsidRDefault="009C1E67" w:rsidP="009C1E67">
      <w:pPr>
        <w:pStyle w:val="SourceCode"/>
        <w:rPr>
          <w:lang w:val="fr-FR"/>
        </w:rPr>
      </w:pPr>
      <w:r w:rsidRPr="00D879EC">
        <w:rPr>
          <w:rStyle w:val="SourceLineNumber"/>
        </w:rPr>
        <w:t xml:space="preserve"> </w:t>
      </w:r>
      <w:r w:rsidRPr="00A0468F">
        <w:rPr>
          <w:rStyle w:val="SourceLineNumber"/>
          <w:lang w:val="fr-FR"/>
        </w:rPr>
        <w:t>15.</w:t>
      </w:r>
      <w:r w:rsidRPr="00A0468F">
        <w:rPr>
          <w:lang w:val="fr-FR"/>
        </w:rPr>
        <w:t xml:space="preserve">     print('   |   |')</w:t>
      </w:r>
    </w:p>
    <w:p w:rsidR="009C1E67" w:rsidRPr="00A0468F" w:rsidRDefault="009C1E67" w:rsidP="009C1E67">
      <w:pPr>
        <w:pStyle w:val="SourceCode"/>
        <w:rPr>
          <w:lang w:val="fr-FR"/>
        </w:rPr>
      </w:pPr>
      <w:r w:rsidRPr="00A0468F">
        <w:rPr>
          <w:rStyle w:val="SourceLineNumber"/>
          <w:lang w:val="fr-FR"/>
        </w:rPr>
        <w:t xml:space="preserve"> 16.</w:t>
      </w:r>
      <w:r w:rsidRPr="00A0468F">
        <w:rPr>
          <w:lang w:val="fr-FR"/>
        </w:rPr>
        <w:t xml:space="preserve">     print('-----------')</w:t>
      </w:r>
    </w:p>
    <w:p w:rsidR="009C1E67" w:rsidRPr="00A0468F" w:rsidRDefault="009C1E67" w:rsidP="009C1E67">
      <w:pPr>
        <w:pStyle w:val="SourceCode"/>
        <w:rPr>
          <w:lang w:val="fr-FR"/>
        </w:rPr>
      </w:pPr>
      <w:r w:rsidRPr="00A0468F">
        <w:rPr>
          <w:rStyle w:val="SourceLineNumber"/>
          <w:lang w:val="fr-FR"/>
        </w:rPr>
        <w:t xml:space="preserve"> 17.</w:t>
      </w:r>
      <w:r w:rsidRPr="00A0468F">
        <w:rPr>
          <w:lang w:val="fr-FR"/>
        </w:rPr>
        <w:t xml:space="preserve">     print('   |   |')</w:t>
      </w:r>
    </w:p>
    <w:p w:rsidR="009C1E67" w:rsidRDefault="009C1E67" w:rsidP="009C1E67">
      <w:pPr>
        <w:pStyle w:val="SourceCode"/>
      </w:pPr>
      <w:r w:rsidRPr="00A0468F">
        <w:rPr>
          <w:rStyle w:val="SourceLineNumber"/>
          <w:lang w:val="fr-FR"/>
        </w:rPr>
        <w:t xml:space="preserve"> </w:t>
      </w:r>
      <w:r w:rsidRPr="00D879EC">
        <w:rPr>
          <w:rStyle w:val="SourceLineNumber"/>
        </w:rPr>
        <w:t>18.</w:t>
      </w:r>
      <w:r>
        <w:t xml:space="preserve">     print(' ' + board[1] + ' | ' + board[2] + ' | ' + board[3])</w:t>
      </w:r>
    </w:p>
    <w:p w:rsidR="009C1E67" w:rsidRDefault="009C1E67" w:rsidP="009C1E67">
      <w:pPr>
        <w:pStyle w:val="SourceCode"/>
      </w:pPr>
      <w:r w:rsidRPr="00D879EC">
        <w:rPr>
          <w:rStyle w:val="SourceLineNumber"/>
        </w:rPr>
        <w:t xml:space="preserve"> 19.</w:t>
      </w:r>
      <w:r>
        <w:t xml:space="preserve">     print('   |   |')</w:t>
      </w:r>
    </w:p>
    <w:p w:rsidR="009C1E67" w:rsidRPr="00D879EC" w:rsidRDefault="009C1E67" w:rsidP="009C1E67">
      <w:pPr>
        <w:pStyle w:val="SourceCode"/>
        <w:rPr>
          <w:rStyle w:val="SourceLineNumber"/>
        </w:rPr>
      </w:pPr>
      <w:r w:rsidRPr="00D879EC">
        <w:rPr>
          <w:rStyle w:val="SourceLineNumber"/>
        </w:rPr>
        <w:t xml:space="preserve"> 20. </w:t>
      </w:r>
    </w:p>
    <w:p w:rsidR="009C1E67" w:rsidRDefault="009C1E67" w:rsidP="009C1E67">
      <w:pPr>
        <w:pStyle w:val="SourceCode"/>
      </w:pPr>
      <w:r w:rsidRPr="00D879EC">
        <w:rPr>
          <w:rStyle w:val="SourceLineNumber"/>
        </w:rPr>
        <w:t xml:space="preserve"> 21.</w:t>
      </w:r>
      <w:r>
        <w:t xml:space="preserve"> def inputPlayerLetter():</w:t>
      </w:r>
    </w:p>
    <w:p w:rsidR="009C1E67" w:rsidRPr="0082729C" w:rsidRDefault="009C1E67" w:rsidP="009C1E67">
      <w:pPr>
        <w:pStyle w:val="SourceCode"/>
        <w:rPr>
          <w:rStyle w:val="SourceCodeComment"/>
        </w:rPr>
      </w:pPr>
      <w:r w:rsidRPr="00D879EC">
        <w:rPr>
          <w:rStyle w:val="SourceLineNumber"/>
        </w:rPr>
        <w:t xml:space="preserve"> 22.</w:t>
      </w:r>
      <w:r>
        <w:t xml:space="preserve">     </w:t>
      </w:r>
      <w:r w:rsidRPr="0082729C">
        <w:rPr>
          <w:rStyle w:val="SourceCodeComment"/>
        </w:rPr>
        <w:t xml:space="preserve"># </w:t>
      </w:r>
      <w:r>
        <w:rPr>
          <w:rStyle w:val="SourceCodeComment"/>
        </w:rPr>
        <w:t>Lets</w:t>
      </w:r>
      <w:r w:rsidRPr="0082729C">
        <w:rPr>
          <w:rStyle w:val="SourceCodeComment"/>
        </w:rPr>
        <w:t xml:space="preserve"> the player type which letter they want to be.</w:t>
      </w:r>
    </w:p>
    <w:p w:rsidR="009C1E67" w:rsidRPr="0082729C" w:rsidRDefault="009C1E67" w:rsidP="009C1E67">
      <w:pPr>
        <w:pStyle w:val="SourceCode"/>
        <w:rPr>
          <w:rStyle w:val="SourceCodeComment"/>
        </w:rPr>
      </w:pPr>
      <w:r w:rsidRPr="00D879EC">
        <w:rPr>
          <w:rStyle w:val="SourceLineNumber"/>
        </w:rPr>
        <w:t xml:space="preserve"> 23.</w:t>
      </w:r>
      <w:r>
        <w:t xml:space="preserve">     </w:t>
      </w:r>
      <w:r w:rsidRPr="0082729C">
        <w:rPr>
          <w:rStyle w:val="SourceCodeComment"/>
        </w:rPr>
        <w:t xml:space="preserve"># Returns a list with the </w:t>
      </w:r>
      <w:r>
        <w:rPr>
          <w:rStyle w:val="SourceCodeComment"/>
        </w:rPr>
        <w:t>player’s</w:t>
      </w:r>
      <w:r w:rsidRPr="0082729C">
        <w:rPr>
          <w:rStyle w:val="SourceCodeComment"/>
        </w:rPr>
        <w:t xml:space="preserve"> letter as the first item, and the computer's letter as the second.</w:t>
      </w:r>
    </w:p>
    <w:p w:rsidR="009C1E67" w:rsidRDefault="009C1E67" w:rsidP="009C1E67">
      <w:pPr>
        <w:pStyle w:val="SourceCode"/>
      </w:pPr>
      <w:r w:rsidRPr="00D879EC">
        <w:rPr>
          <w:rStyle w:val="SourceLineNumber"/>
        </w:rPr>
        <w:t xml:space="preserve"> 24.</w:t>
      </w:r>
      <w:r>
        <w:t xml:space="preserve">     letter = ''</w:t>
      </w:r>
    </w:p>
    <w:p w:rsidR="009C1E67" w:rsidRDefault="009C1E67" w:rsidP="009C1E67">
      <w:pPr>
        <w:pStyle w:val="SourceCode"/>
      </w:pPr>
      <w:r w:rsidRPr="00D879EC">
        <w:rPr>
          <w:rStyle w:val="SourceLineNumber"/>
        </w:rPr>
        <w:t xml:space="preserve"> 25.</w:t>
      </w:r>
      <w:r>
        <w:t xml:space="preserve">     while not (letter == 'X' or letter == 'O'):</w:t>
      </w:r>
    </w:p>
    <w:p w:rsidR="009C1E67" w:rsidRDefault="009C1E67" w:rsidP="009C1E67">
      <w:pPr>
        <w:pStyle w:val="SourceCode"/>
      </w:pPr>
      <w:r w:rsidRPr="00D879EC">
        <w:rPr>
          <w:rStyle w:val="SourceLineNumber"/>
        </w:rPr>
        <w:t xml:space="preserve"> 26.</w:t>
      </w:r>
      <w:r>
        <w:t xml:space="preserve">         print('Do you want to be X or O?')</w:t>
      </w:r>
    </w:p>
    <w:p w:rsidR="009C1E67" w:rsidRDefault="009C1E67" w:rsidP="009C1E67">
      <w:pPr>
        <w:pStyle w:val="SourceCode"/>
      </w:pPr>
      <w:r w:rsidRPr="00D879EC">
        <w:rPr>
          <w:rStyle w:val="SourceLineNumber"/>
        </w:rPr>
        <w:t xml:space="preserve"> 27.</w:t>
      </w:r>
      <w:r>
        <w:t xml:space="preserve">         letter = input().upper()</w:t>
      </w:r>
    </w:p>
    <w:p w:rsidR="009C1E67" w:rsidRPr="00D879EC" w:rsidRDefault="009C1E67" w:rsidP="009C1E67">
      <w:pPr>
        <w:pStyle w:val="SourceCode"/>
        <w:rPr>
          <w:rStyle w:val="SourceLineNumber"/>
        </w:rPr>
      </w:pPr>
      <w:r w:rsidRPr="00D879EC">
        <w:rPr>
          <w:rStyle w:val="SourceLineNumber"/>
        </w:rPr>
        <w:t xml:space="preserve"> 28. </w:t>
      </w:r>
    </w:p>
    <w:p w:rsidR="009C1E67" w:rsidRPr="0082729C" w:rsidRDefault="009C1E67" w:rsidP="009C1E67">
      <w:pPr>
        <w:pStyle w:val="SourceCode"/>
        <w:rPr>
          <w:rStyle w:val="SourceCodeComment"/>
        </w:rPr>
      </w:pPr>
      <w:r w:rsidRPr="00D879EC">
        <w:rPr>
          <w:rStyle w:val="SourceLineNumber"/>
        </w:rPr>
        <w:t xml:space="preserve"> 29.</w:t>
      </w:r>
      <w:r>
        <w:t xml:space="preserve">     </w:t>
      </w:r>
      <w:r w:rsidRPr="0082729C">
        <w:rPr>
          <w:rStyle w:val="SourceCodeComment"/>
        </w:rPr>
        <w:t xml:space="preserve"># the first element in the list is the </w:t>
      </w:r>
      <w:r>
        <w:rPr>
          <w:rStyle w:val="SourceCodeComment"/>
        </w:rPr>
        <w:t>player’s</w:t>
      </w:r>
      <w:r w:rsidRPr="0082729C">
        <w:rPr>
          <w:rStyle w:val="SourceCodeComment"/>
        </w:rPr>
        <w:t xml:space="preserve"> letter, the second is the computer's letter.</w:t>
      </w:r>
    </w:p>
    <w:p w:rsidR="009C1E67" w:rsidRDefault="009C1E67" w:rsidP="009C1E67">
      <w:pPr>
        <w:pStyle w:val="SourceCode"/>
      </w:pPr>
      <w:r w:rsidRPr="00D879EC">
        <w:rPr>
          <w:rStyle w:val="SourceLineNumber"/>
        </w:rPr>
        <w:t xml:space="preserve"> 30.</w:t>
      </w:r>
      <w:r>
        <w:t xml:space="preserve">     if letter == 'X':</w:t>
      </w:r>
    </w:p>
    <w:p w:rsidR="009C1E67" w:rsidRDefault="009C1E67" w:rsidP="009C1E67">
      <w:pPr>
        <w:pStyle w:val="SourceCode"/>
      </w:pPr>
      <w:r w:rsidRPr="00D879EC">
        <w:rPr>
          <w:rStyle w:val="SourceLineNumber"/>
        </w:rPr>
        <w:t xml:space="preserve"> 31.</w:t>
      </w:r>
      <w:r>
        <w:t xml:space="preserve">         return ['X', 'O']</w:t>
      </w:r>
    </w:p>
    <w:p w:rsidR="009C1E67" w:rsidRDefault="009C1E67" w:rsidP="009C1E67">
      <w:pPr>
        <w:pStyle w:val="SourceCode"/>
      </w:pPr>
      <w:r w:rsidRPr="00D879EC">
        <w:rPr>
          <w:rStyle w:val="SourceLineNumber"/>
        </w:rPr>
        <w:t xml:space="preserve"> 32.</w:t>
      </w:r>
      <w:r>
        <w:t xml:space="preserve">     else:</w:t>
      </w:r>
    </w:p>
    <w:p w:rsidR="009C1E67" w:rsidRDefault="009C1E67" w:rsidP="009C1E67">
      <w:pPr>
        <w:pStyle w:val="SourceCode"/>
      </w:pPr>
      <w:r w:rsidRPr="00D879EC">
        <w:rPr>
          <w:rStyle w:val="SourceLineNumber"/>
        </w:rPr>
        <w:t xml:space="preserve"> 33.</w:t>
      </w:r>
      <w:r>
        <w:t xml:space="preserve">         return ['O', 'X']</w:t>
      </w:r>
    </w:p>
    <w:p w:rsidR="009C1E67" w:rsidRPr="00D879EC" w:rsidRDefault="009C1E67" w:rsidP="009C1E67">
      <w:pPr>
        <w:pStyle w:val="SourceCode"/>
        <w:rPr>
          <w:rStyle w:val="SourceLineNumber"/>
        </w:rPr>
      </w:pPr>
      <w:r w:rsidRPr="00D879EC">
        <w:rPr>
          <w:rStyle w:val="SourceLineNumber"/>
        </w:rPr>
        <w:t xml:space="preserve"> 34. </w:t>
      </w:r>
    </w:p>
    <w:p w:rsidR="009C1E67" w:rsidRDefault="009C1E67" w:rsidP="009C1E67">
      <w:pPr>
        <w:pStyle w:val="SourceCode"/>
      </w:pPr>
      <w:r w:rsidRPr="00D879EC">
        <w:rPr>
          <w:rStyle w:val="SourceLineNumber"/>
        </w:rPr>
        <w:t xml:space="preserve"> 35.</w:t>
      </w:r>
      <w:r>
        <w:t xml:space="preserve"> def whoGoesFirst():</w:t>
      </w:r>
    </w:p>
    <w:p w:rsidR="009C1E67" w:rsidRPr="0082729C" w:rsidRDefault="009C1E67" w:rsidP="009C1E67">
      <w:pPr>
        <w:pStyle w:val="SourceCode"/>
        <w:rPr>
          <w:rStyle w:val="SourceCodeComment"/>
        </w:rPr>
      </w:pPr>
      <w:r w:rsidRPr="00D879EC">
        <w:rPr>
          <w:rStyle w:val="SourceLineNumber"/>
        </w:rPr>
        <w:t xml:space="preserve"> 36.</w:t>
      </w:r>
      <w:r>
        <w:t xml:space="preserve">     </w:t>
      </w:r>
      <w:r w:rsidRPr="0082729C">
        <w:rPr>
          <w:rStyle w:val="SourceCodeComment"/>
        </w:rPr>
        <w:t># Randomly choose the player who goes first.</w:t>
      </w:r>
    </w:p>
    <w:p w:rsidR="009C1E67" w:rsidRDefault="009C1E67" w:rsidP="009C1E67">
      <w:pPr>
        <w:pStyle w:val="SourceCode"/>
      </w:pPr>
      <w:r w:rsidRPr="00D879EC">
        <w:rPr>
          <w:rStyle w:val="SourceLineNumber"/>
        </w:rPr>
        <w:lastRenderedPageBreak/>
        <w:t xml:space="preserve"> 37.</w:t>
      </w:r>
      <w:r>
        <w:t xml:space="preserve">     if random.randint(0, 1) == 0:</w:t>
      </w:r>
    </w:p>
    <w:p w:rsidR="009C1E67" w:rsidRDefault="009C1E67" w:rsidP="009C1E67">
      <w:pPr>
        <w:pStyle w:val="SourceCode"/>
      </w:pPr>
      <w:r w:rsidRPr="00D879EC">
        <w:rPr>
          <w:rStyle w:val="SourceLineNumber"/>
        </w:rPr>
        <w:t xml:space="preserve"> 38.</w:t>
      </w:r>
      <w:r>
        <w:t xml:space="preserve">         return 'computer'</w:t>
      </w:r>
    </w:p>
    <w:p w:rsidR="009C1E67" w:rsidRDefault="009C1E67" w:rsidP="009C1E67">
      <w:pPr>
        <w:pStyle w:val="SourceCode"/>
      </w:pPr>
      <w:r w:rsidRPr="00D879EC">
        <w:rPr>
          <w:rStyle w:val="SourceLineNumber"/>
        </w:rPr>
        <w:t xml:space="preserve"> 39.</w:t>
      </w:r>
      <w:r>
        <w:t xml:space="preserve">     else:</w:t>
      </w:r>
    </w:p>
    <w:p w:rsidR="009C1E67" w:rsidRDefault="009C1E67" w:rsidP="009C1E67">
      <w:pPr>
        <w:pStyle w:val="SourceCode"/>
      </w:pPr>
      <w:r w:rsidRPr="00D879EC">
        <w:rPr>
          <w:rStyle w:val="SourceLineNumber"/>
        </w:rPr>
        <w:t xml:space="preserve"> 40.</w:t>
      </w:r>
      <w:r>
        <w:t xml:space="preserve">         return 'player'</w:t>
      </w:r>
    </w:p>
    <w:p w:rsidR="009C1E67" w:rsidRPr="00D879EC" w:rsidRDefault="009C1E67" w:rsidP="009C1E67">
      <w:pPr>
        <w:pStyle w:val="SourceCode"/>
        <w:rPr>
          <w:rStyle w:val="SourceLineNumber"/>
        </w:rPr>
      </w:pPr>
      <w:r w:rsidRPr="00D879EC">
        <w:rPr>
          <w:rStyle w:val="SourceLineNumber"/>
        </w:rPr>
        <w:t xml:space="preserve"> 41. </w:t>
      </w:r>
    </w:p>
    <w:p w:rsidR="009C1E67" w:rsidRDefault="009C1E67" w:rsidP="009C1E67">
      <w:pPr>
        <w:pStyle w:val="SourceCode"/>
      </w:pPr>
      <w:r w:rsidRPr="00D879EC">
        <w:rPr>
          <w:rStyle w:val="SourceLineNumber"/>
        </w:rPr>
        <w:t xml:space="preserve"> 42.</w:t>
      </w:r>
      <w:r>
        <w:t xml:space="preserve"> def playAgain():</w:t>
      </w:r>
    </w:p>
    <w:p w:rsidR="009C1E67" w:rsidRPr="0082729C" w:rsidRDefault="009C1E67" w:rsidP="009C1E67">
      <w:pPr>
        <w:pStyle w:val="SourceCode"/>
        <w:rPr>
          <w:rStyle w:val="SourceCodeComment"/>
        </w:rPr>
      </w:pPr>
      <w:r w:rsidRPr="00D879EC">
        <w:rPr>
          <w:rStyle w:val="SourceLineNumber"/>
        </w:rPr>
        <w:t xml:space="preserve"> 43.</w:t>
      </w:r>
      <w:r>
        <w:t xml:space="preserve">     </w:t>
      </w:r>
      <w:r w:rsidRPr="0082729C">
        <w:rPr>
          <w:rStyle w:val="SourceCodeComment"/>
        </w:rPr>
        <w:t># This function returns True if the player wants to play again, otherwise it returns False.</w:t>
      </w:r>
    </w:p>
    <w:p w:rsidR="009C1E67" w:rsidRDefault="009C1E67" w:rsidP="009C1E67">
      <w:pPr>
        <w:pStyle w:val="SourceCode"/>
      </w:pPr>
      <w:r w:rsidRPr="00D879EC">
        <w:rPr>
          <w:rStyle w:val="SourceLineNumber"/>
        </w:rPr>
        <w:t xml:space="preserve"> 44.</w:t>
      </w:r>
      <w:r>
        <w:t xml:space="preserve">     print('Do you want to play again? (yes or no)')</w:t>
      </w:r>
    </w:p>
    <w:p w:rsidR="009C1E67" w:rsidRDefault="009C1E67" w:rsidP="009C1E67">
      <w:pPr>
        <w:pStyle w:val="SourceCode"/>
      </w:pPr>
      <w:r w:rsidRPr="00D879EC">
        <w:rPr>
          <w:rStyle w:val="SourceLineNumber"/>
        </w:rPr>
        <w:t xml:space="preserve"> 45.</w:t>
      </w:r>
      <w:r>
        <w:t xml:space="preserve">     return input().lower().startswith('y')</w:t>
      </w:r>
    </w:p>
    <w:p w:rsidR="009C1E67" w:rsidRPr="00D879EC" w:rsidRDefault="009C1E67" w:rsidP="009C1E67">
      <w:pPr>
        <w:pStyle w:val="SourceCode"/>
        <w:rPr>
          <w:rStyle w:val="SourceLineNumber"/>
        </w:rPr>
      </w:pPr>
      <w:r w:rsidRPr="00D879EC">
        <w:rPr>
          <w:rStyle w:val="SourceLineNumber"/>
        </w:rPr>
        <w:t xml:space="preserve"> 46. </w:t>
      </w:r>
    </w:p>
    <w:p w:rsidR="009C1E67" w:rsidRDefault="009C1E67" w:rsidP="009C1E67">
      <w:pPr>
        <w:pStyle w:val="SourceCode"/>
      </w:pPr>
      <w:r w:rsidRPr="00D879EC">
        <w:rPr>
          <w:rStyle w:val="SourceLineNumber"/>
        </w:rPr>
        <w:t xml:space="preserve"> 47.</w:t>
      </w:r>
      <w:r>
        <w:t xml:space="preserve"> def makeMove(board, letter, move):</w:t>
      </w:r>
    </w:p>
    <w:p w:rsidR="009C1E67" w:rsidRDefault="009C1E67" w:rsidP="009C1E67">
      <w:pPr>
        <w:pStyle w:val="SourceCode"/>
      </w:pPr>
      <w:r w:rsidRPr="00D879EC">
        <w:rPr>
          <w:rStyle w:val="SourceLineNumber"/>
        </w:rPr>
        <w:t xml:space="preserve"> 48.</w:t>
      </w:r>
      <w:r>
        <w:t xml:space="preserve">     board[move] = letter</w:t>
      </w:r>
    </w:p>
    <w:p w:rsidR="009C1E67" w:rsidRPr="00D879EC" w:rsidRDefault="009C1E67" w:rsidP="009C1E67">
      <w:pPr>
        <w:pStyle w:val="SourceCode"/>
        <w:rPr>
          <w:rStyle w:val="SourceLineNumber"/>
        </w:rPr>
      </w:pPr>
      <w:r w:rsidRPr="00D879EC">
        <w:rPr>
          <w:rStyle w:val="SourceLineNumber"/>
        </w:rPr>
        <w:t xml:space="preserve"> 49. </w:t>
      </w:r>
    </w:p>
    <w:p w:rsidR="009C1E67" w:rsidRDefault="009C1E67" w:rsidP="009C1E67">
      <w:pPr>
        <w:pStyle w:val="SourceCode"/>
      </w:pPr>
      <w:r w:rsidRPr="00D879EC">
        <w:rPr>
          <w:rStyle w:val="SourceLineNumber"/>
        </w:rPr>
        <w:t xml:space="preserve"> 50.</w:t>
      </w:r>
      <w:r>
        <w:t xml:space="preserve"> def isWinner(bo, le):</w:t>
      </w:r>
    </w:p>
    <w:p w:rsidR="009C1E67" w:rsidRPr="0082729C" w:rsidRDefault="009C1E67" w:rsidP="009C1E67">
      <w:pPr>
        <w:pStyle w:val="SourceCode"/>
        <w:rPr>
          <w:rStyle w:val="SourceCodeComment"/>
        </w:rPr>
      </w:pPr>
      <w:r w:rsidRPr="00D879EC">
        <w:rPr>
          <w:rStyle w:val="SourceLineNumber"/>
        </w:rPr>
        <w:t xml:space="preserve"> 51.</w:t>
      </w:r>
      <w:r>
        <w:t xml:space="preserve">     </w:t>
      </w:r>
      <w:r w:rsidRPr="0082729C">
        <w:rPr>
          <w:rStyle w:val="SourceCodeComment"/>
        </w:rPr>
        <w:t xml:space="preserve"># Given a board and a </w:t>
      </w:r>
      <w:r>
        <w:rPr>
          <w:rStyle w:val="SourceCodeComment"/>
        </w:rPr>
        <w:t>player’s</w:t>
      </w:r>
      <w:r w:rsidRPr="0082729C">
        <w:rPr>
          <w:rStyle w:val="SourceCodeComment"/>
        </w:rPr>
        <w:t xml:space="preserve"> letter, this function returns True if that player has won.</w:t>
      </w:r>
    </w:p>
    <w:p w:rsidR="009C1E67" w:rsidRPr="0082729C" w:rsidRDefault="009C1E67" w:rsidP="009C1E67">
      <w:pPr>
        <w:pStyle w:val="SourceCode"/>
        <w:rPr>
          <w:rStyle w:val="SourceCodeComment"/>
        </w:rPr>
      </w:pPr>
      <w:r w:rsidRPr="00D879EC">
        <w:rPr>
          <w:rStyle w:val="SourceLineNumber"/>
        </w:rPr>
        <w:t xml:space="preserve"> 52.</w:t>
      </w:r>
      <w:r>
        <w:t xml:space="preserve">     </w:t>
      </w:r>
      <w:r w:rsidRPr="0082729C">
        <w:rPr>
          <w:rStyle w:val="SourceCodeComment"/>
        </w:rPr>
        <w:t xml:space="preserve"># We use bo instead of board and le instead of letter so we </w:t>
      </w:r>
      <w:r>
        <w:rPr>
          <w:rStyle w:val="SourceCodeComment"/>
        </w:rPr>
        <w:t>don’t</w:t>
      </w:r>
      <w:r w:rsidRPr="0082729C">
        <w:rPr>
          <w:rStyle w:val="SourceCodeComment"/>
        </w:rPr>
        <w:t xml:space="preserve"> have to type as much.</w:t>
      </w:r>
    </w:p>
    <w:p w:rsidR="009C1E67" w:rsidRDefault="009C1E67" w:rsidP="009C1E67">
      <w:pPr>
        <w:pStyle w:val="SourceCode"/>
      </w:pPr>
      <w:r w:rsidRPr="00D879EC">
        <w:rPr>
          <w:rStyle w:val="SourceLineNumber"/>
        </w:rPr>
        <w:t xml:space="preserve"> 53.</w:t>
      </w:r>
      <w:r>
        <w:t xml:space="preserve">     return ((bo[7] == le and bo[8] == le and bo[9] == le) or # across the top</w:t>
      </w:r>
    </w:p>
    <w:p w:rsidR="009C1E67" w:rsidRDefault="009C1E67" w:rsidP="009C1E67">
      <w:pPr>
        <w:pStyle w:val="SourceCode"/>
      </w:pPr>
      <w:r w:rsidRPr="00D879EC">
        <w:rPr>
          <w:rStyle w:val="SourceLineNumber"/>
        </w:rPr>
        <w:t xml:space="preserve"> 54.</w:t>
      </w:r>
      <w:r>
        <w:t xml:space="preserve">     (bo[4] == le and bo[5] == le and bo[6] == le) or # across the middle</w:t>
      </w:r>
    </w:p>
    <w:p w:rsidR="009C1E67" w:rsidRDefault="009C1E67" w:rsidP="009C1E67">
      <w:pPr>
        <w:pStyle w:val="SourceCode"/>
      </w:pPr>
      <w:r w:rsidRPr="00D879EC">
        <w:rPr>
          <w:rStyle w:val="SourceLineNumber"/>
        </w:rPr>
        <w:t xml:space="preserve"> 55.</w:t>
      </w:r>
      <w:r>
        <w:t xml:space="preserve">     (bo[1] == le and bo[2] == le and bo[3] == le) or # across the bottom</w:t>
      </w:r>
    </w:p>
    <w:p w:rsidR="009C1E67" w:rsidRDefault="009C1E67" w:rsidP="009C1E67">
      <w:pPr>
        <w:pStyle w:val="SourceCode"/>
      </w:pPr>
      <w:r w:rsidRPr="00D879EC">
        <w:rPr>
          <w:rStyle w:val="SourceLineNumber"/>
        </w:rPr>
        <w:t xml:space="preserve"> 56.</w:t>
      </w:r>
      <w:r>
        <w:t xml:space="preserve">     (bo[7] == le and bo[4] == le and bo[1] == le) or # down the left side</w:t>
      </w:r>
    </w:p>
    <w:p w:rsidR="009C1E67" w:rsidRDefault="009C1E67" w:rsidP="009C1E67">
      <w:pPr>
        <w:pStyle w:val="SourceCode"/>
      </w:pPr>
      <w:r w:rsidRPr="00D879EC">
        <w:rPr>
          <w:rStyle w:val="SourceLineNumber"/>
        </w:rPr>
        <w:t xml:space="preserve"> 57.</w:t>
      </w:r>
      <w:r>
        <w:t xml:space="preserve">     (bo[8] == le and bo[5] == le and bo[2] == le) or # down the middle</w:t>
      </w:r>
    </w:p>
    <w:p w:rsidR="009C1E67" w:rsidRDefault="009C1E67" w:rsidP="009C1E67">
      <w:pPr>
        <w:pStyle w:val="SourceCode"/>
      </w:pPr>
      <w:r w:rsidRPr="00D879EC">
        <w:rPr>
          <w:rStyle w:val="SourceLineNumber"/>
        </w:rPr>
        <w:t xml:space="preserve"> 58.</w:t>
      </w:r>
      <w:r>
        <w:t xml:space="preserve">     (bo[9] == le and bo[6] == le and bo[3] == le) or # down the right side</w:t>
      </w:r>
    </w:p>
    <w:p w:rsidR="009C1E67" w:rsidRDefault="009C1E67" w:rsidP="009C1E67">
      <w:pPr>
        <w:pStyle w:val="SourceCode"/>
      </w:pPr>
      <w:r w:rsidRPr="00D879EC">
        <w:rPr>
          <w:rStyle w:val="SourceLineNumber"/>
        </w:rPr>
        <w:t xml:space="preserve"> 59.</w:t>
      </w:r>
      <w:r>
        <w:t xml:space="preserve">     (bo[7] == le and bo[5] == le and bo[3] == le) or # diagonal</w:t>
      </w:r>
    </w:p>
    <w:p w:rsidR="009C1E67" w:rsidRDefault="009C1E67" w:rsidP="009C1E67">
      <w:pPr>
        <w:pStyle w:val="SourceCode"/>
      </w:pPr>
      <w:r w:rsidRPr="00D879EC">
        <w:rPr>
          <w:rStyle w:val="SourceLineNumber"/>
        </w:rPr>
        <w:t xml:space="preserve"> 60.</w:t>
      </w:r>
      <w:r>
        <w:t xml:space="preserve">     (bo[9] == le and bo[5] == le and bo[1] == le)) # diagonal</w:t>
      </w:r>
    </w:p>
    <w:p w:rsidR="009C1E67" w:rsidRPr="00D879EC" w:rsidRDefault="009C1E67" w:rsidP="009C1E67">
      <w:pPr>
        <w:pStyle w:val="SourceCode"/>
        <w:rPr>
          <w:rStyle w:val="SourceLineNumber"/>
        </w:rPr>
      </w:pPr>
      <w:r w:rsidRPr="00D879EC">
        <w:rPr>
          <w:rStyle w:val="SourceLineNumber"/>
        </w:rPr>
        <w:t xml:space="preserve"> 61. </w:t>
      </w:r>
    </w:p>
    <w:p w:rsidR="009C1E67" w:rsidRDefault="009C1E67" w:rsidP="009C1E67">
      <w:pPr>
        <w:pStyle w:val="SourceCode"/>
      </w:pPr>
      <w:r w:rsidRPr="00D879EC">
        <w:rPr>
          <w:rStyle w:val="SourceLineNumber"/>
        </w:rPr>
        <w:t xml:space="preserve"> 62.</w:t>
      </w:r>
      <w:r>
        <w:t xml:space="preserve"> def getBoardCopy(board):</w:t>
      </w:r>
    </w:p>
    <w:p w:rsidR="009C1E67" w:rsidRDefault="009C1E67" w:rsidP="009C1E67">
      <w:pPr>
        <w:pStyle w:val="SourceCode"/>
      </w:pPr>
      <w:r w:rsidRPr="00D879EC">
        <w:rPr>
          <w:rStyle w:val="SourceLineNumber"/>
        </w:rPr>
        <w:t xml:space="preserve"> 63.</w:t>
      </w:r>
      <w:r>
        <w:t xml:space="preserve">     </w:t>
      </w:r>
      <w:r w:rsidRPr="0082729C">
        <w:rPr>
          <w:rStyle w:val="SourceCodeComment"/>
        </w:rPr>
        <w:t># Make a duplicate of the board list and return it the duplicate.</w:t>
      </w:r>
    </w:p>
    <w:p w:rsidR="009C1E67" w:rsidRDefault="009C1E67" w:rsidP="009C1E67">
      <w:pPr>
        <w:pStyle w:val="SourceCode"/>
      </w:pPr>
      <w:r w:rsidRPr="00D879EC">
        <w:rPr>
          <w:rStyle w:val="SourceLineNumber"/>
        </w:rPr>
        <w:t xml:space="preserve"> 64.</w:t>
      </w:r>
      <w:r>
        <w:t xml:space="preserve">     dupeBoard = []</w:t>
      </w:r>
    </w:p>
    <w:p w:rsidR="009C1E67" w:rsidRPr="00D879EC" w:rsidRDefault="009C1E67" w:rsidP="009C1E67">
      <w:pPr>
        <w:pStyle w:val="SourceCode"/>
        <w:rPr>
          <w:rStyle w:val="SourceLineNumber"/>
        </w:rPr>
      </w:pPr>
      <w:r w:rsidRPr="00D879EC">
        <w:rPr>
          <w:rStyle w:val="SourceLineNumber"/>
        </w:rPr>
        <w:t xml:space="preserve"> 65. </w:t>
      </w:r>
    </w:p>
    <w:p w:rsidR="009C1E67" w:rsidRDefault="009C1E67" w:rsidP="009C1E67">
      <w:pPr>
        <w:pStyle w:val="SourceCode"/>
      </w:pPr>
      <w:r w:rsidRPr="00D879EC">
        <w:rPr>
          <w:rStyle w:val="SourceLineNumber"/>
        </w:rPr>
        <w:t xml:space="preserve"> 66.</w:t>
      </w:r>
      <w:r>
        <w:t xml:space="preserve">     for i in board:</w:t>
      </w:r>
    </w:p>
    <w:p w:rsidR="009C1E67" w:rsidRDefault="009C1E67" w:rsidP="009C1E67">
      <w:pPr>
        <w:pStyle w:val="SourceCode"/>
      </w:pPr>
      <w:r w:rsidRPr="00D879EC">
        <w:rPr>
          <w:rStyle w:val="SourceLineNumber"/>
        </w:rPr>
        <w:t xml:space="preserve"> 67.</w:t>
      </w:r>
      <w:r>
        <w:t xml:space="preserve">         dupeBoard.append(i)</w:t>
      </w:r>
    </w:p>
    <w:p w:rsidR="009C1E67" w:rsidRPr="00D879EC" w:rsidRDefault="009C1E67" w:rsidP="009C1E67">
      <w:pPr>
        <w:pStyle w:val="SourceCode"/>
        <w:rPr>
          <w:rStyle w:val="SourceLineNumber"/>
        </w:rPr>
      </w:pPr>
      <w:r w:rsidRPr="00D879EC">
        <w:rPr>
          <w:rStyle w:val="SourceLineNumber"/>
        </w:rPr>
        <w:t xml:space="preserve"> 68. </w:t>
      </w:r>
    </w:p>
    <w:p w:rsidR="009C1E67" w:rsidRDefault="009C1E67" w:rsidP="009C1E67">
      <w:pPr>
        <w:pStyle w:val="SourceCode"/>
      </w:pPr>
      <w:r w:rsidRPr="00D879EC">
        <w:rPr>
          <w:rStyle w:val="SourceLineNumber"/>
        </w:rPr>
        <w:t xml:space="preserve"> 69.</w:t>
      </w:r>
      <w:r>
        <w:t xml:space="preserve">     return dupeBoard</w:t>
      </w:r>
    </w:p>
    <w:p w:rsidR="009C1E67" w:rsidRPr="00D879EC" w:rsidRDefault="009C1E67" w:rsidP="009C1E67">
      <w:pPr>
        <w:pStyle w:val="SourceCode"/>
        <w:rPr>
          <w:rStyle w:val="SourceLineNumber"/>
        </w:rPr>
      </w:pPr>
      <w:r w:rsidRPr="00D879EC">
        <w:rPr>
          <w:rStyle w:val="SourceLineNumber"/>
        </w:rPr>
        <w:t xml:space="preserve"> 70. </w:t>
      </w:r>
    </w:p>
    <w:p w:rsidR="009C1E67" w:rsidRDefault="009C1E67" w:rsidP="009C1E67">
      <w:pPr>
        <w:pStyle w:val="SourceCode"/>
      </w:pPr>
      <w:r w:rsidRPr="00D879EC">
        <w:rPr>
          <w:rStyle w:val="SourceLineNumber"/>
        </w:rPr>
        <w:t xml:space="preserve"> 71.</w:t>
      </w:r>
      <w:r>
        <w:t xml:space="preserve"> def isSpaceFree(board, move):</w:t>
      </w:r>
    </w:p>
    <w:p w:rsidR="009C1E67" w:rsidRPr="0082729C" w:rsidRDefault="009C1E67" w:rsidP="009C1E67">
      <w:pPr>
        <w:pStyle w:val="SourceCode"/>
        <w:rPr>
          <w:rStyle w:val="SourceCodeComment"/>
        </w:rPr>
      </w:pPr>
      <w:r w:rsidRPr="00D879EC">
        <w:rPr>
          <w:rStyle w:val="SourceLineNumber"/>
        </w:rPr>
        <w:t xml:space="preserve"> 72.</w:t>
      </w:r>
      <w:r>
        <w:t xml:space="preserve">     </w:t>
      </w:r>
      <w:r w:rsidRPr="0082729C">
        <w:rPr>
          <w:rStyle w:val="SourceCodeComment"/>
        </w:rPr>
        <w:t># Return true if the passed move is free on the passed board.</w:t>
      </w:r>
    </w:p>
    <w:p w:rsidR="009C1E67" w:rsidRDefault="009C1E67" w:rsidP="009C1E67">
      <w:pPr>
        <w:pStyle w:val="SourceCode"/>
      </w:pPr>
      <w:r w:rsidRPr="00D879EC">
        <w:rPr>
          <w:rStyle w:val="SourceLineNumber"/>
        </w:rPr>
        <w:t xml:space="preserve"> 73.</w:t>
      </w:r>
      <w:r>
        <w:t xml:space="preserve">     return board[move] == ' '</w:t>
      </w:r>
    </w:p>
    <w:p w:rsidR="009C1E67" w:rsidRPr="00D879EC" w:rsidRDefault="009C1E67" w:rsidP="009C1E67">
      <w:pPr>
        <w:pStyle w:val="SourceCode"/>
        <w:rPr>
          <w:rStyle w:val="SourceLineNumber"/>
        </w:rPr>
      </w:pPr>
      <w:r w:rsidRPr="00D879EC">
        <w:rPr>
          <w:rStyle w:val="SourceLineNumber"/>
        </w:rPr>
        <w:t xml:space="preserve"> 74. </w:t>
      </w:r>
    </w:p>
    <w:p w:rsidR="009C1E67" w:rsidRDefault="009C1E67" w:rsidP="009C1E67">
      <w:pPr>
        <w:pStyle w:val="SourceCode"/>
      </w:pPr>
      <w:r w:rsidRPr="00D879EC">
        <w:rPr>
          <w:rStyle w:val="SourceLineNumber"/>
        </w:rPr>
        <w:t xml:space="preserve"> 75.</w:t>
      </w:r>
      <w:r>
        <w:t xml:space="preserve"> def getPlayerMove(board):</w:t>
      </w:r>
    </w:p>
    <w:p w:rsidR="009C1E67" w:rsidRPr="0082729C" w:rsidRDefault="009C1E67" w:rsidP="009C1E67">
      <w:pPr>
        <w:pStyle w:val="SourceCode"/>
        <w:rPr>
          <w:rStyle w:val="SourceCodeComment"/>
        </w:rPr>
      </w:pPr>
      <w:r w:rsidRPr="00D879EC">
        <w:rPr>
          <w:rStyle w:val="SourceLineNumber"/>
        </w:rPr>
        <w:t xml:space="preserve"> 76.</w:t>
      </w:r>
      <w:r>
        <w:t xml:space="preserve">     </w:t>
      </w:r>
      <w:r w:rsidRPr="0082729C">
        <w:rPr>
          <w:rStyle w:val="SourceCodeComment"/>
        </w:rPr>
        <w:t xml:space="preserve"># Let the player type in </w:t>
      </w:r>
      <w:r>
        <w:rPr>
          <w:rStyle w:val="SourceCodeComment"/>
        </w:rPr>
        <w:t>their</w:t>
      </w:r>
      <w:r w:rsidRPr="0082729C">
        <w:rPr>
          <w:rStyle w:val="SourceCodeComment"/>
        </w:rPr>
        <w:t xml:space="preserve"> move.</w:t>
      </w:r>
    </w:p>
    <w:p w:rsidR="009C1E67" w:rsidRDefault="009C1E67" w:rsidP="009C1E67">
      <w:pPr>
        <w:pStyle w:val="SourceCode"/>
      </w:pPr>
      <w:r w:rsidRPr="00DF3E8D">
        <w:rPr>
          <w:rStyle w:val="SourceLineNumber"/>
        </w:rPr>
        <w:t xml:space="preserve"> 77.</w:t>
      </w:r>
      <w:r>
        <w:t xml:space="preserve">     move = ' '</w:t>
      </w:r>
    </w:p>
    <w:p w:rsidR="009C1E67" w:rsidRDefault="009C1E67" w:rsidP="009C1E67">
      <w:pPr>
        <w:pStyle w:val="SourceCode"/>
      </w:pPr>
      <w:r w:rsidRPr="00DF3E8D">
        <w:rPr>
          <w:rStyle w:val="SourceLineNumber"/>
        </w:rPr>
        <w:t xml:space="preserve"> 78.</w:t>
      </w:r>
      <w:r>
        <w:t xml:space="preserve">     while move not in '1 2 3 4 5 6 7 8 9'.split() or not isSpaceFree(board, int(move)):</w:t>
      </w:r>
    </w:p>
    <w:p w:rsidR="009C1E67" w:rsidRDefault="009C1E67" w:rsidP="009C1E67">
      <w:pPr>
        <w:pStyle w:val="SourceCode"/>
      </w:pPr>
      <w:r w:rsidRPr="00DF3E8D">
        <w:rPr>
          <w:rStyle w:val="SourceLineNumber"/>
        </w:rPr>
        <w:lastRenderedPageBreak/>
        <w:t xml:space="preserve"> 79.</w:t>
      </w:r>
      <w:r>
        <w:t xml:space="preserve">         print('What is your next move? (1-9)')</w:t>
      </w:r>
    </w:p>
    <w:p w:rsidR="009C1E67" w:rsidRDefault="009C1E67" w:rsidP="009C1E67">
      <w:pPr>
        <w:pStyle w:val="SourceCode"/>
      </w:pPr>
      <w:r w:rsidRPr="00DF3E8D">
        <w:rPr>
          <w:rStyle w:val="SourceLineNumber"/>
        </w:rPr>
        <w:t xml:space="preserve"> 80.</w:t>
      </w:r>
      <w:r>
        <w:t xml:space="preserve">         move = input()</w:t>
      </w:r>
    </w:p>
    <w:p w:rsidR="009C1E67" w:rsidRDefault="009C1E67" w:rsidP="009C1E67">
      <w:pPr>
        <w:pStyle w:val="SourceCode"/>
      </w:pPr>
      <w:r w:rsidRPr="00DF3E8D">
        <w:rPr>
          <w:rStyle w:val="SourceLineNumber"/>
        </w:rPr>
        <w:t xml:space="preserve"> 81.</w:t>
      </w:r>
      <w:r>
        <w:t xml:space="preserve">     return int(move)</w:t>
      </w:r>
    </w:p>
    <w:p w:rsidR="009C1E67" w:rsidRPr="00DF3E8D" w:rsidRDefault="009C1E67" w:rsidP="009C1E67">
      <w:pPr>
        <w:pStyle w:val="SourceCode"/>
        <w:rPr>
          <w:rStyle w:val="SourceLineNumber"/>
        </w:rPr>
      </w:pPr>
      <w:r w:rsidRPr="00DF3E8D">
        <w:rPr>
          <w:rStyle w:val="SourceLineNumber"/>
        </w:rPr>
        <w:t xml:space="preserve"> 82. </w:t>
      </w:r>
    </w:p>
    <w:p w:rsidR="009C1E67" w:rsidRDefault="009C1E67" w:rsidP="009C1E67">
      <w:pPr>
        <w:pStyle w:val="SourceCode"/>
      </w:pPr>
      <w:r w:rsidRPr="00DF3E8D">
        <w:rPr>
          <w:rStyle w:val="SourceLineNumber"/>
        </w:rPr>
        <w:t xml:space="preserve"> 83.</w:t>
      </w:r>
      <w:r>
        <w:t xml:space="preserve"> def chooseRandomMoveFromList(board, movesList):</w:t>
      </w:r>
    </w:p>
    <w:p w:rsidR="009C1E67" w:rsidRPr="0082729C" w:rsidRDefault="009C1E67" w:rsidP="009C1E67">
      <w:pPr>
        <w:pStyle w:val="SourceCode"/>
        <w:rPr>
          <w:rStyle w:val="SourceCodeComment"/>
        </w:rPr>
      </w:pPr>
      <w:r w:rsidRPr="00DF3E8D">
        <w:rPr>
          <w:rStyle w:val="SourceLineNumber"/>
        </w:rPr>
        <w:t xml:space="preserve"> 84.</w:t>
      </w:r>
      <w:r>
        <w:t xml:space="preserve">     </w:t>
      </w:r>
      <w:r w:rsidRPr="0082729C">
        <w:rPr>
          <w:rStyle w:val="SourceCodeComment"/>
        </w:rPr>
        <w:t># Returns a valid move from the passed list on the passed board.</w:t>
      </w:r>
    </w:p>
    <w:p w:rsidR="009C1E67" w:rsidRPr="0082729C" w:rsidRDefault="009C1E67" w:rsidP="009C1E67">
      <w:pPr>
        <w:pStyle w:val="SourceCode"/>
        <w:rPr>
          <w:rStyle w:val="SourceCodeComment"/>
        </w:rPr>
      </w:pPr>
      <w:r w:rsidRPr="00DF3E8D">
        <w:rPr>
          <w:rStyle w:val="SourceLineNumber"/>
        </w:rPr>
        <w:t xml:space="preserve"> 85.</w:t>
      </w:r>
      <w:r>
        <w:t xml:space="preserve">     </w:t>
      </w:r>
      <w:r w:rsidRPr="0082729C">
        <w:rPr>
          <w:rStyle w:val="SourceCodeComment"/>
        </w:rPr>
        <w:t># Returns None if there is no valid move.</w:t>
      </w:r>
    </w:p>
    <w:p w:rsidR="009C1E67" w:rsidRDefault="009C1E67" w:rsidP="009C1E67">
      <w:pPr>
        <w:pStyle w:val="SourceCode"/>
      </w:pPr>
      <w:r w:rsidRPr="00DF3E8D">
        <w:rPr>
          <w:rStyle w:val="SourceLineNumber"/>
        </w:rPr>
        <w:t xml:space="preserve"> 86.</w:t>
      </w:r>
      <w:r>
        <w:t xml:space="preserve">     possibleMoves = []</w:t>
      </w:r>
    </w:p>
    <w:p w:rsidR="009C1E67" w:rsidRDefault="009C1E67" w:rsidP="009C1E67">
      <w:pPr>
        <w:pStyle w:val="SourceCode"/>
      </w:pPr>
      <w:r w:rsidRPr="00DF3E8D">
        <w:rPr>
          <w:rStyle w:val="SourceLineNumber"/>
        </w:rPr>
        <w:t xml:space="preserve"> 87.</w:t>
      </w:r>
      <w:r>
        <w:t xml:space="preserve">     for i in movesList:</w:t>
      </w:r>
    </w:p>
    <w:p w:rsidR="009C1E67" w:rsidRDefault="009C1E67" w:rsidP="009C1E67">
      <w:pPr>
        <w:pStyle w:val="SourceCode"/>
      </w:pPr>
      <w:r w:rsidRPr="00DF3E8D">
        <w:rPr>
          <w:rStyle w:val="SourceLineNumber"/>
        </w:rPr>
        <w:t xml:space="preserve"> 88.</w:t>
      </w:r>
      <w:r>
        <w:t xml:space="preserve">         if isSpaceFree(board, i):</w:t>
      </w:r>
    </w:p>
    <w:p w:rsidR="009C1E67" w:rsidRDefault="009C1E67" w:rsidP="009C1E67">
      <w:pPr>
        <w:pStyle w:val="SourceCode"/>
      </w:pPr>
      <w:r w:rsidRPr="00DF3E8D">
        <w:rPr>
          <w:rStyle w:val="SourceLineNumber"/>
        </w:rPr>
        <w:t xml:space="preserve"> 89.</w:t>
      </w:r>
      <w:r>
        <w:t xml:space="preserve">             possibleMoves.append(i)</w:t>
      </w:r>
    </w:p>
    <w:p w:rsidR="009C1E67" w:rsidRPr="00DF3E8D" w:rsidRDefault="009C1E67" w:rsidP="009C1E67">
      <w:pPr>
        <w:pStyle w:val="SourceCode"/>
        <w:rPr>
          <w:rStyle w:val="SourceLineNumber"/>
        </w:rPr>
      </w:pPr>
      <w:r w:rsidRPr="00DF3E8D">
        <w:rPr>
          <w:rStyle w:val="SourceLineNumber"/>
        </w:rPr>
        <w:t xml:space="preserve"> 90. </w:t>
      </w:r>
    </w:p>
    <w:p w:rsidR="009C1E67" w:rsidRDefault="009C1E67" w:rsidP="009C1E67">
      <w:pPr>
        <w:pStyle w:val="SourceCode"/>
      </w:pPr>
      <w:r w:rsidRPr="00DF3E8D">
        <w:rPr>
          <w:rStyle w:val="SourceLineNumber"/>
        </w:rPr>
        <w:t xml:space="preserve"> 91.</w:t>
      </w:r>
      <w:r>
        <w:t xml:space="preserve">     if len(possibleMoves) != 0:</w:t>
      </w:r>
    </w:p>
    <w:p w:rsidR="009C1E67" w:rsidRDefault="009C1E67" w:rsidP="009C1E67">
      <w:pPr>
        <w:pStyle w:val="SourceCode"/>
      </w:pPr>
      <w:r w:rsidRPr="00DF3E8D">
        <w:rPr>
          <w:rStyle w:val="SourceLineNumber"/>
        </w:rPr>
        <w:t xml:space="preserve"> 92.</w:t>
      </w:r>
      <w:r>
        <w:t xml:space="preserve">         return random.choice(possibleMoves)</w:t>
      </w:r>
    </w:p>
    <w:p w:rsidR="009C1E67" w:rsidRDefault="009C1E67" w:rsidP="009C1E67">
      <w:pPr>
        <w:pStyle w:val="SourceCode"/>
      </w:pPr>
      <w:r w:rsidRPr="00DF3E8D">
        <w:rPr>
          <w:rStyle w:val="SourceLineNumber"/>
        </w:rPr>
        <w:t xml:space="preserve"> 93.</w:t>
      </w:r>
      <w:r>
        <w:t xml:space="preserve">     else:</w:t>
      </w:r>
    </w:p>
    <w:p w:rsidR="009C1E67" w:rsidRDefault="009C1E67" w:rsidP="009C1E67">
      <w:pPr>
        <w:pStyle w:val="SourceCode"/>
      </w:pPr>
      <w:r w:rsidRPr="00DF3E8D">
        <w:rPr>
          <w:rStyle w:val="SourceLineNumber"/>
        </w:rPr>
        <w:t xml:space="preserve"> 94.</w:t>
      </w:r>
      <w:r>
        <w:t xml:space="preserve">         return None</w:t>
      </w:r>
    </w:p>
    <w:p w:rsidR="009C1E67" w:rsidRPr="00DF3E8D" w:rsidRDefault="009C1E67" w:rsidP="009C1E67">
      <w:pPr>
        <w:pStyle w:val="SourceCode"/>
        <w:rPr>
          <w:rStyle w:val="SourceLineNumber"/>
        </w:rPr>
      </w:pPr>
      <w:r w:rsidRPr="00DF3E8D">
        <w:rPr>
          <w:rStyle w:val="SourceLineNumber"/>
        </w:rPr>
        <w:t xml:space="preserve"> 95. </w:t>
      </w:r>
    </w:p>
    <w:p w:rsidR="009C1E67" w:rsidRDefault="009C1E67" w:rsidP="009C1E67">
      <w:pPr>
        <w:pStyle w:val="SourceCode"/>
      </w:pPr>
      <w:r w:rsidRPr="00DF3E8D">
        <w:rPr>
          <w:rStyle w:val="SourceLineNumber"/>
        </w:rPr>
        <w:t xml:space="preserve"> 96.</w:t>
      </w:r>
      <w:r>
        <w:t xml:space="preserve"> def getComputerMove(board, computerLetter):</w:t>
      </w:r>
    </w:p>
    <w:p w:rsidR="009C1E67" w:rsidRPr="0082729C" w:rsidRDefault="009C1E67" w:rsidP="009C1E67">
      <w:pPr>
        <w:pStyle w:val="SourceCode"/>
        <w:rPr>
          <w:rStyle w:val="SourceCodeComment"/>
        </w:rPr>
      </w:pPr>
      <w:r w:rsidRPr="00DF3E8D">
        <w:rPr>
          <w:rStyle w:val="SourceLineNumber"/>
        </w:rPr>
        <w:t xml:space="preserve"> 97.</w:t>
      </w:r>
      <w:r>
        <w:t xml:space="preserve">     </w:t>
      </w:r>
      <w:r w:rsidRPr="0082729C">
        <w:rPr>
          <w:rStyle w:val="SourceCodeComment"/>
        </w:rPr>
        <w:t># Given a board and the computer's letter, determine where to move and return that move.</w:t>
      </w:r>
    </w:p>
    <w:p w:rsidR="009C1E67" w:rsidRDefault="009C1E67" w:rsidP="009C1E67">
      <w:pPr>
        <w:pStyle w:val="SourceCode"/>
      </w:pPr>
      <w:r w:rsidRPr="00DF3E8D">
        <w:rPr>
          <w:rStyle w:val="SourceLineNumber"/>
        </w:rPr>
        <w:t xml:space="preserve"> 98.</w:t>
      </w:r>
      <w:r>
        <w:t xml:space="preserve">     if computerLetter == 'X':</w:t>
      </w:r>
    </w:p>
    <w:p w:rsidR="009C1E67" w:rsidRDefault="009C1E67" w:rsidP="009C1E67">
      <w:pPr>
        <w:pStyle w:val="SourceCode"/>
      </w:pPr>
      <w:r w:rsidRPr="00DF3E8D">
        <w:rPr>
          <w:rStyle w:val="SourceLineNumber"/>
        </w:rPr>
        <w:t xml:space="preserve"> 99.</w:t>
      </w:r>
      <w:r>
        <w:t xml:space="preserve">         playerLetter = 'O'</w:t>
      </w:r>
    </w:p>
    <w:p w:rsidR="009C1E67" w:rsidRDefault="009C1E67" w:rsidP="009C1E67">
      <w:pPr>
        <w:pStyle w:val="SourceCode"/>
      </w:pPr>
      <w:r w:rsidRPr="00DF3E8D">
        <w:rPr>
          <w:rStyle w:val="SourceLineNumber"/>
        </w:rPr>
        <w:t>100.</w:t>
      </w:r>
      <w:r>
        <w:t xml:space="preserve">     else:</w:t>
      </w:r>
    </w:p>
    <w:p w:rsidR="009C1E67" w:rsidRDefault="009C1E67" w:rsidP="009C1E67">
      <w:pPr>
        <w:pStyle w:val="SourceCode"/>
      </w:pPr>
      <w:r w:rsidRPr="00DF3E8D">
        <w:rPr>
          <w:rStyle w:val="SourceLineNumber"/>
        </w:rPr>
        <w:t>101.</w:t>
      </w:r>
      <w:r>
        <w:t xml:space="preserve">         playerLetter = 'X'</w:t>
      </w:r>
    </w:p>
    <w:p w:rsidR="009C1E67" w:rsidRPr="00DF3E8D" w:rsidRDefault="009C1E67" w:rsidP="009C1E67">
      <w:pPr>
        <w:pStyle w:val="SourceCode"/>
        <w:rPr>
          <w:rStyle w:val="SourceLineNumber"/>
        </w:rPr>
      </w:pPr>
      <w:r w:rsidRPr="00DF3E8D">
        <w:rPr>
          <w:rStyle w:val="SourceLineNumber"/>
        </w:rPr>
        <w:t xml:space="preserve">102. </w:t>
      </w:r>
    </w:p>
    <w:p w:rsidR="009C1E67" w:rsidRPr="0082729C" w:rsidRDefault="009C1E67" w:rsidP="009C1E67">
      <w:pPr>
        <w:pStyle w:val="SourceCode"/>
        <w:rPr>
          <w:rStyle w:val="SourceCodeComment"/>
        </w:rPr>
      </w:pPr>
      <w:r w:rsidRPr="00DF3E8D">
        <w:rPr>
          <w:rStyle w:val="SourceLineNumber"/>
        </w:rPr>
        <w:t>103.</w:t>
      </w:r>
      <w:r>
        <w:t xml:space="preserve">     </w:t>
      </w:r>
      <w:r w:rsidRPr="0082729C">
        <w:rPr>
          <w:rStyle w:val="SourceCodeComment"/>
        </w:rPr>
        <w:t># Here is our algorithm for our Tic Tac Toe AI:</w:t>
      </w:r>
    </w:p>
    <w:p w:rsidR="009C1E67" w:rsidRPr="0082729C" w:rsidRDefault="009C1E67" w:rsidP="009C1E67">
      <w:pPr>
        <w:pStyle w:val="SourceCode"/>
        <w:rPr>
          <w:rStyle w:val="SourceCodeComment"/>
        </w:rPr>
      </w:pPr>
      <w:r w:rsidRPr="00DF3E8D">
        <w:rPr>
          <w:rStyle w:val="SourceLineNumber"/>
        </w:rPr>
        <w:t>104.</w:t>
      </w:r>
      <w:r>
        <w:t xml:space="preserve">     </w:t>
      </w:r>
      <w:r w:rsidRPr="0082729C">
        <w:rPr>
          <w:rStyle w:val="SourceCodeComment"/>
        </w:rPr>
        <w:t># First, check if we can win in the next move</w:t>
      </w:r>
    </w:p>
    <w:p w:rsidR="009C1E67" w:rsidRDefault="009C1E67" w:rsidP="009C1E67">
      <w:pPr>
        <w:pStyle w:val="SourceCode"/>
      </w:pPr>
      <w:r w:rsidRPr="00DF3E8D">
        <w:rPr>
          <w:rStyle w:val="SourceLineNumber"/>
        </w:rPr>
        <w:t>105.</w:t>
      </w:r>
      <w:r>
        <w:t xml:space="preserve">     for i in range(1, 10):</w:t>
      </w:r>
    </w:p>
    <w:p w:rsidR="009C1E67" w:rsidRDefault="009C1E67" w:rsidP="009C1E67">
      <w:pPr>
        <w:pStyle w:val="SourceCode"/>
      </w:pPr>
      <w:r w:rsidRPr="00DF3E8D">
        <w:rPr>
          <w:rStyle w:val="SourceLineNumber"/>
        </w:rPr>
        <w:t>106.</w:t>
      </w:r>
      <w:r>
        <w:t xml:space="preserve">         copy = getBoardCopy(board)</w:t>
      </w:r>
    </w:p>
    <w:p w:rsidR="009C1E67" w:rsidRDefault="009C1E67" w:rsidP="009C1E67">
      <w:pPr>
        <w:pStyle w:val="SourceCode"/>
      </w:pPr>
      <w:r w:rsidRPr="00DF3E8D">
        <w:rPr>
          <w:rStyle w:val="SourceLineNumber"/>
        </w:rPr>
        <w:t>107.</w:t>
      </w:r>
      <w:r>
        <w:t xml:space="preserve">         if isSpaceFree(copy, i):</w:t>
      </w:r>
    </w:p>
    <w:p w:rsidR="009C1E67" w:rsidRDefault="009C1E67" w:rsidP="009C1E67">
      <w:pPr>
        <w:pStyle w:val="SourceCode"/>
      </w:pPr>
      <w:r w:rsidRPr="00DF3E8D">
        <w:rPr>
          <w:rStyle w:val="SourceLineNumber"/>
        </w:rPr>
        <w:t>108.</w:t>
      </w:r>
      <w:r>
        <w:t xml:space="preserve">             makeMove(copy, computerLetter, i)</w:t>
      </w:r>
    </w:p>
    <w:p w:rsidR="009C1E67" w:rsidRDefault="009C1E67" w:rsidP="009C1E67">
      <w:pPr>
        <w:pStyle w:val="SourceCode"/>
      </w:pPr>
      <w:r w:rsidRPr="00DF3E8D">
        <w:rPr>
          <w:rStyle w:val="SourceLineNumber"/>
        </w:rPr>
        <w:t>109.</w:t>
      </w:r>
      <w:r>
        <w:t xml:space="preserve">             if isWinner(copy, computerLetter):</w:t>
      </w:r>
    </w:p>
    <w:p w:rsidR="009C1E67" w:rsidRDefault="009C1E67" w:rsidP="009C1E67">
      <w:pPr>
        <w:pStyle w:val="SourceCode"/>
      </w:pPr>
      <w:r w:rsidRPr="00DF3E8D">
        <w:rPr>
          <w:rStyle w:val="SourceLineNumber"/>
        </w:rPr>
        <w:t>110.</w:t>
      </w:r>
      <w:r>
        <w:t xml:space="preserve">                 return i</w:t>
      </w:r>
    </w:p>
    <w:p w:rsidR="009C1E67" w:rsidRPr="00DF3E8D" w:rsidRDefault="009C1E67" w:rsidP="009C1E67">
      <w:pPr>
        <w:pStyle w:val="SourceCode"/>
        <w:rPr>
          <w:rStyle w:val="SourceLineNumber"/>
        </w:rPr>
      </w:pPr>
      <w:r w:rsidRPr="00DF3E8D">
        <w:rPr>
          <w:rStyle w:val="SourceLineNumber"/>
        </w:rPr>
        <w:t xml:space="preserve">111. </w:t>
      </w:r>
    </w:p>
    <w:p w:rsidR="009C1E67" w:rsidRPr="0082729C" w:rsidRDefault="009C1E67" w:rsidP="009C1E67">
      <w:pPr>
        <w:pStyle w:val="SourceCode"/>
        <w:rPr>
          <w:rStyle w:val="SourceCodeComment"/>
        </w:rPr>
      </w:pPr>
      <w:r w:rsidRPr="00DF3E8D">
        <w:rPr>
          <w:rStyle w:val="SourceLineNumber"/>
        </w:rPr>
        <w:t>112.</w:t>
      </w:r>
      <w:r>
        <w:t xml:space="preserve">     </w:t>
      </w:r>
      <w:r w:rsidRPr="0082729C">
        <w:rPr>
          <w:rStyle w:val="SourceCodeComment"/>
        </w:rPr>
        <w:t xml:space="preserve"># Check if the player could win on </w:t>
      </w:r>
      <w:r>
        <w:rPr>
          <w:rStyle w:val="SourceCodeComment"/>
        </w:rPr>
        <w:t>their</w:t>
      </w:r>
      <w:r w:rsidRPr="0082729C">
        <w:rPr>
          <w:rStyle w:val="SourceCodeComment"/>
        </w:rPr>
        <w:t xml:space="preserve"> next move, and block them.</w:t>
      </w:r>
    </w:p>
    <w:p w:rsidR="009C1E67" w:rsidRDefault="009C1E67" w:rsidP="009C1E67">
      <w:pPr>
        <w:pStyle w:val="SourceCode"/>
      </w:pPr>
      <w:r w:rsidRPr="00DF3E8D">
        <w:rPr>
          <w:rStyle w:val="SourceLineNumber"/>
        </w:rPr>
        <w:t>113.</w:t>
      </w:r>
      <w:r>
        <w:t xml:space="preserve">     for i in range(1, 10):</w:t>
      </w:r>
    </w:p>
    <w:p w:rsidR="009C1E67" w:rsidRDefault="009C1E67" w:rsidP="009C1E67">
      <w:pPr>
        <w:pStyle w:val="SourceCode"/>
      </w:pPr>
      <w:r w:rsidRPr="00DF3E8D">
        <w:rPr>
          <w:rStyle w:val="SourceLineNumber"/>
        </w:rPr>
        <w:t>114.</w:t>
      </w:r>
      <w:r>
        <w:t xml:space="preserve">         copy = getBoardCopy(board)</w:t>
      </w:r>
    </w:p>
    <w:p w:rsidR="009C1E67" w:rsidRDefault="009C1E67" w:rsidP="009C1E67">
      <w:pPr>
        <w:pStyle w:val="SourceCode"/>
      </w:pPr>
      <w:r w:rsidRPr="00DF3E8D">
        <w:rPr>
          <w:rStyle w:val="SourceLineNumber"/>
        </w:rPr>
        <w:t>115.</w:t>
      </w:r>
      <w:r>
        <w:t xml:space="preserve">         if isSpaceFree(copy, i):</w:t>
      </w:r>
    </w:p>
    <w:p w:rsidR="009C1E67" w:rsidRDefault="009C1E67" w:rsidP="009C1E67">
      <w:pPr>
        <w:pStyle w:val="SourceCode"/>
      </w:pPr>
      <w:r w:rsidRPr="00DF3E8D">
        <w:rPr>
          <w:rStyle w:val="SourceLineNumber"/>
        </w:rPr>
        <w:t>116.</w:t>
      </w:r>
      <w:r>
        <w:t xml:space="preserve">             makeMove(copy, playerLetter, i)</w:t>
      </w:r>
    </w:p>
    <w:p w:rsidR="009C1E67" w:rsidRDefault="009C1E67" w:rsidP="009C1E67">
      <w:pPr>
        <w:pStyle w:val="SourceCode"/>
      </w:pPr>
      <w:r w:rsidRPr="00DF3E8D">
        <w:rPr>
          <w:rStyle w:val="SourceLineNumber"/>
        </w:rPr>
        <w:t>117.</w:t>
      </w:r>
      <w:r>
        <w:t xml:space="preserve">             if isWinner(copy, playerLetter):</w:t>
      </w:r>
    </w:p>
    <w:p w:rsidR="009C1E67" w:rsidRDefault="009C1E67" w:rsidP="009C1E67">
      <w:pPr>
        <w:pStyle w:val="SourceCode"/>
      </w:pPr>
      <w:r w:rsidRPr="00DF3E8D">
        <w:rPr>
          <w:rStyle w:val="SourceLineNumber"/>
        </w:rPr>
        <w:t>118.</w:t>
      </w:r>
      <w:r>
        <w:t xml:space="preserve">                 return i</w:t>
      </w:r>
    </w:p>
    <w:p w:rsidR="009C1E67" w:rsidRPr="00DF3E8D" w:rsidRDefault="009C1E67" w:rsidP="009C1E67">
      <w:pPr>
        <w:pStyle w:val="SourceCode"/>
        <w:rPr>
          <w:rStyle w:val="SourceLineNumber"/>
        </w:rPr>
      </w:pPr>
      <w:r w:rsidRPr="00DF3E8D">
        <w:rPr>
          <w:rStyle w:val="SourceLineNumber"/>
        </w:rPr>
        <w:t xml:space="preserve">119. </w:t>
      </w:r>
    </w:p>
    <w:p w:rsidR="009C1E67" w:rsidRPr="0082729C" w:rsidRDefault="009C1E67" w:rsidP="009C1E67">
      <w:pPr>
        <w:pStyle w:val="SourceCode"/>
        <w:rPr>
          <w:rStyle w:val="SourceCodeComment"/>
        </w:rPr>
      </w:pPr>
      <w:r w:rsidRPr="00DF3E8D">
        <w:rPr>
          <w:rStyle w:val="SourceLineNumber"/>
        </w:rPr>
        <w:t>120.</w:t>
      </w:r>
      <w:r>
        <w:t xml:space="preserve">     </w:t>
      </w:r>
      <w:r w:rsidRPr="0082729C">
        <w:rPr>
          <w:rStyle w:val="SourceCodeComment"/>
        </w:rPr>
        <w:t># Try to take one of the corners, if they are free.</w:t>
      </w:r>
    </w:p>
    <w:p w:rsidR="009C1E67" w:rsidRDefault="009C1E67" w:rsidP="009C1E67">
      <w:pPr>
        <w:pStyle w:val="SourceCode"/>
      </w:pPr>
      <w:r w:rsidRPr="00DF3E8D">
        <w:rPr>
          <w:rStyle w:val="SourceLineNumber"/>
        </w:rPr>
        <w:t>121.</w:t>
      </w:r>
      <w:r>
        <w:t xml:space="preserve">     move = chooseRandomMoveFromList(board, [1, 3, 7, 9])</w:t>
      </w:r>
    </w:p>
    <w:p w:rsidR="009C1E67" w:rsidRDefault="009C1E67" w:rsidP="009C1E67">
      <w:pPr>
        <w:pStyle w:val="SourceCode"/>
      </w:pPr>
      <w:r w:rsidRPr="00DF3E8D">
        <w:rPr>
          <w:rStyle w:val="SourceLineNumber"/>
        </w:rPr>
        <w:t>122.</w:t>
      </w:r>
      <w:r>
        <w:t xml:space="preserve">     if move != None:</w:t>
      </w:r>
    </w:p>
    <w:p w:rsidR="009C1E67" w:rsidRDefault="009C1E67" w:rsidP="009C1E67">
      <w:pPr>
        <w:pStyle w:val="SourceCode"/>
      </w:pPr>
      <w:r w:rsidRPr="00DF3E8D">
        <w:rPr>
          <w:rStyle w:val="SourceLineNumber"/>
        </w:rPr>
        <w:t>123.</w:t>
      </w:r>
      <w:r>
        <w:t xml:space="preserve">         return move</w:t>
      </w:r>
    </w:p>
    <w:p w:rsidR="009C1E67" w:rsidRPr="00DF3E8D" w:rsidRDefault="009C1E67" w:rsidP="009C1E67">
      <w:pPr>
        <w:pStyle w:val="SourceCode"/>
        <w:rPr>
          <w:rStyle w:val="SourceLineNumber"/>
        </w:rPr>
      </w:pPr>
      <w:r w:rsidRPr="00DF3E8D">
        <w:rPr>
          <w:rStyle w:val="SourceLineNumber"/>
        </w:rPr>
        <w:t xml:space="preserve">124. </w:t>
      </w:r>
    </w:p>
    <w:p w:rsidR="009C1E67" w:rsidRPr="0082729C" w:rsidRDefault="009C1E67" w:rsidP="009C1E67">
      <w:pPr>
        <w:pStyle w:val="SourceCode"/>
        <w:rPr>
          <w:rStyle w:val="SourceCodeComment"/>
        </w:rPr>
      </w:pPr>
      <w:r w:rsidRPr="00DF3E8D">
        <w:rPr>
          <w:rStyle w:val="SourceLineNumber"/>
        </w:rPr>
        <w:lastRenderedPageBreak/>
        <w:t>125.</w:t>
      </w:r>
      <w:r>
        <w:t xml:space="preserve">     </w:t>
      </w:r>
      <w:r w:rsidRPr="0082729C">
        <w:rPr>
          <w:rStyle w:val="SourceCodeComment"/>
        </w:rPr>
        <w:t># Try to take the center, if it is free.</w:t>
      </w:r>
    </w:p>
    <w:p w:rsidR="009C1E67" w:rsidRDefault="009C1E67" w:rsidP="009C1E67">
      <w:pPr>
        <w:pStyle w:val="SourceCode"/>
      </w:pPr>
      <w:r w:rsidRPr="00DF3E8D">
        <w:rPr>
          <w:rStyle w:val="SourceLineNumber"/>
        </w:rPr>
        <w:t>126.</w:t>
      </w:r>
      <w:r>
        <w:t xml:space="preserve">     if isSpaceFree(board, 5):</w:t>
      </w:r>
    </w:p>
    <w:p w:rsidR="009C1E67" w:rsidRDefault="009C1E67" w:rsidP="009C1E67">
      <w:pPr>
        <w:pStyle w:val="SourceCode"/>
      </w:pPr>
      <w:r w:rsidRPr="00DF3E8D">
        <w:rPr>
          <w:rStyle w:val="SourceLineNumber"/>
        </w:rPr>
        <w:t>127.</w:t>
      </w:r>
      <w:r>
        <w:t xml:space="preserve">         return 5</w:t>
      </w:r>
    </w:p>
    <w:p w:rsidR="009C1E67" w:rsidRPr="00DF3E8D" w:rsidRDefault="009C1E67" w:rsidP="009C1E67">
      <w:pPr>
        <w:pStyle w:val="SourceCode"/>
        <w:rPr>
          <w:rStyle w:val="SourceLineNumber"/>
        </w:rPr>
      </w:pPr>
      <w:r w:rsidRPr="00DF3E8D">
        <w:rPr>
          <w:rStyle w:val="SourceLineNumber"/>
        </w:rPr>
        <w:t xml:space="preserve">128. </w:t>
      </w:r>
    </w:p>
    <w:p w:rsidR="009C1E67" w:rsidRPr="0082729C" w:rsidRDefault="009C1E67" w:rsidP="009C1E67">
      <w:pPr>
        <w:pStyle w:val="SourceCode"/>
        <w:rPr>
          <w:rStyle w:val="SourceCodeComment"/>
        </w:rPr>
      </w:pPr>
      <w:r w:rsidRPr="00DF3E8D">
        <w:rPr>
          <w:rStyle w:val="SourceLineNumber"/>
        </w:rPr>
        <w:t>129.</w:t>
      </w:r>
      <w:r>
        <w:t xml:space="preserve">     </w:t>
      </w:r>
      <w:r w:rsidRPr="0082729C">
        <w:rPr>
          <w:rStyle w:val="SourceCodeComment"/>
        </w:rPr>
        <w:t># Move on one of the sides.</w:t>
      </w:r>
    </w:p>
    <w:p w:rsidR="009C1E67" w:rsidRDefault="009C1E67" w:rsidP="009C1E67">
      <w:pPr>
        <w:pStyle w:val="SourceCode"/>
      </w:pPr>
      <w:r w:rsidRPr="00DF3E8D">
        <w:rPr>
          <w:rStyle w:val="SourceLineNumber"/>
        </w:rPr>
        <w:t>130.</w:t>
      </w:r>
      <w:r>
        <w:t xml:space="preserve">     return chooseRandomMoveFromList(board, [2, 4, 6, 8])</w:t>
      </w:r>
    </w:p>
    <w:p w:rsidR="009C1E67" w:rsidRPr="00DF3E8D" w:rsidRDefault="009C1E67" w:rsidP="009C1E67">
      <w:pPr>
        <w:pStyle w:val="SourceCode"/>
        <w:rPr>
          <w:rStyle w:val="SourceLineNumber"/>
        </w:rPr>
      </w:pPr>
      <w:r w:rsidRPr="00DF3E8D">
        <w:rPr>
          <w:rStyle w:val="SourceLineNumber"/>
        </w:rPr>
        <w:t xml:space="preserve">131. </w:t>
      </w:r>
    </w:p>
    <w:p w:rsidR="009C1E67" w:rsidRDefault="009C1E67" w:rsidP="009C1E67">
      <w:pPr>
        <w:pStyle w:val="SourceCode"/>
      </w:pPr>
      <w:r w:rsidRPr="00DF3E8D">
        <w:rPr>
          <w:rStyle w:val="SourceLineNumber"/>
        </w:rPr>
        <w:t>132.</w:t>
      </w:r>
      <w:r>
        <w:t xml:space="preserve"> def isBoardFull(board):</w:t>
      </w:r>
    </w:p>
    <w:p w:rsidR="009C1E67" w:rsidRPr="0082729C" w:rsidRDefault="009C1E67" w:rsidP="009C1E67">
      <w:pPr>
        <w:pStyle w:val="SourceCode"/>
        <w:rPr>
          <w:rStyle w:val="SourceCodeComment"/>
        </w:rPr>
      </w:pPr>
      <w:r w:rsidRPr="00DF3E8D">
        <w:rPr>
          <w:rStyle w:val="SourceLineNumber"/>
        </w:rPr>
        <w:t>133.</w:t>
      </w:r>
      <w:r>
        <w:t xml:space="preserve">     </w:t>
      </w:r>
      <w:r w:rsidRPr="0082729C">
        <w:rPr>
          <w:rStyle w:val="SourceCodeComment"/>
        </w:rPr>
        <w:t># Return True if every space on the board has been taken. Otherwise return False.</w:t>
      </w:r>
    </w:p>
    <w:p w:rsidR="009C1E67" w:rsidRDefault="009C1E67" w:rsidP="009C1E67">
      <w:pPr>
        <w:pStyle w:val="SourceCode"/>
      </w:pPr>
      <w:r w:rsidRPr="00DF3E8D">
        <w:rPr>
          <w:rStyle w:val="SourceLineNumber"/>
        </w:rPr>
        <w:t>134.</w:t>
      </w:r>
      <w:r>
        <w:t xml:space="preserve">     for i in range(1, 10):</w:t>
      </w:r>
    </w:p>
    <w:p w:rsidR="009C1E67" w:rsidRDefault="009C1E67" w:rsidP="009C1E67">
      <w:pPr>
        <w:pStyle w:val="SourceCode"/>
      </w:pPr>
      <w:r w:rsidRPr="00DF3E8D">
        <w:rPr>
          <w:rStyle w:val="SourceLineNumber"/>
        </w:rPr>
        <w:t>135.</w:t>
      </w:r>
      <w:r>
        <w:t xml:space="preserve">         if isSpaceFree(board, i):</w:t>
      </w:r>
    </w:p>
    <w:p w:rsidR="009C1E67" w:rsidRDefault="009C1E67" w:rsidP="009C1E67">
      <w:pPr>
        <w:pStyle w:val="SourceCode"/>
      </w:pPr>
      <w:r w:rsidRPr="00DF3E8D">
        <w:rPr>
          <w:rStyle w:val="SourceLineNumber"/>
        </w:rPr>
        <w:t>136.</w:t>
      </w:r>
      <w:r>
        <w:t xml:space="preserve">             return False</w:t>
      </w:r>
    </w:p>
    <w:p w:rsidR="009C1E67" w:rsidRDefault="009C1E67" w:rsidP="009C1E67">
      <w:pPr>
        <w:pStyle w:val="SourceCode"/>
      </w:pPr>
      <w:r w:rsidRPr="00DF3E8D">
        <w:rPr>
          <w:rStyle w:val="SourceLineNumber"/>
        </w:rPr>
        <w:t>137.</w:t>
      </w:r>
      <w:r>
        <w:t xml:space="preserve">     return True</w:t>
      </w:r>
    </w:p>
    <w:p w:rsidR="009C1E67" w:rsidRPr="00DF3E8D" w:rsidRDefault="009C1E67" w:rsidP="009C1E67">
      <w:pPr>
        <w:pStyle w:val="SourceCode"/>
        <w:rPr>
          <w:rStyle w:val="SourceLineNumber"/>
        </w:rPr>
      </w:pPr>
      <w:r w:rsidRPr="00DF3E8D">
        <w:rPr>
          <w:rStyle w:val="SourceLineNumber"/>
        </w:rPr>
        <w:t xml:space="preserve">138. </w:t>
      </w:r>
    </w:p>
    <w:p w:rsidR="009C1E67" w:rsidRPr="00DF3E8D" w:rsidRDefault="009C1E67" w:rsidP="009C1E67">
      <w:pPr>
        <w:pStyle w:val="SourceCode"/>
        <w:rPr>
          <w:rStyle w:val="SourceLineNumber"/>
        </w:rPr>
      </w:pPr>
      <w:r w:rsidRPr="00DF3E8D">
        <w:rPr>
          <w:rStyle w:val="SourceLineNumber"/>
        </w:rPr>
        <w:t xml:space="preserve">139. </w:t>
      </w:r>
    </w:p>
    <w:p w:rsidR="009C1E67" w:rsidRDefault="009C1E67" w:rsidP="009C1E67">
      <w:pPr>
        <w:pStyle w:val="SourceCode"/>
      </w:pPr>
      <w:r w:rsidRPr="00DF3E8D">
        <w:rPr>
          <w:rStyle w:val="SourceLineNumber"/>
        </w:rPr>
        <w:t>140.</w:t>
      </w:r>
      <w:r>
        <w:t xml:space="preserve"> print('Welcome to Tic Tac Toe!')</w:t>
      </w:r>
    </w:p>
    <w:p w:rsidR="009C1E67" w:rsidRPr="00DF3E8D" w:rsidRDefault="009C1E67" w:rsidP="009C1E67">
      <w:pPr>
        <w:pStyle w:val="SourceCode"/>
        <w:rPr>
          <w:rStyle w:val="SourceLineNumber"/>
        </w:rPr>
      </w:pPr>
      <w:r w:rsidRPr="00DF3E8D">
        <w:rPr>
          <w:rStyle w:val="SourceLineNumber"/>
        </w:rPr>
        <w:t xml:space="preserve">141. </w:t>
      </w:r>
    </w:p>
    <w:p w:rsidR="009C1E67" w:rsidRDefault="009C1E67" w:rsidP="009C1E67">
      <w:pPr>
        <w:pStyle w:val="SourceCode"/>
      </w:pPr>
      <w:r w:rsidRPr="00DF3E8D">
        <w:rPr>
          <w:rStyle w:val="SourceLineNumber"/>
        </w:rPr>
        <w:t>142.</w:t>
      </w:r>
      <w:r>
        <w:t xml:space="preserve"> while True:</w:t>
      </w:r>
    </w:p>
    <w:p w:rsidR="009C1E67" w:rsidRPr="0082729C" w:rsidRDefault="009C1E67" w:rsidP="009C1E67">
      <w:pPr>
        <w:pStyle w:val="SourceCode"/>
        <w:rPr>
          <w:rStyle w:val="SourceCodeComment"/>
        </w:rPr>
      </w:pPr>
      <w:r w:rsidRPr="00DF3E8D">
        <w:rPr>
          <w:rStyle w:val="SourceLineNumber"/>
        </w:rPr>
        <w:t>143.</w:t>
      </w:r>
      <w:r>
        <w:t xml:space="preserve">     </w:t>
      </w:r>
      <w:r w:rsidRPr="0082729C">
        <w:rPr>
          <w:rStyle w:val="SourceCodeComment"/>
        </w:rPr>
        <w:t># Reset the board</w:t>
      </w:r>
    </w:p>
    <w:p w:rsidR="009C1E67" w:rsidRDefault="009C1E67" w:rsidP="009C1E67">
      <w:pPr>
        <w:pStyle w:val="SourceCode"/>
      </w:pPr>
      <w:r w:rsidRPr="00DF3E8D">
        <w:rPr>
          <w:rStyle w:val="SourceLineNumber"/>
        </w:rPr>
        <w:t>144.</w:t>
      </w:r>
      <w:r>
        <w:t xml:space="preserve">     theBoard = [' '] * 10</w:t>
      </w:r>
    </w:p>
    <w:p w:rsidR="009C1E67" w:rsidRDefault="009C1E67" w:rsidP="009C1E67">
      <w:pPr>
        <w:pStyle w:val="SourceCode"/>
      </w:pPr>
      <w:r w:rsidRPr="00DF3E8D">
        <w:rPr>
          <w:rStyle w:val="SourceLineNumber"/>
        </w:rPr>
        <w:t>145.</w:t>
      </w:r>
      <w:r>
        <w:t xml:space="preserve">     playerLetter, computerLetter = inputPlayerLetter()</w:t>
      </w:r>
    </w:p>
    <w:p w:rsidR="009C1E67" w:rsidRDefault="009C1E67" w:rsidP="009C1E67">
      <w:pPr>
        <w:pStyle w:val="SourceCode"/>
      </w:pPr>
      <w:r w:rsidRPr="00DF3E8D">
        <w:rPr>
          <w:rStyle w:val="SourceLineNumber"/>
        </w:rPr>
        <w:t>146.</w:t>
      </w:r>
      <w:r>
        <w:t xml:space="preserve">     turn = whoGoesFirst()</w:t>
      </w:r>
    </w:p>
    <w:p w:rsidR="009C1E67" w:rsidRDefault="009C1E67" w:rsidP="009C1E67">
      <w:pPr>
        <w:pStyle w:val="SourceCode"/>
      </w:pPr>
      <w:r w:rsidRPr="00DF3E8D">
        <w:rPr>
          <w:rStyle w:val="SourceLineNumber"/>
        </w:rPr>
        <w:t>147.</w:t>
      </w:r>
      <w:r>
        <w:t xml:space="preserve">     print('The ' + turn + ' will go first.')</w:t>
      </w:r>
    </w:p>
    <w:p w:rsidR="009C1E67" w:rsidRDefault="009C1E67" w:rsidP="009C1E67">
      <w:pPr>
        <w:pStyle w:val="SourceCode"/>
      </w:pPr>
      <w:r w:rsidRPr="00DF3E8D">
        <w:rPr>
          <w:rStyle w:val="SourceLineNumber"/>
        </w:rPr>
        <w:t>148.</w:t>
      </w:r>
      <w:r>
        <w:t xml:space="preserve">     gameIsPlaying = True</w:t>
      </w:r>
    </w:p>
    <w:p w:rsidR="009C1E67" w:rsidRPr="00DF3E8D" w:rsidRDefault="009C1E67" w:rsidP="009C1E67">
      <w:pPr>
        <w:pStyle w:val="SourceCode"/>
        <w:rPr>
          <w:rStyle w:val="SourceLineNumber"/>
        </w:rPr>
      </w:pPr>
      <w:r w:rsidRPr="00DF3E8D">
        <w:rPr>
          <w:rStyle w:val="SourceLineNumber"/>
        </w:rPr>
        <w:t xml:space="preserve">149. </w:t>
      </w:r>
    </w:p>
    <w:p w:rsidR="009C1E67" w:rsidRDefault="009C1E67" w:rsidP="009C1E67">
      <w:pPr>
        <w:pStyle w:val="SourceCode"/>
      </w:pPr>
      <w:r w:rsidRPr="00DF3E8D">
        <w:rPr>
          <w:rStyle w:val="SourceLineNumber"/>
        </w:rPr>
        <w:t>150.</w:t>
      </w:r>
      <w:r>
        <w:t xml:space="preserve">     while gameIsPlaying:</w:t>
      </w:r>
    </w:p>
    <w:p w:rsidR="009C1E67" w:rsidRDefault="009C1E67" w:rsidP="009C1E67">
      <w:pPr>
        <w:pStyle w:val="SourceCode"/>
      </w:pPr>
      <w:r w:rsidRPr="00DF3E8D">
        <w:rPr>
          <w:rStyle w:val="SourceLineNumber"/>
        </w:rPr>
        <w:t>151.</w:t>
      </w:r>
      <w:r>
        <w:t xml:space="preserve">         if turn == 'player':</w:t>
      </w:r>
    </w:p>
    <w:p w:rsidR="009C1E67" w:rsidRPr="0082729C" w:rsidRDefault="009C1E67" w:rsidP="009C1E67">
      <w:pPr>
        <w:pStyle w:val="SourceCode"/>
        <w:rPr>
          <w:rStyle w:val="SourceCodeComment"/>
        </w:rPr>
      </w:pPr>
      <w:r w:rsidRPr="00DF3E8D">
        <w:rPr>
          <w:rStyle w:val="SourceLineNumber"/>
        </w:rPr>
        <w:t>152.</w:t>
      </w:r>
      <w:r>
        <w:t xml:space="preserve">             </w:t>
      </w:r>
      <w:r w:rsidRPr="0082729C">
        <w:rPr>
          <w:rStyle w:val="SourceCodeComment"/>
        </w:rPr>
        <w:t xml:space="preserve"># </w:t>
      </w:r>
      <w:r>
        <w:rPr>
          <w:rStyle w:val="SourceCodeComment"/>
        </w:rPr>
        <w:t>Player’s</w:t>
      </w:r>
      <w:r w:rsidRPr="0082729C">
        <w:rPr>
          <w:rStyle w:val="SourceCodeComment"/>
        </w:rPr>
        <w:t xml:space="preserve"> turn.</w:t>
      </w:r>
    </w:p>
    <w:p w:rsidR="009C1E67" w:rsidRDefault="009C1E67" w:rsidP="009C1E67">
      <w:pPr>
        <w:pStyle w:val="SourceCode"/>
      </w:pPr>
      <w:r w:rsidRPr="00DF3E8D">
        <w:rPr>
          <w:rStyle w:val="SourceLineNumber"/>
        </w:rPr>
        <w:t>153.</w:t>
      </w:r>
      <w:r>
        <w:t xml:space="preserve">             drawBoard(theBoard)</w:t>
      </w:r>
    </w:p>
    <w:p w:rsidR="009C1E67" w:rsidRDefault="009C1E67" w:rsidP="009C1E67">
      <w:pPr>
        <w:pStyle w:val="SourceCode"/>
      </w:pPr>
      <w:r w:rsidRPr="00DF3E8D">
        <w:rPr>
          <w:rStyle w:val="SourceLineNumber"/>
        </w:rPr>
        <w:t>154.</w:t>
      </w:r>
      <w:r>
        <w:t xml:space="preserve">             move = getPlayerMove(theBoard)</w:t>
      </w:r>
    </w:p>
    <w:p w:rsidR="009C1E67" w:rsidRDefault="009C1E67" w:rsidP="009C1E67">
      <w:pPr>
        <w:pStyle w:val="SourceCode"/>
      </w:pPr>
      <w:r w:rsidRPr="00DF3E8D">
        <w:rPr>
          <w:rStyle w:val="SourceLineNumber"/>
        </w:rPr>
        <w:t>155.</w:t>
      </w:r>
      <w:r>
        <w:t xml:space="preserve">             makeMove(theBoard, playerLetter, move)</w:t>
      </w:r>
    </w:p>
    <w:p w:rsidR="009C1E67" w:rsidRPr="00DF3E8D" w:rsidRDefault="009C1E67" w:rsidP="009C1E67">
      <w:pPr>
        <w:pStyle w:val="SourceCode"/>
        <w:rPr>
          <w:rStyle w:val="SourceLineNumber"/>
        </w:rPr>
      </w:pPr>
      <w:r w:rsidRPr="00DF3E8D">
        <w:rPr>
          <w:rStyle w:val="SourceLineNumber"/>
        </w:rPr>
        <w:t xml:space="preserve">156. </w:t>
      </w:r>
    </w:p>
    <w:p w:rsidR="009C1E67" w:rsidRDefault="009C1E67" w:rsidP="009C1E67">
      <w:pPr>
        <w:pStyle w:val="SourceCode"/>
      </w:pPr>
      <w:r w:rsidRPr="00DF3E8D">
        <w:rPr>
          <w:rStyle w:val="SourceLineNumber"/>
        </w:rPr>
        <w:t>157.</w:t>
      </w:r>
      <w:r>
        <w:t xml:space="preserve">             if isWinner(theBoard, playerLetter):</w:t>
      </w:r>
    </w:p>
    <w:p w:rsidR="009C1E67" w:rsidRDefault="009C1E67" w:rsidP="009C1E67">
      <w:pPr>
        <w:pStyle w:val="SourceCode"/>
      </w:pPr>
      <w:r w:rsidRPr="00DF3E8D">
        <w:rPr>
          <w:rStyle w:val="SourceLineNumber"/>
        </w:rPr>
        <w:t>158.</w:t>
      </w:r>
      <w:r>
        <w:t xml:space="preserve">                 drawBoard(theBoard)</w:t>
      </w:r>
    </w:p>
    <w:p w:rsidR="009C1E67" w:rsidRDefault="009C1E67" w:rsidP="009C1E67">
      <w:pPr>
        <w:pStyle w:val="SourceCode"/>
      </w:pPr>
      <w:r w:rsidRPr="00DF3E8D">
        <w:rPr>
          <w:rStyle w:val="SourceLineNumber"/>
        </w:rPr>
        <w:t>159.</w:t>
      </w:r>
      <w:r>
        <w:t xml:space="preserve">                 print('Hooray! You have won the game!')</w:t>
      </w:r>
    </w:p>
    <w:p w:rsidR="009C1E67" w:rsidRDefault="009C1E67" w:rsidP="009C1E67">
      <w:pPr>
        <w:pStyle w:val="SourceCode"/>
      </w:pPr>
      <w:r w:rsidRPr="00DF3E8D">
        <w:rPr>
          <w:rStyle w:val="SourceLineNumber"/>
        </w:rPr>
        <w:t>160.</w:t>
      </w:r>
      <w:r>
        <w:t xml:space="preserve">                 gameIsPlaying = False</w:t>
      </w:r>
    </w:p>
    <w:p w:rsidR="009C1E67" w:rsidRDefault="009C1E67" w:rsidP="009C1E67">
      <w:pPr>
        <w:pStyle w:val="SourceCode"/>
      </w:pPr>
      <w:r w:rsidRPr="00DF3E8D">
        <w:rPr>
          <w:rStyle w:val="SourceLineNumber"/>
        </w:rPr>
        <w:t>161.</w:t>
      </w:r>
      <w:r>
        <w:t xml:space="preserve">             else:</w:t>
      </w:r>
    </w:p>
    <w:p w:rsidR="009C1E67" w:rsidRDefault="009C1E67" w:rsidP="009C1E67">
      <w:pPr>
        <w:pStyle w:val="SourceCode"/>
      </w:pPr>
      <w:r w:rsidRPr="00DF3E8D">
        <w:rPr>
          <w:rStyle w:val="SourceLineNumber"/>
        </w:rPr>
        <w:t>162.</w:t>
      </w:r>
      <w:r>
        <w:t xml:space="preserve">                 if isBoardFull(theBoard):</w:t>
      </w:r>
    </w:p>
    <w:p w:rsidR="009C1E67" w:rsidRDefault="009C1E67" w:rsidP="009C1E67">
      <w:pPr>
        <w:pStyle w:val="SourceCode"/>
      </w:pPr>
      <w:r w:rsidRPr="00DF3E8D">
        <w:rPr>
          <w:rStyle w:val="SourceLineNumber"/>
        </w:rPr>
        <w:t>163.</w:t>
      </w:r>
      <w:r>
        <w:t xml:space="preserve">                     drawBoard(theBoard)</w:t>
      </w:r>
    </w:p>
    <w:p w:rsidR="009C1E67" w:rsidRDefault="009C1E67" w:rsidP="009C1E67">
      <w:pPr>
        <w:pStyle w:val="SourceCode"/>
      </w:pPr>
      <w:r w:rsidRPr="00DF3E8D">
        <w:rPr>
          <w:rStyle w:val="SourceLineNumber"/>
        </w:rPr>
        <w:t>164.</w:t>
      </w:r>
      <w:r>
        <w:t xml:space="preserve">                     print('The game is a tie!')</w:t>
      </w:r>
    </w:p>
    <w:p w:rsidR="009C1E67" w:rsidRDefault="009C1E67" w:rsidP="009C1E67">
      <w:pPr>
        <w:pStyle w:val="SourceCode"/>
      </w:pPr>
      <w:r w:rsidRPr="00DF3E8D">
        <w:rPr>
          <w:rStyle w:val="SourceLineNumber"/>
        </w:rPr>
        <w:t>165.</w:t>
      </w:r>
      <w:r>
        <w:t xml:space="preserve">                     break</w:t>
      </w:r>
    </w:p>
    <w:p w:rsidR="009C1E67" w:rsidRDefault="009C1E67" w:rsidP="009C1E67">
      <w:pPr>
        <w:pStyle w:val="SourceCode"/>
      </w:pPr>
      <w:r w:rsidRPr="00DF3E8D">
        <w:rPr>
          <w:rStyle w:val="SourceLineNumber"/>
        </w:rPr>
        <w:t>166.</w:t>
      </w:r>
      <w:r>
        <w:t xml:space="preserve">                 else:</w:t>
      </w:r>
    </w:p>
    <w:p w:rsidR="009C1E67" w:rsidRDefault="009C1E67" w:rsidP="009C1E67">
      <w:pPr>
        <w:pStyle w:val="SourceCode"/>
      </w:pPr>
      <w:r w:rsidRPr="00DF3E8D">
        <w:rPr>
          <w:rStyle w:val="SourceLineNumber"/>
        </w:rPr>
        <w:t>167.</w:t>
      </w:r>
      <w:r>
        <w:t xml:space="preserve">                     turn = 'computer'</w:t>
      </w:r>
    </w:p>
    <w:p w:rsidR="009C1E67" w:rsidRPr="00DF3E8D" w:rsidRDefault="009C1E67" w:rsidP="009C1E67">
      <w:pPr>
        <w:pStyle w:val="SourceCode"/>
        <w:rPr>
          <w:rStyle w:val="SourceLineNumber"/>
        </w:rPr>
      </w:pPr>
      <w:r w:rsidRPr="00DF3E8D">
        <w:rPr>
          <w:rStyle w:val="SourceLineNumber"/>
        </w:rPr>
        <w:t xml:space="preserve">168. </w:t>
      </w:r>
    </w:p>
    <w:p w:rsidR="009C1E67" w:rsidRDefault="009C1E67" w:rsidP="009C1E67">
      <w:pPr>
        <w:pStyle w:val="SourceCode"/>
      </w:pPr>
      <w:r w:rsidRPr="00DF3E8D">
        <w:rPr>
          <w:rStyle w:val="SourceLineNumber"/>
        </w:rPr>
        <w:t>169.</w:t>
      </w:r>
      <w:r>
        <w:t xml:space="preserve">         else:</w:t>
      </w:r>
    </w:p>
    <w:p w:rsidR="009C1E67" w:rsidRPr="0082729C" w:rsidRDefault="009C1E67" w:rsidP="009C1E67">
      <w:pPr>
        <w:pStyle w:val="SourceCode"/>
        <w:rPr>
          <w:rStyle w:val="SourceCodeComment"/>
        </w:rPr>
      </w:pPr>
      <w:r w:rsidRPr="00DF3E8D">
        <w:rPr>
          <w:rStyle w:val="SourceLineNumber"/>
        </w:rPr>
        <w:t>170.</w:t>
      </w:r>
      <w:r>
        <w:t xml:space="preserve">             </w:t>
      </w:r>
      <w:r w:rsidRPr="0082729C">
        <w:rPr>
          <w:rStyle w:val="SourceCodeComment"/>
        </w:rPr>
        <w:t xml:space="preserve"># </w:t>
      </w:r>
      <w:r>
        <w:rPr>
          <w:rStyle w:val="SourceCodeComment"/>
        </w:rPr>
        <w:t>Computer’s</w:t>
      </w:r>
      <w:r w:rsidRPr="0082729C">
        <w:rPr>
          <w:rStyle w:val="SourceCodeComment"/>
        </w:rPr>
        <w:t xml:space="preserve"> turn.</w:t>
      </w:r>
    </w:p>
    <w:p w:rsidR="009C1E67" w:rsidRDefault="009C1E67" w:rsidP="009C1E67">
      <w:pPr>
        <w:pStyle w:val="SourceCode"/>
      </w:pPr>
      <w:r w:rsidRPr="00DF3E8D">
        <w:rPr>
          <w:rStyle w:val="SourceLineNumber"/>
        </w:rPr>
        <w:lastRenderedPageBreak/>
        <w:t>171.</w:t>
      </w:r>
      <w:r>
        <w:t xml:space="preserve">             move = getComputerMove(theBoard, computerLetter)</w:t>
      </w:r>
    </w:p>
    <w:p w:rsidR="009C1E67" w:rsidRDefault="009C1E67" w:rsidP="009C1E67">
      <w:pPr>
        <w:pStyle w:val="SourceCode"/>
      </w:pPr>
      <w:r w:rsidRPr="00DF3E8D">
        <w:rPr>
          <w:rStyle w:val="SourceLineNumber"/>
        </w:rPr>
        <w:t>172.</w:t>
      </w:r>
      <w:r>
        <w:t xml:space="preserve">             makeMove(theBoard, computerLetter, move)</w:t>
      </w:r>
    </w:p>
    <w:p w:rsidR="009C1E67" w:rsidRPr="00DF3E8D" w:rsidRDefault="009C1E67" w:rsidP="009C1E67">
      <w:pPr>
        <w:pStyle w:val="SourceCode"/>
        <w:rPr>
          <w:rStyle w:val="SourceLineNumber"/>
        </w:rPr>
      </w:pPr>
      <w:r w:rsidRPr="00DF3E8D">
        <w:rPr>
          <w:rStyle w:val="SourceLineNumber"/>
        </w:rPr>
        <w:t xml:space="preserve">173. </w:t>
      </w:r>
    </w:p>
    <w:p w:rsidR="009C1E67" w:rsidRDefault="009C1E67" w:rsidP="009C1E67">
      <w:pPr>
        <w:pStyle w:val="SourceCode"/>
      </w:pPr>
      <w:r w:rsidRPr="00DF3E8D">
        <w:rPr>
          <w:rStyle w:val="SourceLineNumber"/>
        </w:rPr>
        <w:t>174.</w:t>
      </w:r>
      <w:r>
        <w:t xml:space="preserve">             if isWinner(theBoard, computerLetter):</w:t>
      </w:r>
    </w:p>
    <w:p w:rsidR="009C1E67" w:rsidRDefault="009C1E67" w:rsidP="009C1E67">
      <w:pPr>
        <w:pStyle w:val="SourceCode"/>
      </w:pPr>
      <w:r w:rsidRPr="00DF3E8D">
        <w:rPr>
          <w:rStyle w:val="SourceLineNumber"/>
        </w:rPr>
        <w:t>175.</w:t>
      </w:r>
      <w:r>
        <w:t xml:space="preserve">                 drawBoard(theBoard)</w:t>
      </w:r>
    </w:p>
    <w:p w:rsidR="009C1E67" w:rsidRDefault="009C1E67" w:rsidP="009C1E67">
      <w:pPr>
        <w:pStyle w:val="SourceCode"/>
      </w:pPr>
      <w:r w:rsidRPr="00DF3E8D">
        <w:rPr>
          <w:rStyle w:val="SourceLineNumber"/>
        </w:rPr>
        <w:t>176.</w:t>
      </w:r>
      <w:r>
        <w:t xml:space="preserve">                 print('The computer has beaten you! You lose.')</w:t>
      </w:r>
    </w:p>
    <w:p w:rsidR="009C1E67" w:rsidRDefault="009C1E67" w:rsidP="009C1E67">
      <w:pPr>
        <w:pStyle w:val="SourceCode"/>
      </w:pPr>
      <w:r w:rsidRPr="00DF3E8D">
        <w:rPr>
          <w:rStyle w:val="SourceLineNumber"/>
        </w:rPr>
        <w:t>177.</w:t>
      </w:r>
      <w:r>
        <w:t xml:space="preserve">                 gameIsPlaying = False</w:t>
      </w:r>
    </w:p>
    <w:p w:rsidR="009C1E67" w:rsidRDefault="009C1E67" w:rsidP="009C1E67">
      <w:pPr>
        <w:pStyle w:val="SourceCode"/>
      </w:pPr>
      <w:r w:rsidRPr="00DF3E8D">
        <w:rPr>
          <w:rStyle w:val="SourceLineNumber"/>
        </w:rPr>
        <w:t>178.</w:t>
      </w:r>
      <w:r>
        <w:t xml:space="preserve">             else:</w:t>
      </w:r>
    </w:p>
    <w:p w:rsidR="009C1E67" w:rsidRDefault="009C1E67" w:rsidP="009C1E67">
      <w:pPr>
        <w:pStyle w:val="SourceCode"/>
      </w:pPr>
      <w:r w:rsidRPr="00DF3E8D">
        <w:rPr>
          <w:rStyle w:val="SourceLineNumber"/>
        </w:rPr>
        <w:t>179.</w:t>
      </w:r>
      <w:r>
        <w:t xml:space="preserve">                 if isBoardFull(theBoard):</w:t>
      </w:r>
    </w:p>
    <w:p w:rsidR="009C1E67" w:rsidRDefault="009C1E67" w:rsidP="009C1E67">
      <w:pPr>
        <w:pStyle w:val="SourceCode"/>
      </w:pPr>
      <w:r w:rsidRPr="00DF3E8D">
        <w:rPr>
          <w:rStyle w:val="SourceLineNumber"/>
        </w:rPr>
        <w:t>180.</w:t>
      </w:r>
      <w:r>
        <w:t xml:space="preserve">                     drawBoard(theBoard)</w:t>
      </w:r>
    </w:p>
    <w:p w:rsidR="009C1E67" w:rsidRDefault="009C1E67" w:rsidP="009C1E67">
      <w:pPr>
        <w:pStyle w:val="SourceCode"/>
      </w:pPr>
      <w:r w:rsidRPr="00DF3E8D">
        <w:rPr>
          <w:rStyle w:val="SourceLineNumber"/>
        </w:rPr>
        <w:t>181.</w:t>
      </w:r>
      <w:r>
        <w:t xml:space="preserve">                     print('The game is a tie!')</w:t>
      </w:r>
    </w:p>
    <w:p w:rsidR="009C1E67" w:rsidRDefault="009C1E67" w:rsidP="009C1E67">
      <w:pPr>
        <w:pStyle w:val="SourceCode"/>
      </w:pPr>
      <w:r w:rsidRPr="00DF3E8D">
        <w:rPr>
          <w:rStyle w:val="SourceLineNumber"/>
        </w:rPr>
        <w:t>182.</w:t>
      </w:r>
      <w:r>
        <w:t xml:space="preserve">                     break</w:t>
      </w:r>
    </w:p>
    <w:p w:rsidR="009C1E67" w:rsidRDefault="009C1E67" w:rsidP="009C1E67">
      <w:pPr>
        <w:pStyle w:val="SourceCode"/>
      </w:pPr>
      <w:r w:rsidRPr="00DF3E8D">
        <w:rPr>
          <w:rStyle w:val="SourceLineNumber"/>
        </w:rPr>
        <w:t>183.</w:t>
      </w:r>
      <w:r>
        <w:t xml:space="preserve">                 else:</w:t>
      </w:r>
    </w:p>
    <w:p w:rsidR="009C1E67" w:rsidRDefault="009C1E67" w:rsidP="009C1E67">
      <w:pPr>
        <w:pStyle w:val="SourceCode"/>
      </w:pPr>
      <w:r w:rsidRPr="00DF3E8D">
        <w:rPr>
          <w:rStyle w:val="SourceLineNumber"/>
        </w:rPr>
        <w:t>184.</w:t>
      </w:r>
      <w:r>
        <w:t xml:space="preserve">                     turn = 'player'</w:t>
      </w:r>
    </w:p>
    <w:p w:rsidR="009C1E67" w:rsidRPr="00DF3E8D" w:rsidRDefault="009C1E67" w:rsidP="009C1E67">
      <w:pPr>
        <w:pStyle w:val="SourceCode"/>
        <w:rPr>
          <w:rStyle w:val="SourceLineNumber"/>
        </w:rPr>
      </w:pPr>
      <w:r w:rsidRPr="00DF3E8D">
        <w:rPr>
          <w:rStyle w:val="SourceLineNumber"/>
        </w:rPr>
        <w:t xml:space="preserve">185. </w:t>
      </w:r>
    </w:p>
    <w:p w:rsidR="009C1E67" w:rsidRDefault="009C1E67" w:rsidP="009C1E67">
      <w:pPr>
        <w:pStyle w:val="SourceCode"/>
      </w:pPr>
      <w:r w:rsidRPr="00DF3E8D">
        <w:rPr>
          <w:rStyle w:val="SourceLineNumber"/>
        </w:rPr>
        <w:t>186.</w:t>
      </w:r>
      <w:r>
        <w:t xml:space="preserve">     if not playAgain():</w:t>
      </w:r>
    </w:p>
    <w:p w:rsidR="009C1E67" w:rsidRDefault="009C1E67" w:rsidP="009C1E67">
      <w:pPr>
        <w:pStyle w:val="SourceCode"/>
      </w:pPr>
      <w:r w:rsidRPr="00DF3E8D">
        <w:rPr>
          <w:rStyle w:val="SourceLineNumber"/>
        </w:rPr>
        <w:t>187.</w:t>
      </w:r>
      <w:r>
        <w:t xml:space="preserve">         break</w:t>
      </w:r>
    </w:p>
    <w:p w:rsidR="009C1E67" w:rsidRDefault="009C1E67" w:rsidP="009C1E67">
      <w:pPr>
        <w:pStyle w:val="Heading2"/>
      </w:pPr>
      <w:bookmarkStart w:id="3" w:name="_Toc405145119"/>
      <w:r>
        <w:t>Designing the Program</w:t>
      </w:r>
      <w:bookmarkEnd w:id="3"/>
    </w:p>
    <w:p w:rsidR="009C1E67" w:rsidRDefault="009C1E67" w:rsidP="009C1E67">
      <w:pPr>
        <w:pStyle w:val="Body"/>
      </w:pPr>
      <w:r>
        <w:t>Figure 10-1 is what a flow chart of Tic Tac Toe could look like. In the Tic Tac Toe computer program the player chooses if they want to be X or O. Who takes the first turn is randomly chosen. Then the player and computer take turns making moves.</w:t>
      </w:r>
    </w:p>
    <w:p w:rsidR="009C1E67" w:rsidRPr="0000362E" w:rsidRDefault="009C1E67" w:rsidP="009C1E67">
      <w:pPr>
        <w:pStyle w:val="Body"/>
      </w:pPr>
      <w:r>
        <w:t>The boxes on the left side of the flow chart are what happens during the player’s turn. The right side shows what happens on the computer's turn. After the player or computer makes a move, the program checks if they won or caused a tie, and then the game switches turns. After the game is over, the program asks the player if they want to play again.</w:t>
      </w:r>
    </w:p>
    <w:p w:rsidR="009C1E67" w:rsidRDefault="009C1E67" w:rsidP="009C1E67">
      <w:pPr>
        <w:jc w:val="center"/>
      </w:pPr>
      <w:r>
        <w:rPr>
          <w:noProof/>
        </w:rPr>
        <w:lastRenderedPageBreak/>
        <w:drawing>
          <wp:inline distT="0" distB="0" distL="0" distR="0" wp14:anchorId="5AFF5125" wp14:editId="0FD8E564">
            <wp:extent cx="2840435" cy="3564466"/>
            <wp:effectExtent l="0" t="0" r="0" b="0"/>
            <wp:docPr id="9" name="Picture 9" descr="C:\book1svn\4thed\images\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book1svn\4thed\images\1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3000" cy="3567685"/>
                    </a:xfrm>
                    <a:prstGeom prst="rect">
                      <a:avLst/>
                    </a:prstGeom>
                    <a:noFill/>
                    <a:ln>
                      <a:noFill/>
                    </a:ln>
                  </pic:spPr>
                </pic:pic>
              </a:graphicData>
            </a:graphic>
          </wp:inline>
        </w:drawing>
      </w:r>
    </w:p>
    <w:p w:rsidR="009C1E67" w:rsidRDefault="009C1E67" w:rsidP="009C1E67">
      <w:pPr>
        <w:pStyle w:val="Caption"/>
      </w:pPr>
      <w:r>
        <w:t>Figure 10-1: Flow chart for Tic Tac Toe</w:t>
      </w:r>
    </w:p>
    <w:p w:rsidR="009C1E67" w:rsidRDefault="009C1E67" w:rsidP="009C1E67">
      <w:pPr>
        <w:jc w:val="center"/>
      </w:pPr>
      <w:r>
        <w:rPr>
          <w:noProof/>
        </w:rPr>
        <w:drawing>
          <wp:inline distT="0" distB="0" distL="0" distR="0" wp14:anchorId="0EE4E4DA" wp14:editId="7E2C4985">
            <wp:extent cx="3886200" cy="2443527"/>
            <wp:effectExtent l="0" t="0" r="0" b="0"/>
            <wp:docPr id="13" name="Picture 13" descr="C:\book1svn\4thed\images\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book1svn\4thed\images\1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85199" cy="2442897"/>
                    </a:xfrm>
                    <a:prstGeom prst="rect">
                      <a:avLst/>
                    </a:prstGeom>
                    <a:noFill/>
                    <a:ln>
                      <a:noFill/>
                    </a:ln>
                  </pic:spPr>
                </pic:pic>
              </a:graphicData>
            </a:graphic>
          </wp:inline>
        </w:drawing>
      </w:r>
    </w:p>
    <w:p w:rsidR="009C1E67" w:rsidRDefault="009C1E67" w:rsidP="009C1E67">
      <w:pPr>
        <w:pStyle w:val="Caption"/>
      </w:pPr>
      <w:r>
        <w:t>Figure 10-2: The board is numbered like the keyboard's number pad.</w:t>
      </w:r>
    </w:p>
    <w:p w:rsidR="009C1E67" w:rsidRPr="007E1953" w:rsidRDefault="009C1E67" w:rsidP="009C1E67">
      <w:pPr>
        <w:pStyle w:val="Body"/>
      </w:pPr>
    </w:p>
    <w:p w:rsidR="009C1E67" w:rsidRDefault="009C1E67" w:rsidP="009C1E67">
      <w:pPr>
        <w:pStyle w:val="Non-TOCHeading3"/>
      </w:pPr>
      <w:r>
        <w:lastRenderedPageBreak/>
        <w:t>Representing the Board as Data</w:t>
      </w:r>
    </w:p>
    <w:p w:rsidR="009C1E67" w:rsidRDefault="009C1E67" w:rsidP="009C1E67">
      <w:pPr>
        <w:pStyle w:val="Body"/>
      </w:pPr>
      <w:r>
        <w:t>First, you must figure out how to represent the board as data in a variable. On paper, the Tic Tac Toe board is drawn as a pair of horizontal lines and a pair of vertical lines, with either an X, O, or empty space in each of the nine spaces.</w:t>
      </w:r>
    </w:p>
    <w:p w:rsidR="009C1E67" w:rsidRDefault="009C1E67" w:rsidP="009C1E67">
      <w:pPr>
        <w:pStyle w:val="Body"/>
      </w:pPr>
      <w:r>
        <w:t>In the program, the Tic Tac Toe board is represented as a list of strings. Each string will represent one of the nine spaces on the board. To make it easier to remember which index in the list is for which space, they will mirror the numbers on a keyboard’s number keypad, as shown in Figure 10-2.</w:t>
      </w:r>
    </w:p>
    <w:p w:rsidR="009C1E67" w:rsidRDefault="009C1E67" w:rsidP="009C1E67">
      <w:pPr>
        <w:pStyle w:val="Body"/>
      </w:pPr>
      <w:r>
        <w:t xml:space="preserve">The strings will either be </w:t>
      </w:r>
      <w:r w:rsidRPr="00D42753">
        <w:rPr>
          <w:rStyle w:val="Literal"/>
        </w:rPr>
        <w:t>'X'</w:t>
      </w:r>
      <w:r>
        <w:t xml:space="preserve"> for the X player, </w:t>
      </w:r>
      <w:r w:rsidRPr="00D42753">
        <w:rPr>
          <w:rStyle w:val="Literal"/>
        </w:rPr>
        <w:t>'O'</w:t>
      </w:r>
      <w:r>
        <w:t xml:space="preserve"> for the O player, or a single space </w:t>
      </w:r>
      <w:r w:rsidRPr="00D42753">
        <w:rPr>
          <w:rStyle w:val="Literal"/>
        </w:rPr>
        <w:t>' '</w:t>
      </w:r>
      <w:r>
        <w:t xml:space="preserve"> for a blank space.</w:t>
      </w:r>
    </w:p>
    <w:p w:rsidR="009C1E67" w:rsidRDefault="009C1E67" w:rsidP="009C1E67">
      <w:pPr>
        <w:pStyle w:val="Body"/>
      </w:pPr>
      <w:r>
        <w:t xml:space="preserve">So if a list with ten strings was stored in a variable named </w:t>
      </w:r>
      <w:r w:rsidRPr="00D42753">
        <w:rPr>
          <w:rStyle w:val="Literal"/>
        </w:rPr>
        <w:t>board</w:t>
      </w:r>
      <w:r>
        <w:t xml:space="preserve">, then </w:t>
      </w:r>
      <w:r w:rsidRPr="00D42753">
        <w:rPr>
          <w:rStyle w:val="Literal"/>
        </w:rPr>
        <w:t>board[7]</w:t>
      </w:r>
      <w:r>
        <w:t xml:space="preserve"> would be the top-left space on the board. </w:t>
      </w:r>
      <w:r w:rsidRPr="00D42753">
        <w:rPr>
          <w:rStyle w:val="Literal"/>
        </w:rPr>
        <w:t>board[5</w:t>
      </w:r>
      <w:r>
        <w:t xml:space="preserve">] would be the center. </w:t>
      </w:r>
      <w:r w:rsidRPr="002800F9">
        <w:rPr>
          <w:rStyle w:val="Literal"/>
        </w:rPr>
        <w:t>board[4]</w:t>
      </w:r>
      <w:r>
        <w:t xml:space="preserve"> would be the left side space, and so on.</w:t>
      </w:r>
      <w:r w:rsidRPr="002800F9">
        <w:t xml:space="preserve"> </w:t>
      </w:r>
      <w:r>
        <w:t xml:space="preserve">The program will ignore the string at index </w:t>
      </w:r>
      <w:r w:rsidRPr="00D42753">
        <w:rPr>
          <w:rStyle w:val="Literal"/>
        </w:rPr>
        <w:t>0</w:t>
      </w:r>
      <w:r>
        <w:t xml:space="preserve"> in the list. The player will enter a number from 1 to 9 to tell the game which space they want to move on. </w:t>
      </w:r>
    </w:p>
    <w:p w:rsidR="009C1E67" w:rsidRDefault="009C1E67" w:rsidP="009C1E67">
      <w:pPr>
        <w:pStyle w:val="Heading2"/>
      </w:pPr>
      <w:bookmarkStart w:id="4" w:name="_Toc405145120"/>
      <w:r>
        <w:t>Game AI</w:t>
      </w:r>
      <w:bookmarkEnd w:id="4"/>
    </w:p>
    <w:p w:rsidR="009C1E67" w:rsidRDefault="009C1E67" w:rsidP="009C1E67">
      <w:pPr>
        <w:pStyle w:val="Body"/>
      </w:pPr>
      <w:r>
        <w:t>The AI needs to be able to look at a board and decide which types of spaces it will move on. To be clear, we will label three types of spaces on the Tic Tac Toe board: corners, sides, and the center. Figure 10-3 is a chart of what each space is.</w:t>
      </w:r>
    </w:p>
    <w:p w:rsidR="009C1E67" w:rsidRDefault="009C1E67" w:rsidP="009C1E67">
      <w:pPr>
        <w:jc w:val="center"/>
      </w:pPr>
      <w:r>
        <w:rPr>
          <w:noProof/>
        </w:rPr>
        <w:drawing>
          <wp:inline distT="0" distB="0" distL="0" distR="0" wp14:anchorId="040D7AB7" wp14:editId="14297AA7">
            <wp:extent cx="2286000" cy="2247900"/>
            <wp:effectExtent l="0" t="0" r="0" b="0"/>
            <wp:docPr id="14" name="Picture 14" descr="C:\book1svn\4thed\images\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book1svn\4thed\images\10-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2247900"/>
                    </a:xfrm>
                    <a:prstGeom prst="rect">
                      <a:avLst/>
                    </a:prstGeom>
                    <a:noFill/>
                    <a:ln>
                      <a:noFill/>
                    </a:ln>
                  </pic:spPr>
                </pic:pic>
              </a:graphicData>
            </a:graphic>
          </wp:inline>
        </w:drawing>
      </w:r>
    </w:p>
    <w:p w:rsidR="009C1E67" w:rsidRDefault="009C1E67" w:rsidP="009C1E67">
      <w:pPr>
        <w:pStyle w:val="Caption"/>
      </w:pPr>
      <w:r>
        <w:t>Figure 10-3: Locations of the side, corner, and center places.</w:t>
      </w:r>
    </w:p>
    <w:p w:rsidR="009C1E67" w:rsidRDefault="009C1E67" w:rsidP="009C1E67">
      <w:pPr>
        <w:pStyle w:val="Body"/>
      </w:pPr>
      <w:r>
        <w:lastRenderedPageBreak/>
        <w:t xml:space="preserve">The AI’s smarts for playing Tic Tac Toe will follow a simple algorithm. An </w:t>
      </w:r>
      <w:r w:rsidRPr="00D42753">
        <w:rPr>
          <w:rStyle w:val="Definition"/>
        </w:rPr>
        <w:t>algorithm</w:t>
      </w:r>
      <w:r>
        <w:t xml:space="preserve"> is a finite series of instructions to compute a result. A single program can make use of several different algorithms. An algorithm can be represented with a flow chart. The Tic Tac Toe AI’s algorithm will compute the best move to make, as shown in Figure 10-4.</w:t>
      </w:r>
    </w:p>
    <w:p w:rsidR="009C1E67" w:rsidRDefault="009C1E67" w:rsidP="009C1E67">
      <w:pPr>
        <w:pStyle w:val="Body"/>
      </w:pPr>
      <w:r>
        <w:t>The AI’s algorithm will have the following steps:</w:t>
      </w:r>
    </w:p>
    <w:p w:rsidR="009C1E67" w:rsidRDefault="009C1E67" w:rsidP="009C1E67">
      <w:pPr>
        <w:pStyle w:val="ListParagraph"/>
        <w:numPr>
          <w:ilvl w:val="0"/>
          <w:numId w:val="2"/>
        </w:numPr>
      </w:pPr>
      <w:r>
        <w:t>First, see if there’s a move the computer can make that will win the game. If there is, take that move. Otherwise, go to step 2.</w:t>
      </w:r>
    </w:p>
    <w:p w:rsidR="009C1E67" w:rsidRDefault="009C1E67" w:rsidP="009C1E67">
      <w:pPr>
        <w:pStyle w:val="ListParagraph"/>
        <w:numPr>
          <w:ilvl w:val="0"/>
          <w:numId w:val="2"/>
        </w:numPr>
      </w:pPr>
      <w:r>
        <w:t>See if there’s a move the player can make that will cause the computer to lose the game. If there is, move there to block the player. Otherwise, go to step 3.</w:t>
      </w:r>
    </w:p>
    <w:p w:rsidR="009C1E67" w:rsidRDefault="009C1E67" w:rsidP="009C1E67">
      <w:pPr>
        <w:pStyle w:val="ListParagraph"/>
        <w:numPr>
          <w:ilvl w:val="0"/>
          <w:numId w:val="2"/>
        </w:numPr>
      </w:pPr>
      <w:r>
        <w:t>Check if any of the corner spaces (spaces 1, 3, 7, or 9) are free. If so, move there. If no corner piece is free, then go to step 4.</w:t>
      </w:r>
    </w:p>
    <w:p w:rsidR="009C1E67" w:rsidRDefault="009C1E67" w:rsidP="009C1E67">
      <w:pPr>
        <w:pStyle w:val="ListParagraph"/>
        <w:numPr>
          <w:ilvl w:val="0"/>
          <w:numId w:val="2"/>
        </w:numPr>
      </w:pPr>
      <w:r>
        <w:t>Check if the center is free. If so, move there. If it isn’t, then go to step 5.</w:t>
      </w:r>
    </w:p>
    <w:p w:rsidR="009C1E67" w:rsidRDefault="009C1E67" w:rsidP="009C1E67">
      <w:pPr>
        <w:pStyle w:val="ListParagraph"/>
        <w:numPr>
          <w:ilvl w:val="0"/>
          <w:numId w:val="2"/>
        </w:numPr>
      </w:pPr>
      <w:r>
        <w:t>Move on any of the side pieces (spaces 2, 4, 6, or 8). There are no more steps, because if the execution reaches step 5 the side spaces are the only spaces left.</w:t>
      </w:r>
    </w:p>
    <w:p w:rsidR="009C1E67" w:rsidRDefault="009C1E67" w:rsidP="009C1E67">
      <w:pPr>
        <w:pStyle w:val="Body"/>
      </w:pPr>
      <w:r>
        <w:t>This all takes place in the “Get computer's move.” box on the flow chart in Figure 10-1. You could add this information to the flow chart with the boxes in Figure 10-4.</w:t>
      </w:r>
    </w:p>
    <w:p w:rsidR="009C1E67" w:rsidRDefault="009C1E67" w:rsidP="009C1E67">
      <w:pPr>
        <w:jc w:val="center"/>
      </w:pPr>
      <w:r>
        <w:rPr>
          <w:noProof/>
        </w:rPr>
        <w:drawing>
          <wp:inline distT="0" distB="0" distL="0" distR="0" wp14:anchorId="165306AD" wp14:editId="0A33E28F">
            <wp:extent cx="2065020" cy="3027765"/>
            <wp:effectExtent l="0" t="0" r="0" b="1270"/>
            <wp:docPr id="15" name="Picture 15" descr="C:\book1svn\4thed\images\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book1svn\4thed\images\10-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65020" cy="3027765"/>
                    </a:xfrm>
                    <a:prstGeom prst="rect">
                      <a:avLst/>
                    </a:prstGeom>
                    <a:noFill/>
                    <a:ln>
                      <a:noFill/>
                    </a:ln>
                  </pic:spPr>
                </pic:pic>
              </a:graphicData>
            </a:graphic>
          </wp:inline>
        </w:drawing>
      </w:r>
    </w:p>
    <w:p w:rsidR="009C1E67" w:rsidRDefault="009C1E67" w:rsidP="009C1E67">
      <w:pPr>
        <w:pStyle w:val="Caption"/>
      </w:pPr>
      <w:r>
        <w:t>Figure 10-4: The five steps of the “Get computer's move” algorithm. The arrows leaving go to the “Check if computer won” box.</w:t>
      </w:r>
    </w:p>
    <w:p w:rsidR="009C1E67" w:rsidRDefault="009C1E67" w:rsidP="009C1E67">
      <w:pPr>
        <w:pStyle w:val="Body"/>
      </w:pPr>
      <w:r>
        <w:lastRenderedPageBreak/>
        <w:t xml:space="preserve">This algorithm is implemented in the </w:t>
      </w:r>
      <w:r w:rsidRPr="00D42753">
        <w:rPr>
          <w:rStyle w:val="Literal"/>
        </w:rPr>
        <w:t>getComputerMove()</w:t>
      </w:r>
      <w:r>
        <w:t xml:space="preserve"> function and the other functions that </w:t>
      </w:r>
      <w:r w:rsidRPr="00D42753">
        <w:rPr>
          <w:rStyle w:val="Literal"/>
        </w:rPr>
        <w:t>getComputerMove()</w:t>
      </w:r>
      <w:r>
        <w:t xml:space="preserve"> calls.</w:t>
      </w:r>
    </w:p>
    <w:p w:rsidR="009C1E67" w:rsidRDefault="009C1E67" w:rsidP="009C1E67">
      <w:pPr>
        <w:pStyle w:val="Non-TOCHeading3"/>
      </w:pPr>
      <w:r>
        <w:t>The Start of the Program</w:t>
      </w:r>
    </w:p>
    <w:p w:rsidR="009C1E67" w:rsidRPr="0082729C" w:rsidRDefault="009C1E67" w:rsidP="009C1E67">
      <w:pPr>
        <w:pStyle w:val="SourceCode"/>
        <w:rPr>
          <w:rStyle w:val="SourceCodeComment"/>
        </w:rPr>
      </w:pPr>
      <w:r w:rsidRPr="00DF3E8D">
        <w:rPr>
          <w:rStyle w:val="SourceLineNumber"/>
        </w:rPr>
        <w:t xml:space="preserve">  1.</w:t>
      </w:r>
      <w:r>
        <w:t xml:space="preserve"> </w:t>
      </w:r>
      <w:r w:rsidRPr="0082729C">
        <w:rPr>
          <w:rStyle w:val="SourceCodeComment"/>
        </w:rPr>
        <w:t># Tic Tac Toe</w:t>
      </w:r>
    </w:p>
    <w:p w:rsidR="009C1E67" w:rsidRPr="00DF3E8D" w:rsidRDefault="009C1E67" w:rsidP="009C1E67">
      <w:pPr>
        <w:pStyle w:val="SourceCode"/>
        <w:rPr>
          <w:rStyle w:val="SourceLineNumber"/>
        </w:rPr>
      </w:pPr>
      <w:r w:rsidRPr="00DF3E8D">
        <w:rPr>
          <w:rStyle w:val="SourceLineNumber"/>
        </w:rPr>
        <w:t xml:space="preserve">  2. </w:t>
      </w:r>
    </w:p>
    <w:p w:rsidR="009C1E67" w:rsidRDefault="009C1E67" w:rsidP="009C1E67">
      <w:pPr>
        <w:pStyle w:val="SourceCode"/>
      </w:pPr>
      <w:r w:rsidRPr="00DF3E8D">
        <w:rPr>
          <w:rStyle w:val="SourceLineNumber"/>
        </w:rPr>
        <w:t xml:space="preserve">  3.</w:t>
      </w:r>
      <w:r>
        <w:t xml:space="preserve"> import random</w:t>
      </w:r>
    </w:p>
    <w:p w:rsidR="009C1E67" w:rsidRDefault="009C1E67" w:rsidP="009C1E67">
      <w:pPr>
        <w:pStyle w:val="Body"/>
      </w:pPr>
      <w:r>
        <w:t xml:space="preserve">The first couple of lines are a comment and importing the </w:t>
      </w:r>
      <w:r w:rsidRPr="00D42753">
        <w:rPr>
          <w:rStyle w:val="Literal"/>
        </w:rPr>
        <w:t>random</w:t>
      </w:r>
      <w:r>
        <w:t xml:space="preserve"> module so you can call the </w:t>
      </w:r>
      <w:r w:rsidRPr="00824ABE">
        <w:rPr>
          <w:rStyle w:val="Literal"/>
        </w:rPr>
        <w:t>randint()</w:t>
      </w:r>
      <w:r w:rsidRPr="00173EFC">
        <w:t xml:space="preserve"> function</w:t>
      </w:r>
      <w:r>
        <w:t>.</w:t>
      </w:r>
    </w:p>
    <w:p w:rsidR="009C1E67" w:rsidRDefault="009C1E67" w:rsidP="009C1E67">
      <w:pPr>
        <w:pStyle w:val="Non-TOCHeading3"/>
      </w:pPr>
      <w:r>
        <w:t>Printing the Board on the Screen</w:t>
      </w:r>
    </w:p>
    <w:p w:rsidR="009C1E67" w:rsidRDefault="009C1E67" w:rsidP="009C1E67">
      <w:pPr>
        <w:pStyle w:val="SourceCode"/>
      </w:pPr>
      <w:r w:rsidRPr="00DF3E8D">
        <w:rPr>
          <w:rStyle w:val="SourceLineNumber"/>
        </w:rPr>
        <w:t xml:space="preserve">  5.</w:t>
      </w:r>
      <w:r>
        <w:t xml:space="preserve"> def drawBoard(board):</w:t>
      </w:r>
    </w:p>
    <w:p w:rsidR="009C1E67" w:rsidRPr="00B514D1" w:rsidRDefault="009C1E67" w:rsidP="009C1E67">
      <w:pPr>
        <w:pStyle w:val="SourceCode"/>
        <w:rPr>
          <w:rStyle w:val="SourceCodeComment"/>
        </w:rPr>
      </w:pPr>
      <w:r w:rsidRPr="00DF3E8D">
        <w:rPr>
          <w:rStyle w:val="SourceLineNumber"/>
        </w:rPr>
        <w:t xml:space="preserve">  6.</w:t>
      </w:r>
      <w:r>
        <w:t xml:space="preserve">     </w:t>
      </w:r>
      <w:r w:rsidRPr="00B514D1">
        <w:rPr>
          <w:rStyle w:val="SourceCodeComment"/>
        </w:rPr>
        <w:t># This function prints out the board that it was passed.</w:t>
      </w:r>
    </w:p>
    <w:p w:rsidR="009C1E67" w:rsidRPr="00DF3E8D" w:rsidRDefault="009C1E67" w:rsidP="009C1E67">
      <w:pPr>
        <w:pStyle w:val="SourceCode"/>
        <w:rPr>
          <w:rStyle w:val="SourceLineNumber"/>
        </w:rPr>
      </w:pPr>
      <w:r w:rsidRPr="00DF3E8D">
        <w:rPr>
          <w:rStyle w:val="SourceLineNumber"/>
        </w:rPr>
        <w:t xml:space="preserve">  7. </w:t>
      </w:r>
    </w:p>
    <w:p w:rsidR="009C1E67" w:rsidRPr="00B514D1" w:rsidRDefault="009C1E67" w:rsidP="009C1E67">
      <w:pPr>
        <w:pStyle w:val="SourceCode"/>
        <w:rPr>
          <w:rStyle w:val="SourceCodeComment"/>
        </w:rPr>
      </w:pPr>
      <w:r w:rsidRPr="00DF3E8D">
        <w:rPr>
          <w:rStyle w:val="SourceLineNumber"/>
        </w:rPr>
        <w:t xml:space="preserve">  8.</w:t>
      </w:r>
      <w:r>
        <w:t xml:space="preserve">     </w:t>
      </w:r>
      <w:r w:rsidRPr="00B514D1">
        <w:rPr>
          <w:rStyle w:val="SourceCodeComment"/>
        </w:rPr>
        <w:t># "board" is a list of 10 strings representing the board (ignore index 0)</w:t>
      </w:r>
    </w:p>
    <w:p w:rsidR="009C1E67" w:rsidRDefault="009C1E67" w:rsidP="009C1E67">
      <w:pPr>
        <w:pStyle w:val="SourceCode"/>
      </w:pPr>
      <w:r w:rsidRPr="00DF3E8D">
        <w:rPr>
          <w:rStyle w:val="SourceLineNumber"/>
        </w:rPr>
        <w:t xml:space="preserve">  9.</w:t>
      </w:r>
      <w:r>
        <w:t xml:space="preserve">     print('   |   |')</w:t>
      </w:r>
    </w:p>
    <w:p w:rsidR="009C1E67" w:rsidRDefault="009C1E67" w:rsidP="009C1E67">
      <w:pPr>
        <w:pStyle w:val="SourceCode"/>
      </w:pPr>
      <w:r w:rsidRPr="00DF3E8D">
        <w:rPr>
          <w:rStyle w:val="SourceLineNumber"/>
        </w:rPr>
        <w:t xml:space="preserve"> 10.</w:t>
      </w:r>
      <w:r>
        <w:t xml:space="preserve">     print(' ' + board[7] + ' | ' + board[8] + ' | ' + board[9])</w:t>
      </w:r>
    </w:p>
    <w:p w:rsidR="009C1E67" w:rsidRPr="00A0468F" w:rsidRDefault="009C1E67" w:rsidP="009C1E67">
      <w:pPr>
        <w:pStyle w:val="SourceCode"/>
        <w:rPr>
          <w:lang w:val="fr-FR"/>
        </w:rPr>
      </w:pPr>
      <w:r w:rsidRPr="00DF3E8D">
        <w:rPr>
          <w:rStyle w:val="SourceLineNumber"/>
        </w:rPr>
        <w:t xml:space="preserve"> </w:t>
      </w:r>
      <w:r w:rsidRPr="00A0468F">
        <w:rPr>
          <w:rStyle w:val="SourceLineNumber"/>
          <w:lang w:val="fr-FR"/>
        </w:rPr>
        <w:t>11.</w:t>
      </w:r>
      <w:r w:rsidRPr="00A0468F">
        <w:rPr>
          <w:lang w:val="fr-FR"/>
        </w:rPr>
        <w:t xml:space="preserve">     print('   |   |')</w:t>
      </w:r>
    </w:p>
    <w:p w:rsidR="009C1E67" w:rsidRPr="00A0468F" w:rsidRDefault="009C1E67" w:rsidP="009C1E67">
      <w:pPr>
        <w:pStyle w:val="SourceCode"/>
        <w:rPr>
          <w:lang w:val="fr-FR"/>
        </w:rPr>
      </w:pPr>
      <w:r w:rsidRPr="00A0468F">
        <w:rPr>
          <w:rStyle w:val="SourceLineNumber"/>
          <w:lang w:val="fr-FR"/>
        </w:rPr>
        <w:t xml:space="preserve"> 12.</w:t>
      </w:r>
      <w:r w:rsidRPr="00A0468F">
        <w:rPr>
          <w:lang w:val="fr-FR"/>
        </w:rPr>
        <w:t xml:space="preserve">     print('-----------')</w:t>
      </w:r>
    </w:p>
    <w:p w:rsidR="009C1E67" w:rsidRPr="00A0468F" w:rsidRDefault="009C1E67" w:rsidP="009C1E67">
      <w:pPr>
        <w:pStyle w:val="SourceCode"/>
        <w:rPr>
          <w:lang w:val="fr-FR"/>
        </w:rPr>
      </w:pPr>
      <w:r w:rsidRPr="00A0468F">
        <w:rPr>
          <w:rStyle w:val="SourceLineNumber"/>
          <w:lang w:val="fr-FR"/>
        </w:rPr>
        <w:t xml:space="preserve"> 13.</w:t>
      </w:r>
      <w:r w:rsidRPr="00A0468F">
        <w:rPr>
          <w:lang w:val="fr-FR"/>
        </w:rPr>
        <w:t xml:space="preserve">     print('   |   |')</w:t>
      </w:r>
    </w:p>
    <w:p w:rsidR="009C1E67" w:rsidRDefault="009C1E67" w:rsidP="009C1E67">
      <w:pPr>
        <w:pStyle w:val="SourceCode"/>
      </w:pPr>
      <w:r w:rsidRPr="00A0468F">
        <w:rPr>
          <w:rStyle w:val="SourceLineNumber"/>
          <w:lang w:val="fr-FR"/>
        </w:rPr>
        <w:t xml:space="preserve"> </w:t>
      </w:r>
      <w:r w:rsidRPr="00DF3E8D">
        <w:rPr>
          <w:rStyle w:val="SourceLineNumber"/>
        </w:rPr>
        <w:t>14.</w:t>
      </w:r>
      <w:r>
        <w:t xml:space="preserve">     print(' ' + board[4] + ' | ' + board[5] + ' | ' + board[6])</w:t>
      </w:r>
    </w:p>
    <w:p w:rsidR="009C1E67" w:rsidRPr="00A0468F" w:rsidRDefault="009C1E67" w:rsidP="009C1E67">
      <w:pPr>
        <w:pStyle w:val="SourceCode"/>
        <w:rPr>
          <w:lang w:val="fr-FR"/>
        </w:rPr>
      </w:pPr>
      <w:r w:rsidRPr="00DF3E8D">
        <w:rPr>
          <w:rStyle w:val="SourceLineNumber"/>
        </w:rPr>
        <w:t xml:space="preserve"> </w:t>
      </w:r>
      <w:r w:rsidRPr="00A0468F">
        <w:rPr>
          <w:rStyle w:val="SourceLineNumber"/>
          <w:lang w:val="fr-FR"/>
        </w:rPr>
        <w:t>15.</w:t>
      </w:r>
      <w:r w:rsidRPr="00A0468F">
        <w:rPr>
          <w:lang w:val="fr-FR"/>
        </w:rPr>
        <w:t xml:space="preserve">     print('   |   |')</w:t>
      </w:r>
    </w:p>
    <w:p w:rsidR="009C1E67" w:rsidRPr="00A0468F" w:rsidRDefault="009C1E67" w:rsidP="009C1E67">
      <w:pPr>
        <w:pStyle w:val="SourceCode"/>
        <w:rPr>
          <w:lang w:val="fr-FR"/>
        </w:rPr>
      </w:pPr>
      <w:r w:rsidRPr="00A0468F">
        <w:rPr>
          <w:rStyle w:val="SourceLineNumber"/>
          <w:lang w:val="fr-FR"/>
        </w:rPr>
        <w:t xml:space="preserve"> 16.</w:t>
      </w:r>
      <w:r w:rsidRPr="00A0468F">
        <w:rPr>
          <w:lang w:val="fr-FR"/>
        </w:rPr>
        <w:t xml:space="preserve">     print('-----------')</w:t>
      </w:r>
    </w:p>
    <w:p w:rsidR="009C1E67" w:rsidRPr="00A0468F" w:rsidRDefault="009C1E67" w:rsidP="009C1E67">
      <w:pPr>
        <w:pStyle w:val="SourceCode"/>
        <w:rPr>
          <w:lang w:val="fr-FR"/>
        </w:rPr>
      </w:pPr>
      <w:r w:rsidRPr="00A0468F">
        <w:rPr>
          <w:rStyle w:val="SourceLineNumber"/>
          <w:lang w:val="fr-FR"/>
        </w:rPr>
        <w:t xml:space="preserve"> 17.</w:t>
      </w:r>
      <w:r w:rsidRPr="00A0468F">
        <w:rPr>
          <w:lang w:val="fr-FR"/>
        </w:rPr>
        <w:t xml:space="preserve">     print('   |   |')</w:t>
      </w:r>
    </w:p>
    <w:p w:rsidR="009C1E67" w:rsidRDefault="009C1E67" w:rsidP="009C1E67">
      <w:pPr>
        <w:pStyle w:val="SourceCode"/>
      </w:pPr>
      <w:r w:rsidRPr="00A0468F">
        <w:rPr>
          <w:rStyle w:val="SourceLineNumber"/>
          <w:lang w:val="fr-FR"/>
        </w:rPr>
        <w:t xml:space="preserve"> </w:t>
      </w:r>
      <w:r w:rsidRPr="00DF3E8D">
        <w:rPr>
          <w:rStyle w:val="SourceLineNumber"/>
        </w:rPr>
        <w:t>18.</w:t>
      </w:r>
      <w:r>
        <w:t xml:space="preserve">     print(' ' + board[1] + ' | ' + board[2] + ' | ' + board[3])</w:t>
      </w:r>
    </w:p>
    <w:p w:rsidR="009C1E67" w:rsidRDefault="009C1E67" w:rsidP="009C1E67">
      <w:pPr>
        <w:pStyle w:val="SourceCode"/>
      </w:pPr>
      <w:r w:rsidRPr="00DF3E8D">
        <w:rPr>
          <w:rStyle w:val="SourceLineNumber"/>
        </w:rPr>
        <w:t xml:space="preserve"> 19.</w:t>
      </w:r>
      <w:r>
        <w:t xml:space="preserve">     print('   |   |')</w:t>
      </w:r>
    </w:p>
    <w:p w:rsidR="009C1E67" w:rsidRDefault="009C1E67" w:rsidP="009C1E67">
      <w:pPr>
        <w:pStyle w:val="Body"/>
      </w:pPr>
      <w:r>
        <w:t xml:space="preserve">The </w:t>
      </w:r>
      <w:r w:rsidRPr="0000362E">
        <w:rPr>
          <w:rStyle w:val="Literal"/>
        </w:rPr>
        <w:t>drawBoard()</w:t>
      </w:r>
      <w:r>
        <w:t xml:space="preserve"> function will print the game board represented by the </w:t>
      </w:r>
      <w:r w:rsidRPr="00D42753">
        <w:rPr>
          <w:rStyle w:val="Literal"/>
        </w:rPr>
        <w:t>board</w:t>
      </w:r>
      <w:r>
        <w:t xml:space="preserve"> parameter. Remember that the board is represented as a list of ten strings, where the string at index </w:t>
      </w:r>
      <w:r w:rsidRPr="00D42753">
        <w:rPr>
          <w:rStyle w:val="Literal"/>
        </w:rPr>
        <w:t>1</w:t>
      </w:r>
      <w:r>
        <w:t xml:space="preserve"> is the mark on space 1 on the Tic Tac Toe board, and so on. The string at index </w:t>
      </w:r>
      <w:r w:rsidRPr="00D42753">
        <w:rPr>
          <w:rStyle w:val="Literal"/>
        </w:rPr>
        <w:t>0</w:t>
      </w:r>
      <w:r>
        <w:t xml:space="preserve"> is ignored. Many of the game’s functions will work by passing a list of ten strings as the board.</w:t>
      </w:r>
    </w:p>
    <w:p w:rsidR="009C1E67" w:rsidRDefault="009C1E67" w:rsidP="009C1E67">
      <w:pPr>
        <w:pStyle w:val="Body"/>
      </w:pPr>
      <w:r>
        <w:t xml:space="preserve">Be sure to get the spacing right in the strings, otherwise the board will look funny when printed on the screen. Here are some example calls (with an argument for </w:t>
      </w:r>
      <w:r w:rsidRPr="00EE50B2">
        <w:rPr>
          <w:rStyle w:val="Literal"/>
        </w:rPr>
        <w:t>board</w:t>
      </w:r>
      <w:r>
        <w:t xml:space="preserve">) to </w:t>
      </w:r>
      <w:r w:rsidRPr="00D42753">
        <w:rPr>
          <w:rStyle w:val="Literal"/>
        </w:rPr>
        <w:t>drawBoard()</w:t>
      </w:r>
      <w:r>
        <w:t xml:space="preserve"> and what the function would print:</w:t>
      </w:r>
    </w:p>
    <w:p w:rsidR="009C1E67" w:rsidRDefault="009C1E67" w:rsidP="009C1E67">
      <w:pPr>
        <w:pStyle w:val="CodeExample"/>
      </w:pPr>
      <w:r>
        <w:t>&gt;&gt;&gt; drawBoard([' ', ' ', ' ', ' ', 'X', 'O', ' ', 'X', ' ', 'O']</w:t>
      </w:r>
    </w:p>
    <w:p w:rsidR="009C1E67" w:rsidRDefault="009C1E67" w:rsidP="009C1E67">
      <w:pPr>
        <w:pStyle w:val="CodeExample"/>
      </w:pPr>
      <w:r>
        <w:t xml:space="preserve">   |   |</w:t>
      </w:r>
    </w:p>
    <w:p w:rsidR="009C1E67" w:rsidRDefault="009C1E67" w:rsidP="009C1E67">
      <w:pPr>
        <w:pStyle w:val="CodeExample"/>
      </w:pPr>
      <w:r>
        <w:t xml:space="preserve"> X |   | O</w:t>
      </w:r>
    </w:p>
    <w:p w:rsidR="009C1E67" w:rsidRDefault="009C1E67" w:rsidP="009C1E67">
      <w:pPr>
        <w:pStyle w:val="CodeExample"/>
      </w:pPr>
      <w:r>
        <w:t xml:space="preserve">   |   |</w:t>
      </w:r>
    </w:p>
    <w:p w:rsidR="009C1E67" w:rsidRDefault="009C1E67" w:rsidP="009C1E67">
      <w:pPr>
        <w:pStyle w:val="CodeExample"/>
      </w:pPr>
      <w:r>
        <w:lastRenderedPageBreak/>
        <w:t>-----------</w:t>
      </w:r>
    </w:p>
    <w:p w:rsidR="009C1E67" w:rsidRDefault="009C1E67" w:rsidP="009C1E67">
      <w:pPr>
        <w:pStyle w:val="CodeExample"/>
      </w:pPr>
      <w:r>
        <w:t xml:space="preserve">   |   |</w:t>
      </w:r>
    </w:p>
    <w:p w:rsidR="009C1E67" w:rsidRDefault="009C1E67" w:rsidP="009C1E67">
      <w:pPr>
        <w:pStyle w:val="CodeExample"/>
      </w:pPr>
      <w:r>
        <w:t xml:space="preserve"> X | O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CodeExample"/>
      </w:pPr>
      <w:r>
        <w:t>&gt;&gt;&gt; [' ', 'O', 'O', ' ', ' ', 'X', ' ', ' ', ' ', ' ']</w:t>
      </w:r>
    </w:p>
    <w:p w:rsidR="009C1E67" w:rsidRDefault="009C1E67" w:rsidP="009C1E67">
      <w:pPr>
        <w:pStyle w:val="CodeExample"/>
      </w:pPr>
      <w:r>
        <w:t xml:space="preserve">   |   |</w:t>
      </w:r>
    </w:p>
    <w:p w:rsidR="009C1E67" w:rsidRDefault="009C1E67" w:rsidP="009C1E67">
      <w:pPr>
        <w:pStyle w:val="CodeExample"/>
      </w:pPr>
      <w:r>
        <w:t xml:space="preserve">   |   |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 X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O | O |</w:t>
      </w:r>
    </w:p>
    <w:p w:rsidR="009C1E67" w:rsidRDefault="009C1E67" w:rsidP="009C1E67">
      <w:pPr>
        <w:pStyle w:val="CodeExample"/>
      </w:pPr>
      <w:r>
        <w:t xml:space="preserve">   |   |</w:t>
      </w:r>
    </w:p>
    <w:p w:rsidR="009C1E67" w:rsidRDefault="009C1E67" w:rsidP="009C1E67">
      <w:pPr>
        <w:pStyle w:val="CodeExample"/>
      </w:pPr>
      <w:r>
        <w:t>&gt;&gt;&gt; [' ', ' ', ' ', ' ', ' ', ' ', ' ', ' ', ' ', ' ']</w:t>
      </w:r>
    </w:p>
    <w:p w:rsidR="009C1E67" w:rsidRDefault="009C1E67" w:rsidP="009C1E67">
      <w:pPr>
        <w:pStyle w:val="CodeExample"/>
      </w:pPr>
      <w:r>
        <w:t xml:space="preserve">   |   |</w:t>
      </w:r>
    </w:p>
    <w:p w:rsidR="009C1E67" w:rsidRDefault="009C1E67" w:rsidP="009C1E67">
      <w:pPr>
        <w:pStyle w:val="CodeExample"/>
      </w:pPr>
      <w:r>
        <w:t xml:space="preserve">   |   |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CodeExample"/>
      </w:pPr>
      <w:r>
        <w:t xml:space="preserve">   |   |</w:t>
      </w:r>
    </w:p>
    <w:p w:rsidR="009C1E67" w:rsidRDefault="009C1E67" w:rsidP="009C1E67">
      <w:pPr>
        <w:pStyle w:val="Non-TOCHeading3"/>
      </w:pPr>
      <w:r>
        <w:t>Letting the Player be X or O</w:t>
      </w:r>
    </w:p>
    <w:p w:rsidR="009C1E67" w:rsidRDefault="009C1E67" w:rsidP="009C1E67">
      <w:pPr>
        <w:pStyle w:val="SourceCode"/>
      </w:pPr>
      <w:r w:rsidRPr="00DF3E8D">
        <w:rPr>
          <w:rStyle w:val="SourceLineNumber"/>
        </w:rPr>
        <w:t xml:space="preserve"> 21.</w:t>
      </w:r>
      <w:r>
        <w:t xml:space="preserve"> def inputPlayerLetter():</w:t>
      </w:r>
    </w:p>
    <w:p w:rsidR="009C1E67" w:rsidRPr="00B514D1" w:rsidRDefault="009C1E67" w:rsidP="009C1E67">
      <w:pPr>
        <w:pStyle w:val="SourceCode"/>
        <w:rPr>
          <w:rStyle w:val="SourceCodeComment"/>
        </w:rPr>
      </w:pPr>
      <w:r w:rsidRPr="00DF3E8D">
        <w:rPr>
          <w:rStyle w:val="SourceLineNumber"/>
        </w:rPr>
        <w:t xml:space="preserve"> 22.</w:t>
      </w:r>
      <w:r>
        <w:t xml:space="preserve">     </w:t>
      </w:r>
      <w:r w:rsidRPr="00B514D1">
        <w:rPr>
          <w:rStyle w:val="SourceCodeComment"/>
        </w:rPr>
        <w:t xml:space="preserve"># </w:t>
      </w:r>
      <w:r>
        <w:rPr>
          <w:rStyle w:val="SourceCodeComment"/>
        </w:rPr>
        <w:t>Lets</w:t>
      </w:r>
      <w:r w:rsidRPr="00B514D1">
        <w:rPr>
          <w:rStyle w:val="SourceCodeComment"/>
        </w:rPr>
        <w:t xml:space="preserve"> the player type which letter they want to be.</w:t>
      </w:r>
    </w:p>
    <w:p w:rsidR="009C1E67" w:rsidRPr="00B514D1" w:rsidRDefault="009C1E67" w:rsidP="009C1E67">
      <w:pPr>
        <w:pStyle w:val="SourceCode"/>
        <w:rPr>
          <w:rStyle w:val="SourceCodeComment"/>
        </w:rPr>
      </w:pPr>
      <w:r w:rsidRPr="00DF3E8D">
        <w:rPr>
          <w:rStyle w:val="SourceLineNumber"/>
        </w:rPr>
        <w:t xml:space="preserve"> 23.</w:t>
      </w:r>
      <w:r>
        <w:t xml:space="preserve">     </w:t>
      </w:r>
      <w:r w:rsidRPr="00B514D1">
        <w:rPr>
          <w:rStyle w:val="SourceCodeComment"/>
        </w:rPr>
        <w:t xml:space="preserve"># Returns a list with the </w:t>
      </w:r>
      <w:r>
        <w:rPr>
          <w:rStyle w:val="SourceCodeComment"/>
        </w:rPr>
        <w:t>player’s</w:t>
      </w:r>
      <w:r w:rsidRPr="00B514D1">
        <w:rPr>
          <w:rStyle w:val="SourceCodeComment"/>
        </w:rPr>
        <w:t xml:space="preserve"> letter as the first item, and the computer's letter as the second.</w:t>
      </w:r>
    </w:p>
    <w:p w:rsidR="009C1E67" w:rsidRDefault="009C1E67" w:rsidP="009C1E67">
      <w:pPr>
        <w:pStyle w:val="SourceCode"/>
      </w:pPr>
      <w:r w:rsidRPr="00DF3E8D">
        <w:rPr>
          <w:rStyle w:val="SourceLineNumber"/>
        </w:rPr>
        <w:t xml:space="preserve"> 24.</w:t>
      </w:r>
      <w:r>
        <w:t xml:space="preserve">     letter = ''</w:t>
      </w:r>
    </w:p>
    <w:p w:rsidR="009C1E67" w:rsidRDefault="009C1E67" w:rsidP="009C1E67">
      <w:pPr>
        <w:pStyle w:val="SourceCode"/>
      </w:pPr>
      <w:r w:rsidRPr="00DF3E8D">
        <w:rPr>
          <w:rStyle w:val="SourceLineNumber"/>
        </w:rPr>
        <w:t xml:space="preserve"> 25.</w:t>
      </w:r>
      <w:r>
        <w:t xml:space="preserve">     while not (letter == 'X' or letter == 'O'):</w:t>
      </w:r>
    </w:p>
    <w:p w:rsidR="009C1E67" w:rsidRDefault="009C1E67" w:rsidP="009C1E67">
      <w:pPr>
        <w:pStyle w:val="SourceCode"/>
      </w:pPr>
      <w:r w:rsidRPr="00DF3E8D">
        <w:rPr>
          <w:rStyle w:val="SourceLineNumber"/>
        </w:rPr>
        <w:t xml:space="preserve"> 26.</w:t>
      </w:r>
      <w:r>
        <w:t xml:space="preserve">         print('Do you want to be X or O?')</w:t>
      </w:r>
    </w:p>
    <w:p w:rsidR="009C1E67" w:rsidRDefault="009C1E67" w:rsidP="009C1E67">
      <w:pPr>
        <w:pStyle w:val="SourceCode"/>
      </w:pPr>
      <w:r w:rsidRPr="00DF3E8D">
        <w:rPr>
          <w:rStyle w:val="SourceLineNumber"/>
        </w:rPr>
        <w:t xml:space="preserve"> 27.</w:t>
      </w:r>
      <w:r>
        <w:t xml:space="preserve">         letter = input().upper()</w:t>
      </w:r>
    </w:p>
    <w:p w:rsidR="009C1E67" w:rsidRDefault="009C1E67" w:rsidP="009C1E67">
      <w:pPr>
        <w:pStyle w:val="Body"/>
      </w:pPr>
      <w:r>
        <w:lastRenderedPageBreak/>
        <w:t xml:space="preserve">The </w:t>
      </w:r>
      <w:r w:rsidRPr="004D2D2C">
        <w:rPr>
          <w:rStyle w:val="Literal"/>
        </w:rPr>
        <w:t>inputPlayerLetter()</w:t>
      </w:r>
      <w:r>
        <w:t xml:space="preserve"> function asks if the player wants to be X or O. It will keep asking the player until the player types in an X or O. Line 27 automatically changes the string returned by the call to </w:t>
      </w:r>
      <w:r w:rsidRPr="004D2D2C">
        <w:rPr>
          <w:rStyle w:val="Literal"/>
        </w:rPr>
        <w:t>input()</w:t>
      </w:r>
      <w:r>
        <w:t xml:space="preserve"> to uppercase letters with the </w:t>
      </w:r>
      <w:r w:rsidRPr="004D2D2C">
        <w:rPr>
          <w:rStyle w:val="Literal"/>
        </w:rPr>
        <w:t>upper()</w:t>
      </w:r>
      <w:r>
        <w:t xml:space="preserve"> string method.</w:t>
      </w:r>
    </w:p>
    <w:p w:rsidR="009C1E67" w:rsidRDefault="009C1E67" w:rsidP="009C1E67">
      <w:pPr>
        <w:pStyle w:val="Body"/>
      </w:pPr>
      <w:r>
        <w:t xml:space="preserve">The </w:t>
      </w:r>
      <w:r w:rsidRPr="004D2D2C">
        <w:rPr>
          <w:rStyle w:val="Literal"/>
        </w:rPr>
        <w:t>while</w:t>
      </w:r>
      <w:r w:rsidRPr="00D54530">
        <w:t xml:space="preserve"> </w:t>
      </w:r>
      <w:r>
        <w:t xml:space="preserve">loop’s condition contains parentheses, which means the expression inside the parentheses is evaluated first. If the </w:t>
      </w:r>
      <w:r w:rsidRPr="004D2D2C">
        <w:rPr>
          <w:rStyle w:val="Literal"/>
        </w:rPr>
        <w:t>letter</w:t>
      </w:r>
      <w:r w:rsidRPr="00D54530">
        <w:t xml:space="preserve"> </w:t>
      </w:r>
      <w:r>
        <w:t xml:space="preserve">variable was set to </w:t>
      </w:r>
      <w:r w:rsidRPr="004D2D2C">
        <w:rPr>
          <w:rStyle w:val="Literal"/>
        </w:rPr>
        <w:t>'X'</w:t>
      </w:r>
      <w:r>
        <w:t>, the expression would evaluate like this:</w:t>
      </w:r>
    </w:p>
    <w:p w:rsidR="009C1E67" w:rsidRDefault="009C1E67" w:rsidP="009C1E67">
      <w:pPr>
        <w:pStyle w:val="CodeExample"/>
      </w:pPr>
      <w:r>
        <w:t>not (letter == 'X' or letter == 'O')</w:t>
      </w:r>
    </w:p>
    <w:p w:rsidR="009C1E67" w:rsidRDefault="009C1E67" w:rsidP="009C1E67">
      <w:pPr>
        <w:pStyle w:val="CodeExample"/>
      </w:pPr>
      <w:r>
        <w:t xml:space="preserve">      </w:t>
      </w:r>
      <w:r w:rsidRPr="00B15195">
        <w:rPr>
          <w:rFonts w:ascii="Courier New" w:hAnsi="Courier New" w:cs="Courier New"/>
        </w:rPr>
        <w:t>▼</w:t>
      </w:r>
    </w:p>
    <w:p w:rsidR="009C1E67" w:rsidRDefault="009C1E67" w:rsidP="009C1E67">
      <w:pPr>
        <w:pStyle w:val="CodeExample"/>
      </w:pPr>
      <w:r>
        <w:t>not ('X' == 'X'    or 'X' == 'O')</w:t>
      </w:r>
    </w:p>
    <w:p w:rsidR="009C1E67" w:rsidRDefault="009C1E67" w:rsidP="009C1E67">
      <w:pPr>
        <w:pStyle w:val="CodeExample"/>
      </w:pPr>
      <w:r>
        <w:t xml:space="preserve">      </w:t>
      </w:r>
      <w:r w:rsidRPr="00B15195">
        <w:rPr>
          <w:rFonts w:ascii="Courier New" w:hAnsi="Courier New" w:cs="Courier New"/>
        </w:rPr>
        <w:t>▼</w:t>
      </w:r>
    </w:p>
    <w:p w:rsidR="009C1E67" w:rsidRDefault="009C1E67" w:rsidP="009C1E67">
      <w:pPr>
        <w:pStyle w:val="CodeExample"/>
      </w:pPr>
      <w:r>
        <w:t>not (   True       or    False)</w:t>
      </w:r>
    </w:p>
    <w:p w:rsidR="009C1E67" w:rsidRDefault="009C1E67" w:rsidP="009C1E67">
      <w:pPr>
        <w:pStyle w:val="CodeExample"/>
      </w:pPr>
      <w:r>
        <w:t xml:space="preserve">      </w:t>
      </w:r>
      <w:r w:rsidRPr="00B15195">
        <w:rPr>
          <w:rFonts w:ascii="Courier New" w:hAnsi="Courier New" w:cs="Courier New"/>
        </w:rPr>
        <w:t>▼</w:t>
      </w:r>
    </w:p>
    <w:p w:rsidR="009C1E67" w:rsidRDefault="009C1E67" w:rsidP="009C1E67">
      <w:pPr>
        <w:pStyle w:val="CodeExample"/>
      </w:pPr>
      <w:r>
        <w:t>not (True)</w:t>
      </w:r>
    </w:p>
    <w:p w:rsidR="009C1E67" w:rsidRDefault="009C1E67" w:rsidP="009C1E67">
      <w:pPr>
        <w:pStyle w:val="CodeExample"/>
      </w:pPr>
      <w:r>
        <w:t xml:space="preserve">      </w:t>
      </w:r>
      <w:r w:rsidRPr="00B15195">
        <w:rPr>
          <w:rFonts w:ascii="Courier New" w:hAnsi="Courier New" w:cs="Courier New"/>
        </w:rPr>
        <w:t>▼</w:t>
      </w:r>
    </w:p>
    <w:p w:rsidR="009C1E67" w:rsidRDefault="009C1E67" w:rsidP="009C1E67">
      <w:pPr>
        <w:pStyle w:val="CodeExample"/>
      </w:pPr>
      <w:r>
        <w:t>not True</w:t>
      </w:r>
    </w:p>
    <w:p w:rsidR="009C1E67" w:rsidRDefault="009C1E67" w:rsidP="009C1E67">
      <w:pPr>
        <w:pStyle w:val="CodeExample"/>
      </w:pPr>
      <w:r>
        <w:t xml:space="preserve">      </w:t>
      </w:r>
      <w:r w:rsidRPr="00B15195">
        <w:rPr>
          <w:rFonts w:ascii="Courier New" w:hAnsi="Courier New" w:cs="Courier New"/>
        </w:rPr>
        <w:t>▼</w:t>
      </w:r>
    </w:p>
    <w:p w:rsidR="009C1E67" w:rsidRDefault="009C1E67" w:rsidP="009C1E67">
      <w:pPr>
        <w:pStyle w:val="CodeExample"/>
      </w:pPr>
      <w:r>
        <w:t xml:space="preserve">    False</w:t>
      </w:r>
    </w:p>
    <w:p w:rsidR="009C1E67" w:rsidRDefault="009C1E67" w:rsidP="009C1E67">
      <w:pPr>
        <w:pStyle w:val="Body"/>
      </w:pPr>
      <w:r>
        <w:t xml:space="preserve">If </w:t>
      </w:r>
      <w:r w:rsidRPr="004D2D2C">
        <w:rPr>
          <w:rStyle w:val="Literal"/>
        </w:rPr>
        <w:t>letter</w:t>
      </w:r>
      <w:r w:rsidRPr="004D2D2C">
        <w:t xml:space="preserve"> </w:t>
      </w:r>
      <w:r>
        <w:t xml:space="preserve">has the value </w:t>
      </w:r>
      <w:r w:rsidRPr="004D2D2C">
        <w:rPr>
          <w:rStyle w:val="Literal"/>
        </w:rPr>
        <w:t>'X'</w:t>
      </w:r>
      <w:r w:rsidRPr="004D2D2C">
        <w:t xml:space="preserve"> </w:t>
      </w:r>
      <w:r>
        <w:t xml:space="preserve">or </w:t>
      </w:r>
      <w:r w:rsidRPr="004D2D2C">
        <w:rPr>
          <w:rStyle w:val="Literal"/>
        </w:rPr>
        <w:t>'O'</w:t>
      </w:r>
      <w:r>
        <w:t xml:space="preserve">, then the loop’s condition is </w:t>
      </w:r>
      <w:r w:rsidRPr="004D2D2C">
        <w:rPr>
          <w:rStyle w:val="Literal"/>
        </w:rPr>
        <w:t>False</w:t>
      </w:r>
      <w:r w:rsidRPr="004D2D2C">
        <w:t xml:space="preserve"> </w:t>
      </w:r>
      <w:r>
        <w:t>and lets the program execution continue past the while-block.</w:t>
      </w:r>
    </w:p>
    <w:p w:rsidR="009C1E67" w:rsidRPr="00B514D1" w:rsidRDefault="009C1E67" w:rsidP="009C1E67">
      <w:pPr>
        <w:pStyle w:val="SourceCode"/>
        <w:rPr>
          <w:rStyle w:val="SourceCodeComment"/>
        </w:rPr>
      </w:pPr>
      <w:r w:rsidRPr="00DF3E8D">
        <w:rPr>
          <w:rStyle w:val="SourceLineNumber"/>
        </w:rPr>
        <w:t xml:space="preserve"> 29.</w:t>
      </w:r>
      <w:r>
        <w:t xml:space="preserve">     </w:t>
      </w:r>
      <w:r w:rsidRPr="00B514D1">
        <w:rPr>
          <w:rStyle w:val="SourceCodeComment"/>
        </w:rPr>
        <w:t xml:space="preserve"># the first element in the list is the </w:t>
      </w:r>
      <w:r>
        <w:rPr>
          <w:rStyle w:val="SourceCodeComment"/>
        </w:rPr>
        <w:t>player’s</w:t>
      </w:r>
      <w:r w:rsidRPr="00B514D1">
        <w:rPr>
          <w:rStyle w:val="SourceCodeComment"/>
        </w:rPr>
        <w:t xml:space="preserve"> letter, the second is the computer's letter.</w:t>
      </w:r>
    </w:p>
    <w:p w:rsidR="009C1E67" w:rsidRDefault="009C1E67" w:rsidP="009C1E67">
      <w:pPr>
        <w:pStyle w:val="SourceCode"/>
      </w:pPr>
      <w:r w:rsidRPr="00DF3E8D">
        <w:rPr>
          <w:rStyle w:val="SourceLineNumber"/>
        </w:rPr>
        <w:t xml:space="preserve"> 30.</w:t>
      </w:r>
      <w:r>
        <w:t xml:space="preserve">     if letter == 'X':</w:t>
      </w:r>
    </w:p>
    <w:p w:rsidR="009C1E67" w:rsidRDefault="009C1E67" w:rsidP="009C1E67">
      <w:pPr>
        <w:pStyle w:val="SourceCode"/>
      </w:pPr>
      <w:r w:rsidRPr="00DF3E8D">
        <w:rPr>
          <w:rStyle w:val="SourceLineNumber"/>
        </w:rPr>
        <w:t xml:space="preserve"> 31.</w:t>
      </w:r>
      <w:r>
        <w:t xml:space="preserve">         return ['X', 'O']</w:t>
      </w:r>
    </w:p>
    <w:p w:rsidR="009C1E67" w:rsidRDefault="009C1E67" w:rsidP="009C1E67">
      <w:pPr>
        <w:pStyle w:val="SourceCode"/>
      </w:pPr>
      <w:r w:rsidRPr="00DF3E8D">
        <w:rPr>
          <w:rStyle w:val="SourceLineNumber"/>
        </w:rPr>
        <w:t xml:space="preserve"> 32.</w:t>
      </w:r>
      <w:r>
        <w:t xml:space="preserve">     else:</w:t>
      </w:r>
    </w:p>
    <w:p w:rsidR="009C1E67" w:rsidRDefault="009C1E67" w:rsidP="009C1E67">
      <w:pPr>
        <w:pStyle w:val="SourceCode"/>
      </w:pPr>
      <w:r w:rsidRPr="00DF3E8D">
        <w:rPr>
          <w:rStyle w:val="SourceLineNumber"/>
        </w:rPr>
        <w:t xml:space="preserve"> 33.</w:t>
      </w:r>
      <w:r>
        <w:t xml:space="preserve">         return ['O', 'X']</w:t>
      </w:r>
    </w:p>
    <w:p w:rsidR="009C1E67" w:rsidRDefault="009C1E67" w:rsidP="009C1E67">
      <w:pPr>
        <w:pStyle w:val="Body"/>
      </w:pPr>
      <w:r>
        <w:t xml:space="preserve">This function returns a list with two items. The first item (the string at index </w:t>
      </w:r>
      <w:r w:rsidRPr="004D2D2C">
        <w:rPr>
          <w:rStyle w:val="Literal"/>
        </w:rPr>
        <w:t>0</w:t>
      </w:r>
      <w:r>
        <w:t xml:space="preserve">) is the player’s letter, and the second item (the string at index </w:t>
      </w:r>
      <w:r w:rsidRPr="004D2D2C">
        <w:rPr>
          <w:rStyle w:val="Literal"/>
        </w:rPr>
        <w:t>1</w:t>
      </w:r>
      <w:r>
        <w:t xml:space="preserve">) is the computer's letter. </w:t>
      </w:r>
      <w:r w:rsidRPr="004D2D2C">
        <w:t>Th</w:t>
      </w:r>
      <w:r>
        <w:t>e</w:t>
      </w:r>
      <w:r w:rsidRPr="004D2D2C">
        <w:t>s</w:t>
      </w:r>
      <w:r>
        <w:t>e</w:t>
      </w:r>
      <w:r w:rsidRPr="004D2D2C">
        <w:t xml:space="preserve"> </w:t>
      </w:r>
      <w:r w:rsidRPr="00EE50B2">
        <w:rPr>
          <w:rStyle w:val="Literal"/>
        </w:rPr>
        <w:t>if</w:t>
      </w:r>
      <w:r w:rsidRPr="004D2D2C">
        <w:t>-</w:t>
      </w:r>
      <w:r w:rsidRPr="00EE50B2">
        <w:rPr>
          <w:rStyle w:val="Literal"/>
        </w:rPr>
        <w:t>else</w:t>
      </w:r>
      <w:r w:rsidRPr="004D2D2C">
        <w:t xml:space="preserve"> statement</w:t>
      </w:r>
      <w:r>
        <w:t>s</w:t>
      </w:r>
      <w:r w:rsidRPr="004D2D2C">
        <w:t xml:space="preserve"> choos</w:t>
      </w:r>
      <w:r>
        <w:t>es the appropriate list to return.</w:t>
      </w:r>
    </w:p>
    <w:p w:rsidR="009C1E67" w:rsidRDefault="009C1E67" w:rsidP="009C1E67">
      <w:pPr>
        <w:pStyle w:val="Non-TOCHeading3"/>
      </w:pPr>
      <w:r>
        <w:t>Deciding Who Goes First</w:t>
      </w:r>
    </w:p>
    <w:p w:rsidR="009C1E67" w:rsidRDefault="009C1E67" w:rsidP="009C1E67">
      <w:pPr>
        <w:pStyle w:val="SourceCode"/>
      </w:pPr>
      <w:r w:rsidRPr="00DF3E8D">
        <w:rPr>
          <w:rStyle w:val="SourceLineNumber"/>
        </w:rPr>
        <w:t xml:space="preserve"> 35.</w:t>
      </w:r>
      <w:r>
        <w:t xml:space="preserve"> def whoGoesFirst():</w:t>
      </w:r>
    </w:p>
    <w:p w:rsidR="009C1E67" w:rsidRPr="00B514D1" w:rsidRDefault="009C1E67" w:rsidP="009C1E67">
      <w:pPr>
        <w:pStyle w:val="SourceCode"/>
        <w:rPr>
          <w:rStyle w:val="SourceCodeComment"/>
        </w:rPr>
      </w:pPr>
      <w:r w:rsidRPr="00DF3E8D">
        <w:rPr>
          <w:rStyle w:val="SourceLineNumber"/>
        </w:rPr>
        <w:t xml:space="preserve"> 36.</w:t>
      </w:r>
      <w:r>
        <w:t xml:space="preserve">     </w:t>
      </w:r>
      <w:r w:rsidRPr="00B514D1">
        <w:rPr>
          <w:rStyle w:val="SourceCodeComment"/>
        </w:rPr>
        <w:t># Randomly choose the player who goes first.</w:t>
      </w:r>
    </w:p>
    <w:p w:rsidR="009C1E67" w:rsidRDefault="009C1E67" w:rsidP="009C1E67">
      <w:pPr>
        <w:pStyle w:val="SourceCode"/>
      </w:pPr>
      <w:r w:rsidRPr="00DF3E8D">
        <w:rPr>
          <w:rStyle w:val="SourceLineNumber"/>
        </w:rPr>
        <w:t xml:space="preserve"> 37.</w:t>
      </w:r>
      <w:r>
        <w:t xml:space="preserve">     if random.randint(0, 1) == 0:</w:t>
      </w:r>
    </w:p>
    <w:p w:rsidR="009C1E67" w:rsidRDefault="009C1E67" w:rsidP="009C1E67">
      <w:pPr>
        <w:pStyle w:val="SourceCode"/>
      </w:pPr>
      <w:r w:rsidRPr="00DF3E8D">
        <w:rPr>
          <w:rStyle w:val="SourceLineNumber"/>
        </w:rPr>
        <w:t xml:space="preserve"> 38.</w:t>
      </w:r>
      <w:r>
        <w:t xml:space="preserve">         return 'computer'</w:t>
      </w:r>
    </w:p>
    <w:p w:rsidR="009C1E67" w:rsidRDefault="009C1E67" w:rsidP="009C1E67">
      <w:pPr>
        <w:pStyle w:val="SourceCode"/>
      </w:pPr>
      <w:r w:rsidRPr="00DF3E8D">
        <w:rPr>
          <w:rStyle w:val="SourceLineNumber"/>
        </w:rPr>
        <w:t xml:space="preserve"> 39.</w:t>
      </w:r>
      <w:r>
        <w:t xml:space="preserve">     else:</w:t>
      </w:r>
    </w:p>
    <w:p w:rsidR="009C1E67" w:rsidRDefault="009C1E67" w:rsidP="009C1E67">
      <w:pPr>
        <w:pStyle w:val="SourceCode"/>
      </w:pPr>
      <w:r w:rsidRPr="00DF3E8D">
        <w:rPr>
          <w:rStyle w:val="SourceLineNumber"/>
        </w:rPr>
        <w:t xml:space="preserve"> 40.</w:t>
      </w:r>
      <w:r>
        <w:t xml:space="preserve">         return 'player'</w:t>
      </w:r>
    </w:p>
    <w:p w:rsidR="009C1E67" w:rsidRDefault="009C1E67" w:rsidP="009C1E67">
      <w:pPr>
        <w:pStyle w:val="Body"/>
      </w:pPr>
      <w:r>
        <w:lastRenderedPageBreak/>
        <w:t xml:space="preserve">The </w:t>
      </w:r>
      <w:r w:rsidRPr="00267641">
        <w:rPr>
          <w:rStyle w:val="Literal"/>
        </w:rPr>
        <w:t>whoGoesFirst()</w:t>
      </w:r>
      <w:r>
        <w:t xml:space="preserve"> function does a virtual coin flip to determine whether the computer or the player goes first. The coin flip is in calling </w:t>
      </w:r>
      <w:r w:rsidRPr="00824ABE">
        <w:rPr>
          <w:rStyle w:val="Literal"/>
        </w:rPr>
        <w:t>random.randint(</w:t>
      </w:r>
      <w:r>
        <w:rPr>
          <w:rStyle w:val="Literal"/>
        </w:rPr>
        <w:t>0, 1</w:t>
      </w:r>
      <w:r w:rsidRPr="00824ABE">
        <w:rPr>
          <w:rStyle w:val="Literal"/>
        </w:rPr>
        <w:t>)</w:t>
      </w:r>
      <w:r>
        <w:t xml:space="preserve">. If this function call returns a </w:t>
      </w:r>
      <w:r w:rsidRPr="00267641">
        <w:rPr>
          <w:rStyle w:val="Literal"/>
        </w:rPr>
        <w:t>0</w:t>
      </w:r>
      <w:r>
        <w:t xml:space="preserve">, the </w:t>
      </w:r>
      <w:r w:rsidRPr="00267641">
        <w:rPr>
          <w:rStyle w:val="Literal"/>
        </w:rPr>
        <w:t>whoGoesFirst()</w:t>
      </w:r>
      <w:r>
        <w:t xml:space="preserve"> function returns the string </w:t>
      </w:r>
      <w:r w:rsidRPr="00267641">
        <w:rPr>
          <w:rStyle w:val="Literal"/>
        </w:rPr>
        <w:t>'computer'</w:t>
      </w:r>
      <w:r>
        <w:t xml:space="preserve">. Otherwise, the function returns the string </w:t>
      </w:r>
      <w:r w:rsidRPr="00267641">
        <w:rPr>
          <w:rStyle w:val="Literal"/>
        </w:rPr>
        <w:t>'player'</w:t>
      </w:r>
      <w:r>
        <w:t>. The code that calls this function will use the return value to know who will make the first move of the game.</w:t>
      </w:r>
    </w:p>
    <w:p w:rsidR="009C1E67" w:rsidRDefault="009C1E67" w:rsidP="009C1E67">
      <w:pPr>
        <w:pStyle w:val="Non-TOCHeading3"/>
      </w:pPr>
      <w:r>
        <w:t>Asking the Player to Play Again</w:t>
      </w:r>
    </w:p>
    <w:p w:rsidR="009C1E67" w:rsidRDefault="009C1E67" w:rsidP="009C1E67">
      <w:pPr>
        <w:pStyle w:val="SourceCode"/>
      </w:pPr>
      <w:r w:rsidRPr="00DF3E8D">
        <w:rPr>
          <w:rStyle w:val="SourceLineNumber"/>
        </w:rPr>
        <w:t xml:space="preserve"> 42.</w:t>
      </w:r>
      <w:r>
        <w:t xml:space="preserve"> def playAgain():</w:t>
      </w:r>
    </w:p>
    <w:p w:rsidR="009C1E67" w:rsidRPr="00B514D1" w:rsidRDefault="009C1E67" w:rsidP="009C1E67">
      <w:pPr>
        <w:pStyle w:val="SourceCode"/>
        <w:rPr>
          <w:rStyle w:val="SourceCodeComment"/>
        </w:rPr>
      </w:pPr>
      <w:r w:rsidRPr="00DF3E8D">
        <w:rPr>
          <w:rStyle w:val="SourceLineNumber"/>
        </w:rPr>
        <w:t xml:space="preserve"> 43.</w:t>
      </w:r>
      <w:r>
        <w:t xml:space="preserve">     </w:t>
      </w:r>
      <w:r w:rsidRPr="00B514D1">
        <w:rPr>
          <w:rStyle w:val="SourceCodeComment"/>
        </w:rPr>
        <w:t># This function returns True if the player wants to play again, otherwise it returns False.</w:t>
      </w:r>
    </w:p>
    <w:p w:rsidR="009C1E67" w:rsidRDefault="009C1E67" w:rsidP="009C1E67">
      <w:pPr>
        <w:pStyle w:val="SourceCode"/>
      </w:pPr>
      <w:r w:rsidRPr="00DF3E8D">
        <w:rPr>
          <w:rStyle w:val="SourceLineNumber"/>
        </w:rPr>
        <w:t xml:space="preserve"> 44.</w:t>
      </w:r>
      <w:r>
        <w:t xml:space="preserve">     print('Do you want to play again? (yes or no)')</w:t>
      </w:r>
    </w:p>
    <w:p w:rsidR="009C1E67" w:rsidRDefault="009C1E67" w:rsidP="009C1E67">
      <w:pPr>
        <w:pStyle w:val="SourceCode"/>
      </w:pPr>
      <w:r w:rsidRPr="00DF3E8D">
        <w:rPr>
          <w:rStyle w:val="SourceLineNumber"/>
        </w:rPr>
        <w:t xml:space="preserve"> 45.</w:t>
      </w:r>
      <w:r>
        <w:t xml:space="preserve">     return input().lower().startswith('y')</w:t>
      </w:r>
    </w:p>
    <w:p w:rsidR="009C1E67" w:rsidRDefault="009C1E67" w:rsidP="009C1E67">
      <w:pPr>
        <w:pStyle w:val="Body"/>
      </w:pPr>
      <w:r>
        <w:t xml:space="preserve">The </w:t>
      </w:r>
      <w:r w:rsidRPr="00267641">
        <w:rPr>
          <w:rStyle w:val="Literal"/>
        </w:rPr>
        <w:t>playAgain()</w:t>
      </w:r>
      <w:r>
        <w:t xml:space="preserve"> function asks the player if they want to play another game. The function returns </w:t>
      </w:r>
      <w:r w:rsidRPr="00267641">
        <w:rPr>
          <w:rStyle w:val="Literal"/>
        </w:rPr>
        <w:t>True</w:t>
      </w:r>
      <w:r>
        <w:t xml:space="preserve"> if the player types in </w:t>
      </w:r>
      <w:r w:rsidRPr="00267641">
        <w:rPr>
          <w:rStyle w:val="Literal"/>
        </w:rPr>
        <w:t>'yes'</w:t>
      </w:r>
      <w:r>
        <w:t xml:space="preserve">, </w:t>
      </w:r>
      <w:r w:rsidRPr="00267641">
        <w:rPr>
          <w:rStyle w:val="Literal"/>
        </w:rPr>
        <w:t>'YES'</w:t>
      </w:r>
      <w:r>
        <w:t xml:space="preserve">, </w:t>
      </w:r>
      <w:r w:rsidRPr="00267641">
        <w:rPr>
          <w:rStyle w:val="Literal"/>
        </w:rPr>
        <w:t>'y'</w:t>
      </w:r>
      <w:r>
        <w:t xml:space="preserve">, or anything that begins with the letter Y. For any other response, the function returns </w:t>
      </w:r>
      <w:r w:rsidRPr="0018517A">
        <w:rPr>
          <w:rStyle w:val="Literal"/>
        </w:rPr>
        <w:t>False</w:t>
      </w:r>
      <w:r w:rsidRPr="00173EFC">
        <w:t>.</w:t>
      </w:r>
      <w:r>
        <w:t xml:space="preserve"> This function is identical to the one in the Hangman game.</w:t>
      </w:r>
    </w:p>
    <w:p w:rsidR="009C1E67" w:rsidRDefault="009C1E67" w:rsidP="009C1E67">
      <w:pPr>
        <w:pStyle w:val="Non-TOCHeading3"/>
      </w:pPr>
      <w:r>
        <w:t>Placing a Mark on the Board</w:t>
      </w:r>
    </w:p>
    <w:p w:rsidR="009C1E67" w:rsidRDefault="009C1E67" w:rsidP="009C1E67">
      <w:pPr>
        <w:pStyle w:val="SourceCode"/>
      </w:pPr>
      <w:r w:rsidRPr="00DF3E8D">
        <w:rPr>
          <w:rStyle w:val="SourceLineNumber"/>
        </w:rPr>
        <w:t xml:space="preserve"> 47.</w:t>
      </w:r>
      <w:r>
        <w:t xml:space="preserve"> def makeMove(board, letter, move):</w:t>
      </w:r>
    </w:p>
    <w:p w:rsidR="009C1E67" w:rsidRDefault="009C1E67" w:rsidP="009C1E67">
      <w:pPr>
        <w:pStyle w:val="SourceCode"/>
      </w:pPr>
      <w:r w:rsidRPr="00DF3E8D">
        <w:rPr>
          <w:rStyle w:val="SourceLineNumber"/>
        </w:rPr>
        <w:t xml:space="preserve"> 48.</w:t>
      </w:r>
      <w:r>
        <w:t xml:space="preserve">     board[move] = letter</w:t>
      </w:r>
    </w:p>
    <w:p w:rsidR="009C1E67" w:rsidRDefault="009C1E67" w:rsidP="009C1E67">
      <w:pPr>
        <w:pStyle w:val="Body"/>
      </w:pPr>
      <w:r>
        <w:t xml:space="preserve">The </w:t>
      </w:r>
      <w:r w:rsidRPr="00267641">
        <w:rPr>
          <w:rStyle w:val="Literal"/>
        </w:rPr>
        <w:t>makeMove()</w:t>
      </w:r>
      <w:r>
        <w:t xml:space="preserve"> function is simple and only one line. The parameters are a list with ten strings named </w:t>
      </w:r>
      <w:r w:rsidRPr="00267641">
        <w:rPr>
          <w:rStyle w:val="Literal"/>
        </w:rPr>
        <w:t>board</w:t>
      </w:r>
      <w:r>
        <w:t xml:space="preserve">, one of the player’s letters (either </w:t>
      </w:r>
      <w:r w:rsidRPr="00267641">
        <w:rPr>
          <w:rStyle w:val="Literal"/>
        </w:rPr>
        <w:t>'X'</w:t>
      </w:r>
      <w:r>
        <w:t xml:space="preserve"> or </w:t>
      </w:r>
      <w:r w:rsidRPr="00267641">
        <w:rPr>
          <w:rStyle w:val="Literal"/>
        </w:rPr>
        <w:t>'O'</w:t>
      </w:r>
      <w:r>
        <w:t xml:space="preserve">) named </w:t>
      </w:r>
      <w:r w:rsidRPr="006204A6">
        <w:rPr>
          <w:rStyle w:val="Literal"/>
        </w:rPr>
        <w:t>letter</w:t>
      </w:r>
      <w:r>
        <w:t xml:space="preserve">, and a place on the board where that player wants to go (which is an integer from </w:t>
      </w:r>
      <w:r w:rsidRPr="00267641">
        <w:rPr>
          <w:rStyle w:val="Literal"/>
        </w:rPr>
        <w:t>1</w:t>
      </w:r>
      <w:r>
        <w:t xml:space="preserve"> to </w:t>
      </w:r>
      <w:r w:rsidRPr="00267641">
        <w:rPr>
          <w:rStyle w:val="Literal"/>
        </w:rPr>
        <w:t>9</w:t>
      </w:r>
      <w:r>
        <w:t xml:space="preserve">) named </w:t>
      </w:r>
      <w:r w:rsidRPr="00267641">
        <w:rPr>
          <w:rStyle w:val="Literal"/>
        </w:rPr>
        <w:t>move</w:t>
      </w:r>
      <w:r>
        <w:t>.</w:t>
      </w:r>
    </w:p>
    <w:p w:rsidR="009C1E67" w:rsidRDefault="009C1E67" w:rsidP="009C1E67">
      <w:pPr>
        <w:pStyle w:val="Body"/>
      </w:pPr>
      <w:r>
        <w:t xml:space="preserve">But wait a second. This code seems to change one of the items in the </w:t>
      </w:r>
      <w:r w:rsidRPr="00267641">
        <w:rPr>
          <w:rStyle w:val="Literal"/>
        </w:rPr>
        <w:t>board</w:t>
      </w:r>
      <w:r>
        <w:t xml:space="preserve"> list to the value in </w:t>
      </w:r>
      <w:r w:rsidRPr="00267641">
        <w:rPr>
          <w:rStyle w:val="Literal"/>
        </w:rPr>
        <w:t>letter</w:t>
      </w:r>
      <w:r>
        <w:t xml:space="preserve">. But because this code is in a function, the </w:t>
      </w:r>
      <w:r w:rsidRPr="00267641">
        <w:rPr>
          <w:rStyle w:val="Literal"/>
        </w:rPr>
        <w:t>board</w:t>
      </w:r>
      <w:r>
        <w:t xml:space="preserve"> parameter will be forgotten when the function returns. Shouldn’t the change to </w:t>
      </w:r>
      <w:r w:rsidRPr="004F357B">
        <w:rPr>
          <w:rStyle w:val="Literal"/>
        </w:rPr>
        <w:t>board</w:t>
      </w:r>
      <w:r>
        <w:t xml:space="preserve"> be forgotten as well?</w:t>
      </w:r>
    </w:p>
    <w:p w:rsidR="009C1E67" w:rsidRDefault="009C1E67" w:rsidP="009C1E67">
      <w:pPr>
        <w:pStyle w:val="Body"/>
      </w:pPr>
      <w:r>
        <w:t>Actually, this isn’t the case. This is because lists are special when you pass them as arguments to functions. You are actually passing a reference of the list and not the list itself. Let’s learn about the difference between lists and references to lists.</w:t>
      </w:r>
    </w:p>
    <w:p w:rsidR="009C1E67" w:rsidRDefault="009C1E67" w:rsidP="009C1E67">
      <w:pPr>
        <w:pStyle w:val="Heading2"/>
      </w:pPr>
      <w:bookmarkStart w:id="5" w:name="_Toc405145121"/>
      <w:r>
        <w:t>References</w:t>
      </w:r>
      <w:bookmarkEnd w:id="5"/>
    </w:p>
    <w:p w:rsidR="009C1E67" w:rsidRDefault="009C1E67" w:rsidP="009C1E67">
      <w:r>
        <w:t>Try entering the following into the interactive shell:</w:t>
      </w:r>
    </w:p>
    <w:p w:rsidR="009C1E67" w:rsidRDefault="009C1E67" w:rsidP="009C1E67">
      <w:pPr>
        <w:pStyle w:val="CodeExample"/>
      </w:pPr>
      <w:r>
        <w:t>&gt;&gt;&gt; spam = 42</w:t>
      </w:r>
    </w:p>
    <w:p w:rsidR="009C1E67" w:rsidRDefault="009C1E67" w:rsidP="009C1E67">
      <w:pPr>
        <w:pStyle w:val="CodeExample"/>
      </w:pPr>
      <w:r>
        <w:t>&gt;&gt;&gt; cheese = spam</w:t>
      </w:r>
    </w:p>
    <w:p w:rsidR="009C1E67" w:rsidRDefault="009C1E67" w:rsidP="009C1E67">
      <w:pPr>
        <w:pStyle w:val="CodeExample"/>
      </w:pPr>
      <w:r>
        <w:lastRenderedPageBreak/>
        <w:t>&gt;&gt;&gt; spam = 100</w:t>
      </w:r>
    </w:p>
    <w:p w:rsidR="009C1E67" w:rsidRDefault="009C1E67" w:rsidP="009C1E67">
      <w:pPr>
        <w:pStyle w:val="CodeExample"/>
      </w:pPr>
      <w:r>
        <w:t>&gt;&gt;&gt; spam</w:t>
      </w:r>
    </w:p>
    <w:p w:rsidR="009C1E67" w:rsidRDefault="009C1E67" w:rsidP="009C1E67">
      <w:pPr>
        <w:pStyle w:val="CodeExample"/>
      </w:pPr>
      <w:r>
        <w:t>100</w:t>
      </w:r>
    </w:p>
    <w:p w:rsidR="009C1E67" w:rsidRDefault="009C1E67" w:rsidP="009C1E67">
      <w:pPr>
        <w:pStyle w:val="CodeExample"/>
      </w:pPr>
      <w:r>
        <w:t>&gt;&gt;&gt; cheese</w:t>
      </w:r>
    </w:p>
    <w:p w:rsidR="009C1E67" w:rsidRDefault="009C1E67" w:rsidP="009C1E67">
      <w:pPr>
        <w:pStyle w:val="CodeExample"/>
      </w:pPr>
      <w:r>
        <w:t>42</w:t>
      </w:r>
    </w:p>
    <w:p w:rsidR="009C1E67" w:rsidRDefault="009C1E67" w:rsidP="009C1E67">
      <w:pPr>
        <w:pStyle w:val="Body"/>
      </w:pPr>
      <w:r>
        <w:t xml:space="preserve">These results make sense from what you know so far. You assign </w:t>
      </w:r>
      <w:r w:rsidRPr="00267641">
        <w:rPr>
          <w:rStyle w:val="Literal"/>
        </w:rPr>
        <w:t>42</w:t>
      </w:r>
      <w:r>
        <w:t xml:space="preserve"> to the </w:t>
      </w:r>
      <w:r w:rsidRPr="00267641">
        <w:rPr>
          <w:rStyle w:val="Literal"/>
        </w:rPr>
        <w:t>spam</w:t>
      </w:r>
      <w:r>
        <w:t xml:space="preserve"> variable, and then assign the value in </w:t>
      </w:r>
      <w:r w:rsidRPr="00267641">
        <w:rPr>
          <w:rStyle w:val="Literal"/>
        </w:rPr>
        <w:t>spam</w:t>
      </w:r>
      <w:r>
        <w:t xml:space="preserve"> and to the variable </w:t>
      </w:r>
      <w:r w:rsidRPr="00267641">
        <w:rPr>
          <w:rStyle w:val="Literal"/>
        </w:rPr>
        <w:t>cheese.</w:t>
      </w:r>
      <w:r>
        <w:t xml:space="preserve"> When you later overwrite </w:t>
      </w:r>
      <w:r w:rsidRPr="00267641">
        <w:rPr>
          <w:rStyle w:val="Literal"/>
        </w:rPr>
        <w:t>spam</w:t>
      </w:r>
      <w:r>
        <w:t xml:space="preserve"> to </w:t>
      </w:r>
      <w:r w:rsidRPr="00267641">
        <w:rPr>
          <w:rStyle w:val="Literal"/>
        </w:rPr>
        <w:t>100</w:t>
      </w:r>
      <w:r>
        <w:t xml:space="preserve">, this doesn’t affect the value in </w:t>
      </w:r>
      <w:r w:rsidRPr="00267641">
        <w:rPr>
          <w:rStyle w:val="Literal"/>
        </w:rPr>
        <w:t>cheese</w:t>
      </w:r>
      <w:r>
        <w:t xml:space="preserve">. This is because </w:t>
      </w:r>
      <w:r w:rsidRPr="00267641">
        <w:rPr>
          <w:rStyle w:val="Literal"/>
        </w:rPr>
        <w:t>spam</w:t>
      </w:r>
      <w:r>
        <w:t xml:space="preserve"> and </w:t>
      </w:r>
      <w:r w:rsidRPr="00267641">
        <w:rPr>
          <w:rStyle w:val="Literal"/>
        </w:rPr>
        <w:t>cheese</w:t>
      </w:r>
      <w:r>
        <w:t xml:space="preserve"> are different variables that store different values.</w:t>
      </w:r>
    </w:p>
    <w:p w:rsidR="009C1E67" w:rsidRDefault="009C1E67" w:rsidP="009C1E67">
      <w:pPr>
        <w:pStyle w:val="Body"/>
      </w:pPr>
      <w:r>
        <w:t xml:space="preserve">But lists don’t work this way. When you assign a list to a variable with the </w:t>
      </w:r>
      <w:r w:rsidRPr="00267641">
        <w:rPr>
          <w:rStyle w:val="Literal"/>
        </w:rPr>
        <w:t>=</w:t>
      </w:r>
      <w:r>
        <w:t xml:space="preserve"> sign, you are actually assigning a list reference to the variable. A </w:t>
      </w:r>
      <w:r w:rsidRPr="00267641">
        <w:rPr>
          <w:rStyle w:val="Definition"/>
        </w:rPr>
        <w:t>reference</w:t>
      </w:r>
      <w:r>
        <w:t xml:space="preserve"> is a value that points to some bit of data. Here is some code that will make this easier to understand. Type this into the interactive shell:</w:t>
      </w:r>
    </w:p>
    <w:p w:rsidR="009C1E67" w:rsidRDefault="009C1E67" w:rsidP="009C1E67">
      <w:pPr>
        <w:pStyle w:val="CodeExample"/>
      </w:pPr>
      <w:r>
        <w:t>&gt;&gt;&gt; spam = [0, 1, 2, 3, 4, 5]</w:t>
      </w:r>
    </w:p>
    <w:p w:rsidR="009C1E67" w:rsidRDefault="009C1E67" w:rsidP="009C1E67">
      <w:pPr>
        <w:pStyle w:val="CodeExample"/>
      </w:pPr>
      <w:r>
        <w:t>&gt;&gt;&gt; cheese = spam</w:t>
      </w:r>
    </w:p>
    <w:p w:rsidR="009C1E67" w:rsidRDefault="009C1E67" w:rsidP="009C1E67">
      <w:pPr>
        <w:pStyle w:val="CodeExample"/>
      </w:pPr>
      <w:r>
        <w:t>&gt;&gt;&gt; cheese[1] = 'Hello!'</w:t>
      </w:r>
    </w:p>
    <w:p w:rsidR="009C1E67" w:rsidRDefault="009C1E67" w:rsidP="009C1E67">
      <w:pPr>
        <w:pStyle w:val="CodeExample"/>
      </w:pPr>
      <w:r>
        <w:t>&gt;&gt;&gt; spam</w:t>
      </w:r>
    </w:p>
    <w:p w:rsidR="009C1E67" w:rsidRDefault="009C1E67" w:rsidP="009C1E67">
      <w:pPr>
        <w:pStyle w:val="CodeExample"/>
      </w:pPr>
      <w:r>
        <w:t>[0, 'Hello!', 2, 3, 4, 5]</w:t>
      </w:r>
    </w:p>
    <w:p w:rsidR="009C1E67" w:rsidRDefault="009C1E67" w:rsidP="009C1E67">
      <w:pPr>
        <w:pStyle w:val="CodeExample"/>
      </w:pPr>
      <w:r>
        <w:t>&gt;&gt;&gt; cheese</w:t>
      </w:r>
    </w:p>
    <w:p w:rsidR="009C1E67" w:rsidRDefault="009C1E67" w:rsidP="009C1E67">
      <w:pPr>
        <w:pStyle w:val="CodeExample"/>
      </w:pPr>
      <w:r>
        <w:t>[0, 'Hello!', 2, 3, 4, 5]</w:t>
      </w:r>
    </w:p>
    <w:p w:rsidR="009C1E67" w:rsidRDefault="009C1E67" w:rsidP="009C1E67">
      <w:pPr>
        <w:pStyle w:val="Body"/>
      </w:pPr>
      <w:r>
        <w:t xml:space="preserve">This looks odd. The code only changed the </w:t>
      </w:r>
      <w:r w:rsidRPr="00267641">
        <w:rPr>
          <w:rStyle w:val="Literal"/>
        </w:rPr>
        <w:t>cheese</w:t>
      </w:r>
      <w:r>
        <w:t xml:space="preserve"> list, but it seems that both the </w:t>
      </w:r>
      <w:r w:rsidRPr="00267641">
        <w:rPr>
          <w:rStyle w:val="Literal"/>
        </w:rPr>
        <w:t>cheese</w:t>
      </w:r>
      <w:r>
        <w:t xml:space="preserve"> and </w:t>
      </w:r>
      <w:r w:rsidRPr="00267641">
        <w:rPr>
          <w:rStyle w:val="Literal"/>
        </w:rPr>
        <w:t>spam</w:t>
      </w:r>
      <w:r>
        <w:t xml:space="preserve"> lists have changed. This is because the </w:t>
      </w:r>
      <w:r w:rsidRPr="00AB2A5D">
        <w:rPr>
          <w:rStyle w:val="Literal"/>
        </w:rPr>
        <w:t>spam</w:t>
      </w:r>
      <w:r>
        <w:t xml:space="preserve"> variable does not contain the list value itself, but rather </w:t>
      </w:r>
      <w:r w:rsidRPr="00AB2A5D">
        <w:rPr>
          <w:rStyle w:val="Literal"/>
        </w:rPr>
        <w:t>spam</w:t>
      </w:r>
      <w:r>
        <w:t xml:space="preserve"> contains a reference to the list as shown in Figure 10-5. The actual list itself is not contained in any variable, but rather exists outside of them.</w:t>
      </w:r>
    </w:p>
    <w:p w:rsidR="009C1E67" w:rsidRDefault="009C1E67" w:rsidP="009C1E67">
      <w:pPr>
        <w:jc w:val="center"/>
      </w:pPr>
      <w:r>
        <w:rPr>
          <w:noProof/>
        </w:rPr>
        <w:drawing>
          <wp:inline distT="0" distB="0" distL="0" distR="0" wp14:anchorId="038734E9" wp14:editId="75058185">
            <wp:extent cx="3124200" cy="2125979"/>
            <wp:effectExtent l="0" t="0" r="0" b="8255"/>
            <wp:docPr id="16" name="Picture 16" descr="C:\book1svn\4thed\images\1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book1svn\4thed\images\10-5.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8800" cy="2129109"/>
                    </a:xfrm>
                    <a:prstGeom prst="rect">
                      <a:avLst/>
                    </a:prstGeom>
                    <a:noFill/>
                    <a:ln>
                      <a:noFill/>
                    </a:ln>
                  </pic:spPr>
                </pic:pic>
              </a:graphicData>
            </a:graphic>
          </wp:inline>
        </w:drawing>
      </w:r>
    </w:p>
    <w:p w:rsidR="009C1E67" w:rsidRDefault="009C1E67" w:rsidP="009C1E67">
      <w:pPr>
        <w:pStyle w:val="Caption"/>
      </w:pPr>
      <w:r>
        <w:t>Figure 10-5: Variables don’t store lists, but rather references to lists.</w:t>
      </w:r>
    </w:p>
    <w:p w:rsidR="009C1E67" w:rsidRDefault="009C1E67" w:rsidP="009C1E67">
      <w:pPr>
        <w:pStyle w:val="Body"/>
      </w:pPr>
      <w:r>
        <w:lastRenderedPageBreak/>
        <w:t xml:space="preserve">Notice that </w:t>
      </w:r>
      <w:r w:rsidRPr="00267641">
        <w:rPr>
          <w:rStyle w:val="Literal"/>
        </w:rPr>
        <w:t>cheese = spam</w:t>
      </w:r>
      <w:r>
        <w:t xml:space="preserve"> copies the </w:t>
      </w:r>
      <w:r w:rsidRPr="00267641">
        <w:rPr>
          <w:rStyle w:val="Emphasis"/>
        </w:rPr>
        <w:t>list reference</w:t>
      </w:r>
      <w:r>
        <w:t xml:space="preserve"> in </w:t>
      </w:r>
      <w:r w:rsidRPr="00267641">
        <w:rPr>
          <w:rStyle w:val="Literal"/>
        </w:rPr>
        <w:t>spam</w:t>
      </w:r>
      <w:r>
        <w:t xml:space="preserve"> to </w:t>
      </w:r>
      <w:r w:rsidRPr="00267641">
        <w:rPr>
          <w:rStyle w:val="Literal"/>
        </w:rPr>
        <w:t>cheese</w:t>
      </w:r>
      <w:r>
        <w:t xml:space="preserve">, instead of copying the list value itself. Now both </w:t>
      </w:r>
      <w:r w:rsidRPr="00267641">
        <w:rPr>
          <w:rStyle w:val="Literal"/>
        </w:rPr>
        <w:t>spam</w:t>
      </w:r>
      <w:r>
        <w:t xml:space="preserve"> and </w:t>
      </w:r>
      <w:r w:rsidRPr="00267641">
        <w:rPr>
          <w:rStyle w:val="Literal"/>
        </w:rPr>
        <w:t>cheese</w:t>
      </w:r>
      <w:r>
        <w:t xml:space="preserve"> store a reference that refers to the same list value. But there is only one list. The list was not copied, the reference to the list was copied. Figure 10-6 shows this copying.</w:t>
      </w:r>
    </w:p>
    <w:p w:rsidR="009C1E67" w:rsidRDefault="009C1E67" w:rsidP="009C1E67">
      <w:pPr>
        <w:jc w:val="center"/>
      </w:pPr>
      <w:r>
        <w:rPr>
          <w:noProof/>
        </w:rPr>
        <w:drawing>
          <wp:inline distT="0" distB="0" distL="0" distR="0" wp14:anchorId="6F46B1F7" wp14:editId="06264B18">
            <wp:extent cx="3010225" cy="2578100"/>
            <wp:effectExtent l="0" t="0" r="0" b="0"/>
            <wp:docPr id="17" name="Picture 17" descr="C:\book1svn\4thed\images\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book1svn\4thed\images\10-6.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15891" cy="2582953"/>
                    </a:xfrm>
                    <a:prstGeom prst="rect">
                      <a:avLst/>
                    </a:prstGeom>
                    <a:noFill/>
                    <a:ln>
                      <a:noFill/>
                    </a:ln>
                  </pic:spPr>
                </pic:pic>
              </a:graphicData>
            </a:graphic>
          </wp:inline>
        </w:drawing>
      </w:r>
    </w:p>
    <w:p w:rsidR="009C1E67" w:rsidRDefault="009C1E67" w:rsidP="009C1E67">
      <w:pPr>
        <w:pStyle w:val="Caption"/>
      </w:pPr>
      <w:r>
        <w:t>Figure 10-6: Two variables store two references to the same list.</w:t>
      </w:r>
    </w:p>
    <w:p w:rsidR="009C1E67" w:rsidRDefault="009C1E67" w:rsidP="009C1E67">
      <w:pPr>
        <w:pStyle w:val="Body"/>
      </w:pPr>
      <w:r>
        <w:t xml:space="preserve">So the </w:t>
      </w:r>
      <w:r w:rsidRPr="00267641">
        <w:rPr>
          <w:rStyle w:val="Literal"/>
        </w:rPr>
        <w:t>cheese[1] = 'Hello!'</w:t>
      </w:r>
      <w:r>
        <w:t xml:space="preserve"> line changes the same list that </w:t>
      </w:r>
      <w:r w:rsidRPr="00267641">
        <w:rPr>
          <w:rStyle w:val="Literal"/>
        </w:rPr>
        <w:t>spam</w:t>
      </w:r>
      <w:r>
        <w:t xml:space="preserve"> refers to. This is why </w:t>
      </w:r>
      <w:r w:rsidRPr="00267641">
        <w:rPr>
          <w:rStyle w:val="Literal"/>
        </w:rPr>
        <w:t>spam</w:t>
      </w:r>
      <w:r>
        <w:t xml:space="preserve"> seems to have the same list value that </w:t>
      </w:r>
      <w:r w:rsidRPr="00267641">
        <w:rPr>
          <w:rStyle w:val="Literal"/>
        </w:rPr>
        <w:t>cheese</w:t>
      </w:r>
      <w:r>
        <w:t xml:space="preserve"> does. They both have references that refer to the same list, as shown in Figure 10-7.</w:t>
      </w:r>
    </w:p>
    <w:p w:rsidR="009C1E67" w:rsidRDefault="009C1E67" w:rsidP="009C1E67">
      <w:pPr>
        <w:jc w:val="center"/>
      </w:pPr>
      <w:r>
        <w:rPr>
          <w:noProof/>
        </w:rPr>
        <w:drawing>
          <wp:inline distT="0" distB="0" distL="0" distR="0" wp14:anchorId="061B7CAA" wp14:editId="678A27EC">
            <wp:extent cx="2959100" cy="2355726"/>
            <wp:effectExtent l="0" t="0" r="0" b="6985"/>
            <wp:docPr id="18" name="Picture 18" descr="C:\book1svn\4thed\images\1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book1svn\4thed\images\10-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61790" cy="2357868"/>
                    </a:xfrm>
                    <a:prstGeom prst="rect">
                      <a:avLst/>
                    </a:prstGeom>
                    <a:noFill/>
                    <a:ln>
                      <a:noFill/>
                    </a:ln>
                  </pic:spPr>
                </pic:pic>
              </a:graphicData>
            </a:graphic>
          </wp:inline>
        </w:drawing>
      </w:r>
    </w:p>
    <w:p w:rsidR="009C1E67" w:rsidRDefault="009C1E67" w:rsidP="009C1E67">
      <w:pPr>
        <w:pStyle w:val="Caption"/>
      </w:pPr>
      <w:r>
        <w:t>Figure 10-7: Changing the list changes all variables with references to that list.</w:t>
      </w:r>
    </w:p>
    <w:p w:rsidR="009C1E67" w:rsidRDefault="009C1E67" w:rsidP="009C1E67">
      <w:pPr>
        <w:pStyle w:val="Body"/>
      </w:pPr>
      <w:r>
        <w:lastRenderedPageBreak/>
        <w:t xml:space="preserve">If you want </w:t>
      </w:r>
      <w:r w:rsidRPr="00267641">
        <w:rPr>
          <w:rStyle w:val="Literal"/>
        </w:rPr>
        <w:t>spam</w:t>
      </w:r>
      <w:r>
        <w:t xml:space="preserve"> and </w:t>
      </w:r>
      <w:r w:rsidRPr="00267641">
        <w:rPr>
          <w:rStyle w:val="Literal"/>
        </w:rPr>
        <w:t>cheese</w:t>
      </w:r>
      <w:r>
        <w:t xml:space="preserve"> to store two different lists, you have to create two different lists instead of copying a reference:</w:t>
      </w:r>
    </w:p>
    <w:p w:rsidR="009C1E67" w:rsidRDefault="009C1E67" w:rsidP="009C1E67">
      <w:pPr>
        <w:pStyle w:val="CodeExample"/>
      </w:pPr>
      <w:r>
        <w:t>&gt;&gt;&gt; spam = [0, 1, 2, 3, 4, 5]</w:t>
      </w:r>
    </w:p>
    <w:p w:rsidR="009C1E67" w:rsidRDefault="009C1E67" w:rsidP="009C1E67">
      <w:pPr>
        <w:pStyle w:val="CodeExample"/>
      </w:pPr>
      <w:r>
        <w:t>&gt;&gt;&gt; cheese = [0, 1, 2, 3, 4, 5]</w:t>
      </w:r>
    </w:p>
    <w:p w:rsidR="009C1E67" w:rsidRDefault="009C1E67" w:rsidP="009C1E67">
      <w:pPr>
        <w:pStyle w:val="Body"/>
      </w:pPr>
      <w:r>
        <w:t xml:space="preserve">In the above example, </w:t>
      </w:r>
      <w:r w:rsidRPr="00267641">
        <w:rPr>
          <w:rStyle w:val="Literal"/>
        </w:rPr>
        <w:t>spam</w:t>
      </w:r>
      <w:r>
        <w:t xml:space="preserve"> and </w:t>
      </w:r>
      <w:r w:rsidRPr="00267641">
        <w:rPr>
          <w:rStyle w:val="Literal"/>
        </w:rPr>
        <w:t>cheese</w:t>
      </w:r>
      <w:r>
        <w:t xml:space="preserve"> have two different lists stored in them (even though these lists are identical in content). Now if you modify one of the lists, it won’t affect the other because </w:t>
      </w:r>
      <w:r w:rsidRPr="00267641">
        <w:rPr>
          <w:rStyle w:val="Literal"/>
        </w:rPr>
        <w:t>spam</w:t>
      </w:r>
      <w:r>
        <w:t xml:space="preserve"> and </w:t>
      </w:r>
      <w:r w:rsidRPr="00267641">
        <w:rPr>
          <w:rStyle w:val="Literal"/>
        </w:rPr>
        <w:t>cheese</w:t>
      </w:r>
      <w:r>
        <w:t xml:space="preserve"> have references to two different lists:</w:t>
      </w:r>
    </w:p>
    <w:p w:rsidR="009C1E67" w:rsidRDefault="009C1E67" w:rsidP="009C1E67">
      <w:pPr>
        <w:pStyle w:val="CodeExample"/>
      </w:pPr>
      <w:r>
        <w:t>&gt;&gt;&gt; spam = [0, 1, 2, 3, 4, 5]</w:t>
      </w:r>
    </w:p>
    <w:p w:rsidR="009C1E67" w:rsidRDefault="009C1E67" w:rsidP="009C1E67">
      <w:pPr>
        <w:pStyle w:val="CodeExample"/>
      </w:pPr>
      <w:r>
        <w:t>&gt;&gt;&gt; cheese = [0, 1, 2, 3, 4, 5]</w:t>
      </w:r>
    </w:p>
    <w:p w:rsidR="009C1E67" w:rsidRDefault="009C1E67" w:rsidP="009C1E67">
      <w:pPr>
        <w:pStyle w:val="CodeExample"/>
      </w:pPr>
      <w:r>
        <w:t>&gt;&gt;&gt; cheese[1] = 'Hello!'</w:t>
      </w:r>
    </w:p>
    <w:p w:rsidR="009C1E67" w:rsidRDefault="009C1E67" w:rsidP="009C1E67">
      <w:pPr>
        <w:pStyle w:val="CodeExample"/>
      </w:pPr>
      <w:r>
        <w:t>&gt;&gt;&gt; spam</w:t>
      </w:r>
    </w:p>
    <w:p w:rsidR="009C1E67" w:rsidRDefault="009C1E67" w:rsidP="009C1E67">
      <w:pPr>
        <w:pStyle w:val="CodeExample"/>
      </w:pPr>
      <w:r>
        <w:t>[0, 1, 2, 3, 4, 5]</w:t>
      </w:r>
    </w:p>
    <w:p w:rsidR="009C1E67" w:rsidRDefault="009C1E67" w:rsidP="009C1E67">
      <w:pPr>
        <w:pStyle w:val="CodeExample"/>
      </w:pPr>
      <w:r>
        <w:t>&gt;&gt;&gt; cheese</w:t>
      </w:r>
    </w:p>
    <w:p w:rsidR="009C1E67" w:rsidRDefault="009C1E67" w:rsidP="009C1E67">
      <w:pPr>
        <w:pStyle w:val="CodeExample"/>
      </w:pPr>
      <w:r>
        <w:t>[0, 'Hello!', 2, 3, 4, 5]</w:t>
      </w:r>
    </w:p>
    <w:p w:rsidR="009C1E67" w:rsidRDefault="009C1E67" w:rsidP="009C1E67">
      <w:r>
        <w:t>Figure 10-8 shows how the two references point to two different lists.</w:t>
      </w:r>
    </w:p>
    <w:p w:rsidR="009C1E67" w:rsidRDefault="009C1E67" w:rsidP="009C1E67">
      <w:pPr>
        <w:jc w:val="center"/>
      </w:pPr>
      <w:r>
        <w:rPr>
          <w:noProof/>
        </w:rPr>
        <w:drawing>
          <wp:inline distT="0" distB="0" distL="0" distR="0" wp14:anchorId="3A2A8258" wp14:editId="0BD73C3E">
            <wp:extent cx="5229225" cy="2867025"/>
            <wp:effectExtent l="0" t="0" r="9525" b="9525"/>
            <wp:docPr id="19" name="Picture 19" descr="C:\book1svn\4thed\images\1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book1svn\4thed\images\10-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29225" cy="2867025"/>
                    </a:xfrm>
                    <a:prstGeom prst="rect">
                      <a:avLst/>
                    </a:prstGeom>
                    <a:noFill/>
                    <a:ln>
                      <a:noFill/>
                    </a:ln>
                  </pic:spPr>
                </pic:pic>
              </a:graphicData>
            </a:graphic>
          </wp:inline>
        </w:drawing>
      </w:r>
    </w:p>
    <w:p w:rsidR="009C1E67" w:rsidRDefault="009C1E67" w:rsidP="009C1E67">
      <w:pPr>
        <w:pStyle w:val="Caption"/>
      </w:pPr>
      <w:r>
        <w:t>Figure 10-8: Two variables each storing references to two different lists.</w:t>
      </w:r>
    </w:p>
    <w:p w:rsidR="009C1E67" w:rsidRDefault="009C1E67" w:rsidP="009C1E67">
      <w:pPr>
        <w:pStyle w:val="Body"/>
      </w:pPr>
      <w:r>
        <w:t>Dictionaries also work the same way. Variables don’t store dictionaries, they store references to dictionaries.</w:t>
      </w:r>
    </w:p>
    <w:p w:rsidR="009C1E67" w:rsidRDefault="009C1E67" w:rsidP="009C1E67">
      <w:pPr>
        <w:pStyle w:val="Body"/>
      </w:pPr>
    </w:p>
    <w:p w:rsidR="009C1E67" w:rsidRPr="00A159BF" w:rsidRDefault="009C1E67" w:rsidP="009C1E67">
      <w:pPr>
        <w:pStyle w:val="Non-TOCHeading3"/>
      </w:pPr>
      <w:r w:rsidRPr="00A159BF">
        <w:lastRenderedPageBreak/>
        <w:t>Using List References in makeMove()</w:t>
      </w:r>
    </w:p>
    <w:p w:rsidR="009C1E67" w:rsidRDefault="009C1E67" w:rsidP="009C1E67">
      <w:pPr>
        <w:pStyle w:val="Body"/>
      </w:pPr>
      <w:r>
        <w:t xml:space="preserve">Let’s go back to the </w:t>
      </w:r>
      <w:r w:rsidRPr="00267641">
        <w:rPr>
          <w:rStyle w:val="Literal"/>
        </w:rPr>
        <w:t>makeMove()</w:t>
      </w:r>
      <w:r>
        <w:t xml:space="preserve"> function:</w:t>
      </w:r>
    </w:p>
    <w:p w:rsidR="009C1E67" w:rsidRDefault="009C1E67" w:rsidP="009C1E67">
      <w:pPr>
        <w:pStyle w:val="SourceCode"/>
      </w:pPr>
      <w:r w:rsidRPr="00DF3E8D">
        <w:rPr>
          <w:rStyle w:val="SourceLineNumber"/>
        </w:rPr>
        <w:t xml:space="preserve"> 47.</w:t>
      </w:r>
      <w:r>
        <w:t xml:space="preserve"> def makeMove(board, letter, move):</w:t>
      </w:r>
    </w:p>
    <w:p w:rsidR="009C1E67" w:rsidRDefault="009C1E67" w:rsidP="009C1E67">
      <w:pPr>
        <w:pStyle w:val="SourceCode"/>
      </w:pPr>
      <w:r w:rsidRPr="00DF3E8D">
        <w:rPr>
          <w:rStyle w:val="SourceLineNumber"/>
        </w:rPr>
        <w:t xml:space="preserve"> 48.</w:t>
      </w:r>
      <w:r>
        <w:t xml:space="preserve">     board[move] = letter</w:t>
      </w:r>
    </w:p>
    <w:p w:rsidR="009C1E67" w:rsidRDefault="009C1E67" w:rsidP="009C1E67">
      <w:pPr>
        <w:pStyle w:val="Body"/>
      </w:pPr>
      <w:r>
        <w:t xml:space="preserve">When a list value is passed for the </w:t>
      </w:r>
      <w:r w:rsidRPr="00267641">
        <w:rPr>
          <w:rStyle w:val="Literal"/>
        </w:rPr>
        <w:t>board</w:t>
      </w:r>
      <w:r>
        <w:t xml:space="preserve"> parameter, the function's local variable is really a copy of the reference to the list, not a copy of the list. But a copy of the reference still refers to the same list the original reference refers. So any changes to </w:t>
      </w:r>
      <w:r w:rsidRPr="00267641">
        <w:rPr>
          <w:rStyle w:val="Literal"/>
        </w:rPr>
        <w:t>board</w:t>
      </w:r>
      <w:r>
        <w:t xml:space="preserve"> in this function will also happen to the original list. Even though </w:t>
      </w:r>
      <w:r w:rsidRPr="006204A6">
        <w:rPr>
          <w:rStyle w:val="Literal"/>
        </w:rPr>
        <w:t>board</w:t>
      </w:r>
      <w:r>
        <w:t xml:space="preserve"> is a local variable, the </w:t>
      </w:r>
      <w:r w:rsidRPr="00267641">
        <w:rPr>
          <w:rStyle w:val="Literal"/>
        </w:rPr>
        <w:t>makeMove()</w:t>
      </w:r>
      <w:r>
        <w:t xml:space="preserve"> function modifies the original list.</w:t>
      </w:r>
    </w:p>
    <w:p w:rsidR="009C1E67" w:rsidRDefault="009C1E67" w:rsidP="009C1E67">
      <w:pPr>
        <w:pStyle w:val="Body"/>
      </w:pPr>
      <w:r>
        <w:t xml:space="preserve">The </w:t>
      </w:r>
      <w:r w:rsidRPr="00267641">
        <w:rPr>
          <w:rStyle w:val="Literal"/>
        </w:rPr>
        <w:t>letter</w:t>
      </w:r>
      <w:r>
        <w:t xml:space="preserve"> and </w:t>
      </w:r>
      <w:r w:rsidRPr="00267641">
        <w:rPr>
          <w:rStyle w:val="Literal"/>
        </w:rPr>
        <w:t>move</w:t>
      </w:r>
      <w:r>
        <w:t xml:space="preserve"> parameters are copies of the string and integer values that you pass. Since they are copies of values, if you modify </w:t>
      </w:r>
      <w:r w:rsidRPr="00267641">
        <w:rPr>
          <w:rStyle w:val="Literal"/>
        </w:rPr>
        <w:t>letter</w:t>
      </w:r>
      <w:r>
        <w:t xml:space="preserve"> or </w:t>
      </w:r>
      <w:r w:rsidRPr="00267641">
        <w:rPr>
          <w:rStyle w:val="Literal"/>
        </w:rPr>
        <w:t>move</w:t>
      </w:r>
      <w:r>
        <w:t xml:space="preserve"> in this function, the original variables you used when you called </w:t>
      </w:r>
      <w:r w:rsidRPr="00267641">
        <w:rPr>
          <w:rStyle w:val="Literal"/>
        </w:rPr>
        <w:t>makeMove()</w:t>
      </w:r>
      <w:r>
        <w:t xml:space="preserve"> aren’t modified.</w:t>
      </w:r>
    </w:p>
    <w:p w:rsidR="009C1E67" w:rsidRDefault="009C1E67" w:rsidP="009C1E67">
      <w:pPr>
        <w:pStyle w:val="Non-TOCHeading3"/>
      </w:pPr>
      <w:r>
        <w:t>Checking if the Player Has Won</w:t>
      </w:r>
    </w:p>
    <w:p w:rsidR="009C1E67" w:rsidRDefault="009C1E67" w:rsidP="009C1E67">
      <w:pPr>
        <w:pStyle w:val="SourceCode"/>
      </w:pPr>
      <w:r w:rsidRPr="00DF3E8D">
        <w:rPr>
          <w:rStyle w:val="SourceLineNumber"/>
        </w:rPr>
        <w:t xml:space="preserve"> 50.</w:t>
      </w:r>
      <w:r>
        <w:t xml:space="preserve"> def isWinner(bo, le):</w:t>
      </w:r>
    </w:p>
    <w:p w:rsidR="009C1E67" w:rsidRPr="00B514D1" w:rsidRDefault="009C1E67" w:rsidP="009C1E67">
      <w:pPr>
        <w:pStyle w:val="SourceCode"/>
        <w:rPr>
          <w:rStyle w:val="SourceCodeComment"/>
        </w:rPr>
      </w:pPr>
      <w:r w:rsidRPr="00DF3E8D">
        <w:rPr>
          <w:rStyle w:val="SourceLineNumber"/>
        </w:rPr>
        <w:t xml:space="preserve"> 51.</w:t>
      </w:r>
      <w:r>
        <w:t xml:space="preserve">     </w:t>
      </w:r>
      <w:r w:rsidRPr="00B514D1">
        <w:rPr>
          <w:rStyle w:val="SourceCodeComment"/>
        </w:rPr>
        <w:t xml:space="preserve"># Given a board and a </w:t>
      </w:r>
      <w:r>
        <w:rPr>
          <w:rStyle w:val="SourceCodeComment"/>
        </w:rPr>
        <w:t>player’s</w:t>
      </w:r>
      <w:r w:rsidRPr="00B514D1">
        <w:rPr>
          <w:rStyle w:val="SourceCodeComment"/>
        </w:rPr>
        <w:t xml:space="preserve"> letter, this function returns True if that player has won.</w:t>
      </w:r>
    </w:p>
    <w:p w:rsidR="009C1E67" w:rsidRPr="00B514D1" w:rsidRDefault="009C1E67" w:rsidP="009C1E67">
      <w:pPr>
        <w:pStyle w:val="SourceCode"/>
        <w:rPr>
          <w:rStyle w:val="SourceCodeComment"/>
        </w:rPr>
      </w:pPr>
      <w:r w:rsidRPr="00DF3E8D">
        <w:rPr>
          <w:rStyle w:val="SourceLineNumber"/>
        </w:rPr>
        <w:t xml:space="preserve"> 52.</w:t>
      </w:r>
      <w:r>
        <w:t xml:space="preserve">     </w:t>
      </w:r>
      <w:r w:rsidRPr="00B514D1">
        <w:rPr>
          <w:rStyle w:val="SourceCodeComment"/>
        </w:rPr>
        <w:t xml:space="preserve"># We use bo instead of board and le instead of letter so we </w:t>
      </w:r>
      <w:r>
        <w:rPr>
          <w:rStyle w:val="SourceCodeComment"/>
        </w:rPr>
        <w:t>don’t</w:t>
      </w:r>
      <w:r w:rsidRPr="00B514D1">
        <w:rPr>
          <w:rStyle w:val="SourceCodeComment"/>
        </w:rPr>
        <w:t xml:space="preserve"> have to type as much.</w:t>
      </w:r>
    </w:p>
    <w:p w:rsidR="009C1E67" w:rsidRPr="00B514D1" w:rsidRDefault="009C1E67" w:rsidP="009C1E67">
      <w:pPr>
        <w:pStyle w:val="SourceCode"/>
        <w:rPr>
          <w:rStyle w:val="SourceCodeComment"/>
        </w:rPr>
      </w:pPr>
      <w:r w:rsidRPr="00DF3E8D">
        <w:rPr>
          <w:rStyle w:val="SourceLineNumber"/>
        </w:rPr>
        <w:t xml:space="preserve"> 53.</w:t>
      </w:r>
      <w:r>
        <w:t xml:space="preserve">     return ((bo[7] == le and bo[8] == le and bo[9] == le) or </w:t>
      </w:r>
      <w:r w:rsidRPr="00B514D1">
        <w:rPr>
          <w:rStyle w:val="SourceCodeComment"/>
        </w:rPr>
        <w:t># across the top</w:t>
      </w:r>
    </w:p>
    <w:p w:rsidR="009C1E67" w:rsidRPr="00B514D1" w:rsidRDefault="009C1E67" w:rsidP="009C1E67">
      <w:pPr>
        <w:pStyle w:val="SourceCode"/>
        <w:rPr>
          <w:rStyle w:val="SourceCodeComment"/>
        </w:rPr>
      </w:pPr>
      <w:r w:rsidRPr="00DF3E8D">
        <w:rPr>
          <w:rStyle w:val="SourceLineNumber"/>
        </w:rPr>
        <w:t xml:space="preserve"> 54.</w:t>
      </w:r>
      <w:r>
        <w:t xml:space="preserve">     (bo[4] == le and bo[5] == le and bo[6] == le) or </w:t>
      </w:r>
      <w:r w:rsidRPr="00B514D1">
        <w:rPr>
          <w:rStyle w:val="SourceCodeComment"/>
        </w:rPr>
        <w:t># across the middle</w:t>
      </w:r>
    </w:p>
    <w:p w:rsidR="009C1E67" w:rsidRPr="00B514D1" w:rsidRDefault="009C1E67" w:rsidP="009C1E67">
      <w:pPr>
        <w:pStyle w:val="SourceCode"/>
        <w:rPr>
          <w:rStyle w:val="SourceCodeComment"/>
        </w:rPr>
      </w:pPr>
      <w:r w:rsidRPr="00DF3E8D">
        <w:rPr>
          <w:rStyle w:val="SourceLineNumber"/>
        </w:rPr>
        <w:t xml:space="preserve"> 55.</w:t>
      </w:r>
      <w:r>
        <w:t xml:space="preserve">     (bo[1] == le and bo[2] == le and bo[3] == le) or </w:t>
      </w:r>
      <w:r w:rsidRPr="00B514D1">
        <w:rPr>
          <w:rStyle w:val="SourceCodeComment"/>
        </w:rPr>
        <w:t># across the bottom</w:t>
      </w:r>
    </w:p>
    <w:p w:rsidR="009C1E67" w:rsidRPr="00B514D1" w:rsidRDefault="009C1E67" w:rsidP="009C1E67">
      <w:pPr>
        <w:pStyle w:val="SourceCode"/>
        <w:rPr>
          <w:rStyle w:val="SourceCodeComment"/>
        </w:rPr>
      </w:pPr>
      <w:r w:rsidRPr="00DF3E8D">
        <w:rPr>
          <w:rStyle w:val="SourceLineNumber"/>
        </w:rPr>
        <w:t xml:space="preserve"> 56.</w:t>
      </w:r>
      <w:r>
        <w:t xml:space="preserve">     (bo[7] == le and bo[4] == le and bo[1] == le) or </w:t>
      </w:r>
      <w:r w:rsidRPr="00B514D1">
        <w:rPr>
          <w:rStyle w:val="SourceCodeComment"/>
        </w:rPr>
        <w:t># down the left side</w:t>
      </w:r>
    </w:p>
    <w:p w:rsidR="009C1E67" w:rsidRPr="00B514D1" w:rsidRDefault="009C1E67" w:rsidP="009C1E67">
      <w:pPr>
        <w:pStyle w:val="SourceCode"/>
        <w:rPr>
          <w:rStyle w:val="SourceCodeComment"/>
        </w:rPr>
      </w:pPr>
      <w:r w:rsidRPr="00DF3E8D">
        <w:rPr>
          <w:rStyle w:val="SourceLineNumber"/>
        </w:rPr>
        <w:t xml:space="preserve"> 57.</w:t>
      </w:r>
      <w:r>
        <w:t xml:space="preserve">     (bo[8] == le and bo[5] == le and bo[2] == le) or </w:t>
      </w:r>
      <w:r w:rsidRPr="00B514D1">
        <w:rPr>
          <w:rStyle w:val="SourceCodeComment"/>
        </w:rPr>
        <w:t># down the middle</w:t>
      </w:r>
    </w:p>
    <w:p w:rsidR="009C1E67" w:rsidRPr="00B514D1" w:rsidRDefault="009C1E67" w:rsidP="009C1E67">
      <w:pPr>
        <w:pStyle w:val="SourceCode"/>
        <w:rPr>
          <w:rStyle w:val="SourceCodeComment"/>
        </w:rPr>
      </w:pPr>
      <w:r w:rsidRPr="00DF3E8D">
        <w:rPr>
          <w:rStyle w:val="SourceLineNumber"/>
        </w:rPr>
        <w:t xml:space="preserve"> 58.</w:t>
      </w:r>
      <w:r>
        <w:t xml:space="preserve">     (bo[9] == le and bo[6] == le and bo[3] == le) or </w:t>
      </w:r>
      <w:r w:rsidRPr="00B514D1">
        <w:rPr>
          <w:rStyle w:val="SourceCodeComment"/>
        </w:rPr>
        <w:t># down the right side</w:t>
      </w:r>
    </w:p>
    <w:p w:rsidR="009C1E67" w:rsidRDefault="009C1E67" w:rsidP="009C1E67">
      <w:pPr>
        <w:pStyle w:val="SourceCode"/>
      </w:pPr>
      <w:r w:rsidRPr="00DF3E8D">
        <w:rPr>
          <w:rStyle w:val="SourceLineNumber"/>
        </w:rPr>
        <w:t xml:space="preserve"> 59.</w:t>
      </w:r>
      <w:r>
        <w:t xml:space="preserve">     (bo[7] == le and bo[5] == le and bo[3] == le) or </w:t>
      </w:r>
      <w:r w:rsidRPr="00B514D1">
        <w:rPr>
          <w:rStyle w:val="SourceCodeComment"/>
        </w:rPr>
        <w:t># diagonal</w:t>
      </w:r>
    </w:p>
    <w:p w:rsidR="009C1E67" w:rsidRPr="00B514D1" w:rsidRDefault="009C1E67" w:rsidP="009C1E67">
      <w:pPr>
        <w:pStyle w:val="SourceCode"/>
        <w:rPr>
          <w:rStyle w:val="SourceCodeComment"/>
        </w:rPr>
      </w:pPr>
      <w:r w:rsidRPr="00DF3E8D">
        <w:rPr>
          <w:rStyle w:val="SourceLineNumber"/>
        </w:rPr>
        <w:t xml:space="preserve"> 60.</w:t>
      </w:r>
      <w:r>
        <w:t xml:space="preserve">     (bo[9] == le and bo[5] == le and bo[1] == le)) </w:t>
      </w:r>
      <w:r w:rsidRPr="00B514D1">
        <w:rPr>
          <w:rStyle w:val="SourceCodeComment"/>
        </w:rPr>
        <w:t># diagonal</w:t>
      </w:r>
    </w:p>
    <w:p w:rsidR="009C1E67" w:rsidRDefault="009C1E67" w:rsidP="009C1E67">
      <w:pPr>
        <w:pStyle w:val="Body"/>
      </w:pPr>
      <w:r>
        <w:t xml:space="preserve">Lines 53 to 60 in the </w:t>
      </w:r>
      <w:r w:rsidRPr="00267641">
        <w:rPr>
          <w:rStyle w:val="Literal"/>
        </w:rPr>
        <w:t>isWinner()</w:t>
      </w:r>
      <w:r>
        <w:t xml:space="preserve"> function are actually one long </w:t>
      </w:r>
      <w:r>
        <w:rPr>
          <w:rStyle w:val="Literal"/>
        </w:rPr>
        <w:t>return</w:t>
      </w:r>
      <w:r w:rsidRPr="00173EFC">
        <w:t xml:space="preserve"> statement</w:t>
      </w:r>
      <w:r>
        <w:t xml:space="preserve">. The </w:t>
      </w:r>
      <w:r w:rsidRPr="00267641">
        <w:rPr>
          <w:rStyle w:val="Literal"/>
        </w:rPr>
        <w:t>bo</w:t>
      </w:r>
      <w:r>
        <w:t xml:space="preserve"> and </w:t>
      </w:r>
      <w:r w:rsidRPr="00267641">
        <w:rPr>
          <w:rStyle w:val="Literal"/>
        </w:rPr>
        <w:t>le</w:t>
      </w:r>
      <w:r>
        <w:t xml:space="preserve"> names are shortcuts for the </w:t>
      </w:r>
      <w:r w:rsidRPr="00267641">
        <w:rPr>
          <w:rStyle w:val="Literal"/>
        </w:rPr>
        <w:t>board</w:t>
      </w:r>
      <w:r>
        <w:t xml:space="preserve"> and </w:t>
      </w:r>
      <w:r w:rsidRPr="00267641">
        <w:rPr>
          <w:rStyle w:val="Literal"/>
        </w:rPr>
        <w:t>letter</w:t>
      </w:r>
      <w:r>
        <w:t xml:space="preserve"> parameters. These shorter names mean you have less to type in this function. Remember, Python doesn’t care what you name your variables.</w:t>
      </w:r>
    </w:p>
    <w:p w:rsidR="009C1E67" w:rsidRDefault="009C1E67" w:rsidP="009C1E67">
      <w:pPr>
        <w:pStyle w:val="Body"/>
      </w:pPr>
      <w:r>
        <w:t>There are eight possible ways to win at Tic Tac Toe. You can have a line across the top, middle, and bottom rows. Or you can have a line down the left, middle, or right columns. Or you can have a line over either of the two diagonals.</w:t>
      </w:r>
    </w:p>
    <w:p w:rsidR="009C1E67" w:rsidRDefault="009C1E67" w:rsidP="009C1E67">
      <w:pPr>
        <w:pStyle w:val="Body"/>
      </w:pPr>
      <w:r>
        <w:lastRenderedPageBreak/>
        <w:t xml:space="preserve">Note that each line of the condition checks if the three spaces are equal to the letter provided (combined with the </w:t>
      </w:r>
      <w:r w:rsidRPr="00267641">
        <w:rPr>
          <w:rStyle w:val="Literal"/>
        </w:rPr>
        <w:t>and</w:t>
      </w:r>
      <w:r>
        <w:t xml:space="preserve"> operator) and you use the </w:t>
      </w:r>
      <w:r w:rsidRPr="00267641">
        <w:rPr>
          <w:rStyle w:val="Literal"/>
        </w:rPr>
        <w:t>or</w:t>
      </w:r>
      <w:r>
        <w:t xml:space="preserve"> operator to combine the eight different ways to win. This means only one of the eight ways must be true in order for us to say that the player who owns letter in </w:t>
      </w:r>
      <w:r w:rsidRPr="00267641">
        <w:rPr>
          <w:rStyle w:val="Literal"/>
        </w:rPr>
        <w:t>le</w:t>
      </w:r>
      <w:r>
        <w:t xml:space="preserve"> is the winner.</w:t>
      </w:r>
    </w:p>
    <w:p w:rsidR="009C1E67" w:rsidRDefault="009C1E67" w:rsidP="009C1E67">
      <w:pPr>
        <w:pStyle w:val="Body"/>
      </w:pPr>
      <w:r>
        <w:t xml:space="preserve">Let’s pretend that </w:t>
      </w:r>
      <w:r w:rsidRPr="00267641">
        <w:rPr>
          <w:rStyle w:val="Literal"/>
        </w:rPr>
        <w:t>le</w:t>
      </w:r>
      <w:r>
        <w:t xml:space="preserve"> is </w:t>
      </w:r>
      <w:r w:rsidRPr="00267641">
        <w:rPr>
          <w:rStyle w:val="Literal"/>
        </w:rPr>
        <w:t>'O'</w:t>
      </w:r>
      <w:r>
        <w:t xml:space="preserve"> and </w:t>
      </w:r>
      <w:r w:rsidRPr="00267641">
        <w:rPr>
          <w:rStyle w:val="Literal"/>
        </w:rPr>
        <w:t>bo</w:t>
      </w:r>
      <w:r>
        <w:t xml:space="preserve"> is </w:t>
      </w:r>
      <w:r w:rsidRPr="00267641">
        <w:rPr>
          <w:rStyle w:val="Literal"/>
        </w:rPr>
        <w:t>[' ', 'O', 'O', 'O', ' ', 'X', ' ', 'X', ' ', ' ']</w:t>
      </w:r>
      <w:r>
        <w:t>. The board looks like this:</w:t>
      </w:r>
    </w:p>
    <w:p w:rsidR="009C1E67" w:rsidRDefault="009C1E67" w:rsidP="009C1E67">
      <w:pPr>
        <w:pStyle w:val="CodeExample"/>
      </w:pPr>
      <w:r>
        <w:t xml:space="preserve">   |   |</w:t>
      </w:r>
    </w:p>
    <w:p w:rsidR="009C1E67" w:rsidRDefault="009C1E67" w:rsidP="009C1E67">
      <w:pPr>
        <w:pStyle w:val="CodeExample"/>
      </w:pPr>
      <w:r>
        <w:t xml:space="preserve"> X |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 X |</w:t>
      </w:r>
    </w:p>
    <w:p w:rsidR="009C1E67" w:rsidRDefault="009C1E67" w:rsidP="009C1E67">
      <w:pPr>
        <w:pStyle w:val="CodeExample"/>
      </w:pPr>
      <w:r>
        <w:t xml:space="preserve">   |   |</w:t>
      </w:r>
    </w:p>
    <w:p w:rsidR="009C1E67" w:rsidRDefault="009C1E67" w:rsidP="009C1E67">
      <w:pPr>
        <w:pStyle w:val="CodeExample"/>
      </w:pPr>
      <w:r>
        <w:t>-----------</w:t>
      </w:r>
    </w:p>
    <w:p w:rsidR="009C1E67" w:rsidRDefault="009C1E67" w:rsidP="009C1E67">
      <w:pPr>
        <w:pStyle w:val="CodeExample"/>
      </w:pPr>
      <w:r>
        <w:t xml:space="preserve">   |   |</w:t>
      </w:r>
    </w:p>
    <w:p w:rsidR="009C1E67" w:rsidRDefault="009C1E67" w:rsidP="009C1E67">
      <w:pPr>
        <w:pStyle w:val="CodeExample"/>
      </w:pPr>
      <w:r>
        <w:t xml:space="preserve"> O | O | O</w:t>
      </w:r>
    </w:p>
    <w:p w:rsidR="009C1E67" w:rsidRDefault="009C1E67" w:rsidP="009C1E67">
      <w:pPr>
        <w:pStyle w:val="CodeExample"/>
      </w:pPr>
      <w:r>
        <w:t xml:space="preserve">   |   |</w:t>
      </w:r>
    </w:p>
    <w:p w:rsidR="009C1E67" w:rsidRDefault="009C1E67" w:rsidP="009C1E67">
      <w:pPr>
        <w:pStyle w:val="Body"/>
      </w:pPr>
      <w:r>
        <w:t xml:space="preserve">Here is how the expression after the </w:t>
      </w:r>
      <w:r w:rsidRPr="00267641">
        <w:rPr>
          <w:rStyle w:val="Literal"/>
        </w:rPr>
        <w:t>return</w:t>
      </w:r>
      <w:r>
        <w:t xml:space="preserve"> keyword on line 53 would evaluate:</w:t>
      </w:r>
    </w:p>
    <w:p w:rsidR="009C1E67" w:rsidRPr="00B514D1" w:rsidRDefault="009C1E67" w:rsidP="009C1E67">
      <w:pPr>
        <w:pStyle w:val="CodeExample"/>
        <w:rPr>
          <w:rStyle w:val="SourceCodeComment"/>
        </w:rPr>
      </w:pPr>
      <w:r w:rsidRPr="00DF3E8D">
        <w:rPr>
          <w:rStyle w:val="SourceLineNumber"/>
        </w:rPr>
        <w:t>53.</w:t>
      </w:r>
      <w:r>
        <w:t xml:space="preserve">     return ((bo[7] == le and bo[8] == le and bo[9] == le) or </w:t>
      </w:r>
      <w:r w:rsidRPr="00B514D1">
        <w:rPr>
          <w:rStyle w:val="SourceCodeComment"/>
        </w:rPr>
        <w:t># across the top</w:t>
      </w:r>
    </w:p>
    <w:p w:rsidR="009C1E67" w:rsidRPr="00B514D1" w:rsidRDefault="009C1E67" w:rsidP="009C1E67">
      <w:pPr>
        <w:pStyle w:val="CodeExample"/>
        <w:rPr>
          <w:rStyle w:val="SourceCodeComment"/>
        </w:rPr>
      </w:pPr>
      <w:r w:rsidRPr="00DF3E8D">
        <w:rPr>
          <w:rStyle w:val="SourceLineNumber"/>
        </w:rPr>
        <w:t>54.</w:t>
      </w:r>
      <w:r>
        <w:t xml:space="preserve">     (bo[4] == le and bo[5] == le and bo[6] == le) or </w:t>
      </w:r>
      <w:r w:rsidRPr="00B514D1">
        <w:rPr>
          <w:rStyle w:val="SourceCodeComment"/>
        </w:rPr>
        <w:t># across the middle</w:t>
      </w:r>
    </w:p>
    <w:p w:rsidR="009C1E67" w:rsidRDefault="009C1E67" w:rsidP="009C1E67">
      <w:pPr>
        <w:pStyle w:val="CodeExample"/>
      </w:pPr>
      <w:r w:rsidRPr="00DF3E8D">
        <w:rPr>
          <w:rStyle w:val="SourceLineNumber"/>
        </w:rPr>
        <w:t>55.</w:t>
      </w:r>
      <w:r>
        <w:t xml:space="preserve">     (bo[1] == le and bo[2] == le and bo[3] == le) or </w:t>
      </w:r>
      <w:r w:rsidRPr="00B514D1">
        <w:rPr>
          <w:rStyle w:val="SourceCodeComment"/>
        </w:rPr>
        <w:t># across the bottom</w:t>
      </w:r>
    </w:p>
    <w:p w:rsidR="009C1E67" w:rsidRPr="00B514D1" w:rsidRDefault="009C1E67" w:rsidP="009C1E67">
      <w:pPr>
        <w:pStyle w:val="CodeExample"/>
        <w:rPr>
          <w:rStyle w:val="SourceCodeComment"/>
        </w:rPr>
      </w:pPr>
      <w:r w:rsidRPr="00DF3E8D">
        <w:rPr>
          <w:rStyle w:val="SourceLineNumber"/>
        </w:rPr>
        <w:t>56.</w:t>
      </w:r>
      <w:r>
        <w:t xml:space="preserve">     (bo[7] == le and bo[4] == le and bo[1] == le) or </w:t>
      </w:r>
      <w:r w:rsidRPr="00B514D1">
        <w:rPr>
          <w:rStyle w:val="SourceCodeComment"/>
        </w:rPr>
        <w:t># down the left side</w:t>
      </w:r>
    </w:p>
    <w:p w:rsidR="009C1E67" w:rsidRPr="00B514D1" w:rsidRDefault="009C1E67" w:rsidP="009C1E67">
      <w:pPr>
        <w:pStyle w:val="CodeExample"/>
        <w:rPr>
          <w:rStyle w:val="SourceCodeComment"/>
        </w:rPr>
      </w:pPr>
      <w:r w:rsidRPr="00DF3E8D">
        <w:rPr>
          <w:rStyle w:val="SourceLineNumber"/>
        </w:rPr>
        <w:t>57.</w:t>
      </w:r>
      <w:r>
        <w:t xml:space="preserve">     (bo[8] == le and bo[5] == le and bo[2] == le) or </w:t>
      </w:r>
      <w:r w:rsidRPr="00B514D1">
        <w:rPr>
          <w:rStyle w:val="SourceCodeComment"/>
        </w:rPr>
        <w:t># down the middle</w:t>
      </w:r>
    </w:p>
    <w:p w:rsidR="009C1E67" w:rsidRPr="00B514D1" w:rsidRDefault="009C1E67" w:rsidP="009C1E67">
      <w:pPr>
        <w:pStyle w:val="CodeExample"/>
        <w:rPr>
          <w:rStyle w:val="SourceCodeComment"/>
        </w:rPr>
      </w:pPr>
      <w:r w:rsidRPr="00DF3E8D">
        <w:rPr>
          <w:rStyle w:val="SourceLineNumber"/>
        </w:rPr>
        <w:t>58.</w:t>
      </w:r>
      <w:r>
        <w:t xml:space="preserve">     (bo[9] == le and bo[6] == le and bo[3] == le) or </w:t>
      </w:r>
      <w:r w:rsidRPr="00B514D1">
        <w:rPr>
          <w:rStyle w:val="SourceCodeComment"/>
        </w:rPr>
        <w:t># down the right side</w:t>
      </w:r>
    </w:p>
    <w:p w:rsidR="009C1E67" w:rsidRPr="00B514D1" w:rsidRDefault="009C1E67" w:rsidP="009C1E67">
      <w:pPr>
        <w:pStyle w:val="CodeExample"/>
        <w:rPr>
          <w:rStyle w:val="SourceCodeComment"/>
        </w:rPr>
      </w:pPr>
      <w:r w:rsidRPr="00DF3E8D">
        <w:rPr>
          <w:rStyle w:val="SourceLineNumber"/>
        </w:rPr>
        <w:t>59.</w:t>
      </w:r>
      <w:r>
        <w:t xml:space="preserve">     (bo[7] == le and bo[5] == le and bo[3] == le) or </w:t>
      </w:r>
      <w:r w:rsidRPr="00B514D1">
        <w:rPr>
          <w:rStyle w:val="SourceCodeComment"/>
        </w:rPr>
        <w:t># diagonal</w:t>
      </w:r>
    </w:p>
    <w:p w:rsidR="009C1E67" w:rsidRDefault="009C1E67" w:rsidP="009C1E67">
      <w:pPr>
        <w:pStyle w:val="CodeExample"/>
      </w:pPr>
      <w:r w:rsidRPr="00DF3E8D">
        <w:rPr>
          <w:rStyle w:val="SourceLineNumber"/>
        </w:rPr>
        <w:t>60.</w:t>
      </w:r>
      <w:r>
        <w:t xml:space="preserve">     (bo[9] == le and bo[5] == le and bo[1] == le)) </w:t>
      </w:r>
      <w:r w:rsidRPr="00B514D1">
        <w:rPr>
          <w:rStyle w:val="SourceCodeComment"/>
        </w:rPr>
        <w:t># diagonal</w:t>
      </w:r>
      <w:r>
        <w:t xml:space="preserve">            </w:t>
      </w:r>
    </w:p>
    <w:p w:rsidR="009C1E67" w:rsidRDefault="009C1E67" w:rsidP="009C1E67">
      <w:pPr>
        <w:pStyle w:val="Body"/>
      </w:pPr>
      <w:r>
        <w:t xml:space="preserve">First Python will replace the variables </w:t>
      </w:r>
      <w:r w:rsidRPr="00267641">
        <w:rPr>
          <w:rStyle w:val="Literal"/>
        </w:rPr>
        <w:t>bo</w:t>
      </w:r>
      <w:r>
        <w:t xml:space="preserve"> and </w:t>
      </w:r>
      <w:r w:rsidRPr="006204A6">
        <w:rPr>
          <w:rStyle w:val="Literal"/>
        </w:rPr>
        <w:t>le</w:t>
      </w:r>
      <w:r>
        <w:t xml:space="preserve"> with the value inside of them:</w:t>
      </w:r>
    </w:p>
    <w:p w:rsidR="009C1E67" w:rsidRDefault="009C1E67" w:rsidP="009C1E67">
      <w:pPr>
        <w:pStyle w:val="CodeExample"/>
      </w:pPr>
      <w:r>
        <w:t xml:space="preserve">    return (('X' == 'O' and ' ' == 'O' and ' ' == 'O') or</w:t>
      </w:r>
    </w:p>
    <w:p w:rsidR="009C1E67" w:rsidRDefault="009C1E67" w:rsidP="009C1E67">
      <w:pPr>
        <w:pStyle w:val="CodeExample"/>
      </w:pPr>
      <w:r>
        <w:t xml:space="preserve">    (' ' == 'O' and 'X' == 'O' and ' ' == 'O') or</w:t>
      </w:r>
    </w:p>
    <w:p w:rsidR="009C1E67" w:rsidRPr="00E41017" w:rsidRDefault="009C1E67" w:rsidP="009C1E67">
      <w:pPr>
        <w:pStyle w:val="CodeExample"/>
        <w:rPr>
          <w:lang w:val="es-MX"/>
        </w:rPr>
      </w:pPr>
      <w:r>
        <w:t xml:space="preserve">    </w:t>
      </w:r>
      <w:r w:rsidRPr="00E41017">
        <w:rPr>
          <w:lang w:val="es-MX"/>
        </w:rPr>
        <w:t>('O' == 'O' and 'O' == 'O' and 'O' == 'O') or</w:t>
      </w:r>
    </w:p>
    <w:p w:rsidR="009C1E67" w:rsidRDefault="009C1E67" w:rsidP="009C1E67">
      <w:pPr>
        <w:pStyle w:val="CodeExample"/>
      </w:pPr>
      <w:r w:rsidRPr="00E41017">
        <w:rPr>
          <w:lang w:val="es-MX"/>
        </w:rPr>
        <w:t xml:space="preserve">    </w:t>
      </w:r>
      <w:r>
        <w:t>('X' == 'O' and ' ' == 'O' and 'O' == 'O') or</w:t>
      </w:r>
    </w:p>
    <w:p w:rsidR="009C1E67" w:rsidRDefault="009C1E67" w:rsidP="009C1E67">
      <w:pPr>
        <w:pStyle w:val="CodeExample"/>
      </w:pPr>
      <w:r>
        <w:t xml:space="preserve">    (' ' == 'O' and 'X' == 'O' and 'O' == 'O') or</w:t>
      </w:r>
    </w:p>
    <w:p w:rsidR="009C1E67" w:rsidRDefault="009C1E67" w:rsidP="009C1E67">
      <w:pPr>
        <w:pStyle w:val="CodeExample"/>
      </w:pPr>
      <w:r>
        <w:t xml:space="preserve">    (' ' == 'O' and ' ' == 'O' and 'O' == 'O') or</w:t>
      </w:r>
    </w:p>
    <w:p w:rsidR="009C1E67" w:rsidRDefault="009C1E67" w:rsidP="009C1E67">
      <w:pPr>
        <w:pStyle w:val="CodeExample"/>
      </w:pPr>
      <w:r>
        <w:t xml:space="preserve">    ('X' == 'O' and 'X' == 'O' and 'O' == 'O') or</w:t>
      </w:r>
    </w:p>
    <w:p w:rsidR="009C1E67" w:rsidRPr="00A0468F" w:rsidRDefault="009C1E67" w:rsidP="009C1E67">
      <w:pPr>
        <w:pStyle w:val="CodeExample"/>
        <w:rPr>
          <w:lang w:val="es-MX"/>
        </w:rPr>
      </w:pPr>
      <w:r>
        <w:t xml:space="preserve">    </w:t>
      </w:r>
      <w:r w:rsidRPr="00A0468F">
        <w:rPr>
          <w:lang w:val="es-MX"/>
        </w:rPr>
        <w:t>(' ' == 'O' and 'X' == 'O' and 'O' == 'O'))</w:t>
      </w:r>
    </w:p>
    <w:p w:rsidR="009C1E67" w:rsidRDefault="009C1E67" w:rsidP="009C1E67">
      <w:pPr>
        <w:pStyle w:val="Body"/>
      </w:pPr>
      <w:r>
        <w:t xml:space="preserve">Next, Python will evaluate all those </w:t>
      </w:r>
      <w:r w:rsidRPr="00267641">
        <w:rPr>
          <w:rStyle w:val="Literal"/>
        </w:rPr>
        <w:t>==</w:t>
      </w:r>
      <w:r>
        <w:t xml:space="preserve"> comparisons inside the parentheses to a Boolean value:</w:t>
      </w:r>
    </w:p>
    <w:p w:rsidR="009C1E67" w:rsidRDefault="009C1E67" w:rsidP="009C1E67">
      <w:pPr>
        <w:pStyle w:val="CodeExample"/>
      </w:pPr>
      <w:r>
        <w:t xml:space="preserve">    return ((False and False and False) or</w:t>
      </w:r>
    </w:p>
    <w:p w:rsidR="009C1E67" w:rsidRDefault="009C1E67" w:rsidP="009C1E67">
      <w:pPr>
        <w:pStyle w:val="CodeExample"/>
      </w:pPr>
      <w:r>
        <w:lastRenderedPageBreak/>
        <w:t xml:space="preserve">    (False and False and False) or</w:t>
      </w:r>
    </w:p>
    <w:p w:rsidR="009C1E67" w:rsidRDefault="009C1E67" w:rsidP="009C1E67">
      <w:pPr>
        <w:pStyle w:val="CodeExample"/>
      </w:pPr>
      <w:r>
        <w:t xml:space="preserve">    (True and True and True) or</w:t>
      </w:r>
    </w:p>
    <w:p w:rsidR="009C1E67" w:rsidRDefault="009C1E67" w:rsidP="009C1E67">
      <w:pPr>
        <w:pStyle w:val="CodeExample"/>
      </w:pPr>
      <w:r>
        <w:t xml:space="preserve">    (False and False and True) or</w:t>
      </w:r>
    </w:p>
    <w:p w:rsidR="009C1E67" w:rsidRDefault="009C1E67" w:rsidP="009C1E67">
      <w:pPr>
        <w:pStyle w:val="CodeExample"/>
      </w:pPr>
      <w:r>
        <w:t xml:space="preserve">    (False and False and True) or</w:t>
      </w:r>
    </w:p>
    <w:p w:rsidR="009C1E67" w:rsidRDefault="009C1E67" w:rsidP="009C1E67">
      <w:pPr>
        <w:pStyle w:val="CodeExample"/>
      </w:pPr>
      <w:r>
        <w:t xml:space="preserve">    (False and False and True) or</w:t>
      </w:r>
    </w:p>
    <w:p w:rsidR="009C1E67" w:rsidRDefault="009C1E67" w:rsidP="009C1E67">
      <w:pPr>
        <w:pStyle w:val="CodeExample"/>
      </w:pPr>
      <w:r>
        <w:t xml:space="preserve">    (False and False and True) or</w:t>
      </w:r>
    </w:p>
    <w:p w:rsidR="009C1E67" w:rsidRDefault="009C1E67" w:rsidP="009C1E67">
      <w:pPr>
        <w:pStyle w:val="CodeExample"/>
      </w:pPr>
      <w:r>
        <w:t xml:space="preserve">    (False and False and True))</w:t>
      </w:r>
    </w:p>
    <w:p w:rsidR="009C1E67" w:rsidRDefault="009C1E67" w:rsidP="009C1E67">
      <w:pPr>
        <w:pStyle w:val="Body"/>
      </w:pPr>
      <w:r>
        <w:t>Then the Python interpreter will evaluate all those expressions inside the parentheses:</w:t>
      </w:r>
    </w:p>
    <w:p w:rsidR="009C1E67" w:rsidRDefault="009C1E67" w:rsidP="009C1E67">
      <w:pPr>
        <w:pStyle w:val="CodeExample"/>
      </w:pPr>
      <w:r>
        <w:t xml:space="preserve">    return ((False) or</w:t>
      </w:r>
    </w:p>
    <w:p w:rsidR="009C1E67" w:rsidRDefault="009C1E67" w:rsidP="009C1E67">
      <w:pPr>
        <w:pStyle w:val="CodeExample"/>
      </w:pPr>
      <w:r>
        <w:t xml:space="preserve">    (False) or</w:t>
      </w:r>
    </w:p>
    <w:p w:rsidR="009C1E67" w:rsidRDefault="009C1E67" w:rsidP="009C1E67">
      <w:pPr>
        <w:pStyle w:val="CodeExample"/>
      </w:pPr>
      <w:r>
        <w:t xml:space="preserve">    (Tru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w:t>
      </w:r>
    </w:p>
    <w:p w:rsidR="009C1E67" w:rsidRDefault="009C1E67" w:rsidP="009C1E67">
      <w:pPr>
        <w:pStyle w:val="Body"/>
      </w:pPr>
    </w:p>
    <w:p w:rsidR="009C1E67" w:rsidRDefault="009C1E67" w:rsidP="009C1E67">
      <w:pPr>
        <w:pStyle w:val="Body"/>
      </w:pPr>
      <w:r>
        <w:t>Since now there’s only one value inside the parentheses, you can get rid of them:</w:t>
      </w:r>
    </w:p>
    <w:p w:rsidR="009C1E67" w:rsidRDefault="009C1E67" w:rsidP="009C1E67">
      <w:pPr>
        <w:pStyle w:val="CodeExample"/>
      </w:pPr>
      <w:r>
        <w:t xml:space="preserve">    return (False or</w:t>
      </w:r>
    </w:p>
    <w:p w:rsidR="009C1E67" w:rsidRDefault="009C1E67" w:rsidP="009C1E67">
      <w:pPr>
        <w:pStyle w:val="CodeExample"/>
      </w:pPr>
      <w:r>
        <w:t xml:space="preserve">    False or</w:t>
      </w:r>
    </w:p>
    <w:p w:rsidR="009C1E67" w:rsidRDefault="009C1E67" w:rsidP="009C1E67">
      <w:pPr>
        <w:pStyle w:val="CodeExample"/>
      </w:pPr>
      <w:r>
        <w:t xml:space="preserve">    Tru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 or</w:t>
      </w:r>
    </w:p>
    <w:p w:rsidR="009C1E67" w:rsidRDefault="009C1E67" w:rsidP="009C1E67">
      <w:pPr>
        <w:pStyle w:val="CodeExample"/>
      </w:pPr>
      <w:r>
        <w:t xml:space="preserve">    False)</w:t>
      </w:r>
    </w:p>
    <w:p w:rsidR="009C1E67" w:rsidRDefault="009C1E67" w:rsidP="009C1E67">
      <w:pPr>
        <w:pStyle w:val="Body"/>
      </w:pPr>
      <w:r>
        <w:t xml:space="preserve">Now evaluate the expression that is connecter by all those </w:t>
      </w:r>
      <w:r w:rsidRPr="006A10BE">
        <w:rPr>
          <w:rStyle w:val="Literal"/>
        </w:rPr>
        <w:t>or</w:t>
      </w:r>
      <w:r>
        <w:t xml:space="preserve"> operators:</w:t>
      </w:r>
    </w:p>
    <w:p w:rsidR="009C1E67" w:rsidRDefault="009C1E67" w:rsidP="009C1E67">
      <w:pPr>
        <w:pStyle w:val="CodeExample"/>
      </w:pPr>
      <w:r>
        <w:t xml:space="preserve">    return (True)</w:t>
      </w:r>
    </w:p>
    <w:p w:rsidR="009C1E67" w:rsidRDefault="009C1E67" w:rsidP="009C1E67">
      <w:pPr>
        <w:pStyle w:val="Body"/>
      </w:pPr>
      <w:r>
        <w:t>Once again, get rid of the parentheses, and you are left with one value:</w:t>
      </w:r>
    </w:p>
    <w:p w:rsidR="009C1E67" w:rsidRDefault="009C1E67" w:rsidP="009C1E67">
      <w:pPr>
        <w:pStyle w:val="CodeExample"/>
      </w:pPr>
      <w:r>
        <w:t xml:space="preserve">    return True</w:t>
      </w:r>
    </w:p>
    <w:p w:rsidR="009C1E67" w:rsidRDefault="009C1E67" w:rsidP="009C1E67">
      <w:pPr>
        <w:pStyle w:val="Body"/>
      </w:pPr>
      <w:r>
        <w:t xml:space="preserve">So given those values for </w:t>
      </w:r>
      <w:r w:rsidRPr="006A10BE">
        <w:rPr>
          <w:rStyle w:val="Literal"/>
        </w:rPr>
        <w:t>bo</w:t>
      </w:r>
      <w:r>
        <w:t xml:space="preserve"> and </w:t>
      </w:r>
      <w:r w:rsidRPr="006A10BE">
        <w:rPr>
          <w:rStyle w:val="Literal"/>
        </w:rPr>
        <w:t>le</w:t>
      </w:r>
      <w:r>
        <w:t xml:space="preserve">, the expression would evaluate to </w:t>
      </w:r>
      <w:r w:rsidRPr="0018517A">
        <w:rPr>
          <w:rStyle w:val="Literal"/>
        </w:rPr>
        <w:t>True</w:t>
      </w:r>
      <w:r w:rsidRPr="00173EFC">
        <w:t>.</w:t>
      </w:r>
      <w:r>
        <w:t xml:space="preserve"> This is how the program can tell if one of the players has won the game.</w:t>
      </w:r>
    </w:p>
    <w:p w:rsidR="009C1E67" w:rsidRDefault="009C1E67" w:rsidP="009C1E67">
      <w:pPr>
        <w:pStyle w:val="Non-TOCHeading3"/>
      </w:pPr>
      <w:r>
        <w:t>Duplicating the Board Data</w:t>
      </w:r>
    </w:p>
    <w:p w:rsidR="009C1E67" w:rsidRDefault="009C1E67" w:rsidP="009C1E67">
      <w:pPr>
        <w:pStyle w:val="SourceCode"/>
      </w:pPr>
      <w:r w:rsidRPr="00DF3E8D">
        <w:rPr>
          <w:rStyle w:val="SourceLineNumber"/>
        </w:rPr>
        <w:lastRenderedPageBreak/>
        <w:t xml:space="preserve"> 62.</w:t>
      </w:r>
      <w:r>
        <w:t xml:space="preserve"> def getBoardCopy(board):</w:t>
      </w:r>
    </w:p>
    <w:p w:rsidR="009C1E67" w:rsidRPr="00B514D1" w:rsidRDefault="009C1E67" w:rsidP="009C1E67">
      <w:pPr>
        <w:pStyle w:val="SourceCode"/>
        <w:rPr>
          <w:rStyle w:val="SourceCodeComment"/>
        </w:rPr>
      </w:pPr>
      <w:r w:rsidRPr="00DF3E8D">
        <w:rPr>
          <w:rStyle w:val="SourceLineNumber"/>
        </w:rPr>
        <w:t xml:space="preserve"> 63.</w:t>
      </w:r>
      <w:r>
        <w:t xml:space="preserve">     </w:t>
      </w:r>
      <w:r w:rsidRPr="00B514D1">
        <w:rPr>
          <w:rStyle w:val="SourceCodeComment"/>
        </w:rPr>
        <w:t># Make a duplicate of the board list and return it the duplicate.</w:t>
      </w:r>
    </w:p>
    <w:p w:rsidR="009C1E67" w:rsidRDefault="009C1E67" w:rsidP="009C1E67">
      <w:pPr>
        <w:pStyle w:val="SourceCode"/>
      </w:pPr>
      <w:r w:rsidRPr="00DF3E8D">
        <w:rPr>
          <w:rStyle w:val="SourceLineNumber"/>
        </w:rPr>
        <w:t xml:space="preserve"> 64.</w:t>
      </w:r>
      <w:r>
        <w:t xml:space="preserve">     dupeBoard = []</w:t>
      </w:r>
    </w:p>
    <w:p w:rsidR="009C1E67" w:rsidRPr="00DF3E8D" w:rsidRDefault="009C1E67" w:rsidP="009C1E67">
      <w:pPr>
        <w:pStyle w:val="SourceCode"/>
        <w:rPr>
          <w:rStyle w:val="SourceLineNumber"/>
        </w:rPr>
      </w:pPr>
      <w:r w:rsidRPr="00DF3E8D">
        <w:rPr>
          <w:rStyle w:val="SourceLineNumber"/>
        </w:rPr>
        <w:t xml:space="preserve"> 65. </w:t>
      </w:r>
    </w:p>
    <w:p w:rsidR="009C1E67" w:rsidRDefault="009C1E67" w:rsidP="009C1E67">
      <w:pPr>
        <w:pStyle w:val="SourceCode"/>
      </w:pPr>
      <w:r w:rsidRPr="00DF3E8D">
        <w:rPr>
          <w:rStyle w:val="SourceLineNumber"/>
        </w:rPr>
        <w:t xml:space="preserve"> 66.</w:t>
      </w:r>
      <w:r>
        <w:t xml:space="preserve">     for i in board:</w:t>
      </w:r>
    </w:p>
    <w:p w:rsidR="009C1E67" w:rsidRDefault="009C1E67" w:rsidP="009C1E67">
      <w:pPr>
        <w:pStyle w:val="SourceCode"/>
      </w:pPr>
      <w:r w:rsidRPr="00DF3E8D">
        <w:rPr>
          <w:rStyle w:val="SourceLineNumber"/>
        </w:rPr>
        <w:t xml:space="preserve"> 67.</w:t>
      </w:r>
      <w:r>
        <w:t xml:space="preserve">         dupeBoard.append(i)</w:t>
      </w:r>
    </w:p>
    <w:p w:rsidR="009C1E67" w:rsidRPr="00DF3E8D" w:rsidRDefault="009C1E67" w:rsidP="009C1E67">
      <w:pPr>
        <w:pStyle w:val="SourceCode"/>
        <w:rPr>
          <w:rStyle w:val="SourceLineNumber"/>
        </w:rPr>
      </w:pPr>
      <w:r w:rsidRPr="00DF3E8D">
        <w:rPr>
          <w:rStyle w:val="SourceLineNumber"/>
        </w:rPr>
        <w:t xml:space="preserve"> 68. </w:t>
      </w:r>
    </w:p>
    <w:p w:rsidR="009C1E67" w:rsidRDefault="009C1E67" w:rsidP="009C1E67">
      <w:pPr>
        <w:pStyle w:val="SourceCode"/>
      </w:pPr>
      <w:r w:rsidRPr="00DF3E8D">
        <w:rPr>
          <w:rStyle w:val="SourceLineNumber"/>
        </w:rPr>
        <w:t xml:space="preserve"> 69.</w:t>
      </w:r>
      <w:r>
        <w:t xml:space="preserve">     return dupeBoard</w:t>
      </w:r>
    </w:p>
    <w:p w:rsidR="009C1E67" w:rsidRDefault="009C1E67" w:rsidP="009C1E67">
      <w:pPr>
        <w:pStyle w:val="Body"/>
      </w:pPr>
      <w:r>
        <w:t xml:space="preserve">The </w:t>
      </w:r>
      <w:r w:rsidRPr="006A10BE">
        <w:rPr>
          <w:rStyle w:val="Literal"/>
        </w:rPr>
        <w:t>getBoardCopy()</w:t>
      </w:r>
      <w:r>
        <w:t xml:space="preserve"> function is here so that you can easily make a copy of a given 10-string list that represents a Tic Tac Toe board in the game. There are times that you’ll want the AI algorithm to make temporary modifications to a temporary copy of the board without changing the original board. In that case, call this function to make a copy of the board's list. The new list is created on line 64, with the blank list brackets </w:t>
      </w:r>
      <w:r w:rsidRPr="006A10BE">
        <w:rPr>
          <w:rStyle w:val="Literal"/>
        </w:rPr>
        <w:t>[]</w:t>
      </w:r>
      <w:r>
        <w:t>.</w:t>
      </w:r>
    </w:p>
    <w:p w:rsidR="009C1E67" w:rsidRDefault="009C1E67" w:rsidP="009C1E67">
      <w:pPr>
        <w:pStyle w:val="Body"/>
      </w:pPr>
      <w:r>
        <w:t xml:space="preserve">But the list stored in </w:t>
      </w:r>
      <w:r w:rsidRPr="006A10BE">
        <w:rPr>
          <w:rStyle w:val="Literal"/>
        </w:rPr>
        <w:t>dupeBoard</w:t>
      </w:r>
      <w:r>
        <w:t xml:space="preserve"> on line 64 is just an empty list. The </w:t>
      </w:r>
      <w:r w:rsidRPr="006A10BE">
        <w:rPr>
          <w:rStyle w:val="Literal"/>
        </w:rPr>
        <w:t>for</w:t>
      </w:r>
      <w:r>
        <w:t xml:space="preserve"> loop will iterate over the </w:t>
      </w:r>
      <w:r w:rsidRPr="00246109">
        <w:rPr>
          <w:rStyle w:val="Literal"/>
        </w:rPr>
        <w:t>board</w:t>
      </w:r>
      <w:r>
        <w:t xml:space="preserve"> parameter, appending a copy of the string values in the original board to the duplicate board. Finally, after the loop, </w:t>
      </w:r>
      <w:r w:rsidRPr="006A10BE">
        <w:rPr>
          <w:rStyle w:val="Literal"/>
        </w:rPr>
        <w:t>dupeBoard</w:t>
      </w:r>
      <w:r>
        <w:t xml:space="preserve"> is returned. The </w:t>
      </w:r>
      <w:r w:rsidRPr="006A10BE">
        <w:rPr>
          <w:rStyle w:val="Literal"/>
        </w:rPr>
        <w:t>getBoardCopy()</w:t>
      </w:r>
      <w:r>
        <w:t xml:space="preserve"> function builds up a copy of the original board and returning a reference to this new board in </w:t>
      </w:r>
      <w:r w:rsidRPr="006204A6">
        <w:rPr>
          <w:rStyle w:val="Literal"/>
        </w:rPr>
        <w:t>dupeBoard</w:t>
      </w:r>
      <w:r>
        <w:t xml:space="preserve">, and not the original one in </w:t>
      </w:r>
      <w:r w:rsidRPr="006204A6">
        <w:rPr>
          <w:rStyle w:val="Literal"/>
        </w:rPr>
        <w:t>board</w:t>
      </w:r>
      <w:r>
        <w:t>.</w:t>
      </w:r>
    </w:p>
    <w:p w:rsidR="009C1E67" w:rsidRDefault="009C1E67" w:rsidP="009C1E67">
      <w:pPr>
        <w:pStyle w:val="Non-TOCHeading3"/>
      </w:pPr>
      <w:r>
        <w:t>Checking if a Space on the Board is Free</w:t>
      </w:r>
    </w:p>
    <w:p w:rsidR="009C1E67" w:rsidRDefault="009C1E67" w:rsidP="009C1E67">
      <w:pPr>
        <w:pStyle w:val="SourceCode"/>
      </w:pPr>
      <w:r w:rsidRPr="00DF3E8D">
        <w:rPr>
          <w:rStyle w:val="SourceLineNumber"/>
        </w:rPr>
        <w:t xml:space="preserve"> 71.</w:t>
      </w:r>
      <w:r>
        <w:t xml:space="preserve"> def isSpaceFree(board, move):</w:t>
      </w:r>
    </w:p>
    <w:p w:rsidR="009C1E67" w:rsidRPr="00B514D1" w:rsidRDefault="009C1E67" w:rsidP="009C1E67">
      <w:pPr>
        <w:pStyle w:val="SourceCode"/>
        <w:rPr>
          <w:rStyle w:val="SourceCodeComment"/>
        </w:rPr>
      </w:pPr>
      <w:r w:rsidRPr="00DF3E8D">
        <w:rPr>
          <w:rStyle w:val="SourceLineNumber"/>
        </w:rPr>
        <w:t xml:space="preserve"> 72.</w:t>
      </w:r>
      <w:r>
        <w:t xml:space="preserve">     </w:t>
      </w:r>
      <w:r w:rsidRPr="00B514D1">
        <w:rPr>
          <w:rStyle w:val="SourceCodeComment"/>
        </w:rPr>
        <w:t># Return true if the passed move is free on the passed board.</w:t>
      </w:r>
    </w:p>
    <w:p w:rsidR="009C1E67" w:rsidRDefault="009C1E67" w:rsidP="009C1E67">
      <w:pPr>
        <w:pStyle w:val="SourceCode"/>
      </w:pPr>
      <w:r w:rsidRPr="00DF3E8D">
        <w:rPr>
          <w:rStyle w:val="SourceLineNumber"/>
        </w:rPr>
        <w:t xml:space="preserve"> 73.</w:t>
      </w:r>
      <w:r>
        <w:t xml:space="preserve">     return board[move] == ' '</w:t>
      </w:r>
    </w:p>
    <w:p w:rsidR="009C1E67" w:rsidRDefault="009C1E67" w:rsidP="009C1E67">
      <w:pPr>
        <w:pStyle w:val="Body"/>
      </w:pPr>
      <w:r>
        <w:t>This is a simple function that, given a Tic Tac Toe board and a possible move, will return if that move is available or not. Remember that free spaces on the board lists are marked as a single space string. If the item at the space’s index is not equal to, then the space is taken.</w:t>
      </w:r>
    </w:p>
    <w:p w:rsidR="009C1E67" w:rsidRDefault="009C1E67" w:rsidP="009C1E67">
      <w:pPr>
        <w:pStyle w:val="Non-TOCHeading3"/>
      </w:pPr>
      <w:r>
        <w:t>Letting the Player Enter Their Move</w:t>
      </w:r>
    </w:p>
    <w:p w:rsidR="009C1E67" w:rsidRDefault="009C1E67" w:rsidP="009C1E67">
      <w:pPr>
        <w:pStyle w:val="SourceCode"/>
      </w:pPr>
      <w:r w:rsidRPr="00DF3E8D">
        <w:rPr>
          <w:rStyle w:val="SourceLineNumber"/>
        </w:rPr>
        <w:t xml:space="preserve"> 75.</w:t>
      </w:r>
      <w:r>
        <w:t xml:space="preserve"> def getPlayerMove(board):</w:t>
      </w:r>
    </w:p>
    <w:p w:rsidR="009C1E67" w:rsidRPr="00B514D1" w:rsidRDefault="009C1E67" w:rsidP="009C1E67">
      <w:pPr>
        <w:pStyle w:val="SourceCode"/>
        <w:rPr>
          <w:rStyle w:val="SourceCodeComment"/>
        </w:rPr>
      </w:pPr>
      <w:r w:rsidRPr="00DF3E8D">
        <w:rPr>
          <w:rStyle w:val="SourceLineNumber"/>
        </w:rPr>
        <w:t xml:space="preserve"> 76.</w:t>
      </w:r>
      <w:r>
        <w:t xml:space="preserve">     </w:t>
      </w:r>
      <w:r w:rsidRPr="00B514D1">
        <w:rPr>
          <w:rStyle w:val="SourceCodeComment"/>
        </w:rPr>
        <w:t xml:space="preserve"># Let the player type in </w:t>
      </w:r>
      <w:r>
        <w:rPr>
          <w:rStyle w:val="SourceCodeComment"/>
        </w:rPr>
        <w:t>their</w:t>
      </w:r>
      <w:r w:rsidRPr="00B514D1">
        <w:rPr>
          <w:rStyle w:val="SourceCodeComment"/>
        </w:rPr>
        <w:t xml:space="preserve"> move.</w:t>
      </w:r>
    </w:p>
    <w:p w:rsidR="009C1E67" w:rsidRDefault="009C1E67" w:rsidP="009C1E67">
      <w:pPr>
        <w:pStyle w:val="SourceCode"/>
      </w:pPr>
      <w:r w:rsidRPr="00DF3E8D">
        <w:rPr>
          <w:rStyle w:val="SourceLineNumber"/>
        </w:rPr>
        <w:t xml:space="preserve"> 77.</w:t>
      </w:r>
      <w:r>
        <w:t xml:space="preserve">     move = ' '</w:t>
      </w:r>
    </w:p>
    <w:p w:rsidR="009C1E67" w:rsidRDefault="009C1E67" w:rsidP="009C1E67">
      <w:pPr>
        <w:pStyle w:val="SourceCode"/>
      </w:pPr>
      <w:r w:rsidRPr="00DF3E8D">
        <w:rPr>
          <w:rStyle w:val="SourceLineNumber"/>
        </w:rPr>
        <w:t xml:space="preserve"> 78.</w:t>
      </w:r>
      <w:r>
        <w:t xml:space="preserve">     while move not in '1 2 3 4 5 6 7 8 9'.split() or not isSpaceFree(board, int(move)):</w:t>
      </w:r>
    </w:p>
    <w:p w:rsidR="009C1E67" w:rsidRDefault="009C1E67" w:rsidP="009C1E67">
      <w:pPr>
        <w:pStyle w:val="SourceCode"/>
      </w:pPr>
      <w:r w:rsidRPr="00DF3E8D">
        <w:rPr>
          <w:rStyle w:val="SourceLineNumber"/>
        </w:rPr>
        <w:t xml:space="preserve"> 79.</w:t>
      </w:r>
      <w:r>
        <w:t xml:space="preserve">         print('What is your next move? (1-9)')</w:t>
      </w:r>
    </w:p>
    <w:p w:rsidR="009C1E67" w:rsidRDefault="009C1E67" w:rsidP="009C1E67">
      <w:pPr>
        <w:pStyle w:val="SourceCode"/>
      </w:pPr>
      <w:r w:rsidRPr="00DF3E8D">
        <w:rPr>
          <w:rStyle w:val="SourceLineNumber"/>
        </w:rPr>
        <w:t xml:space="preserve"> 80.</w:t>
      </w:r>
      <w:r>
        <w:t xml:space="preserve">         move = input()</w:t>
      </w:r>
    </w:p>
    <w:p w:rsidR="009C1E67" w:rsidRDefault="009C1E67" w:rsidP="009C1E67">
      <w:pPr>
        <w:pStyle w:val="SourceCode"/>
      </w:pPr>
      <w:r w:rsidRPr="00DF3E8D">
        <w:rPr>
          <w:rStyle w:val="SourceLineNumber"/>
        </w:rPr>
        <w:t xml:space="preserve"> 81.</w:t>
      </w:r>
      <w:r>
        <w:t xml:space="preserve">     return int(move)</w:t>
      </w:r>
    </w:p>
    <w:p w:rsidR="009C1E67" w:rsidRDefault="009C1E67" w:rsidP="009C1E67">
      <w:pPr>
        <w:pStyle w:val="Body"/>
      </w:pPr>
      <w:r>
        <w:lastRenderedPageBreak/>
        <w:t xml:space="preserve">The </w:t>
      </w:r>
      <w:r w:rsidRPr="006A10BE">
        <w:rPr>
          <w:rStyle w:val="Literal"/>
        </w:rPr>
        <w:t>getPlayerMove()</w:t>
      </w:r>
      <w:r>
        <w:t xml:space="preserve"> function asks the player to enter the number for the space they want to move on. The loop makes sure the execution does not continue until the player has entered an integer from 1 to 9. It also checks that the space entered isn’t already taken, given the Tic Tac Toe board passed to the function for the </w:t>
      </w:r>
      <w:r w:rsidRPr="006A10BE">
        <w:rPr>
          <w:rStyle w:val="Literal"/>
        </w:rPr>
        <w:t>board</w:t>
      </w:r>
      <w:r>
        <w:t xml:space="preserve"> parameter.</w:t>
      </w:r>
    </w:p>
    <w:p w:rsidR="009C1E67" w:rsidRDefault="009C1E67" w:rsidP="009C1E67">
      <w:pPr>
        <w:pStyle w:val="Body"/>
      </w:pPr>
      <w:r>
        <w:t xml:space="preserve">The two lines of code inside the </w:t>
      </w:r>
      <w:r w:rsidRPr="006A10BE">
        <w:rPr>
          <w:rStyle w:val="Literal"/>
        </w:rPr>
        <w:t>while</w:t>
      </w:r>
      <w:r>
        <w:t xml:space="preserve"> loop simply ask the player to enter a number from 1 to 9. The condition on line 78 is </w:t>
      </w:r>
      <w:r w:rsidRPr="006A10BE">
        <w:rPr>
          <w:rStyle w:val="Literal"/>
        </w:rPr>
        <w:t>True</w:t>
      </w:r>
      <w:r>
        <w:t xml:space="preserve"> if either of the expressions on the </w:t>
      </w:r>
      <w:r w:rsidRPr="006A10BE">
        <w:rPr>
          <w:rStyle w:val="Emphasis"/>
        </w:rPr>
        <w:t>left</w:t>
      </w:r>
      <w:r>
        <w:t xml:space="preserve"> or </w:t>
      </w:r>
      <w:r w:rsidRPr="006A10BE">
        <w:rPr>
          <w:rStyle w:val="Emphasis"/>
        </w:rPr>
        <w:t>right</w:t>
      </w:r>
      <w:r>
        <w:t xml:space="preserve"> side of the </w:t>
      </w:r>
      <w:r w:rsidRPr="006A10BE">
        <w:rPr>
          <w:rStyle w:val="Literal"/>
        </w:rPr>
        <w:t>or</w:t>
      </w:r>
      <w:r>
        <w:t xml:space="preserve"> operator is </w:t>
      </w:r>
      <w:r w:rsidRPr="0018517A">
        <w:rPr>
          <w:rStyle w:val="Literal"/>
        </w:rPr>
        <w:t>True</w:t>
      </w:r>
      <w:r w:rsidRPr="00173EFC">
        <w:t>.</w:t>
      </w:r>
    </w:p>
    <w:p w:rsidR="009C1E67" w:rsidRDefault="009C1E67" w:rsidP="009C1E67">
      <w:pPr>
        <w:pStyle w:val="Body"/>
      </w:pPr>
      <w:r>
        <w:t xml:space="preserve">The expression on the </w:t>
      </w:r>
      <w:r w:rsidRPr="006A10BE">
        <w:rPr>
          <w:rStyle w:val="Emphasis"/>
        </w:rPr>
        <w:t>left</w:t>
      </w:r>
      <w:r>
        <w:t xml:space="preserve"> side checks if the player’s move is equal to </w:t>
      </w:r>
      <w:r w:rsidRPr="006A10BE">
        <w:rPr>
          <w:rStyle w:val="Literal"/>
        </w:rPr>
        <w:t>'1'</w:t>
      </w:r>
      <w:r>
        <w:t xml:space="preserve">, </w:t>
      </w:r>
      <w:r w:rsidRPr="006A10BE">
        <w:rPr>
          <w:rStyle w:val="Literal"/>
        </w:rPr>
        <w:t>'2'</w:t>
      </w:r>
      <w:r>
        <w:t xml:space="preserve">, </w:t>
      </w:r>
      <w:r w:rsidRPr="006A10BE">
        <w:rPr>
          <w:rStyle w:val="Literal"/>
        </w:rPr>
        <w:t>'3'</w:t>
      </w:r>
      <w:r>
        <w:t xml:space="preserve">, and so on up to </w:t>
      </w:r>
      <w:r w:rsidRPr="006A10BE">
        <w:rPr>
          <w:rStyle w:val="Literal"/>
        </w:rPr>
        <w:t>'9'</w:t>
      </w:r>
      <w:r>
        <w:t xml:space="preserve"> by creating a list with these strings (with the </w:t>
      </w:r>
      <w:r w:rsidRPr="006A10BE">
        <w:rPr>
          <w:rStyle w:val="Literal"/>
        </w:rPr>
        <w:t>split()</w:t>
      </w:r>
      <w:r>
        <w:t xml:space="preserve"> method) and checking if </w:t>
      </w:r>
      <w:r w:rsidRPr="006204A6">
        <w:rPr>
          <w:rStyle w:val="Literal"/>
        </w:rPr>
        <w:t>move</w:t>
      </w:r>
      <w:r>
        <w:t xml:space="preserve"> is in this list.</w:t>
      </w:r>
    </w:p>
    <w:p w:rsidR="009C1E67" w:rsidRDefault="009C1E67" w:rsidP="009C1E67">
      <w:pPr>
        <w:pStyle w:val="Body"/>
      </w:pPr>
      <w:r w:rsidRPr="006A10BE">
        <w:rPr>
          <w:rStyle w:val="Literal"/>
        </w:rPr>
        <w:t>'1 2 3 4 5 6 7 8 9'.split()</w:t>
      </w:r>
      <w:r>
        <w:t xml:space="preserve"> evaluates to </w:t>
      </w:r>
      <w:r w:rsidRPr="006A10BE">
        <w:rPr>
          <w:rStyle w:val="Literal"/>
        </w:rPr>
        <w:t>['1', '2', '3', '4', '5', '6', '7', '8', '9']</w:t>
      </w:r>
      <w:r>
        <w:t>, but the former easier to type.</w:t>
      </w:r>
    </w:p>
    <w:p w:rsidR="009C1E67" w:rsidRDefault="009C1E67" w:rsidP="009C1E67">
      <w:pPr>
        <w:pStyle w:val="Body"/>
      </w:pPr>
      <w:r>
        <w:t xml:space="preserve">The expression on the </w:t>
      </w:r>
      <w:r w:rsidRPr="006A10BE">
        <w:rPr>
          <w:rStyle w:val="Emphasis"/>
        </w:rPr>
        <w:t>right</w:t>
      </w:r>
      <w:r>
        <w:t xml:space="preserve"> side checks if the move that the player entered is a free space on the board. It checks this by calling the </w:t>
      </w:r>
      <w:r w:rsidRPr="006A10BE">
        <w:rPr>
          <w:rStyle w:val="Literal"/>
        </w:rPr>
        <w:t>isSpaceFree()</w:t>
      </w:r>
      <w:r>
        <w:t xml:space="preserve"> function. Remember that </w:t>
      </w:r>
      <w:r w:rsidRPr="006A10BE">
        <w:rPr>
          <w:rStyle w:val="Literal"/>
        </w:rPr>
        <w:t>isSpaceFree()</w:t>
      </w:r>
      <w:r>
        <w:t xml:space="preserve"> will return </w:t>
      </w:r>
      <w:r w:rsidRPr="006A10BE">
        <w:rPr>
          <w:rStyle w:val="Literal"/>
        </w:rPr>
        <w:t>True</w:t>
      </w:r>
      <w:r>
        <w:t xml:space="preserve"> if the move you pass is available on the board. Note that </w:t>
      </w:r>
      <w:r w:rsidRPr="006A10BE">
        <w:rPr>
          <w:rStyle w:val="Literal"/>
        </w:rPr>
        <w:t>isSpaceFree()</w:t>
      </w:r>
      <w:r>
        <w:t xml:space="preserve"> expects an integer for </w:t>
      </w:r>
      <w:r w:rsidRPr="006A10BE">
        <w:rPr>
          <w:rStyle w:val="Literal"/>
        </w:rPr>
        <w:t>move</w:t>
      </w:r>
      <w:r>
        <w:t xml:space="preserve">, so the </w:t>
      </w:r>
      <w:r w:rsidRPr="0018517A">
        <w:rPr>
          <w:rStyle w:val="Literal"/>
        </w:rPr>
        <w:t>int()</w:t>
      </w:r>
      <w:r w:rsidRPr="00173EFC">
        <w:t xml:space="preserve"> function</w:t>
      </w:r>
      <w:r>
        <w:t xml:space="preserve"> returns an integer form of </w:t>
      </w:r>
      <w:r w:rsidRPr="006A10BE">
        <w:rPr>
          <w:rStyle w:val="Literal"/>
        </w:rPr>
        <w:t>move</w:t>
      </w:r>
      <w:r>
        <w:t>.</w:t>
      </w:r>
    </w:p>
    <w:p w:rsidR="009C1E67" w:rsidRDefault="009C1E67" w:rsidP="009C1E67">
      <w:pPr>
        <w:pStyle w:val="Body"/>
      </w:pPr>
      <w:r>
        <w:t xml:space="preserve">The </w:t>
      </w:r>
      <w:r w:rsidRPr="006A10BE">
        <w:rPr>
          <w:rStyle w:val="Literal"/>
        </w:rPr>
        <w:t>not</w:t>
      </w:r>
      <w:r>
        <w:t xml:space="preserve"> operators are added to both sides so that the condition is </w:t>
      </w:r>
      <w:r w:rsidRPr="006A10BE">
        <w:rPr>
          <w:rStyle w:val="Literal"/>
        </w:rPr>
        <w:t>True</w:t>
      </w:r>
      <w:r>
        <w:t xml:space="preserve"> when either of these requirements are unfulfilled. This will cause the loop to ask the player again and again until they enter a proper move.</w:t>
      </w:r>
    </w:p>
    <w:p w:rsidR="009C1E67" w:rsidRDefault="009C1E67" w:rsidP="009C1E67">
      <w:pPr>
        <w:pStyle w:val="Body"/>
      </w:pPr>
      <w:r>
        <w:t xml:space="preserve">Finally, line 81 returns the integer form of whatever move the player entered. Remember that </w:t>
      </w:r>
      <w:r w:rsidRPr="006A10BE">
        <w:rPr>
          <w:rStyle w:val="Literal"/>
        </w:rPr>
        <w:t>input()</w:t>
      </w:r>
      <w:r>
        <w:t xml:space="preserve"> returns strings, so the </w:t>
      </w:r>
      <w:r w:rsidRPr="0018517A">
        <w:rPr>
          <w:rStyle w:val="Literal"/>
        </w:rPr>
        <w:t>int()</w:t>
      </w:r>
      <w:r w:rsidRPr="00173EFC">
        <w:t xml:space="preserve"> function</w:t>
      </w:r>
      <w:r>
        <w:t xml:space="preserve"> is called to return an integer form of the string.</w:t>
      </w:r>
    </w:p>
    <w:p w:rsidR="009C1E67" w:rsidRDefault="009C1E67" w:rsidP="009C1E67">
      <w:pPr>
        <w:pStyle w:val="Heading2"/>
      </w:pPr>
      <w:bookmarkStart w:id="6" w:name="_Toc405145122"/>
      <w:r>
        <w:t>Short-Circuit Evaluation</w:t>
      </w:r>
      <w:bookmarkEnd w:id="6"/>
    </w:p>
    <w:p w:rsidR="009C1E67" w:rsidRDefault="009C1E67" w:rsidP="009C1E67">
      <w:pPr>
        <w:pStyle w:val="Body"/>
      </w:pPr>
      <w:r>
        <w:t xml:space="preserve">You may have noticed there’s a possible problem in the </w:t>
      </w:r>
      <w:r w:rsidRPr="006A10BE">
        <w:rPr>
          <w:rStyle w:val="Literal"/>
        </w:rPr>
        <w:t>getPlayerMove()</w:t>
      </w:r>
      <w:r>
        <w:t xml:space="preserve"> function. What if the player typed in </w:t>
      </w:r>
      <w:r w:rsidRPr="006A10BE">
        <w:rPr>
          <w:rStyle w:val="Literal"/>
        </w:rPr>
        <w:t>'</w:t>
      </w:r>
      <w:r>
        <w:rPr>
          <w:rStyle w:val="Literal"/>
        </w:rPr>
        <w:t>Z</w:t>
      </w:r>
      <w:r w:rsidRPr="006A10BE">
        <w:rPr>
          <w:rStyle w:val="Literal"/>
        </w:rPr>
        <w:t>'</w:t>
      </w:r>
      <w:r>
        <w:t xml:space="preserve"> or some other non-integer string? The expression </w:t>
      </w:r>
      <w:r w:rsidRPr="006A10BE">
        <w:rPr>
          <w:rStyle w:val="Literal"/>
        </w:rPr>
        <w:t>move not in '1 2 3 4 5 6 7 8 9'.split()</w:t>
      </w:r>
      <w:r>
        <w:t xml:space="preserve"> on the left side of </w:t>
      </w:r>
      <w:r w:rsidRPr="0000362E">
        <w:rPr>
          <w:rStyle w:val="Literal"/>
        </w:rPr>
        <w:t>or</w:t>
      </w:r>
      <w:r>
        <w:t xml:space="preserve"> would return </w:t>
      </w:r>
      <w:r w:rsidRPr="006A10BE">
        <w:rPr>
          <w:rStyle w:val="Literal"/>
        </w:rPr>
        <w:t>False</w:t>
      </w:r>
      <w:r>
        <w:t xml:space="preserve"> as expected, and then Python would evaluate the expression on the right side of the </w:t>
      </w:r>
      <w:r w:rsidRPr="006A10BE">
        <w:rPr>
          <w:rStyle w:val="Literal"/>
        </w:rPr>
        <w:t>or</w:t>
      </w:r>
      <w:r>
        <w:t xml:space="preserve"> operator.</w:t>
      </w:r>
    </w:p>
    <w:p w:rsidR="009C1E67" w:rsidRDefault="009C1E67" w:rsidP="009C1E67">
      <w:pPr>
        <w:pStyle w:val="Body"/>
      </w:pPr>
      <w:r>
        <w:t xml:space="preserve">But calling </w:t>
      </w:r>
      <w:r w:rsidRPr="006A10BE">
        <w:rPr>
          <w:rStyle w:val="Literal"/>
        </w:rPr>
        <w:t>int('</w:t>
      </w:r>
      <w:r>
        <w:rPr>
          <w:rStyle w:val="Literal"/>
        </w:rPr>
        <w:t>Z</w:t>
      </w:r>
      <w:r w:rsidRPr="006A10BE">
        <w:rPr>
          <w:rStyle w:val="Literal"/>
        </w:rPr>
        <w:t>')</w:t>
      </w:r>
      <w:r>
        <w:t xml:space="preserve"> would cause an error. Python gives this error because the </w:t>
      </w:r>
      <w:r w:rsidRPr="0018517A">
        <w:rPr>
          <w:rStyle w:val="Literal"/>
        </w:rPr>
        <w:t>int()</w:t>
      </w:r>
      <w:r w:rsidRPr="00173EFC">
        <w:t xml:space="preserve"> function</w:t>
      </w:r>
      <w:r>
        <w:t xml:space="preserve"> can only take strings of number characters, like </w:t>
      </w:r>
      <w:r w:rsidRPr="006A10BE">
        <w:rPr>
          <w:rStyle w:val="Literal"/>
        </w:rPr>
        <w:t>'9'</w:t>
      </w:r>
      <w:r>
        <w:t xml:space="preserve"> or </w:t>
      </w:r>
      <w:r w:rsidRPr="006A10BE">
        <w:rPr>
          <w:rStyle w:val="Literal"/>
        </w:rPr>
        <w:t>'0'</w:t>
      </w:r>
      <w:r>
        <w:t xml:space="preserve">, not strings like </w:t>
      </w:r>
      <w:r w:rsidRPr="006A10BE">
        <w:rPr>
          <w:rStyle w:val="Literal"/>
        </w:rPr>
        <w:t>'</w:t>
      </w:r>
      <w:r>
        <w:rPr>
          <w:rStyle w:val="Literal"/>
        </w:rPr>
        <w:t>Z</w:t>
      </w:r>
      <w:r w:rsidRPr="006A10BE">
        <w:rPr>
          <w:rStyle w:val="Literal"/>
        </w:rPr>
        <w:t>'</w:t>
      </w:r>
      <w:r>
        <w:t>.</w:t>
      </w:r>
    </w:p>
    <w:p w:rsidR="009C1E67" w:rsidRDefault="009C1E67" w:rsidP="009C1E67">
      <w:pPr>
        <w:pStyle w:val="Body"/>
      </w:pPr>
      <w:r>
        <w:t>As an example of this kind of error, try entering this into the interactive shell:</w:t>
      </w:r>
    </w:p>
    <w:p w:rsidR="009C1E67" w:rsidRDefault="009C1E67" w:rsidP="009C1E67">
      <w:pPr>
        <w:pStyle w:val="CodeExample"/>
      </w:pPr>
      <w:r>
        <w:t>&gt;&gt;&gt; int('42')</w:t>
      </w:r>
    </w:p>
    <w:p w:rsidR="009C1E67" w:rsidRDefault="009C1E67" w:rsidP="009C1E67">
      <w:pPr>
        <w:pStyle w:val="CodeExample"/>
      </w:pPr>
      <w:r>
        <w:t>42</w:t>
      </w:r>
    </w:p>
    <w:p w:rsidR="009C1E67" w:rsidRDefault="009C1E67" w:rsidP="009C1E67">
      <w:pPr>
        <w:pStyle w:val="CodeExample"/>
      </w:pPr>
      <w:r>
        <w:t>&gt;&gt;&gt; int('Z')</w:t>
      </w:r>
    </w:p>
    <w:p w:rsidR="009C1E67" w:rsidRDefault="009C1E67" w:rsidP="009C1E67">
      <w:pPr>
        <w:pStyle w:val="CodeExample"/>
      </w:pPr>
      <w:r>
        <w:t>Traceback (most recent call last):</w:t>
      </w:r>
    </w:p>
    <w:p w:rsidR="009C1E67" w:rsidRDefault="009C1E67" w:rsidP="009C1E67">
      <w:pPr>
        <w:pStyle w:val="CodeExample"/>
      </w:pPr>
      <w:r>
        <w:lastRenderedPageBreak/>
        <w:t xml:space="preserve">  File "&lt;pyshell#3&gt;", line 1, in &lt;module&gt;</w:t>
      </w:r>
    </w:p>
    <w:p w:rsidR="009C1E67" w:rsidRDefault="009C1E67" w:rsidP="009C1E67">
      <w:pPr>
        <w:pStyle w:val="CodeExample"/>
      </w:pPr>
      <w:r>
        <w:t xml:space="preserve">    int('Z')</w:t>
      </w:r>
    </w:p>
    <w:p w:rsidR="009C1E67" w:rsidRDefault="009C1E67" w:rsidP="009C1E67">
      <w:pPr>
        <w:pStyle w:val="CodeExample"/>
      </w:pPr>
      <w:r>
        <w:t>ValueError: invalid literal for int() with base 10: 'Z'</w:t>
      </w:r>
    </w:p>
    <w:p w:rsidR="009C1E67" w:rsidRDefault="009C1E67" w:rsidP="009C1E67">
      <w:pPr>
        <w:pStyle w:val="Body"/>
      </w:pPr>
      <w:r>
        <w:t xml:space="preserve">But when you play the Tic Tac Toe game and try entering </w:t>
      </w:r>
      <w:r w:rsidRPr="00565C57">
        <w:rPr>
          <w:rStyle w:val="Literal"/>
        </w:rPr>
        <w:t>'</w:t>
      </w:r>
      <w:r>
        <w:rPr>
          <w:rStyle w:val="Literal"/>
        </w:rPr>
        <w:t>Z</w:t>
      </w:r>
      <w:r w:rsidRPr="00565C57">
        <w:rPr>
          <w:rStyle w:val="Literal"/>
        </w:rPr>
        <w:t>'</w:t>
      </w:r>
      <w:r>
        <w:t xml:space="preserve"> for your move, this error doesn’t happen. The reason is because the </w:t>
      </w:r>
      <w:r w:rsidRPr="00565C57">
        <w:rPr>
          <w:rStyle w:val="Literal"/>
        </w:rPr>
        <w:t>while</w:t>
      </w:r>
      <w:r>
        <w:t xml:space="preserve"> loop’s condition is being short-circuited.</w:t>
      </w:r>
    </w:p>
    <w:p w:rsidR="009C1E67" w:rsidRDefault="009C1E67" w:rsidP="009C1E67">
      <w:pPr>
        <w:pStyle w:val="Body"/>
      </w:pPr>
      <w:r>
        <w:rPr>
          <w:rStyle w:val="Definition"/>
        </w:rPr>
        <w:t>S</w:t>
      </w:r>
      <w:r w:rsidRPr="00565C57">
        <w:rPr>
          <w:rStyle w:val="Definition"/>
        </w:rPr>
        <w:t>hort-circuiting</w:t>
      </w:r>
      <w:r>
        <w:t xml:space="preserve"> means is that since the part on the left side of the </w:t>
      </w:r>
      <w:r w:rsidRPr="00B128F1">
        <w:rPr>
          <w:rStyle w:val="Literal"/>
        </w:rPr>
        <w:t>or</w:t>
      </w:r>
      <w:r>
        <w:t xml:space="preserve"> keyword (</w:t>
      </w:r>
      <w:r w:rsidRPr="00565C57">
        <w:rPr>
          <w:rStyle w:val="Literal"/>
        </w:rPr>
        <w:t>move not in '1 2 3 4 5 6 7 8 9'.split()</w:t>
      </w:r>
      <w:r>
        <w:t xml:space="preserve">) evaluates to </w:t>
      </w:r>
      <w:r w:rsidRPr="0018517A">
        <w:rPr>
          <w:rStyle w:val="Literal"/>
        </w:rPr>
        <w:t>True</w:t>
      </w:r>
      <w:r w:rsidRPr="00173EFC">
        <w:t>,</w:t>
      </w:r>
      <w:r>
        <w:t xml:space="preserve"> the Python interpreter knows that the entire expression will evaluate to </w:t>
      </w:r>
      <w:r w:rsidRPr="0018517A">
        <w:rPr>
          <w:rStyle w:val="Literal"/>
        </w:rPr>
        <w:t>True</w:t>
      </w:r>
      <w:r w:rsidRPr="00173EFC">
        <w:t>.</w:t>
      </w:r>
      <w:r>
        <w:t xml:space="preserve"> It doesn’t matter if the expression on the right side of the </w:t>
      </w:r>
      <w:r w:rsidRPr="00565C57">
        <w:rPr>
          <w:rStyle w:val="Literal"/>
        </w:rPr>
        <w:t>or</w:t>
      </w:r>
      <w:r>
        <w:t xml:space="preserve"> keyword evaluates to </w:t>
      </w:r>
      <w:r w:rsidRPr="00565C57">
        <w:rPr>
          <w:rStyle w:val="Literal"/>
        </w:rPr>
        <w:t>True</w:t>
      </w:r>
      <w:r>
        <w:t xml:space="preserve"> or </w:t>
      </w:r>
      <w:r w:rsidRPr="0018517A">
        <w:rPr>
          <w:rStyle w:val="Literal"/>
        </w:rPr>
        <w:t>False</w:t>
      </w:r>
      <w:r w:rsidRPr="00173EFC">
        <w:t>,</w:t>
      </w:r>
      <w:r>
        <w:t xml:space="preserve"> because only one value on the side of the </w:t>
      </w:r>
      <w:r w:rsidRPr="00565C57">
        <w:rPr>
          <w:rStyle w:val="Literal"/>
        </w:rPr>
        <w:t>or</w:t>
      </w:r>
      <w:r>
        <w:t xml:space="preserve"> operator needs to be </w:t>
      </w:r>
      <w:r w:rsidRPr="0018517A">
        <w:rPr>
          <w:rStyle w:val="Literal"/>
        </w:rPr>
        <w:t>True</w:t>
      </w:r>
      <w:r w:rsidRPr="00173EFC">
        <w:t>.</w:t>
      </w:r>
    </w:p>
    <w:p w:rsidR="009C1E67" w:rsidRDefault="009C1E67" w:rsidP="009C1E67">
      <w:pPr>
        <w:pStyle w:val="Body"/>
      </w:pPr>
      <w:r>
        <w:t xml:space="preserve">Think about it: The expression </w:t>
      </w:r>
      <w:r w:rsidRPr="00565C57">
        <w:rPr>
          <w:rStyle w:val="Literal"/>
        </w:rPr>
        <w:t>True or False</w:t>
      </w:r>
      <w:r>
        <w:t xml:space="preserve"> evaluates to </w:t>
      </w:r>
      <w:r w:rsidRPr="00565C57">
        <w:rPr>
          <w:rStyle w:val="Literal"/>
        </w:rPr>
        <w:t>True</w:t>
      </w:r>
      <w:r>
        <w:t xml:space="preserve"> and the expression </w:t>
      </w:r>
      <w:r w:rsidRPr="00565C57">
        <w:rPr>
          <w:rStyle w:val="Literal"/>
        </w:rPr>
        <w:t>True or True</w:t>
      </w:r>
      <w:r>
        <w:t xml:space="preserve"> also evaluates to </w:t>
      </w:r>
      <w:r w:rsidRPr="0018517A">
        <w:rPr>
          <w:rStyle w:val="Literal"/>
        </w:rPr>
        <w:t>True</w:t>
      </w:r>
      <w:r w:rsidRPr="00173EFC">
        <w:t>.</w:t>
      </w:r>
      <w:r>
        <w:t xml:space="preserve"> If the value on the left side is </w:t>
      </w:r>
      <w:r w:rsidRPr="0018517A">
        <w:rPr>
          <w:rStyle w:val="Literal"/>
        </w:rPr>
        <w:t>True</w:t>
      </w:r>
      <w:r w:rsidRPr="00173EFC">
        <w:t>,</w:t>
      </w:r>
      <w:r>
        <w:t xml:space="preserve"> it doesn’t matter what the value is on the right side:</w:t>
      </w:r>
    </w:p>
    <w:p w:rsidR="009C1E67" w:rsidRDefault="009C1E67" w:rsidP="009C1E67">
      <w:pPr>
        <w:pStyle w:val="Body"/>
        <w:jc w:val="center"/>
      </w:pPr>
      <w:r w:rsidRPr="0000362E">
        <w:rPr>
          <w:rStyle w:val="Literal"/>
        </w:rPr>
        <w:t xml:space="preserve">False and </w:t>
      </w:r>
      <w:r>
        <w:rPr>
          <w:rStyle w:val="Literal"/>
        </w:rPr>
        <w:t>&lt;&lt;&lt;anything&gt;&gt;&gt;</w:t>
      </w:r>
      <w:r>
        <w:t xml:space="preserve"> always evaluates to </w:t>
      </w:r>
      <w:r w:rsidRPr="0000362E">
        <w:rPr>
          <w:rStyle w:val="Literal"/>
        </w:rPr>
        <w:t>False</w:t>
      </w:r>
    </w:p>
    <w:p w:rsidR="009C1E67" w:rsidRDefault="009C1E67" w:rsidP="009C1E67">
      <w:pPr>
        <w:pStyle w:val="Body"/>
        <w:jc w:val="center"/>
      </w:pPr>
      <w:r w:rsidRPr="0000362E">
        <w:rPr>
          <w:rStyle w:val="Literal"/>
        </w:rPr>
        <w:t xml:space="preserve">True or </w:t>
      </w:r>
      <w:r>
        <w:rPr>
          <w:rStyle w:val="Literal"/>
        </w:rPr>
        <w:t>&lt;&lt;&lt;anything&gt;&gt;&gt;</w:t>
      </w:r>
      <w:r>
        <w:t xml:space="preserve"> always evaluates to </w:t>
      </w:r>
      <w:r w:rsidRPr="0000362E">
        <w:rPr>
          <w:rStyle w:val="Literal"/>
        </w:rPr>
        <w:t>True</w:t>
      </w:r>
    </w:p>
    <w:p w:rsidR="009C1E67" w:rsidRDefault="009C1E67" w:rsidP="009C1E67">
      <w:pPr>
        <w:pStyle w:val="Body"/>
      </w:pPr>
      <w:r>
        <w:t xml:space="preserve">So Python stops checking the rest of the expression and doesn’t even bother evaluating the </w:t>
      </w:r>
      <w:r w:rsidRPr="00565C57">
        <w:rPr>
          <w:rStyle w:val="Literal"/>
        </w:rPr>
        <w:t>not isSpaceFree(board, int(move))</w:t>
      </w:r>
      <w:r>
        <w:t xml:space="preserve"> part. This means the </w:t>
      </w:r>
      <w:r w:rsidRPr="00565C57">
        <w:rPr>
          <w:rStyle w:val="Literal"/>
        </w:rPr>
        <w:t>int()</w:t>
      </w:r>
      <w:r>
        <w:t xml:space="preserve"> and the </w:t>
      </w:r>
      <w:r w:rsidRPr="00565C57">
        <w:rPr>
          <w:rStyle w:val="Literal"/>
        </w:rPr>
        <w:t>isSpaceFree()</w:t>
      </w:r>
      <w:r>
        <w:t xml:space="preserve"> functions are never called as long as </w:t>
      </w:r>
      <w:r w:rsidRPr="00565C57">
        <w:rPr>
          <w:rStyle w:val="Literal"/>
        </w:rPr>
        <w:t>move not in '1 2 3 4 5 6 7 8 9'.split()</w:t>
      </w:r>
      <w:r>
        <w:t xml:space="preserve"> is </w:t>
      </w:r>
      <w:r w:rsidRPr="0018517A">
        <w:rPr>
          <w:rStyle w:val="Literal"/>
        </w:rPr>
        <w:t>True</w:t>
      </w:r>
      <w:r w:rsidRPr="00173EFC">
        <w:t>.</w:t>
      </w:r>
    </w:p>
    <w:p w:rsidR="009C1E67" w:rsidRDefault="009C1E67" w:rsidP="009C1E67">
      <w:pPr>
        <w:pStyle w:val="Body"/>
      </w:pPr>
      <w:r>
        <w:t xml:space="preserve">This works out well for the program, because if the right side is </w:t>
      </w:r>
      <w:r w:rsidRPr="00565C57">
        <w:rPr>
          <w:rStyle w:val="Literal"/>
        </w:rPr>
        <w:t>True</w:t>
      </w:r>
      <w:r>
        <w:t xml:space="preserve"> then </w:t>
      </w:r>
      <w:r w:rsidRPr="00565C57">
        <w:rPr>
          <w:rStyle w:val="Literal"/>
        </w:rPr>
        <w:t>move</w:t>
      </w:r>
      <w:r>
        <w:t xml:space="preserve"> isn’t a string in number form. That would cause </w:t>
      </w:r>
      <w:r w:rsidRPr="00565C57">
        <w:rPr>
          <w:rStyle w:val="Literal"/>
        </w:rPr>
        <w:t>int()</w:t>
      </w:r>
      <w:r>
        <w:t xml:space="preserve"> to give us an error. The only times </w:t>
      </w:r>
      <w:r w:rsidRPr="00565C57">
        <w:rPr>
          <w:rStyle w:val="Literal"/>
        </w:rPr>
        <w:t>move not in '1 2 3 4 5 6 7 8 9'.split()</w:t>
      </w:r>
      <w:r>
        <w:t xml:space="preserve"> evaluates to </w:t>
      </w:r>
      <w:r w:rsidRPr="00565C57">
        <w:rPr>
          <w:rStyle w:val="Literal"/>
        </w:rPr>
        <w:t>False</w:t>
      </w:r>
      <w:r>
        <w:t xml:space="preserve"> are when </w:t>
      </w:r>
      <w:r w:rsidRPr="00565C57">
        <w:rPr>
          <w:rStyle w:val="Literal"/>
        </w:rPr>
        <w:t>move</w:t>
      </w:r>
      <w:r>
        <w:t xml:space="preserve"> isn’t a single-digit string. In that case, the call to </w:t>
      </w:r>
      <w:r w:rsidRPr="00565C57">
        <w:rPr>
          <w:rStyle w:val="Literal"/>
        </w:rPr>
        <w:t>int()</w:t>
      </w:r>
      <w:r>
        <w:t xml:space="preserve"> would not give us an error.</w:t>
      </w:r>
    </w:p>
    <w:p w:rsidR="009C1E67" w:rsidRDefault="009C1E67" w:rsidP="009C1E67">
      <w:pPr>
        <w:pStyle w:val="Non-TOCHeading3"/>
      </w:pPr>
      <w:r>
        <w:t>An Example of Short-Circuit Evaluation</w:t>
      </w:r>
    </w:p>
    <w:p w:rsidR="009C1E67" w:rsidRDefault="009C1E67" w:rsidP="009C1E67">
      <w:pPr>
        <w:pStyle w:val="Body"/>
      </w:pPr>
      <w:r>
        <w:t>Here’s a short program that gives a good example of short-circuiting. Try entering the following into the interactive shell:</w:t>
      </w:r>
    </w:p>
    <w:p w:rsidR="009C1E67" w:rsidRDefault="009C1E67" w:rsidP="009C1E67">
      <w:pPr>
        <w:pStyle w:val="CodeExample"/>
      </w:pPr>
      <w:r>
        <w:t>&gt;&gt;&gt; def ReturnsTrue():</w:t>
      </w:r>
    </w:p>
    <w:p w:rsidR="009C1E67" w:rsidRDefault="009C1E67" w:rsidP="009C1E67">
      <w:pPr>
        <w:pStyle w:val="CodeExample"/>
      </w:pPr>
      <w:r>
        <w:tab/>
        <w:t>print('ReturnsTrue() was called.')</w:t>
      </w:r>
    </w:p>
    <w:p w:rsidR="009C1E67" w:rsidRDefault="009C1E67" w:rsidP="009C1E67">
      <w:pPr>
        <w:pStyle w:val="CodeExample"/>
      </w:pPr>
      <w:r>
        <w:tab/>
        <w:t>return True</w:t>
      </w:r>
    </w:p>
    <w:p w:rsidR="009C1E67" w:rsidRDefault="009C1E67" w:rsidP="009C1E67">
      <w:pPr>
        <w:pStyle w:val="CodeExample"/>
      </w:pPr>
    </w:p>
    <w:p w:rsidR="009C1E67" w:rsidRDefault="009C1E67" w:rsidP="009C1E67">
      <w:pPr>
        <w:pStyle w:val="CodeExample"/>
      </w:pPr>
      <w:r>
        <w:t>&gt;&gt;&gt; def ReturnsFalse():</w:t>
      </w:r>
    </w:p>
    <w:p w:rsidR="009C1E67" w:rsidRDefault="009C1E67" w:rsidP="009C1E67">
      <w:pPr>
        <w:pStyle w:val="CodeExample"/>
      </w:pPr>
      <w:r>
        <w:tab/>
        <w:t>print('ReturnsFalse() was called.')</w:t>
      </w:r>
    </w:p>
    <w:p w:rsidR="009C1E67" w:rsidRDefault="009C1E67" w:rsidP="009C1E67">
      <w:pPr>
        <w:pStyle w:val="CodeExample"/>
      </w:pPr>
      <w:r>
        <w:tab/>
        <w:t>return False</w:t>
      </w:r>
    </w:p>
    <w:p w:rsidR="009C1E67" w:rsidRDefault="009C1E67" w:rsidP="009C1E67">
      <w:pPr>
        <w:pStyle w:val="CodeExample"/>
      </w:pPr>
    </w:p>
    <w:p w:rsidR="009C1E67" w:rsidRDefault="009C1E67" w:rsidP="009C1E67">
      <w:pPr>
        <w:pStyle w:val="CodeExample"/>
      </w:pPr>
      <w:r>
        <w:t>&gt;&gt;&gt; ReturnsTrue()</w:t>
      </w:r>
    </w:p>
    <w:p w:rsidR="009C1E67" w:rsidRDefault="009C1E67" w:rsidP="009C1E67">
      <w:pPr>
        <w:pStyle w:val="CodeExample"/>
      </w:pPr>
      <w:r>
        <w:t>ReturnsTrue() was called.</w:t>
      </w:r>
    </w:p>
    <w:p w:rsidR="009C1E67" w:rsidRDefault="009C1E67" w:rsidP="009C1E67">
      <w:pPr>
        <w:pStyle w:val="CodeExample"/>
      </w:pPr>
      <w:r>
        <w:lastRenderedPageBreak/>
        <w:t>True</w:t>
      </w:r>
    </w:p>
    <w:p w:rsidR="009C1E67" w:rsidRDefault="009C1E67" w:rsidP="009C1E67">
      <w:pPr>
        <w:pStyle w:val="CodeExample"/>
      </w:pPr>
      <w:r>
        <w:t>&gt;&gt;&gt; ReturnsFalse()</w:t>
      </w:r>
    </w:p>
    <w:p w:rsidR="009C1E67" w:rsidRDefault="009C1E67" w:rsidP="009C1E67">
      <w:pPr>
        <w:pStyle w:val="CodeExample"/>
      </w:pPr>
      <w:r>
        <w:t>ReturnsFalse() was called.</w:t>
      </w:r>
    </w:p>
    <w:p w:rsidR="009C1E67" w:rsidRDefault="009C1E67" w:rsidP="009C1E67">
      <w:pPr>
        <w:pStyle w:val="CodeExample"/>
      </w:pPr>
      <w:r>
        <w:t>False</w:t>
      </w:r>
    </w:p>
    <w:p w:rsidR="009C1E67" w:rsidRDefault="009C1E67" w:rsidP="009C1E67">
      <w:pPr>
        <w:pStyle w:val="Body"/>
      </w:pPr>
      <w:r>
        <w:t xml:space="preserve">When </w:t>
      </w:r>
      <w:r w:rsidRPr="00A64D13">
        <w:rPr>
          <w:rStyle w:val="Literal"/>
        </w:rPr>
        <w:t>ReturnsTrue()</w:t>
      </w:r>
      <w:r>
        <w:t xml:space="preserve"> is called, it prints </w:t>
      </w:r>
      <w:r w:rsidRPr="00A64D13">
        <w:rPr>
          <w:rStyle w:val="Literal"/>
        </w:rPr>
        <w:t>'ReturnsTrue() was called.'</w:t>
      </w:r>
      <w:r>
        <w:t xml:space="preserve"> and then also displays the return value of </w:t>
      </w:r>
      <w:r w:rsidRPr="00A64D13">
        <w:rPr>
          <w:rStyle w:val="Literal"/>
        </w:rPr>
        <w:t>ReturnsTrue()</w:t>
      </w:r>
      <w:r>
        <w:t xml:space="preserve">. The same goes for </w:t>
      </w:r>
      <w:r w:rsidRPr="00A64D13">
        <w:rPr>
          <w:rStyle w:val="Literal"/>
        </w:rPr>
        <w:t>ReturnsFalse()</w:t>
      </w:r>
      <w:r>
        <w:t>.</w:t>
      </w:r>
    </w:p>
    <w:p w:rsidR="009C1E67" w:rsidRDefault="009C1E67" w:rsidP="009C1E67">
      <w:pPr>
        <w:pStyle w:val="Body"/>
      </w:pPr>
      <w:r>
        <w:t>Now try entering the following into the interactive shell.</w:t>
      </w:r>
    </w:p>
    <w:p w:rsidR="009C1E67" w:rsidRDefault="009C1E67" w:rsidP="009C1E67">
      <w:pPr>
        <w:pStyle w:val="CodeExample"/>
      </w:pPr>
      <w:r>
        <w:t>&gt;&gt;&gt; ReturnsFalse() or ReturnsTrue()</w:t>
      </w:r>
    </w:p>
    <w:p w:rsidR="009C1E67" w:rsidRDefault="009C1E67" w:rsidP="009C1E67">
      <w:pPr>
        <w:pStyle w:val="CodeExample"/>
      </w:pPr>
      <w:r>
        <w:t>ReturnsFalse() was called.</w:t>
      </w:r>
    </w:p>
    <w:p w:rsidR="009C1E67" w:rsidRDefault="009C1E67" w:rsidP="009C1E67">
      <w:pPr>
        <w:pStyle w:val="CodeExample"/>
      </w:pPr>
      <w:r>
        <w:t>ReturnsTrue() was called.</w:t>
      </w:r>
    </w:p>
    <w:p w:rsidR="009C1E67" w:rsidRDefault="009C1E67" w:rsidP="009C1E67">
      <w:pPr>
        <w:pStyle w:val="CodeExample"/>
      </w:pPr>
      <w:r>
        <w:t>True</w:t>
      </w:r>
    </w:p>
    <w:p w:rsidR="009C1E67" w:rsidRDefault="009C1E67" w:rsidP="009C1E67">
      <w:pPr>
        <w:pStyle w:val="CodeExample"/>
      </w:pPr>
      <w:r>
        <w:t>&gt;&gt;&gt; ReturnsTrue() or ReturnsFalse()</w:t>
      </w:r>
    </w:p>
    <w:p w:rsidR="009C1E67" w:rsidRDefault="009C1E67" w:rsidP="009C1E67">
      <w:pPr>
        <w:pStyle w:val="CodeExample"/>
      </w:pPr>
      <w:r>
        <w:t>ReturnsTrue() was called.</w:t>
      </w:r>
    </w:p>
    <w:p w:rsidR="009C1E67" w:rsidRDefault="009C1E67" w:rsidP="009C1E67">
      <w:pPr>
        <w:pStyle w:val="CodeExample"/>
      </w:pPr>
      <w:r>
        <w:t>True</w:t>
      </w:r>
    </w:p>
    <w:p w:rsidR="009C1E67" w:rsidRDefault="009C1E67" w:rsidP="009C1E67">
      <w:pPr>
        <w:pStyle w:val="Body"/>
      </w:pPr>
      <w:r>
        <w:t xml:space="preserve">The first part makes sense: The expression </w:t>
      </w:r>
      <w:r w:rsidRPr="0037233D">
        <w:rPr>
          <w:rStyle w:val="Literal"/>
        </w:rPr>
        <w:t>ReturnsFalse() or ReturnsTrue()</w:t>
      </w:r>
      <w:r>
        <w:t xml:space="preserve"> calls both of the functions, so you see both of the printed messages.</w:t>
      </w:r>
    </w:p>
    <w:p w:rsidR="009C1E67" w:rsidRDefault="009C1E67" w:rsidP="009C1E67">
      <w:pPr>
        <w:pStyle w:val="Body"/>
      </w:pPr>
      <w:r>
        <w:t xml:space="preserve">But the second expression only shows </w:t>
      </w:r>
      <w:r w:rsidRPr="00A64D13">
        <w:rPr>
          <w:rStyle w:val="Literal"/>
        </w:rPr>
        <w:t>'ReturnsTrue() was called.'</w:t>
      </w:r>
      <w:r>
        <w:t xml:space="preserve"> but not </w:t>
      </w:r>
      <w:r w:rsidRPr="00A64D13">
        <w:rPr>
          <w:rStyle w:val="Literal"/>
        </w:rPr>
        <w:t>'ReturnsFalse() was called.'</w:t>
      </w:r>
      <w:r>
        <w:t xml:space="preserve">. This is because Python did not call </w:t>
      </w:r>
      <w:r w:rsidRPr="00A64D13">
        <w:rPr>
          <w:rStyle w:val="Literal"/>
        </w:rPr>
        <w:t>ReturnsFalse()</w:t>
      </w:r>
      <w:r>
        <w:t xml:space="preserve"> at all. Since the left side of the </w:t>
      </w:r>
      <w:r w:rsidRPr="00A64D13">
        <w:rPr>
          <w:rStyle w:val="Literal"/>
        </w:rPr>
        <w:t>or</w:t>
      </w:r>
      <w:r>
        <w:t xml:space="preserve"> operator is </w:t>
      </w:r>
      <w:r w:rsidRPr="00A64D13">
        <w:rPr>
          <w:rStyle w:val="Literal"/>
        </w:rPr>
        <w:t>True</w:t>
      </w:r>
      <w:r>
        <w:t xml:space="preserve">, it doesn’t matter what </w:t>
      </w:r>
      <w:r w:rsidRPr="00A64D13">
        <w:rPr>
          <w:rStyle w:val="Literal"/>
        </w:rPr>
        <w:t>ReturnsFalse()</w:t>
      </w:r>
      <w:r>
        <w:t xml:space="preserve"> returns and Python doesn’t bother calling it. The evaluation was short-circuited.</w:t>
      </w:r>
    </w:p>
    <w:p w:rsidR="009C1E67" w:rsidRDefault="009C1E67" w:rsidP="009C1E67">
      <w:pPr>
        <w:pStyle w:val="Body"/>
      </w:pPr>
      <w:r>
        <w:t xml:space="preserve">The same applies for the </w:t>
      </w:r>
      <w:r w:rsidRPr="00A64D13">
        <w:rPr>
          <w:rStyle w:val="Literal"/>
        </w:rPr>
        <w:t>and</w:t>
      </w:r>
      <w:r>
        <w:t xml:space="preserve"> operator. Try entering the following into the interactive shell:</w:t>
      </w:r>
    </w:p>
    <w:p w:rsidR="009C1E67" w:rsidRDefault="009C1E67" w:rsidP="009C1E67">
      <w:pPr>
        <w:pStyle w:val="CodeExample"/>
      </w:pPr>
      <w:r>
        <w:t>&gt;&gt;&gt; ReturnsTrue() and ReturnsTrue()</w:t>
      </w:r>
    </w:p>
    <w:p w:rsidR="009C1E67" w:rsidRDefault="009C1E67" w:rsidP="009C1E67">
      <w:pPr>
        <w:pStyle w:val="CodeExample"/>
      </w:pPr>
      <w:r>
        <w:t>ReturnsTrue() was called.</w:t>
      </w:r>
    </w:p>
    <w:p w:rsidR="009C1E67" w:rsidRDefault="009C1E67" w:rsidP="009C1E67">
      <w:pPr>
        <w:pStyle w:val="CodeExample"/>
      </w:pPr>
      <w:r>
        <w:t>ReturnsTrue() was called.</w:t>
      </w:r>
    </w:p>
    <w:p w:rsidR="009C1E67" w:rsidRDefault="009C1E67" w:rsidP="009C1E67">
      <w:pPr>
        <w:pStyle w:val="CodeExample"/>
      </w:pPr>
      <w:r>
        <w:t>True</w:t>
      </w:r>
    </w:p>
    <w:p w:rsidR="009C1E67" w:rsidRDefault="009C1E67" w:rsidP="009C1E67">
      <w:pPr>
        <w:pStyle w:val="CodeExample"/>
      </w:pPr>
      <w:r>
        <w:t>&gt;&gt;&gt; ReturnsFalse() and ReturnsFalse()</w:t>
      </w:r>
    </w:p>
    <w:p w:rsidR="009C1E67" w:rsidRDefault="009C1E67" w:rsidP="009C1E67">
      <w:pPr>
        <w:pStyle w:val="CodeExample"/>
      </w:pPr>
      <w:r>
        <w:t>ReturnsFalse() was called.</w:t>
      </w:r>
    </w:p>
    <w:p w:rsidR="009C1E67" w:rsidRDefault="009C1E67" w:rsidP="009C1E67">
      <w:pPr>
        <w:pStyle w:val="CodeExample"/>
      </w:pPr>
      <w:r>
        <w:t>False</w:t>
      </w:r>
    </w:p>
    <w:p w:rsidR="009C1E67" w:rsidRDefault="009C1E67" w:rsidP="009C1E67">
      <w:pPr>
        <w:pStyle w:val="Body"/>
      </w:pPr>
      <w:r>
        <w:t xml:space="preserve">If the left side of the </w:t>
      </w:r>
      <w:r w:rsidRPr="00A64D13">
        <w:rPr>
          <w:rStyle w:val="Literal"/>
        </w:rPr>
        <w:t>and</w:t>
      </w:r>
      <w:r>
        <w:t xml:space="preserve"> operator is </w:t>
      </w:r>
      <w:r w:rsidRPr="00A64D13">
        <w:rPr>
          <w:rStyle w:val="Literal"/>
        </w:rPr>
        <w:t>False</w:t>
      </w:r>
      <w:r>
        <w:t xml:space="preserve">, then the entire expression is </w:t>
      </w:r>
      <w:r w:rsidRPr="00A64D13">
        <w:rPr>
          <w:rStyle w:val="Literal"/>
        </w:rPr>
        <w:t>False</w:t>
      </w:r>
      <w:r>
        <w:t xml:space="preserve">. It doesn’t matter whether  the right side of the </w:t>
      </w:r>
      <w:r w:rsidRPr="00A64D13">
        <w:rPr>
          <w:rStyle w:val="Literal"/>
        </w:rPr>
        <w:t>and</w:t>
      </w:r>
      <w:r>
        <w:t xml:space="preserve"> operator is </w:t>
      </w:r>
      <w:r w:rsidRPr="000231D8">
        <w:rPr>
          <w:rStyle w:val="Literal"/>
        </w:rPr>
        <w:t>True</w:t>
      </w:r>
      <w:r>
        <w:t xml:space="preserve"> or </w:t>
      </w:r>
      <w:r w:rsidRPr="000231D8">
        <w:rPr>
          <w:rStyle w:val="Literal"/>
        </w:rPr>
        <w:t>False</w:t>
      </w:r>
      <w:r>
        <w:t xml:space="preserve">, so Python doesn’t bother evaluating it. Both </w:t>
      </w:r>
      <w:r w:rsidRPr="00A64D13">
        <w:rPr>
          <w:rStyle w:val="Literal"/>
        </w:rPr>
        <w:t>False and True</w:t>
      </w:r>
      <w:r>
        <w:t xml:space="preserve"> and </w:t>
      </w:r>
      <w:r w:rsidRPr="00A64D13">
        <w:rPr>
          <w:rStyle w:val="Literal"/>
        </w:rPr>
        <w:t>False and False</w:t>
      </w:r>
      <w:r>
        <w:t xml:space="preserve"> evaluate to </w:t>
      </w:r>
      <w:r w:rsidRPr="00A64D13">
        <w:rPr>
          <w:rStyle w:val="Literal"/>
        </w:rPr>
        <w:t>False</w:t>
      </w:r>
      <w:r>
        <w:t>, so Python short-circuits the evaluation.</w:t>
      </w:r>
    </w:p>
    <w:p w:rsidR="009C1E67" w:rsidRDefault="009C1E67" w:rsidP="009C1E67">
      <w:pPr>
        <w:pStyle w:val="Non-TOCHeading3"/>
      </w:pPr>
      <w:r>
        <w:t>Choosing a Move from a List of Moves</w:t>
      </w:r>
    </w:p>
    <w:p w:rsidR="009C1E67" w:rsidRDefault="009C1E67" w:rsidP="009C1E67">
      <w:pPr>
        <w:pStyle w:val="SourceCode"/>
      </w:pPr>
      <w:r w:rsidRPr="00DF3E8D">
        <w:rPr>
          <w:rStyle w:val="SourceLineNumber"/>
        </w:rPr>
        <w:t xml:space="preserve"> 83.</w:t>
      </w:r>
      <w:r>
        <w:t xml:space="preserve"> def chooseRandomMoveFromList(board, movesList):</w:t>
      </w:r>
    </w:p>
    <w:p w:rsidR="009C1E67" w:rsidRDefault="009C1E67" w:rsidP="009C1E67">
      <w:pPr>
        <w:pStyle w:val="SourceCode"/>
      </w:pPr>
      <w:r w:rsidRPr="00DF3E8D">
        <w:rPr>
          <w:rStyle w:val="SourceLineNumber"/>
        </w:rPr>
        <w:lastRenderedPageBreak/>
        <w:t xml:space="preserve"> 84.</w:t>
      </w:r>
      <w:r>
        <w:t xml:space="preserve">     </w:t>
      </w:r>
      <w:r w:rsidRPr="00B514D1">
        <w:rPr>
          <w:rStyle w:val="SourceCodeComment"/>
        </w:rPr>
        <w:t># Returns a valid move from the passed list on the passed board.</w:t>
      </w:r>
    </w:p>
    <w:p w:rsidR="009C1E67" w:rsidRPr="00B514D1" w:rsidRDefault="009C1E67" w:rsidP="009C1E67">
      <w:pPr>
        <w:pStyle w:val="SourceCode"/>
        <w:rPr>
          <w:rStyle w:val="SourceCodeComment"/>
        </w:rPr>
      </w:pPr>
      <w:r w:rsidRPr="00DF3E8D">
        <w:rPr>
          <w:rStyle w:val="SourceLineNumber"/>
        </w:rPr>
        <w:t xml:space="preserve"> 85.</w:t>
      </w:r>
      <w:r>
        <w:t xml:space="preserve">     </w:t>
      </w:r>
      <w:r w:rsidRPr="00B514D1">
        <w:rPr>
          <w:rStyle w:val="SourceCodeComment"/>
        </w:rPr>
        <w:t># Returns None if there is no valid move.</w:t>
      </w:r>
    </w:p>
    <w:p w:rsidR="009C1E67" w:rsidRDefault="009C1E67" w:rsidP="009C1E67">
      <w:pPr>
        <w:pStyle w:val="SourceCode"/>
      </w:pPr>
      <w:r w:rsidRPr="00DF3E8D">
        <w:rPr>
          <w:rStyle w:val="SourceLineNumber"/>
        </w:rPr>
        <w:t xml:space="preserve"> 86.</w:t>
      </w:r>
      <w:r>
        <w:t xml:space="preserve">     possibleMoves = []</w:t>
      </w:r>
    </w:p>
    <w:p w:rsidR="009C1E67" w:rsidRDefault="009C1E67" w:rsidP="009C1E67">
      <w:pPr>
        <w:pStyle w:val="SourceCode"/>
      </w:pPr>
      <w:r w:rsidRPr="00DF3E8D">
        <w:rPr>
          <w:rStyle w:val="SourceLineNumber"/>
        </w:rPr>
        <w:t xml:space="preserve"> 87.</w:t>
      </w:r>
      <w:r>
        <w:t xml:space="preserve">     for i in movesList:</w:t>
      </w:r>
    </w:p>
    <w:p w:rsidR="009C1E67" w:rsidRDefault="009C1E67" w:rsidP="009C1E67">
      <w:pPr>
        <w:pStyle w:val="SourceCode"/>
      </w:pPr>
      <w:r w:rsidRPr="00DF3E8D">
        <w:rPr>
          <w:rStyle w:val="SourceLineNumber"/>
        </w:rPr>
        <w:t xml:space="preserve"> 88.</w:t>
      </w:r>
      <w:r>
        <w:t xml:space="preserve">         if isSpaceFree(board, i):</w:t>
      </w:r>
    </w:p>
    <w:p w:rsidR="009C1E67" w:rsidRDefault="009C1E67" w:rsidP="009C1E67">
      <w:pPr>
        <w:pStyle w:val="SourceCode"/>
      </w:pPr>
      <w:r w:rsidRPr="00DF3E8D">
        <w:rPr>
          <w:rStyle w:val="SourceLineNumber"/>
        </w:rPr>
        <w:t xml:space="preserve"> 89.</w:t>
      </w:r>
      <w:r>
        <w:t xml:space="preserve">             possibleMoves.append(i)</w:t>
      </w:r>
    </w:p>
    <w:p w:rsidR="009C1E67" w:rsidRDefault="009C1E67" w:rsidP="009C1E67">
      <w:pPr>
        <w:pStyle w:val="Body"/>
      </w:pPr>
      <w:r>
        <w:t xml:space="preserve">The </w:t>
      </w:r>
      <w:r w:rsidRPr="00C96690">
        <w:rPr>
          <w:rStyle w:val="Literal"/>
        </w:rPr>
        <w:t>chooseRandomMoveFromList()</w:t>
      </w:r>
      <w:r>
        <w:t xml:space="preserve"> function is useful for the AI code later in the program. The </w:t>
      </w:r>
      <w:r w:rsidRPr="00C96690">
        <w:rPr>
          <w:rStyle w:val="Literal"/>
        </w:rPr>
        <w:t>board</w:t>
      </w:r>
      <w:r>
        <w:t xml:space="preserve"> parameter is a list of strings that represents a Tic Tac Toe board. The second parameter </w:t>
      </w:r>
      <w:r w:rsidRPr="00C96690">
        <w:rPr>
          <w:rStyle w:val="Literal"/>
        </w:rPr>
        <w:t>movesList</w:t>
      </w:r>
      <w:r>
        <w:t xml:space="preserve"> is a list of integers of possible spaces from which to choose. For example, if </w:t>
      </w:r>
      <w:r w:rsidRPr="00C96690">
        <w:rPr>
          <w:rStyle w:val="Literal"/>
        </w:rPr>
        <w:t>movesList</w:t>
      </w:r>
      <w:r>
        <w:t xml:space="preserve"> is </w:t>
      </w:r>
      <w:r w:rsidRPr="00C96690">
        <w:rPr>
          <w:rStyle w:val="Literal"/>
        </w:rPr>
        <w:t>[1, 3, 7, 9]</w:t>
      </w:r>
      <w:r>
        <w:t xml:space="preserve">, that means </w:t>
      </w:r>
      <w:r w:rsidRPr="00C96690">
        <w:rPr>
          <w:rStyle w:val="Literal"/>
        </w:rPr>
        <w:t>chooseRandomMoveFromList()</w:t>
      </w:r>
      <w:r>
        <w:t xml:space="preserve"> should return the integer for one of the corner spaces.</w:t>
      </w:r>
    </w:p>
    <w:p w:rsidR="009C1E67" w:rsidRDefault="009C1E67" w:rsidP="009C1E67">
      <w:pPr>
        <w:pStyle w:val="Body"/>
      </w:pPr>
      <w:r>
        <w:t xml:space="preserve">However, </w:t>
      </w:r>
      <w:r w:rsidRPr="00C96690">
        <w:rPr>
          <w:rStyle w:val="Literal"/>
        </w:rPr>
        <w:t>chooseRandomMoveFromList()</w:t>
      </w:r>
      <w:r>
        <w:t xml:space="preserve"> will first check that the space is valid to make a move on. The </w:t>
      </w:r>
      <w:r w:rsidRPr="00C96690">
        <w:rPr>
          <w:rStyle w:val="Literal"/>
        </w:rPr>
        <w:t>possibleMoves</w:t>
      </w:r>
      <w:r>
        <w:t xml:space="preserve"> list starts as a blank list. The </w:t>
      </w:r>
      <w:r w:rsidRPr="00C96690">
        <w:rPr>
          <w:rStyle w:val="Literal"/>
        </w:rPr>
        <w:t>for</w:t>
      </w:r>
      <w:r>
        <w:t xml:space="preserve"> loop will iterate over </w:t>
      </w:r>
      <w:r w:rsidRPr="00C96690">
        <w:rPr>
          <w:rStyle w:val="Literal"/>
        </w:rPr>
        <w:t>movesList</w:t>
      </w:r>
      <w:r>
        <w:t xml:space="preserve">. The moves that cause </w:t>
      </w:r>
      <w:r w:rsidRPr="00C96690">
        <w:rPr>
          <w:rStyle w:val="Literal"/>
        </w:rPr>
        <w:t>isSpaceFree()</w:t>
      </w:r>
      <w:r>
        <w:t xml:space="preserve"> to return </w:t>
      </w:r>
      <w:r w:rsidRPr="006400BA">
        <w:rPr>
          <w:rStyle w:val="Literal"/>
        </w:rPr>
        <w:t>True</w:t>
      </w:r>
      <w:r>
        <w:t xml:space="preserve"> are added to </w:t>
      </w:r>
      <w:r w:rsidRPr="00C96690">
        <w:rPr>
          <w:rStyle w:val="Literal"/>
        </w:rPr>
        <w:t>possibleMoves</w:t>
      </w:r>
      <w:r>
        <w:t xml:space="preserve"> with the </w:t>
      </w:r>
      <w:r w:rsidRPr="00E34E5F">
        <w:rPr>
          <w:rStyle w:val="Literal"/>
        </w:rPr>
        <w:t>append()</w:t>
      </w:r>
      <w:r>
        <w:t xml:space="preserve"> method.</w:t>
      </w:r>
    </w:p>
    <w:p w:rsidR="009C1E67" w:rsidRDefault="009C1E67" w:rsidP="009C1E67">
      <w:pPr>
        <w:pStyle w:val="SourceCode"/>
      </w:pPr>
      <w:r w:rsidRPr="00DF3E8D">
        <w:rPr>
          <w:rStyle w:val="SourceLineNumber"/>
        </w:rPr>
        <w:t xml:space="preserve"> 91.</w:t>
      </w:r>
      <w:r>
        <w:t xml:space="preserve">     if len(possibleMoves) != 0:</w:t>
      </w:r>
    </w:p>
    <w:p w:rsidR="009C1E67" w:rsidRDefault="009C1E67" w:rsidP="009C1E67">
      <w:pPr>
        <w:pStyle w:val="SourceCode"/>
      </w:pPr>
      <w:r w:rsidRPr="00DF3E8D">
        <w:rPr>
          <w:rStyle w:val="SourceLineNumber"/>
        </w:rPr>
        <w:t xml:space="preserve"> 92.</w:t>
      </w:r>
      <w:r>
        <w:t xml:space="preserve">         return random.choice(possibleMoves)</w:t>
      </w:r>
    </w:p>
    <w:p w:rsidR="009C1E67" w:rsidRDefault="009C1E67" w:rsidP="009C1E67">
      <w:pPr>
        <w:pStyle w:val="SourceCode"/>
      </w:pPr>
      <w:r w:rsidRPr="00DF3E8D">
        <w:rPr>
          <w:rStyle w:val="SourceLineNumber"/>
        </w:rPr>
        <w:t xml:space="preserve"> 93.</w:t>
      </w:r>
      <w:r>
        <w:t xml:space="preserve">     else:</w:t>
      </w:r>
    </w:p>
    <w:p w:rsidR="009C1E67" w:rsidRDefault="009C1E67" w:rsidP="009C1E67">
      <w:pPr>
        <w:pStyle w:val="SourceCode"/>
      </w:pPr>
      <w:r w:rsidRPr="00DF3E8D">
        <w:rPr>
          <w:rStyle w:val="SourceLineNumber"/>
        </w:rPr>
        <w:t xml:space="preserve"> 94.</w:t>
      </w:r>
      <w:r>
        <w:t xml:space="preserve">         return None</w:t>
      </w:r>
    </w:p>
    <w:p w:rsidR="009C1E67" w:rsidRDefault="009C1E67" w:rsidP="009C1E67">
      <w:pPr>
        <w:pStyle w:val="Body"/>
      </w:pPr>
      <w:r>
        <w:t xml:space="preserve">At this point, the </w:t>
      </w:r>
      <w:r w:rsidRPr="00C96690">
        <w:rPr>
          <w:rStyle w:val="Literal"/>
        </w:rPr>
        <w:t>possibleMoves</w:t>
      </w:r>
      <w:r>
        <w:t xml:space="preserve"> list has all of the moves that were in </w:t>
      </w:r>
      <w:r w:rsidRPr="00C96690">
        <w:rPr>
          <w:rStyle w:val="Literal"/>
        </w:rPr>
        <w:t>movesList</w:t>
      </w:r>
      <w:r>
        <w:t xml:space="preserve"> that are also free spaces. If the list isn’t empty, then there’s at least one possible move that can be made on the board.</w:t>
      </w:r>
    </w:p>
    <w:p w:rsidR="009C1E67" w:rsidRDefault="009C1E67" w:rsidP="009C1E67">
      <w:pPr>
        <w:pStyle w:val="Body"/>
      </w:pPr>
      <w:r>
        <w:t xml:space="preserve">But this list could be empty. For example, if </w:t>
      </w:r>
      <w:r w:rsidRPr="00C96690">
        <w:rPr>
          <w:rStyle w:val="Literal"/>
        </w:rPr>
        <w:t>movesList</w:t>
      </w:r>
      <w:r>
        <w:t xml:space="preserve"> was </w:t>
      </w:r>
      <w:r w:rsidRPr="00C96690">
        <w:rPr>
          <w:rStyle w:val="Literal"/>
        </w:rPr>
        <w:t>[1, 3, 7, 9]</w:t>
      </w:r>
      <w:r>
        <w:t xml:space="preserve"> but the board represented by the </w:t>
      </w:r>
      <w:r w:rsidRPr="00C96690">
        <w:rPr>
          <w:rStyle w:val="Literal"/>
        </w:rPr>
        <w:t>board</w:t>
      </w:r>
      <w:r>
        <w:t xml:space="preserve"> parameter had all the corner spaces already taken, the </w:t>
      </w:r>
      <w:r w:rsidRPr="00C96690">
        <w:rPr>
          <w:rStyle w:val="Literal"/>
        </w:rPr>
        <w:t>possibleMoves</w:t>
      </w:r>
      <w:r>
        <w:t xml:space="preserve"> list would be </w:t>
      </w:r>
      <w:r w:rsidRPr="00795DA5">
        <w:rPr>
          <w:rStyle w:val="Literal"/>
        </w:rPr>
        <w:t>[]</w:t>
      </w:r>
      <w:r>
        <w:t xml:space="preserve">. In that case, </w:t>
      </w:r>
      <w:r w:rsidRPr="00C96690">
        <w:rPr>
          <w:rStyle w:val="Literal"/>
        </w:rPr>
        <w:t>len(possibleMoves)</w:t>
      </w:r>
      <w:r>
        <w:t xml:space="preserve"> will evaluate to </w:t>
      </w:r>
      <w:r w:rsidRPr="00C96690">
        <w:rPr>
          <w:rStyle w:val="Literal"/>
        </w:rPr>
        <w:t>0</w:t>
      </w:r>
      <w:r>
        <w:t xml:space="preserve"> and the function returns the value </w:t>
      </w:r>
      <w:r w:rsidRPr="00C96690">
        <w:rPr>
          <w:rStyle w:val="Literal"/>
        </w:rPr>
        <w:t>None</w:t>
      </w:r>
      <w:r>
        <w:t xml:space="preserve">. This next section explains the </w:t>
      </w:r>
      <w:r w:rsidRPr="00717987">
        <w:rPr>
          <w:rStyle w:val="Literal"/>
        </w:rPr>
        <w:t>None</w:t>
      </w:r>
      <w:r>
        <w:t xml:space="preserve"> value.</w:t>
      </w:r>
    </w:p>
    <w:p w:rsidR="009C1E67" w:rsidRDefault="009C1E67" w:rsidP="009C1E67">
      <w:pPr>
        <w:pStyle w:val="Heading2"/>
      </w:pPr>
      <w:bookmarkStart w:id="7" w:name="_Toc405145123"/>
      <w:r>
        <w:t xml:space="preserve">The </w:t>
      </w:r>
      <w:r w:rsidRPr="00C96690">
        <w:rPr>
          <w:rStyle w:val="Literal"/>
        </w:rPr>
        <w:t>None</w:t>
      </w:r>
      <w:r>
        <w:t xml:space="preserve"> Value</w:t>
      </w:r>
      <w:bookmarkEnd w:id="7"/>
    </w:p>
    <w:p w:rsidR="009C1E67" w:rsidRDefault="009C1E67" w:rsidP="009C1E67">
      <w:pPr>
        <w:pStyle w:val="Body"/>
      </w:pPr>
      <w:r>
        <w:t xml:space="preserve">The </w:t>
      </w:r>
      <w:r w:rsidRPr="00C96690">
        <w:rPr>
          <w:rStyle w:val="Definition"/>
        </w:rPr>
        <w:t>None value</w:t>
      </w:r>
      <w:r>
        <w:t xml:space="preserve"> is a value that represents the lack of a value. </w:t>
      </w:r>
      <w:r w:rsidRPr="00C96690">
        <w:rPr>
          <w:rStyle w:val="Literal"/>
        </w:rPr>
        <w:t>None</w:t>
      </w:r>
      <w:r>
        <w:t xml:space="preserve"> is the only value of the data type </w:t>
      </w:r>
      <w:r w:rsidRPr="00C96690">
        <w:rPr>
          <w:rStyle w:val="Literal"/>
        </w:rPr>
        <w:t>NoneType</w:t>
      </w:r>
      <w:r>
        <w:t xml:space="preserve">. It can be useful to use the </w:t>
      </w:r>
      <w:r w:rsidRPr="00C96690">
        <w:rPr>
          <w:rStyle w:val="Literal"/>
        </w:rPr>
        <w:t>None</w:t>
      </w:r>
      <w:r>
        <w:t xml:space="preserve"> value when you need a value that means “does not exist” or “none of the above”.</w:t>
      </w:r>
    </w:p>
    <w:p w:rsidR="009C1E67" w:rsidRDefault="009C1E67" w:rsidP="009C1E67">
      <w:pPr>
        <w:pStyle w:val="Body"/>
      </w:pPr>
      <w:r>
        <w:t xml:space="preserve">For example, say you had a variable named </w:t>
      </w:r>
      <w:r w:rsidRPr="00C96690">
        <w:rPr>
          <w:rStyle w:val="Literal"/>
        </w:rPr>
        <w:t>quizAnswer</w:t>
      </w:r>
      <w:r>
        <w:t xml:space="preserve"> which holds the user’s answer to some True-False pop quiz question. The variable could hold </w:t>
      </w:r>
      <w:r w:rsidRPr="0000362E">
        <w:rPr>
          <w:rStyle w:val="Literal"/>
        </w:rPr>
        <w:t>True</w:t>
      </w:r>
      <w:r>
        <w:t xml:space="preserve"> or </w:t>
      </w:r>
      <w:r w:rsidRPr="0000362E">
        <w:rPr>
          <w:rStyle w:val="Literal"/>
        </w:rPr>
        <w:t>False</w:t>
      </w:r>
      <w:r>
        <w:t xml:space="preserve"> for the user’s answer. You could set </w:t>
      </w:r>
      <w:r w:rsidRPr="00C96690">
        <w:rPr>
          <w:rStyle w:val="Literal"/>
        </w:rPr>
        <w:t>quizAnswer</w:t>
      </w:r>
      <w:r>
        <w:t xml:space="preserve"> to </w:t>
      </w:r>
      <w:r w:rsidRPr="00C96690">
        <w:rPr>
          <w:rStyle w:val="Literal"/>
        </w:rPr>
        <w:t>None</w:t>
      </w:r>
      <w:r>
        <w:t xml:space="preserve"> if the user skipped the question and didn’t answer it. Using </w:t>
      </w:r>
      <w:r w:rsidRPr="00C96690">
        <w:rPr>
          <w:rStyle w:val="Literal"/>
        </w:rPr>
        <w:t>None</w:t>
      </w:r>
      <w:r>
        <w:t xml:space="preserve"> </w:t>
      </w:r>
      <w:r>
        <w:lastRenderedPageBreak/>
        <w:t>would be better because otherwise it may look like the user answered the question when they didn't.</w:t>
      </w:r>
    </w:p>
    <w:p w:rsidR="009C1E67" w:rsidRDefault="009C1E67" w:rsidP="009C1E67">
      <w:pPr>
        <w:pStyle w:val="Body"/>
      </w:pPr>
      <w:r>
        <w:t xml:space="preserve">Functions that return by reaching the end of the function (and not from a </w:t>
      </w:r>
      <w:r w:rsidRPr="000231D8">
        <w:rPr>
          <w:rStyle w:val="Literal"/>
        </w:rPr>
        <w:t>return</w:t>
      </w:r>
      <w:r>
        <w:t xml:space="preserve"> statement) have </w:t>
      </w:r>
      <w:r w:rsidRPr="00C96690">
        <w:rPr>
          <w:rStyle w:val="Literal"/>
        </w:rPr>
        <w:t>None</w:t>
      </w:r>
      <w:r>
        <w:t xml:space="preserve"> for a return value. The </w:t>
      </w:r>
      <w:r w:rsidRPr="00C96690">
        <w:rPr>
          <w:rStyle w:val="Literal"/>
        </w:rPr>
        <w:t>None</w:t>
      </w:r>
      <w:r>
        <w:t xml:space="preserve"> value is written without quotes and with a capital “N” and lowercase “one”.</w:t>
      </w:r>
    </w:p>
    <w:p w:rsidR="009C1E67" w:rsidRDefault="009C1E67" w:rsidP="009C1E67">
      <w:pPr>
        <w:pStyle w:val="Body"/>
      </w:pPr>
      <w:r>
        <w:t xml:space="preserve">As a side note, </w:t>
      </w:r>
      <w:r w:rsidRPr="00717987">
        <w:rPr>
          <w:rStyle w:val="Literal"/>
        </w:rPr>
        <w:t>None</w:t>
      </w:r>
      <w:r>
        <w:t xml:space="preserve"> will not be displayed in the interactive shell like other values will be:</w:t>
      </w:r>
    </w:p>
    <w:p w:rsidR="009C1E67" w:rsidRDefault="009C1E67" w:rsidP="009C1E67">
      <w:pPr>
        <w:pStyle w:val="CodeExample"/>
      </w:pPr>
      <w:r>
        <w:t>&gt;&gt;&gt; 2 + 2</w:t>
      </w:r>
    </w:p>
    <w:p w:rsidR="009C1E67" w:rsidRDefault="009C1E67" w:rsidP="009C1E67">
      <w:pPr>
        <w:pStyle w:val="CodeExample"/>
      </w:pPr>
      <w:r>
        <w:t>4</w:t>
      </w:r>
    </w:p>
    <w:p w:rsidR="009C1E67" w:rsidRDefault="009C1E67" w:rsidP="009C1E67">
      <w:pPr>
        <w:pStyle w:val="CodeExample"/>
      </w:pPr>
      <w:r>
        <w:t>&gt;&gt;&gt; 'This is a string value.'</w:t>
      </w:r>
    </w:p>
    <w:p w:rsidR="009C1E67" w:rsidRDefault="009C1E67" w:rsidP="009C1E67">
      <w:pPr>
        <w:pStyle w:val="CodeExample"/>
      </w:pPr>
      <w:r>
        <w:t>'This is a string value.'</w:t>
      </w:r>
    </w:p>
    <w:p w:rsidR="009C1E67" w:rsidRDefault="009C1E67" w:rsidP="009C1E67">
      <w:pPr>
        <w:pStyle w:val="CodeExample"/>
      </w:pPr>
      <w:r>
        <w:t>&gt;&gt;&gt; None</w:t>
      </w:r>
    </w:p>
    <w:p w:rsidR="009C1E67" w:rsidRDefault="009C1E67" w:rsidP="009C1E67">
      <w:pPr>
        <w:pStyle w:val="Body"/>
      </w:pPr>
      <w:r>
        <w:t xml:space="preserve">Functions that don’t seem to return anything actually return the </w:t>
      </w:r>
      <w:r w:rsidRPr="00717987">
        <w:rPr>
          <w:rStyle w:val="Literal"/>
        </w:rPr>
        <w:t>None</w:t>
      </w:r>
      <w:r>
        <w:t xml:space="preserve"> value. For example, </w:t>
      </w:r>
      <w:r w:rsidRPr="00717987">
        <w:rPr>
          <w:rStyle w:val="Literal"/>
        </w:rPr>
        <w:t>print()</w:t>
      </w:r>
      <w:r>
        <w:t xml:space="preserve"> returns </w:t>
      </w:r>
      <w:r w:rsidRPr="00717987">
        <w:rPr>
          <w:rStyle w:val="Literal"/>
        </w:rPr>
        <w:t>None</w:t>
      </w:r>
      <w:r>
        <w:t>:</w:t>
      </w:r>
    </w:p>
    <w:p w:rsidR="009C1E67" w:rsidRDefault="009C1E67" w:rsidP="009C1E67">
      <w:pPr>
        <w:pStyle w:val="CodeExample"/>
      </w:pPr>
      <w:r>
        <w:t>&gt;&gt;&gt; spam = print('Hello world!')</w:t>
      </w:r>
    </w:p>
    <w:p w:rsidR="009C1E67" w:rsidRDefault="009C1E67" w:rsidP="009C1E67">
      <w:pPr>
        <w:pStyle w:val="CodeExample"/>
      </w:pPr>
      <w:r>
        <w:t>Hello world!</w:t>
      </w:r>
    </w:p>
    <w:p w:rsidR="009C1E67" w:rsidRDefault="009C1E67" w:rsidP="009C1E67">
      <w:pPr>
        <w:pStyle w:val="CodeExample"/>
      </w:pPr>
      <w:r>
        <w:t>&gt;&gt;&gt; spam == None</w:t>
      </w:r>
    </w:p>
    <w:p w:rsidR="009C1E67" w:rsidRDefault="009C1E67" w:rsidP="009C1E67">
      <w:pPr>
        <w:pStyle w:val="CodeExample"/>
      </w:pPr>
      <w:r>
        <w:t>True</w:t>
      </w:r>
    </w:p>
    <w:p w:rsidR="009C1E67" w:rsidRDefault="009C1E67" w:rsidP="009C1E67">
      <w:pPr>
        <w:pStyle w:val="Non-TOCHeading3"/>
      </w:pPr>
      <w:r>
        <w:t>Creating the Computer’s Artificial Intelligence</w:t>
      </w:r>
    </w:p>
    <w:p w:rsidR="009C1E67" w:rsidRDefault="009C1E67" w:rsidP="009C1E67">
      <w:pPr>
        <w:pStyle w:val="SourceCode"/>
      </w:pPr>
      <w:r w:rsidRPr="00DF3E8D">
        <w:rPr>
          <w:rStyle w:val="SourceLineNumber"/>
        </w:rPr>
        <w:t xml:space="preserve"> 96.</w:t>
      </w:r>
      <w:r>
        <w:t xml:space="preserve"> def getComputerMove(board, computerLetter):</w:t>
      </w:r>
    </w:p>
    <w:p w:rsidR="009C1E67" w:rsidRPr="00B514D1" w:rsidRDefault="009C1E67" w:rsidP="009C1E67">
      <w:pPr>
        <w:pStyle w:val="SourceCode"/>
        <w:rPr>
          <w:rStyle w:val="SourceCodeComment"/>
        </w:rPr>
      </w:pPr>
      <w:r w:rsidRPr="00DF3E8D">
        <w:rPr>
          <w:rStyle w:val="SourceLineNumber"/>
        </w:rPr>
        <w:t xml:space="preserve"> 97.</w:t>
      </w:r>
      <w:r>
        <w:t xml:space="preserve">     </w:t>
      </w:r>
      <w:r w:rsidRPr="00B514D1">
        <w:rPr>
          <w:rStyle w:val="SourceCodeComment"/>
        </w:rPr>
        <w:t># Given a board and the computer's letter, determine where to move and return that move.</w:t>
      </w:r>
    </w:p>
    <w:p w:rsidR="009C1E67" w:rsidRDefault="009C1E67" w:rsidP="009C1E67">
      <w:pPr>
        <w:pStyle w:val="SourceCode"/>
      </w:pPr>
      <w:r w:rsidRPr="00DF3E8D">
        <w:rPr>
          <w:rStyle w:val="SourceLineNumber"/>
        </w:rPr>
        <w:t xml:space="preserve"> 98.</w:t>
      </w:r>
      <w:r>
        <w:t xml:space="preserve">     if computerLetter == 'X':</w:t>
      </w:r>
    </w:p>
    <w:p w:rsidR="009C1E67" w:rsidRDefault="009C1E67" w:rsidP="009C1E67">
      <w:pPr>
        <w:pStyle w:val="SourceCode"/>
      </w:pPr>
      <w:r w:rsidRPr="00DF3E8D">
        <w:rPr>
          <w:rStyle w:val="SourceLineNumber"/>
        </w:rPr>
        <w:t xml:space="preserve"> 99.</w:t>
      </w:r>
      <w:r>
        <w:t xml:space="preserve">         playerLetter = 'O'</w:t>
      </w:r>
    </w:p>
    <w:p w:rsidR="009C1E67" w:rsidRDefault="009C1E67" w:rsidP="009C1E67">
      <w:pPr>
        <w:pStyle w:val="SourceCode"/>
      </w:pPr>
      <w:r w:rsidRPr="00DF3E8D">
        <w:rPr>
          <w:rStyle w:val="SourceLineNumber"/>
        </w:rPr>
        <w:t>100.</w:t>
      </w:r>
      <w:r>
        <w:t xml:space="preserve">     else:</w:t>
      </w:r>
    </w:p>
    <w:p w:rsidR="009C1E67" w:rsidRDefault="009C1E67" w:rsidP="009C1E67">
      <w:pPr>
        <w:pStyle w:val="SourceCode"/>
      </w:pPr>
      <w:r w:rsidRPr="00DF3E8D">
        <w:rPr>
          <w:rStyle w:val="SourceLineNumber"/>
        </w:rPr>
        <w:t>101.</w:t>
      </w:r>
      <w:r>
        <w:t xml:space="preserve">         playerLetter = 'X'</w:t>
      </w:r>
    </w:p>
    <w:p w:rsidR="009C1E67" w:rsidRDefault="009C1E67" w:rsidP="009C1E67">
      <w:pPr>
        <w:pStyle w:val="Body"/>
      </w:pPr>
      <w:r>
        <w:t xml:space="preserve">The </w:t>
      </w:r>
      <w:r w:rsidRPr="00C96690">
        <w:rPr>
          <w:rStyle w:val="Literal"/>
        </w:rPr>
        <w:t>getComputerMove()</w:t>
      </w:r>
      <w:r>
        <w:t xml:space="preserve"> function contains the AI’s code. The first argument is a Tic Tac Toe board for the </w:t>
      </w:r>
      <w:r w:rsidRPr="00C96690">
        <w:rPr>
          <w:rStyle w:val="Literal"/>
        </w:rPr>
        <w:t>board</w:t>
      </w:r>
      <w:r>
        <w:t xml:space="preserve"> parameter. The second argument is letter for the computer either </w:t>
      </w:r>
      <w:r w:rsidRPr="00C96690">
        <w:rPr>
          <w:rStyle w:val="Literal"/>
        </w:rPr>
        <w:t>'X'</w:t>
      </w:r>
      <w:r>
        <w:t xml:space="preserve"> or </w:t>
      </w:r>
      <w:r w:rsidRPr="00C96690">
        <w:rPr>
          <w:rStyle w:val="Literal"/>
        </w:rPr>
        <w:t>'O'</w:t>
      </w:r>
      <w:r>
        <w:t xml:space="preserve"> in the </w:t>
      </w:r>
      <w:r w:rsidRPr="00C96690">
        <w:rPr>
          <w:rStyle w:val="Literal"/>
        </w:rPr>
        <w:t>computerLetter</w:t>
      </w:r>
      <w:r>
        <w:t xml:space="preserve"> parameter. The first few lines simply assign the other letter to a variable named </w:t>
      </w:r>
      <w:r w:rsidRPr="00717987">
        <w:rPr>
          <w:rStyle w:val="Literal"/>
        </w:rPr>
        <w:t>playerLetter</w:t>
      </w:r>
      <w:r>
        <w:t>. This way the same code can be used whether the computer is X or O.</w:t>
      </w:r>
    </w:p>
    <w:p w:rsidR="009C1E67" w:rsidRDefault="009C1E67" w:rsidP="009C1E67">
      <w:pPr>
        <w:pStyle w:val="Body"/>
      </w:pPr>
      <w:r>
        <w:t xml:space="preserve">The function will returns an integer from </w:t>
      </w:r>
      <w:r w:rsidRPr="00C96690">
        <w:rPr>
          <w:rStyle w:val="Literal"/>
        </w:rPr>
        <w:t>1</w:t>
      </w:r>
      <w:r>
        <w:t xml:space="preserve"> to </w:t>
      </w:r>
      <w:r w:rsidRPr="00C96690">
        <w:rPr>
          <w:rStyle w:val="Literal"/>
        </w:rPr>
        <w:t>9</w:t>
      </w:r>
      <w:r>
        <w:t xml:space="preserve"> representing the computer’s move.</w:t>
      </w:r>
    </w:p>
    <w:p w:rsidR="009C1E67" w:rsidRDefault="009C1E67" w:rsidP="009C1E67">
      <w:pPr>
        <w:pStyle w:val="Body"/>
      </w:pPr>
      <w:r>
        <w:t>Remember how the Tic Tac Toe AI algorithm works:</w:t>
      </w:r>
    </w:p>
    <w:p w:rsidR="009C1E67" w:rsidRDefault="009C1E67" w:rsidP="009C1E67">
      <w:pPr>
        <w:pStyle w:val="Body"/>
        <w:numPr>
          <w:ilvl w:val="0"/>
          <w:numId w:val="3"/>
        </w:numPr>
      </w:pPr>
      <w:r>
        <w:t>First, see if there’s a move the computer can make that will win the game. If there is, take that move. Otherwise, go to the second step.</w:t>
      </w:r>
    </w:p>
    <w:p w:rsidR="009C1E67" w:rsidRDefault="009C1E67" w:rsidP="009C1E67">
      <w:pPr>
        <w:pStyle w:val="Body"/>
        <w:numPr>
          <w:ilvl w:val="0"/>
          <w:numId w:val="3"/>
        </w:numPr>
      </w:pPr>
      <w:r>
        <w:lastRenderedPageBreak/>
        <w:t>Second, see if there’s a move the player can make that will cause the computer to lose the game. If there is, the computer should move there to block the player. Otherwise, go to the third step.</w:t>
      </w:r>
    </w:p>
    <w:p w:rsidR="009C1E67" w:rsidRDefault="009C1E67" w:rsidP="009C1E67">
      <w:pPr>
        <w:pStyle w:val="Body"/>
        <w:numPr>
          <w:ilvl w:val="0"/>
          <w:numId w:val="3"/>
        </w:numPr>
      </w:pPr>
      <w:r>
        <w:t>Third, check if any of the corner spaces (spaces 1, 3, 7, or 9) are free. If no corner space is free, then go to the fourth step.</w:t>
      </w:r>
    </w:p>
    <w:p w:rsidR="009C1E67" w:rsidRDefault="009C1E67" w:rsidP="009C1E67">
      <w:pPr>
        <w:pStyle w:val="Body"/>
        <w:numPr>
          <w:ilvl w:val="0"/>
          <w:numId w:val="3"/>
        </w:numPr>
      </w:pPr>
      <w:r>
        <w:t>Fourth, check if the center is free. If so, move there. If it isn’t, then go to the fifth step.</w:t>
      </w:r>
    </w:p>
    <w:p w:rsidR="009C1E67" w:rsidRDefault="009C1E67" w:rsidP="009C1E67">
      <w:pPr>
        <w:pStyle w:val="Body"/>
        <w:numPr>
          <w:ilvl w:val="0"/>
          <w:numId w:val="3"/>
        </w:numPr>
      </w:pPr>
      <w:r>
        <w:t>Fifth, move on any of the side pieces (spaces 2, 4, 6, or 8). There are no more steps, because if the execution has reached this step then the side spaces are the only spaces left.</w:t>
      </w:r>
    </w:p>
    <w:p w:rsidR="009C1E67" w:rsidRDefault="009C1E67" w:rsidP="009C1E67">
      <w:pPr>
        <w:pStyle w:val="Non-TOCHeading3"/>
      </w:pPr>
      <w:r>
        <w:t>The Computer Checks if it Can Win in One Move</w:t>
      </w:r>
    </w:p>
    <w:p w:rsidR="009C1E67" w:rsidRPr="00B514D1" w:rsidRDefault="009C1E67" w:rsidP="009C1E67">
      <w:pPr>
        <w:pStyle w:val="SourceCode"/>
        <w:rPr>
          <w:rStyle w:val="SourceCodeComment"/>
        </w:rPr>
      </w:pPr>
      <w:r w:rsidRPr="00DF3E8D">
        <w:rPr>
          <w:rStyle w:val="SourceLineNumber"/>
        </w:rPr>
        <w:t>103.</w:t>
      </w:r>
      <w:r>
        <w:t xml:space="preserve">     </w:t>
      </w:r>
      <w:r w:rsidRPr="00B514D1">
        <w:rPr>
          <w:rStyle w:val="SourceCodeComment"/>
        </w:rPr>
        <w:t># Here is our algorithm for our Tic Tac Toe AI:</w:t>
      </w:r>
    </w:p>
    <w:p w:rsidR="009C1E67" w:rsidRPr="00B514D1" w:rsidRDefault="009C1E67" w:rsidP="009C1E67">
      <w:pPr>
        <w:pStyle w:val="SourceCode"/>
        <w:rPr>
          <w:rStyle w:val="SourceCodeComment"/>
        </w:rPr>
      </w:pPr>
      <w:r w:rsidRPr="00DF3E8D">
        <w:rPr>
          <w:rStyle w:val="SourceLineNumber"/>
        </w:rPr>
        <w:t>104.</w:t>
      </w:r>
      <w:r>
        <w:t xml:space="preserve">     </w:t>
      </w:r>
      <w:r w:rsidRPr="00B514D1">
        <w:rPr>
          <w:rStyle w:val="SourceCodeComment"/>
        </w:rPr>
        <w:t># First, check if we can win in the next move</w:t>
      </w:r>
    </w:p>
    <w:p w:rsidR="009C1E67" w:rsidRDefault="009C1E67" w:rsidP="009C1E67">
      <w:pPr>
        <w:pStyle w:val="SourceCode"/>
      </w:pPr>
      <w:r w:rsidRPr="00DF3E8D">
        <w:rPr>
          <w:rStyle w:val="SourceLineNumber"/>
        </w:rPr>
        <w:t>105.</w:t>
      </w:r>
      <w:r>
        <w:t xml:space="preserve">     for i in range(1, 10):</w:t>
      </w:r>
    </w:p>
    <w:p w:rsidR="009C1E67" w:rsidRDefault="009C1E67" w:rsidP="009C1E67">
      <w:pPr>
        <w:pStyle w:val="SourceCode"/>
      </w:pPr>
      <w:r w:rsidRPr="00DF3E8D">
        <w:rPr>
          <w:rStyle w:val="SourceLineNumber"/>
        </w:rPr>
        <w:t>106.</w:t>
      </w:r>
      <w:r>
        <w:t xml:space="preserve">         copy = getBoardCopy(board)</w:t>
      </w:r>
    </w:p>
    <w:p w:rsidR="009C1E67" w:rsidRDefault="009C1E67" w:rsidP="009C1E67">
      <w:pPr>
        <w:pStyle w:val="SourceCode"/>
      </w:pPr>
      <w:r w:rsidRPr="00DF3E8D">
        <w:rPr>
          <w:rStyle w:val="SourceLineNumber"/>
        </w:rPr>
        <w:t>107.</w:t>
      </w:r>
      <w:r>
        <w:t xml:space="preserve">         if isSpaceFree(copy, i):</w:t>
      </w:r>
    </w:p>
    <w:p w:rsidR="009C1E67" w:rsidRDefault="009C1E67" w:rsidP="009C1E67">
      <w:pPr>
        <w:pStyle w:val="SourceCode"/>
      </w:pPr>
      <w:r w:rsidRPr="00DF3E8D">
        <w:rPr>
          <w:rStyle w:val="SourceLineNumber"/>
        </w:rPr>
        <w:t>108.</w:t>
      </w:r>
      <w:r>
        <w:t xml:space="preserve">             makeMove(copy, computerLetter, i)</w:t>
      </w:r>
    </w:p>
    <w:p w:rsidR="009C1E67" w:rsidRDefault="009C1E67" w:rsidP="009C1E67">
      <w:pPr>
        <w:pStyle w:val="SourceCode"/>
      </w:pPr>
      <w:r w:rsidRPr="00DF3E8D">
        <w:rPr>
          <w:rStyle w:val="SourceLineNumber"/>
        </w:rPr>
        <w:t>109.</w:t>
      </w:r>
      <w:r>
        <w:t xml:space="preserve">             if isWinner(copy, computerLetter):</w:t>
      </w:r>
    </w:p>
    <w:p w:rsidR="009C1E67" w:rsidRDefault="009C1E67" w:rsidP="009C1E67">
      <w:pPr>
        <w:pStyle w:val="SourceCode"/>
      </w:pPr>
      <w:r w:rsidRPr="00DF3E8D">
        <w:rPr>
          <w:rStyle w:val="SourceLineNumber"/>
        </w:rPr>
        <w:t>110.</w:t>
      </w:r>
      <w:r>
        <w:t xml:space="preserve">                 return i</w:t>
      </w:r>
    </w:p>
    <w:p w:rsidR="009C1E67" w:rsidRDefault="009C1E67" w:rsidP="009C1E67">
      <w:pPr>
        <w:pStyle w:val="Body"/>
      </w:pPr>
      <w:r>
        <w:t xml:space="preserve">More than anything, if the computer can win in the next move, the computer should make that winning move immediately. The </w:t>
      </w:r>
      <w:r w:rsidRPr="00C96690">
        <w:rPr>
          <w:rStyle w:val="Literal"/>
        </w:rPr>
        <w:t>for</w:t>
      </w:r>
      <w:r>
        <w:t xml:space="preserve"> loop that starts on line 105 iterates over every possible move from 1 to 9. The code inside the loop will simulate what would happen if the computer made that move.</w:t>
      </w:r>
    </w:p>
    <w:p w:rsidR="009C1E67" w:rsidRDefault="009C1E67" w:rsidP="009C1E67">
      <w:pPr>
        <w:pStyle w:val="Body"/>
      </w:pPr>
      <w:r>
        <w:t xml:space="preserve">The first line in the loop (line 106) makes a copy of the </w:t>
      </w:r>
      <w:r w:rsidRPr="00C96690">
        <w:rPr>
          <w:rStyle w:val="Literal"/>
        </w:rPr>
        <w:t>board</w:t>
      </w:r>
      <w:r>
        <w:t xml:space="preserve"> list. This is so the simulated move inside the loop doesn’t modify the real Tic Tac Toe board stored in the </w:t>
      </w:r>
      <w:r w:rsidRPr="00717987">
        <w:rPr>
          <w:rStyle w:val="Literal"/>
        </w:rPr>
        <w:t>board</w:t>
      </w:r>
      <w:r>
        <w:t xml:space="preserve"> variable. The </w:t>
      </w:r>
      <w:r w:rsidRPr="00C96690">
        <w:rPr>
          <w:rStyle w:val="Literal"/>
        </w:rPr>
        <w:t>getBoardCopy()</w:t>
      </w:r>
      <w:r>
        <w:t xml:space="preserve"> returns an identical but separate board list value. </w:t>
      </w:r>
    </w:p>
    <w:p w:rsidR="009C1E67" w:rsidRDefault="009C1E67" w:rsidP="009C1E67">
      <w:pPr>
        <w:pStyle w:val="Body"/>
      </w:pPr>
      <w:r>
        <w:t>Line 107 checks if the space is free and if so, simulates making the move on the copy of the board. If this move results in the computer winning, the function returns that move’s integer.</w:t>
      </w:r>
    </w:p>
    <w:p w:rsidR="009C1E67" w:rsidRDefault="009C1E67" w:rsidP="009C1E67">
      <w:pPr>
        <w:pStyle w:val="Body"/>
      </w:pPr>
      <w:r>
        <w:t>If none of the spaces results in winning, the loop will finally end and the program execution continues to line 113.</w:t>
      </w:r>
    </w:p>
    <w:p w:rsidR="009C1E67" w:rsidRDefault="009C1E67" w:rsidP="009C1E67">
      <w:pPr>
        <w:pStyle w:val="Non-TOCHeading3"/>
      </w:pPr>
      <w:r>
        <w:t>The Computer Checks if the Player Can Win in One Move</w:t>
      </w:r>
    </w:p>
    <w:p w:rsidR="009C1E67" w:rsidRPr="00B514D1" w:rsidRDefault="009C1E67" w:rsidP="009C1E67">
      <w:pPr>
        <w:pStyle w:val="SourceCode"/>
        <w:rPr>
          <w:rStyle w:val="SourceCodeComment"/>
        </w:rPr>
      </w:pPr>
      <w:r w:rsidRPr="00DF3E8D">
        <w:rPr>
          <w:rStyle w:val="SourceLineNumber"/>
        </w:rPr>
        <w:t>112.</w:t>
      </w:r>
      <w:r>
        <w:t xml:space="preserve">     </w:t>
      </w:r>
      <w:r w:rsidRPr="00B514D1">
        <w:rPr>
          <w:rStyle w:val="SourceCodeComment"/>
        </w:rPr>
        <w:t xml:space="preserve"># Check if the player could win on </w:t>
      </w:r>
      <w:r>
        <w:rPr>
          <w:rStyle w:val="SourceCodeComment"/>
        </w:rPr>
        <w:t>their</w:t>
      </w:r>
      <w:r w:rsidRPr="00B514D1">
        <w:rPr>
          <w:rStyle w:val="SourceCodeComment"/>
        </w:rPr>
        <w:t xml:space="preserve"> next move, and block them.</w:t>
      </w:r>
    </w:p>
    <w:p w:rsidR="009C1E67" w:rsidRDefault="009C1E67" w:rsidP="009C1E67">
      <w:pPr>
        <w:pStyle w:val="SourceCode"/>
      </w:pPr>
      <w:r w:rsidRPr="00DF3E8D">
        <w:rPr>
          <w:rStyle w:val="SourceLineNumber"/>
        </w:rPr>
        <w:t>113.</w:t>
      </w:r>
      <w:r>
        <w:t xml:space="preserve">     for i in range(1, 10):</w:t>
      </w:r>
    </w:p>
    <w:p w:rsidR="009C1E67" w:rsidRDefault="009C1E67" w:rsidP="009C1E67">
      <w:pPr>
        <w:pStyle w:val="SourceCode"/>
      </w:pPr>
      <w:r w:rsidRPr="00DF3E8D">
        <w:rPr>
          <w:rStyle w:val="SourceLineNumber"/>
        </w:rPr>
        <w:t>114.</w:t>
      </w:r>
      <w:r>
        <w:t xml:space="preserve">         copy = getBoardCopy(board)</w:t>
      </w:r>
    </w:p>
    <w:p w:rsidR="009C1E67" w:rsidRDefault="009C1E67" w:rsidP="009C1E67">
      <w:pPr>
        <w:pStyle w:val="SourceCode"/>
      </w:pPr>
      <w:r w:rsidRPr="00DF3E8D">
        <w:rPr>
          <w:rStyle w:val="SourceLineNumber"/>
        </w:rPr>
        <w:lastRenderedPageBreak/>
        <w:t>115.</w:t>
      </w:r>
      <w:r>
        <w:t xml:space="preserve">         if isSpaceFree(copy, i):</w:t>
      </w:r>
    </w:p>
    <w:p w:rsidR="009C1E67" w:rsidRDefault="009C1E67" w:rsidP="009C1E67">
      <w:pPr>
        <w:pStyle w:val="SourceCode"/>
      </w:pPr>
      <w:r w:rsidRPr="00DF3E8D">
        <w:rPr>
          <w:rStyle w:val="SourceLineNumber"/>
        </w:rPr>
        <w:t>116.</w:t>
      </w:r>
      <w:r>
        <w:t xml:space="preserve">             makeMove(copy, playerLetter, i)</w:t>
      </w:r>
    </w:p>
    <w:p w:rsidR="009C1E67" w:rsidRDefault="009C1E67" w:rsidP="009C1E67">
      <w:pPr>
        <w:pStyle w:val="SourceCode"/>
      </w:pPr>
      <w:r w:rsidRPr="00DF3E8D">
        <w:rPr>
          <w:rStyle w:val="SourceLineNumber"/>
        </w:rPr>
        <w:t>117.</w:t>
      </w:r>
      <w:r>
        <w:t xml:space="preserve">             if isWinner(copy, playerLetter):</w:t>
      </w:r>
    </w:p>
    <w:p w:rsidR="009C1E67" w:rsidRDefault="009C1E67" w:rsidP="009C1E67">
      <w:pPr>
        <w:pStyle w:val="SourceCode"/>
      </w:pPr>
      <w:r w:rsidRPr="00DF3E8D">
        <w:rPr>
          <w:rStyle w:val="SourceLineNumber"/>
        </w:rPr>
        <w:t>118.</w:t>
      </w:r>
      <w:r>
        <w:t xml:space="preserve">                 return i</w:t>
      </w:r>
    </w:p>
    <w:p w:rsidR="009C1E67" w:rsidRDefault="009C1E67" w:rsidP="009C1E67">
      <w:pPr>
        <w:pStyle w:val="Body"/>
      </w:pPr>
      <w:r>
        <w:t xml:space="preserve">Next, the code will simulate the human player moving on each of the spaces. The code is similar to the previous loop except the player’s letter is put on the board copy. If the </w:t>
      </w:r>
      <w:r w:rsidRPr="00C96690">
        <w:rPr>
          <w:rStyle w:val="Literal"/>
        </w:rPr>
        <w:t>isWinner()</w:t>
      </w:r>
      <w:r>
        <w:t xml:space="preserve"> function shows that the player would win with this move, then the computer will return that same move to block this from happening.</w:t>
      </w:r>
    </w:p>
    <w:p w:rsidR="009C1E67" w:rsidRDefault="009C1E67" w:rsidP="009C1E67">
      <w:pPr>
        <w:pStyle w:val="Body"/>
      </w:pPr>
      <w:r>
        <w:t xml:space="preserve">If the human player cannot win in one more move, the </w:t>
      </w:r>
      <w:r w:rsidRPr="00C96690">
        <w:rPr>
          <w:rStyle w:val="Literal"/>
        </w:rPr>
        <w:t>for</w:t>
      </w:r>
      <w:r>
        <w:t xml:space="preserve"> loop will eventually finish and execution continues to line 121.</w:t>
      </w:r>
    </w:p>
    <w:p w:rsidR="009C1E67" w:rsidRDefault="009C1E67" w:rsidP="009C1E67">
      <w:pPr>
        <w:pStyle w:val="Non-TOCHeading3"/>
      </w:pPr>
      <w:r>
        <w:t>Checking the Corner, Center, and Side Spaces (in that Order)</w:t>
      </w:r>
    </w:p>
    <w:p w:rsidR="009C1E67" w:rsidRPr="00B514D1" w:rsidRDefault="009C1E67" w:rsidP="009C1E67">
      <w:pPr>
        <w:pStyle w:val="SourceCode"/>
        <w:rPr>
          <w:rStyle w:val="SourceCodeComment"/>
        </w:rPr>
      </w:pPr>
      <w:r w:rsidRPr="00DF3E8D">
        <w:rPr>
          <w:rStyle w:val="SourceLineNumber"/>
        </w:rPr>
        <w:t>120.</w:t>
      </w:r>
      <w:r w:rsidRPr="00FD4F5D">
        <w:t xml:space="preserve">     </w:t>
      </w:r>
      <w:r w:rsidRPr="00B514D1">
        <w:rPr>
          <w:rStyle w:val="SourceCodeComment"/>
        </w:rPr>
        <w:t># Try to take one of the corners, if they are free.</w:t>
      </w:r>
    </w:p>
    <w:p w:rsidR="009C1E67" w:rsidRPr="00FD4F5D" w:rsidRDefault="009C1E67" w:rsidP="009C1E67">
      <w:pPr>
        <w:pStyle w:val="SourceCode"/>
      </w:pPr>
      <w:r w:rsidRPr="00DF3E8D">
        <w:rPr>
          <w:rStyle w:val="SourceLineNumber"/>
        </w:rPr>
        <w:t>121.</w:t>
      </w:r>
      <w:r w:rsidRPr="00FD4F5D">
        <w:t xml:space="preserve">     move = chooseRandomMoveFromList(board, [1, 3, 7, 9])</w:t>
      </w:r>
    </w:p>
    <w:p w:rsidR="009C1E67" w:rsidRPr="00FD4F5D" w:rsidRDefault="009C1E67" w:rsidP="009C1E67">
      <w:pPr>
        <w:pStyle w:val="SourceCode"/>
      </w:pPr>
      <w:r w:rsidRPr="00DF3E8D">
        <w:rPr>
          <w:rStyle w:val="SourceLineNumber"/>
        </w:rPr>
        <w:t>122.</w:t>
      </w:r>
      <w:r w:rsidRPr="00FD4F5D">
        <w:t xml:space="preserve">     if move != None:</w:t>
      </w:r>
    </w:p>
    <w:p w:rsidR="009C1E67" w:rsidRPr="00FD4F5D" w:rsidRDefault="009C1E67" w:rsidP="009C1E67">
      <w:pPr>
        <w:pStyle w:val="SourceCode"/>
      </w:pPr>
      <w:r w:rsidRPr="00DF3E8D">
        <w:rPr>
          <w:rStyle w:val="SourceLineNumber"/>
        </w:rPr>
        <w:t>123.</w:t>
      </w:r>
      <w:r w:rsidRPr="00FD4F5D">
        <w:t xml:space="preserve">         return move</w:t>
      </w:r>
    </w:p>
    <w:p w:rsidR="009C1E67" w:rsidRDefault="009C1E67" w:rsidP="009C1E67">
      <w:pPr>
        <w:pStyle w:val="Body"/>
      </w:pPr>
      <w:r>
        <w:t xml:space="preserve">The call to </w:t>
      </w:r>
      <w:r w:rsidRPr="00C96690">
        <w:rPr>
          <w:rStyle w:val="Literal"/>
        </w:rPr>
        <w:t>chooseRandomMoveFromList()</w:t>
      </w:r>
      <w:r>
        <w:t xml:space="preserve"> with the list of </w:t>
      </w:r>
      <w:r w:rsidRPr="00C96690">
        <w:rPr>
          <w:rStyle w:val="Literal"/>
        </w:rPr>
        <w:t>[1, 3, 7, 9]</w:t>
      </w:r>
      <w:r>
        <w:t xml:space="preserve"> will ensure that it returns the integer for one of the corner spaces: </w:t>
      </w:r>
      <w:r w:rsidRPr="00C96690">
        <w:rPr>
          <w:rStyle w:val="Literal"/>
        </w:rPr>
        <w:t>1</w:t>
      </w:r>
      <w:r>
        <w:t xml:space="preserve">, </w:t>
      </w:r>
      <w:r w:rsidRPr="00C96690">
        <w:rPr>
          <w:rStyle w:val="Literal"/>
        </w:rPr>
        <w:t>3</w:t>
      </w:r>
      <w:r>
        <w:t xml:space="preserve">, </w:t>
      </w:r>
      <w:r w:rsidRPr="00C96690">
        <w:rPr>
          <w:rStyle w:val="Literal"/>
        </w:rPr>
        <w:t>7</w:t>
      </w:r>
      <w:r>
        <w:t xml:space="preserve">, or </w:t>
      </w:r>
      <w:r w:rsidRPr="00C96690">
        <w:rPr>
          <w:rStyle w:val="Literal"/>
        </w:rPr>
        <w:t>9</w:t>
      </w:r>
      <w:r>
        <w:t xml:space="preserve">. If all the corner spaces are taken, the </w:t>
      </w:r>
      <w:r w:rsidRPr="00C96690">
        <w:rPr>
          <w:rStyle w:val="Literal"/>
        </w:rPr>
        <w:t>chooseRandomMoveFromList()</w:t>
      </w:r>
      <w:r>
        <w:t xml:space="preserve"> function will return </w:t>
      </w:r>
      <w:r w:rsidRPr="00C96690">
        <w:rPr>
          <w:rStyle w:val="Literal"/>
        </w:rPr>
        <w:t>None</w:t>
      </w:r>
      <w:r>
        <w:t xml:space="preserve"> and execution moves on to line 126.</w:t>
      </w:r>
    </w:p>
    <w:p w:rsidR="009C1E67" w:rsidRPr="00B514D1" w:rsidRDefault="009C1E67" w:rsidP="009C1E67">
      <w:pPr>
        <w:pStyle w:val="SourceCode"/>
        <w:rPr>
          <w:rStyle w:val="SourceCodeComment"/>
        </w:rPr>
      </w:pPr>
      <w:r w:rsidRPr="00DF3E8D">
        <w:rPr>
          <w:rStyle w:val="SourceLineNumber"/>
        </w:rPr>
        <w:t>125.</w:t>
      </w:r>
      <w:r w:rsidRPr="00FD4F5D">
        <w:t xml:space="preserve">     </w:t>
      </w:r>
      <w:r w:rsidRPr="00B514D1">
        <w:rPr>
          <w:rStyle w:val="SourceCodeComment"/>
        </w:rPr>
        <w:t># Try to take the center, if it is free.</w:t>
      </w:r>
    </w:p>
    <w:p w:rsidR="009C1E67" w:rsidRPr="00FD4F5D" w:rsidRDefault="009C1E67" w:rsidP="009C1E67">
      <w:pPr>
        <w:pStyle w:val="SourceCode"/>
      </w:pPr>
      <w:r w:rsidRPr="00DF3E8D">
        <w:rPr>
          <w:rStyle w:val="SourceLineNumber"/>
        </w:rPr>
        <w:t>126.</w:t>
      </w:r>
      <w:r w:rsidRPr="00FD4F5D">
        <w:t xml:space="preserve">     if isSpaceFree(board, 5):</w:t>
      </w:r>
    </w:p>
    <w:p w:rsidR="009C1E67" w:rsidRPr="00FD4F5D" w:rsidRDefault="009C1E67" w:rsidP="009C1E67">
      <w:pPr>
        <w:pStyle w:val="SourceCode"/>
      </w:pPr>
      <w:r w:rsidRPr="00DF3E8D">
        <w:rPr>
          <w:rStyle w:val="SourceLineNumber"/>
        </w:rPr>
        <w:t>127.</w:t>
      </w:r>
      <w:r w:rsidRPr="00FD4F5D">
        <w:t xml:space="preserve">         return 5</w:t>
      </w:r>
    </w:p>
    <w:p w:rsidR="009C1E67" w:rsidRDefault="009C1E67" w:rsidP="009C1E67">
      <w:pPr>
        <w:pStyle w:val="Body"/>
      </w:pPr>
      <w:r>
        <w:t>If none of the corners are available, line 127 moves on the center space if it is free. If the center space isn’t free, the execution moves on to line 130.</w:t>
      </w:r>
    </w:p>
    <w:p w:rsidR="009C1E67" w:rsidRPr="00B514D1" w:rsidRDefault="009C1E67" w:rsidP="009C1E67">
      <w:pPr>
        <w:pStyle w:val="SourceCode"/>
        <w:rPr>
          <w:rStyle w:val="SourceCodeComment"/>
        </w:rPr>
      </w:pPr>
      <w:r w:rsidRPr="00DF3E8D">
        <w:rPr>
          <w:rStyle w:val="SourceLineNumber"/>
        </w:rPr>
        <w:t>129.</w:t>
      </w:r>
      <w:r>
        <w:t xml:space="preserve">     </w:t>
      </w:r>
      <w:r w:rsidRPr="00B514D1">
        <w:rPr>
          <w:rStyle w:val="SourceCodeComment"/>
        </w:rPr>
        <w:t># Move on one of the sides.</w:t>
      </w:r>
    </w:p>
    <w:p w:rsidR="009C1E67" w:rsidRDefault="009C1E67" w:rsidP="009C1E67">
      <w:pPr>
        <w:pStyle w:val="SourceCode"/>
      </w:pPr>
      <w:r w:rsidRPr="00DF3E8D">
        <w:rPr>
          <w:rStyle w:val="SourceLineNumber"/>
        </w:rPr>
        <w:t>130.</w:t>
      </w:r>
      <w:r>
        <w:t xml:space="preserve">     return chooseRandomMoveFromList(board, [2, 4, 6, 8])</w:t>
      </w:r>
    </w:p>
    <w:p w:rsidR="009C1E67" w:rsidRDefault="009C1E67" w:rsidP="009C1E67">
      <w:pPr>
        <w:pStyle w:val="Body"/>
      </w:pPr>
      <w:r>
        <w:t xml:space="preserve">This code also makes a call to </w:t>
      </w:r>
      <w:r w:rsidRPr="00C96690">
        <w:rPr>
          <w:rStyle w:val="Literal"/>
        </w:rPr>
        <w:t>chooseRandomMoveFromList()</w:t>
      </w:r>
      <w:r>
        <w:t>, except you pass it a list of the side spaces (</w:t>
      </w:r>
      <w:r w:rsidRPr="00C96690">
        <w:rPr>
          <w:rStyle w:val="Literal"/>
        </w:rPr>
        <w:t>[2, 4, 6, 8]</w:t>
      </w:r>
      <w:r>
        <w:t xml:space="preserve">). This function won’t return </w:t>
      </w:r>
      <w:r w:rsidRPr="00C96690">
        <w:rPr>
          <w:rStyle w:val="Literal"/>
        </w:rPr>
        <w:t>None</w:t>
      </w:r>
      <w:r>
        <w:t xml:space="preserve"> because the side spaces are the only spaces that can possibly be left. This ends the </w:t>
      </w:r>
      <w:r w:rsidRPr="00C96690">
        <w:rPr>
          <w:rStyle w:val="Literal"/>
        </w:rPr>
        <w:t>getComputerMove()</w:t>
      </w:r>
      <w:r>
        <w:t xml:space="preserve"> function and the AI algorithm.</w:t>
      </w:r>
    </w:p>
    <w:p w:rsidR="009C1E67" w:rsidRDefault="009C1E67" w:rsidP="009C1E67">
      <w:pPr>
        <w:pStyle w:val="Non-TOCHeading3"/>
      </w:pPr>
      <w:r>
        <w:t>Checking if the Board is Full</w:t>
      </w:r>
    </w:p>
    <w:p w:rsidR="009C1E67" w:rsidRDefault="009C1E67" w:rsidP="009C1E67">
      <w:pPr>
        <w:pStyle w:val="SourceCode"/>
      </w:pPr>
      <w:r w:rsidRPr="00DF3E8D">
        <w:rPr>
          <w:rStyle w:val="SourceLineNumber"/>
        </w:rPr>
        <w:t>132.</w:t>
      </w:r>
      <w:r>
        <w:t xml:space="preserve"> def isBoardFull(board):</w:t>
      </w:r>
    </w:p>
    <w:p w:rsidR="009C1E67" w:rsidRPr="00B514D1" w:rsidRDefault="009C1E67" w:rsidP="009C1E67">
      <w:pPr>
        <w:pStyle w:val="SourceCode"/>
        <w:rPr>
          <w:rStyle w:val="SourceCodeComment"/>
        </w:rPr>
      </w:pPr>
      <w:r w:rsidRPr="00DF3E8D">
        <w:rPr>
          <w:rStyle w:val="SourceLineNumber"/>
        </w:rPr>
        <w:lastRenderedPageBreak/>
        <w:t>133.</w:t>
      </w:r>
      <w:r>
        <w:t xml:space="preserve">     </w:t>
      </w:r>
      <w:r w:rsidRPr="00B514D1">
        <w:rPr>
          <w:rStyle w:val="SourceCodeComment"/>
        </w:rPr>
        <w:t># Return True if every space on the board has been taken. Otherwise return False.</w:t>
      </w:r>
    </w:p>
    <w:p w:rsidR="009C1E67" w:rsidRDefault="009C1E67" w:rsidP="009C1E67">
      <w:pPr>
        <w:pStyle w:val="SourceCode"/>
      </w:pPr>
      <w:r w:rsidRPr="00DF3E8D">
        <w:rPr>
          <w:rStyle w:val="SourceLineNumber"/>
        </w:rPr>
        <w:t>134.</w:t>
      </w:r>
      <w:r>
        <w:t xml:space="preserve">     for i in range(1, 10):</w:t>
      </w:r>
    </w:p>
    <w:p w:rsidR="009C1E67" w:rsidRDefault="009C1E67" w:rsidP="009C1E67">
      <w:pPr>
        <w:pStyle w:val="SourceCode"/>
      </w:pPr>
      <w:r w:rsidRPr="00DF3E8D">
        <w:rPr>
          <w:rStyle w:val="SourceLineNumber"/>
        </w:rPr>
        <w:t>135.</w:t>
      </w:r>
      <w:r>
        <w:t xml:space="preserve">         if isSpaceFree(board, i):</w:t>
      </w:r>
    </w:p>
    <w:p w:rsidR="009C1E67" w:rsidRDefault="009C1E67" w:rsidP="009C1E67">
      <w:pPr>
        <w:pStyle w:val="SourceCode"/>
      </w:pPr>
      <w:r w:rsidRPr="00DF3E8D">
        <w:rPr>
          <w:rStyle w:val="SourceLineNumber"/>
        </w:rPr>
        <w:t>136.</w:t>
      </w:r>
      <w:r>
        <w:t xml:space="preserve">             return False</w:t>
      </w:r>
    </w:p>
    <w:p w:rsidR="009C1E67" w:rsidRDefault="009C1E67" w:rsidP="009C1E67">
      <w:pPr>
        <w:pStyle w:val="SourceCode"/>
      </w:pPr>
      <w:r w:rsidRPr="00DF3E8D">
        <w:rPr>
          <w:rStyle w:val="SourceLineNumber"/>
        </w:rPr>
        <w:t>137.</w:t>
      </w:r>
      <w:r>
        <w:t xml:space="preserve">     return True</w:t>
      </w:r>
    </w:p>
    <w:p w:rsidR="009C1E67" w:rsidRDefault="009C1E67" w:rsidP="009C1E67">
      <w:pPr>
        <w:pStyle w:val="Body"/>
      </w:pPr>
      <w:r>
        <w:t xml:space="preserve">The last function is </w:t>
      </w:r>
      <w:r w:rsidRPr="00C96690">
        <w:rPr>
          <w:rStyle w:val="Literal"/>
        </w:rPr>
        <w:t>isBoardFull()</w:t>
      </w:r>
      <w:r>
        <w:t xml:space="preserve">. This function returns </w:t>
      </w:r>
      <w:r w:rsidRPr="00C96690">
        <w:rPr>
          <w:rStyle w:val="Literal"/>
        </w:rPr>
        <w:t>True</w:t>
      </w:r>
      <w:r>
        <w:t xml:space="preserve"> if the 10-string list board argument it was passed has an </w:t>
      </w:r>
      <w:r w:rsidRPr="00C96690">
        <w:rPr>
          <w:rStyle w:val="Literal"/>
        </w:rPr>
        <w:t>'X'</w:t>
      </w:r>
      <w:r>
        <w:t xml:space="preserve"> or </w:t>
      </w:r>
      <w:r w:rsidRPr="00C96690">
        <w:rPr>
          <w:rStyle w:val="Literal"/>
        </w:rPr>
        <w:t>'O'</w:t>
      </w:r>
      <w:r>
        <w:t xml:space="preserve"> in every index (except for index </w:t>
      </w:r>
      <w:r w:rsidRPr="00C96690">
        <w:rPr>
          <w:rStyle w:val="Literal"/>
        </w:rPr>
        <w:t>0</w:t>
      </w:r>
      <w:r>
        <w:t xml:space="preserve">, which is ignored). If there’s at least one space in </w:t>
      </w:r>
      <w:r w:rsidRPr="00C96690">
        <w:rPr>
          <w:rStyle w:val="Literal"/>
        </w:rPr>
        <w:t>board</w:t>
      </w:r>
      <w:r>
        <w:t xml:space="preserve"> that is set to a single space </w:t>
      </w:r>
      <w:r w:rsidRPr="00C96690">
        <w:rPr>
          <w:rStyle w:val="Literal"/>
        </w:rPr>
        <w:t>' '</w:t>
      </w:r>
      <w:r>
        <w:t xml:space="preserve"> then it will return </w:t>
      </w:r>
      <w:r w:rsidRPr="0018517A">
        <w:rPr>
          <w:rStyle w:val="Literal"/>
        </w:rPr>
        <w:t>False</w:t>
      </w:r>
      <w:r w:rsidRPr="00173EFC">
        <w:t>.</w:t>
      </w:r>
    </w:p>
    <w:p w:rsidR="009C1E67" w:rsidRDefault="009C1E67" w:rsidP="009C1E67">
      <w:pPr>
        <w:pStyle w:val="Body"/>
      </w:pPr>
      <w:r>
        <w:t xml:space="preserve">The </w:t>
      </w:r>
      <w:r w:rsidRPr="00C96690">
        <w:rPr>
          <w:rStyle w:val="Literal"/>
        </w:rPr>
        <w:t>for</w:t>
      </w:r>
      <w:r>
        <w:t xml:space="preserve"> loop will let us check indexes 1 through 9 on the </w:t>
      </w:r>
      <w:r w:rsidRPr="0000362E">
        <w:rPr>
          <w:rStyle w:val="Literal"/>
        </w:rPr>
        <w:t>board</w:t>
      </w:r>
      <w:r>
        <w:t xml:space="preserve"> list. As soon as it finds a free space on the board (that is, when </w:t>
      </w:r>
      <w:r w:rsidRPr="00C96690">
        <w:rPr>
          <w:rStyle w:val="Literal"/>
        </w:rPr>
        <w:t>isSpaceFree(board, i)</w:t>
      </w:r>
      <w:r>
        <w:t xml:space="preserve"> returns </w:t>
      </w:r>
      <w:r w:rsidRPr="00C96690">
        <w:rPr>
          <w:rStyle w:val="Literal"/>
        </w:rPr>
        <w:t>True</w:t>
      </w:r>
      <w:r>
        <w:t xml:space="preserve">) the </w:t>
      </w:r>
      <w:r w:rsidRPr="00C96690">
        <w:rPr>
          <w:rStyle w:val="Literal"/>
        </w:rPr>
        <w:t>isBoardFull()</w:t>
      </w:r>
      <w:r>
        <w:t xml:space="preserve"> function will return </w:t>
      </w:r>
      <w:r w:rsidRPr="0018517A">
        <w:rPr>
          <w:rStyle w:val="Literal"/>
        </w:rPr>
        <w:t>False</w:t>
      </w:r>
      <w:r w:rsidRPr="00173EFC">
        <w:t>.</w:t>
      </w:r>
    </w:p>
    <w:p w:rsidR="009C1E67" w:rsidRDefault="009C1E67" w:rsidP="009C1E67">
      <w:pPr>
        <w:pStyle w:val="Body"/>
      </w:pPr>
      <w:r>
        <w:t xml:space="preserve">If execution manages to go through every iteration of the loop, then none of the spaces are free. Line 137 will then execute </w:t>
      </w:r>
      <w:r w:rsidRPr="00C96690">
        <w:rPr>
          <w:rStyle w:val="Literal"/>
        </w:rPr>
        <w:t xml:space="preserve">return </w:t>
      </w:r>
      <w:r w:rsidRPr="0018517A">
        <w:rPr>
          <w:rStyle w:val="Literal"/>
        </w:rPr>
        <w:t>True</w:t>
      </w:r>
      <w:r w:rsidRPr="00173EFC">
        <w:t>.</w:t>
      </w:r>
    </w:p>
    <w:p w:rsidR="009C1E67" w:rsidRDefault="009C1E67" w:rsidP="009C1E67">
      <w:pPr>
        <w:pStyle w:val="Non-TOCHeading3"/>
      </w:pPr>
      <w:r>
        <w:t>The Start of the Game</w:t>
      </w:r>
    </w:p>
    <w:p w:rsidR="009C1E67" w:rsidRDefault="009C1E67" w:rsidP="009C1E67">
      <w:pPr>
        <w:pStyle w:val="SourceCode"/>
      </w:pPr>
      <w:r w:rsidRPr="00DF3E8D">
        <w:rPr>
          <w:rStyle w:val="SourceLineNumber"/>
        </w:rPr>
        <w:t>140.</w:t>
      </w:r>
      <w:r>
        <w:t xml:space="preserve"> </w:t>
      </w:r>
      <w:r w:rsidRPr="00A64EB8">
        <w:t>print('Welcome to Tic Tac Toe!')</w:t>
      </w:r>
    </w:p>
    <w:p w:rsidR="009C1E67" w:rsidRDefault="009C1E67" w:rsidP="009C1E67">
      <w:pPr>
        <w:pStyle w:val="Body"/>
      </w:pPr>
      <w:r>
        <w:t>Line 140 is the first line that isn’t inside of a function, so it is the first line of code that executes when you run this program. It greets the player.</w:t>
      </w:r>
    </w:p>
    <w:p w:rsidR="009C1E67" w:rsidRDefault="009C1E67" w:rsidP="009C1E67">
      <w:pPr>
        <w:pStyle w:val="SourceCode"/>
      </w:pPr>
      <w:r w:rsidRPr="00DF3E8D">
        <w:rPr>
          <w:rStyle w:val="SourceLineNumber"/>
        </w:rPr>
        <w:t>142.</w:t>
      </w:r>
      <w:r>
        <w:t xml:space="preserve"> while True:</w:t>
      </w:r>
    </w:p>
    <w:p w:rsidR="009C1E67" w:rsidRPr="00B514D1" w:rsidRDefault="009C1E67" w:rsidP="009C1E67">
      <w:pPr>
        <w:pStyle w:val="SourceCode"/>
        <w:rPr>
          <w:rStyle w:val="SourceCodeComment"/>
        </w:rPr>
      </w:pPr>
      <w:r w:rsidRPr="00DF3E8D">
        <w:rPr>
          <w:rStyle w:val="SourceLineNumber"/>
        </w:rPr>
        <w:t>143.</w:t>
      </w:r>
      <w:r>
        <w:t xml:space="preserve">     </w:t>
      </w:r>
      <w:r w:rsidRPr="00B514D1">
        <w:rPr>
          <w:rStyle w:val="SourceCodeComment"/>
        </w:rPr>
        <w:t># Reset the board</w:t>
      </w:r>
    </w:p>
    <w:p w:rsidR="009C1E67" w:rsidRDefault="009C1E67" w:rsidP="009C1E67">
      <w:pPr>
        <w:pStyle w:val="SourceCode"/>
      </w:pPr>
      <w:r w:rsidRPr="00DF3E8D">
        <w:rPr>
          <w:rStyle w:val="SourceLineNumber"/>
        </w:rPr>
        <w:t>144.</w:t>
      </w:r>
      <w:r>
        <w:t xml:space="preserve">     theBoard = [' '] * 10</w:t>
      </w:r>
    </w:p>
    <w:p w:rsidR="009C1E67" w:rsidRDefault="009C1E67" w:rsidP="009C1E67">
      <w:pPr>
        <w:pStyle w:val="Body"/>
      </w:pPr>
      <w:r>
        <w:t xml:space="preserve">Line 142’s </w:t>
      </w:r>
      <w:r w:rsidRPr="00C96690">
        <w:rPr>
          <w:rStyle w:val="Literal"/>
        </w:rPr>
        <w:t>while</w:t>
      </w:r>
      <w:r>
        <w:t xml:space="preserve"> loop has </w:t>
      </w:r>
      <w:r w:rsidRPr="00C96690">
        <w:rPr>
          <w:rStyle w:val="Literal"/>
        </w:rPr>
        <w:t>True</w:t>
      </w:r>
      <w:r>
        <w:t xml:space="preserve"> for the condition and will keep looping until the execution encounters a </w:t>
      </w:r>
      <w:r w:rsidRPr="0018517A">
        <w:rPr>
          <w:rStyle w:val="Literal"/>
        </w:rPr>
        <w:t>break</w:t>
      </w:r>
      <w:r w:rsidRPr="00173EFC">
        <w:t xml:space="preserve"> statement</w:t>
      </w:r>
      <w:r>
        <w:t xml:space="preserve">. Line 144 sets up the main Tic Tac Toe board in a variable named </w:t>
      </w:r>
      <w:r w:rsidRPr="00C96690">
        <w:rPr>
          <w:rStyle w:val="Literal"/>
        </w:rPr>
        <w:t>theBoard</w:t>
      </w:r>
      <w:r>
        <w:t xml:space="preserve">. It is a 10-string list, where each string is a single space </w:t>
      </w:r>
      <w:r w:rsidRPr="00C96690">
        <w:rPr>
          <w:rStyle w:val="Literal"/>
        </w:rPr>
        <w:t>' '</w:t>
      </w:r>
      <w:r>
        <w:t>.</w:t>
      </w:r>
    </w:p>
    <w:p w:rsidR="009C1E67" w:rsidRDefault="009C1E67" w:rsidP="009C1E67">
      <w:pPr>
        <w:pStyle w:val="Body"/>
      </w:pPr>
      <w:r>
        <w:t xml:space="preserve">Rather than type out this full list, line 144 uses list replication. It is shorter to type </w:t>
      </w:r>
      <w:r w:rsidRPr="00C96690">
        <w:rPr>
          <w:rStyle w:val="Literal"/>
        </w:rPr>
        <w:t>[' '] * 10</w:t>
      </w:r>
      <w:r>
        <w:t xml:space="preserve"> then </w:t>
      </w:r>
      <w:r w:rsidRPr="00C96690">
        <w:rPr>
          <w:rStyle w:val="Literal"/>
        </w:rPr>
        <w:t>[' ', ' ', ' ', ' ', ' ', ' ', ' ', ' ', ' ', ' ']</w:t>
      </w:r>
      <w:r>
        <w:t>.</w:t>
      </w:r>
    </w:p>
    <w:p w:rsidR="009C1E67" w:rsidRDefault="009C1E67" w:rsidP="009C1E67">
      <w:pPr>
        <w:pStyle w:val="Non-TOCHeading3"/>
      </w:pPr>
      <w:r>
        <w:t>Deciding the Player’s Mark and Who Goes First</w:t>
      </w:r>
    </w:p>
    <w:p w:rsidR="009C1E67" w:rsidRDefault="009C1E67" w:rsidP="009C1E67">
      <w:pPr>
        <w:pStyle w:val="SourceCode"/>
      </w:pPr>
      <w:r w:rsidRPr="00DF3E8D">
        <w:rPr>
          <w:rStyle w:val="SourceLineNumber"/>
        </w:rPr>
        <w:t>145.</w:t>
      </w:r>
      <w:r w:rsidRPr="00A64EB8">
        <w:t xml:space="preserve">     playerLetter, computerLetter = inputPlayerLetter()</w:t>
      </w:r>
    </w:p>
    <w:p w:rsidR="009C1E67" w:rsidRDefault="009C1E67" w:rsidP="009C1E67">
      <w:pPr>
        <w:pStyle w:val="Body"/>
      </w:pPr>
      <w:r>
        <w:lastRenderedPageBreak/>
        <w:t xml:space="preserve">The </w:t>
      </w:r>
      <w:r w:rsidRPr="00C96690">
        <w:rPr>
          <w:rStyle w:val="Literal"/>
        </w:rPr>
        <w:t>inputPlayerLetter()</w:t>
      </w:r>
      <w:r>
        <w:t xml:space="preserve"> function lets the player type in whether they want to be X or O. The function returns a 2-string list, either </w:t>
      </w:r>
      <w:r w:rsidRPr="00C96690">
        <w:rPr>
          <w:rStyle w:val="Literal"/>
        </w:rPr>
        <w:t>['X', 'O']</w:t>
      </w:r>
      <w:r>
        <w:t xml:space="preserve"> or </w:t>
      </w:r>
      <w:r w:rsidRPr="00C96690">
        <w:rPr>
          <w:rStyle w:val="Literal"/>
        </w:rPr>
        <w:t>['O', 'X']</w:t>
      </w:r>
      <w:r>
        <w:t xml:space="preserve">. The multiple assignment trick will set </w:t>
      </w:r>
      <w:r w:rsidRPr="00C96690">
        <w:rPr>
          <w:rStyle w:val="Literal"/>
        </w:rPr>
        <w:t>playerLetter</w:t>
      </w:r>
      <w:r>
        <w:t xml:space="preserve"> to the first item in the returned list and </w:t>
      </w:r>
      <w:r w:rsidRPr="00C96690">
        <w:rPr>
          <w:rStyle w:val="Literal"/>
        </w:rPr>
        <w:t>computerLetter</w:t>
      </w:r>
      <w:r>
        <w:t xml:space="preserve"> to the second.</w:t>
      </w:r>
    </w:p>
    <w:p w:rsidR="009C1E67" w:rsidRDefault="009C1E67" w:rsidP="009C1E67">
      <w:pPr>
        <w:pStyle w:val="SourceCode"/>
      </w:pPr>
      <w:r w:rsidRPr="00DF3E8D">
        <w:rPr>
          <w:rStyle w:val="SourceLineNumber"/>
        </w:rPr>
        <w:t>146.</w:t>
      </w:r>
      <w:r>
        <w:t xml:space="preserve">     turn = whoGoesFirst()</w:t>
      </w:r>
    </w:p>
    <w:p w:rsidR="009C1E67" w:rsidRDefault="009C1E67" w:rsidP="009C1E67">
      <w:pPr>
        <w:pStyle w:val="SourceCode"/>
      </w:pPr>
      <w:r w:rsidRPr="00DF3E8D">
        <w:rPr>
          <w:rStyle w:val="SourceLineNumber"/>
        </w:rPr>
        <w:t>147.</w:t>
      </w:r>
      <w:r>
        <w:t xml:space="preserve">     print('The ' + turn + ' will go first.')</w:t>
      </w:r>
    </w:p>
    <w:p w:rsidR="009C1E67" w:rsidRDefault="009C1E67" w:rsidP="009C1E67">
      <w:pPr>
        <w:pStyle w:val="SourceCode"/>
      </w:pPr>
      <w:r w:rsidRPr="00DF3E8D">
        <w:rPr>
          <w:rStyle w:val="SourceLineNumber"/>
        </w:rPr>
        <w:t>148.</w:t>
      </w:r>
      <w:r>
        <w:t xml:space="preserve">     gameIsPlaying = True</w:t>
      </w:r>
    </w:p>
    <w:p w:rsidR="009C1E67" w:rsidRDefault="009C1E67" w:rsidP="009C1E67">
      <w:pPr>
        <w:pStyle w:val="Body"/>
      </w:pPr>
      <w:r>
        <w:t xml:space="preserve">The </w:t>
      </w:r>
      <w:r w:rsidRPr="00833F82">
        <w:rPr>
          <w:rStyle w:val="Literal"/>
        </w:rPr>
        <w:t>whoGoesFirst()</w:t>
      </w:r>
      <w:r>
        <w:t xml:space="preserve"> function randomly decides who goes first, and returns either the string </w:t>
      </w:r>
      <w:r w:rsidRPr="00833F82">
        <w:rPr>
          <w:rStyle w:val="Literal"/>
        </w:rPr>
        <w:t>'player'</w:t>
      </w:r>
      <w:r>
        <w:t xml:space="preserve"> or the string </w:t>
      </w:r>
      <w:r w:rsidRPr="00833F82">
        <w:rPr>
          <w:rStyle w:val="Literal"/>
        </w:rPr>
        <w:t>'computer'</w:t>
      </w:r>
      <w:r>
        <w:t xml:space="preserve"> and line 147 tells the player who will go first. The </w:t>
      </w:r>
      <w:r w:rsidRPr="00833F82">
        <w:rPr>
          <w:rStyle w:val="Literal"/>
        </w:rPr>
        <w:t>gameIsPlayer</w:t>
      </w:r>
      <w:r>
        <w:t xml:space="preserve"> variable keeps track of whether the game is still being played or if someone has won or tied.</w:t>
      </w:r>
    </w:p>
    <w:p w:rsidR="009C1E67" w:rsidRDefault="009C1E67" w:rsidP="009C1E67">
      <w:pPr>
        <w:pStyle w:val="Non-TOCHeading3"/>
      </w:pPr>
      <w:r>
        <w:t>Running the Player’s Turn</w:t>
      </w:r>
    </w:p>
    <w:p w:rsidR="009C1E67" w:rsidRDefault="009C1E67" w:rsidP="009C1E67">
      <w:pPr>
        <w:pStyle w:val="SourceCode"/>
      </w:pPr>
      <w:r w:rsidRPr="00DF3E8D">
        <w:rPr>
          <w:rStyle w:val="SourceLineNumber"/>
        </w:rPr>
        <w:t>150.</w:t>
      </w:r>
      <w:r w:rsidRPr="00A64EB8">
        <w:t xml:space="preserve">     while gameIsPlaying:</w:t>
      </w:r>
    </w:p>
    <w:p w:rsidR="009C1E67" w:rsidRDefault="009C1E67" w:rsidP="009C1E67">
      <w:pPr>
        <w:pStyle w:val="Body"/>
      </w:pPr>
      <w:r>
        <w:t xml:space="preserve">Line 150’s loop will keep going back and forth between the code for the player’s turn and the computer's turn, as long as </w:t>
      </w:r>
      <w:r w:rsidRPr="00833F82">
        <w:rPr>
          <w:rStyle w:val="Literal"/>
        </w:rPr>
        <w:t>gameIsPlaying</w:t>
      </w:r>
      <w:r>
        <w:t xml:space="preserve"> is set to </w:t>
      </w:r>
      <w:r w:rsidRPr="0018517A">
        <w:rPr>
          <w:rStyle w:val="Literal"/>
        </w:rPr>
        <w:t>True</w:t>
      </w:r>
      <w:r w:rsidRPr="00173EFC">
        <w:t>.</w:t>
      </w:r>
    </w:p>
    <w:p w:rsidR="009C1E67" w:rsidRDefault="009C1E67" w:rsidP="009C1E67">
      <w:pPr>
        <w:pStyle w:val="SourceCode"/>
      </w:pPr>
      <w:r w:rsidRPr="00DF3E8D">
        <w:rPr>
          <w:rStyle w:val="SourceLineNumber"/>
        </w:rPr>
        <w:t>151.</w:t>
      </w:r>
      <w:r>
        <w:t xml:space="preserve">         if turn == 'player':</w:t>
      </w:r>
    </w:p>
    <w:p w:rsidR="009C1E67" w:rsidRPr="00B514D1" w:rsidRDefault="009C1E67" w:rsidP="009C1E67">
      <w:pPr>
        <w:pStyle w:val="SourceCode"/>
        <w:rPr>
          <w:rStyle w:val="SourceCodeComment"/>
        </w:rPr>
      </w:pPr>
      <w:r w:rsidRPr="00DF3E8D">
        <w:rPr>
          <w:rStyle w:val="SourceLineNumber"/>
        </w:rPr>
        <w:t>152.</w:t>
      </w:r>
      <w:r>
        <w:t xml:space="preserve">             </w:t>
      </w:r>
      <w:r w:rsidRPr="00B514D1">
        <w:rPr>
          <w:rStyle w:val="SourceCodeComment"/>
        </w:rPr>
        <w:t xml:space="preserve"># </w:t>
      </w:r>
      <w:r>
        <w:rPr>
          <w:rStyle w:val="SourceCodeComment"/>
        </w:rPr>
        <w:t>Player’s</w:t>
      </w:r>
      <w:r w:rsidRPr="00B514D1">
        <w:rPr>
          <w:rStyle w:val="SourceCodeComment"/>
        </w:rPr>
        <w:t xml:space="preserve"> turn.</w:t>
      </w:r>
    </w:p>
    <w:p w:rsidR="009C1E67" w:rsidRDefault="009C1E67" w:rsidP="009C1E67">
      <w:pPr>
        <w:pStyle w:val="SourceCode"/>
      </w:pPr>
      <w:r w:rsidRPr="00DF3E8D">
        <w:rPr>
          <w:rStyle w:val="SourceLineNumber"/>
        </w:rPr>
        <w:t>153.</w:t>
      </w:r>
      <w:r>
        <w:t xml:space="preserve">             drawBoard(theBoard)</w:t>
      </w:r>
    </w:p>
    <w:p w:rsidR="009C1E67" w:rsidRDefault="009C1E67" w:rsidP="009C1E67">
      <w:pPr>
        <w:pStyle w:val="SourceCode"/>
      </w:pPr>
      <w:r w:rsidRPr="00DF3E8D">
        <w:rPr>
          <w:rStyle w:val="SourceLineNumber"/>
        </w:rPr>
        <w:t>154.</w:t>
      </w:r>
      <w:r>
        <w:t xml:space="preserve">             move = getPlayerMove(theBoard)</w:t>
      </w:r>
    </w:p>
    <w:p w:rsidR="009C1E67" w:rsidRDefault="009C1E67" w:rsidP="009C1E67">
      <w:pPr>
        <w:pStyle w:val="SourceCode"/>
      </w:pPr>
      <w:r w:rsidRPr="00DF3E8D">
        <w:rPr>
          <w:rStyle w:val="SourceLineNumber"/>
        </w:rPr>
        <w:t>155.</w:t>
      </w:r>
      <w:r>
        <w:t xml:space="preserve">             makeMove(theBoard, playerLetter, move)</w:t>
      </w:r>
    </w:p>
    <w:p w:rsidR="009C1E67" w:rsidRDefault="009C1E67" w:rsidP="009C1E67">
      <w:pPr>
        <w:pStyle w:val="Body"/>
      </w:pPr>
      <w:r>
        <w:t xml:space="preserve">The </w:t>
      </w:r>
      <w:r w:rsidRPr="00546FC4">
        <w:rPr>
          <w:rStyle w:val="Literal"/>
        </w:rPr>
        <w:t>turn</w:t>
      </w:r>
      <w:r>
        <w:t xml:space="preserve"> variable was originally set by the </w:t>
      </w:r>
      <w:r w:rsidRPr="00833F82">
        <w:rPr>
          <w:rStyle w:val="Literal"/>
        </w:rPr>
        <w:t>whoGoesFirst()</w:t>
      </w:r>
      <w:r>
        <w:t xml:space="preserve"> call on line 146. It is set either to </w:t>
      </w:r>
      <w:r w:rsidRPr="00833F82">
        <w:rPr>
          <w:rStyle w:val="Literal"/>
        </w:rPr>
        <w:t>'player'</w:t>
      </w:r>
      <w:r>
        <w:t xml:space="preserve"> or </w:t>
      </w:r>
      <w:r w:rsidRPr="00833F82">
        <w:rPr>
          <w:rStyle w:val="Literal"/>
        </w:rPr>
        <w:t>'computer'</w:t>
      </w:r>
      <w:r>
        <w:t xml:space="preserve">. If </w:t>
      </w:r>
      <w:r w:rsidRPr="00833F82">
        <w:rPr>
          <w:rStyle w:val="Literal"/>
        </w:rPr>
        <w:t>turn</w:t>
      </w:r>
      <w:r>
        <w:t xml:space="preserve"> equals </w:t>
      </w:r>
      <w:r w:rsidRPr="00833F82">
        <w:rPr>
          <w:rStyle w:val="Literal"/>
        </w:rPr>
        <w:t>'computer'</w:t>
      </w:r>
      <w:r>
        <w:t xml:space="preserve">, then line 151’s condition is </w:t>
      </w:r>
      <w:r w:rsidRPr="00833F82">
        <w:rPr>
          <w:rStyle w:val="Literal"/>
        </w:rPr>
        <w:t>False</w:t>
      </w:r>
      <w:r>
        <w:t xml:space="preserve"> and execution jumps to line 169.</w:t>
      </w:r>
    </w:p>
    <w:p w:rsidR="009C1E67" w:rsidRDefault="009C1E67" w:rsidP="009C1E67">
      <w:pPr>
        <w:pStyle w:val="Body"/>
      </w:pPr>
      <w:r>
        <w:t xml:space="preserve">Line 153 calls </w:t>
      </w:r>
      <w:r w:rsidRPr="00833F82">
        <w:rPr>
          <w:rStyle w:val="Literal"/>
        </w:rPr>
        <w:t>drawBoard()</w:t>
      </w:r>
      <w:r>
        <w:t xml:space="preserve"> and passes the </w:t>
      </w:r>
      <w:r w:rsidRPr="00833F82">
        <w:rPr>
          <w:rStyle w:val="Literal"/>
        </w:rPr>
        <w:t>theBoard</w:t>
      </w:r>
      <w:r>
        <w:t xml:space="preserve"> variable to print the Tic Tac Toe board on the screen. Then the </w:t>
      </w:r>
      <w:r w:rsidRPr="00833F82">
        <w:rPr>
          <w:rStyle w:val="Literal"/>
        </w:rPr>
        <w:t>getPlayerMove()</w:t>
      </w:r>
      <w:r>
        <w:t xml:space="preserve"> function lets the player type in their move (and also makes sure it is a valid move). The </w:t>
      </w:r>
      <w:r w:rsidRPr="00833F82">
        <w:rPr>
          <w:rStyle w:val="Literal"/>
        </w:rPr>
        <w:t>makeMove()</w:t>
      </w:r>
      <w:r>
        <w:t xml:space="preserve"> function adds the player’s X or O to </w:t>
      </w:r>
      <w:r w:rsidRPr="00546FC4">
        <w:rPr>
          <w:rStyle w:val="Literal"/>
        </w:rPr>
        <w:t>theBoard</w:t>
      </w:r>
      <w:r>
        <w:t>.</w:t>
      </w:r>
    </w:p>
    <w:p w:rsidR="009C1E67" w:rsidRDefault="009C1E67" w:rsidP="009C1E67">
      <w:pPr>
        <w:pStyle w:val="SourceCode"/>
      </w:pPr>
      <w:r w:rsidRPr="00DF3E8D">
        <w:rPr>
          <w:rStyle w:val="SourceLineNumber"/>
        </w:rPr>
        <w:t>157.</w:t>
      </w:r>
      <w:r>
        <w:t xml:space="preserve">             if isWinner(theBoard, playerLetter):</w:t>
      </w:r>
    </w:p>
    <w:p w:rsidR="009C1E67" w:rsidRDefault="009C1E67" w:rsidP="009C1E67">
      <w:pPr>
        <w:pStyle w:val="SourceCode"/>
      </w:pPr>
      <w:r w:rsidRPr="00DF3E8D">
        <w:rPr>
          <w:rStyle w:val="SourceLineNumber"/>
        </w:rPr>
        <w:t>158.</w:t>
      </w:r>
      <w:r>
        <w:t xml:space="preserve">                 drawBoard(theBoard)</w:t>
      </w:r>
    </w:p>
    <w:p w:rsidR="009C1E67" w:rsidRDefault="009C1E67" w:rsidP="009C1E67">
      <w:pPr>
        <w:pStyle w:val="SourceCode"/>
      </w:pPr>
      <w:r w:rsidRPr="00DF3E8D">
        <w:rPr>
          <w:rStyle w:val="SourceLineNumber"/>
        </w:rPr>
        <w:t>159.</w:t>
      </w:r>
      <w:r>
        <w:t xml:space="preserve">                 print('Hooray! You have won the game!')</w:t>
      </w:r>
    </w:p>
    <w:p w:rsidR="009C1E67" w:rsidRDefault="009C1E67" w:rsidP="009C1E67">
      <w:pPr>
        <w:pStyle w:val="SourceCode"/>
      </w:pPr>
      <w:r w:rsidRPr="00DF3E8D">
        <w:rPr>
          <w:rStyle w:val="SourceLineNumber"/>
        </w:rPr>
        <w:t>160.</w:t>
      </w:r>
      <w:r>
        <w:t xml:space="preserve">                 gameIsPlaying = False</w:t>
      </w:r>
    </w:p>
    <w:p w:rsidR="009C1E67" w:rsidRDefault="009C1E67" w:rsidP="009C1E67">
      <w:pPr>
        <w:pStyle w:val="Body"/>
      </w:pPr>
      <w:r>
        <w:t xml:space="preserve">Now that the player has made their move, the computer should check if they have won the game with this move. If the </w:t>
      </w:r>
      <w:r w:rsidRPr="00833F82">
        <w:rPr>
          <w:rStyle w:val="Literal"/>
        </w:rPr>
        <w:t>isWinner()</w:t>
      </w:r>
      <w:r>
        <w:t xml:space="preserve"> function returns </w:t>
      </w:r>
      <w:r w:rsidRPr="0018517A">
        <w:rPr>
          <w:rStyle w:val="Literal"/>
        </w:rPr>
        <w:t>True</w:t>
      </w:r>
      <w:r w:rsidRPr="00173EFC">
        <w:t>,</w:t>
      </w:r>
      <w:r>
        <w:t xml:space="preserve"> the if-block’s code displays the winning board and prints a message telling them they have won.</w:t>
      </w:r>
    </w:p>
    <w:p w:rsidR="009C1E67" w:rsidRDefault="009C1E67" w:rsidP="009C1E67">
      <w:pPr>
        <w:pStyle w:val="Body"/>
      </w:pPr>
      <w:r>
        <w:lastRenderedPageBreak/>
        <w:t xml:space="preserve">The </w:t>
      </w:r>
      <w:r w:rsidRPr="00833F82">
        <w:rPr>
          <w:rStyle w:val="Literal"/>
        </w:rPr>
        <w:t>gameIsPlaying</w:t>
      </w:r>
      <w:r>
        <w:t xml:space="preserve"> variable is also set to </w:t>
      </w:r>
      <w:r w:rsidRPr="00833F82">
        <w:rPr>
          <w:rStyle w:val="Literal"/>
        </w:rPr>
        <w:t>False</w:t>
      </w:r>
      <w:r>
        <w:t xml:space="preserve"> so that execution doesn’t continue on to the computer's turn.</w:t>
      </w:r>
    </w:p>
    <w:p w:rsidR="009C1E67" w:rsidRDefault="009C1E67" w:rsidP="009C1E67">
      <w:pPr>
        <w:pStyle w:val="SourceCode"/>
      </w:pPr>
      <w:r w:rsidRPr="00DF3E8D">
        <w:rPr>
          <w:rStyle w:val="SourceLineNumber"/>
        </w:rPr>
        <w:t>161.</w:t>
      </w:r>
      <w:r>
        <w:t xml:space="preserve">             else:</w:t>
      </w:r>
    </w:p>
    <w:p w:rsidR="009C1E67" w:rsidRDefault="009C1E67" w:rsidP="009C1E67">
      <w:pPr>
        <w:pStyle w:val="SourceCode"/>
      </w:pPr>
      <w:r w:rsidRPr="00DF3E8D">
        <w:rPr>
          <w:rStyle w:val="SourceLineNumber"/>
        </w:rPr>
        <w:t>162.</w:t>
      </w:r>
      <w:r>
        <w:t xml:space="preserve">                 if isBoardFull(theBoard):</w:t>
      </w:r>
    </w:p>
    <w:p w:rsidR="009C1E67" w:rsidRDefault="009C1E67" w:rsidP="009C1E67">
      <w:pPr>
        <w:pStyle w:val="SourceCode"/>
      </w:pPr>
      <w:r w:rsidRPr="00DF3E8D">
        <w:rPr>
          <w:rStyle w:val="SourceLineNumber"/>
        </w:rPr>
        <w:t>163.</w:t>
      </w:r>
      <w:r>
        <w:t xml:space="preserve">                     drawBoard(theBoard)</w:t>
      </w:r>
    </w:p>
    <w:p w:rsidR="009C1E67" w:rsidRDefault="009C1E67" w:rsidP="009C1E67">
      <w:pPr>
        <w:pStyle w:val="SourceCode"/>
      </w:pPr>
      <w:r w:rsidRPr="00DF3E8D">
        <w:rPr>
          <w:rStyle w:val="SourceLineNumber"/>
        </w:rPr>
        <w:t>164.</w:t>
      </w:r>
      <w:r>
        <w:t xml:space="preserve">                     print('The game is a tie!')</w:t>
      </w:r>
    </w:p>
    <w:p w:rsidR="009C1E67" w:rsidRDefault="009C1E67" w:rsidP="009C1E67">
      <w:pPr>
        <w:pStyle w:val="SourceCode"/>
      </w:pPr>
      <w:r w:rsidRPr="00DF3E8D">
        <w:rPr>
          <w:rStyle w:val="SourceLineNumber"/>
        </w:rPr>
        <w:t>165.</w:t>
      </w:r>
      <w:r>
        <w:t xml:space="preserve">                     break</w:t>
      </w:r>
    </w:p>
    <w:p w:rsidR="009C1E67" w:rsidRDefault="009C1E67" w:rsidP="009C1E67">
      <w:pPr>
        <w:pStyle w:val="Body"/>
      </w:pPr>
      <w:r>
        <w:t xml:space="preserve">If the player didn’t win with their last move, maybe their move filled up the entire board and tied the game. In this else-block, the </w:t>
      </w:r>
      <w:r w:rsidRPr="00833F82">
        <w:rPr>
          <w:rStyle w:val="Literal"/>
        </w:rPr>
        <w:t>isBoardFull()</w:t>
      </w:r>
      <w:r>
        <w:t xml:space="preserve"> function returns </w:t>
      </w:r>
      <w:r w:rsidRPr="0018517A">
        <w:rPr>
          <w:rStyle w:val="Literal"/>
        </w:rPr>
        <w:t>True</w:t>
      </w:r>
      <w:r>
        <w:t xml:space="preserve"> if there are no more moves to make. In that case, the if-block starting at line 162 displays the tied board and tell the player a tie has occurred. The execution breaks out of the </w:t>
      </w:r>
      <w:r w:rsidRPr="00833F82">
        <w:rPr>
          <w:rStyle w:val="Literal"/>
        </w:rPr>
        <w:t>while</w:t>
      </w:r>
      <w:r>
        <w:t xml:space="preserve"> loop and jumps to line 186.</w:t>
      </w:r>
    </w:p>
    <w:p w:rsidR="009C1E67" w:rsidRDefault="009C1E67" w:rsidP="009C1E67">
      <w:pPr>
        <w:pStyle w:val="SourceCode"/>
      </w:pPr>
      <w:r w:rsidRPr="00DF3E8D">
        <w:rPr>
          <w:rStyle w:val="SourceLineNumber"/>
        </w:rPr>
        <w:t>166.</w:t>
      </w:r>
      <w:r>
        <w:t xml:space="preserve">                 else:</w:t>
      </w:r>
    </w:p>
    <w:p w:rsidR="009C1E67" w:rsidRDefault="009C1E67" w:rsidP="009C1E67">
      <w:pPr>
        <w:pStyle w:val="SourceCode"/>
      </w:pPr>
      <w:r w:rsidRPr="00DF3E8D">
        <w:rPr>
          <w:rStyle w:val="SourceLineNumber"/>
        </w:rPr>
        <w:t>167.</w:t>
      </w:r>
      <w:r>
        <w:t xml:space="preserve">                     turn = 'computer'</w:t>
      </w:r>
    </w:p>
    <w:p w:rsidR="009C1E67" w:rsidRDefault="009C1E67" w:rsidP="009C1E67">
      <w:pPr>
        <w:pStyle w:val="Body"/>
      </w:pPr>
      <w:r>
        <w:t xml:space="preserve">If the player hasn’t won or tied the game, then line 167 sets the </w:t>
      </w:r>
      <w:r w:rsidRPr="00833F82">
        <w:rPr>
          <w:rStyle w:val="Literal"/>
        </w:rPr>
        <w:t>turn</w:t>
      </w:r>
      <w:r>
        <w:t xml:space="preserve"> variable to </w:t>
      </w:r>
      <w:r w:rsidRPr="00833F82">
        <w:rPr>
          <w:rStyle w:val="Literal"/>
        </w:rPr>
        <w:t>'computer'</w:t>
      </w:r>
      <w:r>
        <w:t xml:space="preserve"> so that it will execute the code for the computer’s turn on the next iteration.</w:t>
      </w:r>
    </w:p>
    <w:p w:rsidR="009C1E67" w:rsidRDefault="009C1E67" w:rsidP="009C1E67">
      <w:pPr>
        <w:pStyle w:val="Non-TOCHeading3"/>
      </w:pPr>
      <w:r>
        <w:t>Running the Computer’s Turn</w:t>
      </w:r>
    </w:p>
    <w:p w:rsidR="009C1E67" w:rsidRDefault="009C1E67" w:rsidP="009C1E67">
      <w:pPr>
        <w:pStyle w:val="Body"/>
      </w:pPr>
      <w:r>
        <w:t xml:space="preserve">If the </w:t>
      </w:r>
      <w:r w:rsidRPr="00833F82">
        <w:rPr>
          <w:rStyle w:val="Literal"/>
        </w:rPr>
        <w:t>turn</w:t>
      </w:r>
      <w:r>
        <w:t xml:space="preserve"> variable wasn’t </w:t>
      </w:r>
      <w:r w:rsidRPr="00833F82">
        <w:rPr>
          <w:rStyle w:val="Literal"/>
        </w:rPr>
        <w:t>'player'</w:t>
      </w:r>
      <w:r>
        <w:t xml:space="preserve"> for the condition on line 151, then it must be the computer's turn. The code in this else-block is similar to the code for the player’s turn.</w:t>
      </w:r>
    </w:p>
    <w:p w:rsidR="009C1E67" w:rsidRDefault="009C1E67" w:rsidP="009C1E67">
      <w:pPr>
        <w:pStyle w:val="SourceCode"/>
      </w:pPr>
      <w:r w:rsidRPr="00DF3E8D">
        <w:rPr>
          <w:rStyle w:val="SourceLineNumber"/>
        </w:rPr>
        <w:t>169.</w:t>
      </w:r>
      <w:r w:rsidRPr="00A64EB8">
        <w:t xml:space="preserve">         else:</w:t>
      </w:r>
    </w:p>
    <w:p w:rsidR="009C1E67" w:rsidRPr="00B514D1" w:rsidRDefault="009C1E67" w:rsidP="009C1E67">
      <w:pPr>
        <w:pStyle w:val="SourceCode"/>
        <w:rPr>
          <w:rStyle w:val="SourceCodeComment"/>
        </w:rPr>
      </w:pPr>
      <w:r w:rsidRPr="00DF3E8D">
        <w:rPr>
          <w:rStyle w:val="SourceLineNumber"/>
        </w:rPr>
        <w:t>170.</w:t>
      </w:r>
      <w:r>
        <w:t xml:space="preserve">             </w:t>
      </w:r>
      <w:r w:rsidRPr="00B514D1">
        <w:rPr>
          <w:rStyle w:val="SourceCodeComment"/>
        </w:rPr>
        <w:t xml:space="preserve"># </w:t>
      </w:r>
      <w:r>
        <w:rPr>
          <w:rStyle w:val="SourceCodeComment"/>
        </w:rPr>
        <w:t>Computer’s</w:t>
      </w:r>
      <w:r w:rsidRPr="00B514D1">
        <w:rPr>
          <w:rStyle w:val="SourceCodeComment"/>
        </w:rPr>
        <w:t xml:space="preserve"> turn.</w:t>
      </w:r>
    </w:p>
    <w:p w:rsidR="009C1E67" w:rsidRDefault="009C1E67" w:rsidP="009C1E67">
      <w:pPr>
        <w:pStyle w:val="SourceCode"/>
      </w:pPr>
      <w:r w:rsidRPr="00DF3E8D">
        <w:rPr>
          <w:rStyle w:val="SourceLineNumber"/>
        </w:rPr>
        <w:t>171.</w:t>
      </w:r>
      <w:r>
        <w:t xml:space="preserve">             move = getComputerMove(theBoard, computerLetter)</w:t>
      </w:r>
    </w:p>
    <w:p w:rsidR="009C1E67" w:rsidRDefault="009C1E67" w:rsidP="009C1E67">
      <w:pPr>
        <w:pStyle w:val="SourceCode"/>
      </w:pPr>
      <w:r w:rsidRPr="00DF3E8D">
        <w:rPr>
          <w:rStyle w:val="SourceLineNumber"/>
        </w:rPr>
        <w:t>172.</w:t>
      </w:r>
      <w:r>
        <w:t xml:space="preserve">             makeMove(theBoard, computerLetter, move)</w:t>
      </w:r>
    </w:p>
    <w:p w:rsidR="009C1E67" w:rsidRDefault="009C1E67" w:rsidP="009C1E67">
      <w:pPr>
        <w:pStyle w:val="SourceCode"/>
      </w:pPr>
      <w:r w:rsidRPr="00DF3E8D">
        <w:rPr>
          <w:rStyle w:val="SourceLineNumber"/>
        </w:rPr>
        <w:t>174.</w:t>
      </w:r>
      <w:r>
        <w:t xml:space="preserve">             if isWinner(theBoard, computerLetter):</w:t>
      </w:r>
    </w:p>
    <w:p w:rsidR="009C1E67" w:rsidRDefault="009C1E67" w:rsidP="009C1E67">
      <w:pPr>
        <w:pStyle w:val="SourceCode"/>
      </w:pPr>
      <w:r w:rsidRPr="00DF3E8D">
        <w:rPr>
          <w:rStyle w:val="SourceLineNumber"/>
        </w:rPr>
        <w:t>175.</w:t>
      </w:r>
      <w:r>
        <w:t xml:space="preserve">                 drawBoard(theBoard)</w:t>
      </w:r>
    </w:p>
    <w:p w:rsidR="009C1E67" w:rsidRDefault="009C1E67" w:rsidP="009C1E67">
      <w:pPr>
        <w:pStyle w:val="SourceCode"/>
      </w:pPr>
      <w:r w:rsidRPr="00DF3E8D">
        <w:rPr>
          <w:rStyle w:val="SourceLineNumber"/>
        </w:rPr>
        <w:t>176.</w:t>
      </w:r>
      <w:r>
        <w:t xml:space="preserve">                 print('The computer has beaten you! You lose.')</w:t>
      </w:r>
    </w:p>
    <w:p w:rsidR="009C1E67" w:rsidRDefault="009C1E67" w:rsidP="009C1E67">
      <w:pPr>
        <w:pStyle w:val="SourceCode"/>
      </w:pPr>
      <w:r w:rsidRPr="00DF3E8D">
        <w:rPr>
          <w:rStyle w:val="SourceLineNumber"/>
        </w:rPr>
        <w:t>177.</w:t>
      </w:r>
      <w:r>
        <w:t xml:space="preserve">                 gameIsPlaying = False</w:t>
      </w:r>
    </w:p>
    <w:p w:rsidR="009C1E67" w:rsidRDefault="009C1E67" w:rsidP="009C1E67">
      <w:pPr>
        <w:pStyle w:val="SourceCode"/>
      </w:pPr>
      <w:r w:rsidRPr="00DF3E8D">
        <w:rPr>
          <w:rStyle w:val="SourceLineNumber"/>
        </w:rPr>
        <w:t>178.</w:t>
      </w:r>
      <w:r>
        <w:t xml:space="preserve">             else:</w:t>
      </w:r>
    </w:p>
    <w:p w:rsidR="009C1E67" w:rsidRDefault="009C1E67" w:rsidP="009C1E67">
      <w:pPr>
        <w:pStyle w:val="SourceCode"/>
      </w:pPr>
      <w:r w:rsidRPr="00DF3E8D">
        <w:rPr>
          <w:rStyle w:val="SourceLineNumber"/>
        </w:rPr>
        <w:t>179.</w:t>
      </w:r>
      <w:r>
        <w:t xml:space="preserve">                 if isBoardFull(theBoard):</w:t>
      </w:r>
    </w:p>
    <w:p w:rsidR="009C1E67" w:rsidRDefault="009C1E67" w:rsidP="009C1E67">
      <w:pPr>
        <w:pStyle w:val="SourceCode"/>
      </w:pPr>
      <w:r w:rsidRPr="00DF3E8D">
        <w:rPr>
          <w:rStyle w:val="SourceLineNumber"/>
        </w:rPr>
        <w:t>180.</w:t>
      </w:r>
      <w:r>
        <w:t xml:space="preserve">                     drawBoard(theBoard)</w:t>
      </w:r>
    </w:p>
    <w:p w:rsidR="009C1E67" w:rsidRDefault="009C1E67" w:rsidP="009C1E67">
      <w:pPr>
        <w:pStyle w:val="SourceCode"/>
      </w:pPr>
      <w:r w:rsidRPr="00DF3E8D">
        <w:rPr>
          <w:rStyle w:val="SourceLineNumber"/>
        </w:rPr>
        <w:t>181.</w:t>
      </w:r>
      <w:r>
        <w:t xml:space="preserve">                     print('The game is a tie!')</w:t>
      </w:r>
    </w:p>
    <w:p w:rsidR="009C1E67" w:rsidRDefault="009C1E67" w:rsidP="009C1E67">
      <w:pPr>
        <w:pStyle w:val="SourceCode"/>
      </w:pPr>
      <w:r w:rsidRPr="00DF3E8D">
        <w:rPr>
          <w:rStyle w:val="SourceLineNumber"/>
        </w:rPr>
        <w:t>182.</w:t>
      </w:r>
      <w:r>
        <w:t xml:space="preserve">                     break</w:t>
      </w:r>
    </w:p>
    <w:p w:rsidR="009C1E67" w:rsidRDefault="009C1E67" w:rsidP="009C1E67">
      <w:pPr>
        <w:pStyle w:val="SourceCode"/>
      </w:pPr>
      <w:r w:rsidRPr="00DF3E8D">
        <w:rPr>
          <w:rStyle w:val="SourceLineNumber"/>
        </w:rPr>
        <w:t>183.</w:t>
      </w:r>
      <w:r>
        <w:t xml:space="preserve">                 else:</w:t>
      </w:r>
    </w:p>
    <w:p w:rsidR="009C1E67" w:rsidRDefault="009C1E67" w:rsidP="009C1E67">
      <w:pPr>
        <w:pStyle w:val="SourceCode"/>
      </w:pPr>
      <w:r w:rsidRPr="00DF3E8D">
        <w:rPr>
          <w:rStyle w:val="SourceLineNumber"/>
        </w:rPr>
        <w:t>184.</w:t>
      </w:r>
      <w:r>
        <w:t xml:space="preserve">                     turn = 'player'</w:t>
      </w:r>
    </w:p>
    <w:p w:rsidR="009C1E67" w:rsidRDefault="009C1E67" w:rsidP="009C1E67">
      <w:pPr>
        <w:pStyle w:val="Body"/>
      </w:pPr>
      <w:r>
        <w:t xml:space="preserve">Lines 170 to 184 are almost identical to the code for the player’s turn on lines 152 to 167. The only difference is this the code uses the computer’s letter and calls </w:t>
      </w:r>
      <w:r w:rsidRPr="000231D8">
        <w:rPr>
          <w:rStyle w:val="Literal"/>
        </w:rPr>
        <w:t>getComputerMove()</w:t>
      </w:r>
      <w:r>
        <w:t>.</w:t>
      </w:r>
    </w:p>
    <w:p w:rsidR="009C1E67" w:rsidRDefault="009C1E67" w:rsidP="009C1E67">
      <w:pPr>
        <w:pStyle w:val="Body"/>
      </w:pPr>
      <w:r>
        <w:lastRenderedPageBreak/>
        <w:t xml:space="preserve">If the game isn’t won or tied, line 184 sets </w:t>
      </w:r>
      <w:r w:rsidRPr="00D13CB6">
        <w:rPr>
          <w:rStyle w:val="Literal"/>
        </w:rPr>
        <w:t>turn</w:t>
      </w:r>
      <w:r>
        <w:t xml:space="preserve"> to the player’s turn. There are no more lines of code inside the </w:t>
      </w:r>
      <w:r w:rsidRPr="00733D72">
        <w:rPr>
          <w:rStyle w:val="Literal"/>
        </w:rPr>
        <w:t>while</w:t>
      </w:r>
      <w:r>
        <w:t xml:space="preserve"> loop, so execution would jump back to the </w:t>
      </w:r>
      <w:r w:rsidRPr="0018517A">
        <w:rPr>
          <w:rStyle w:val="Literal"/>
        </w:rPr>
        <w:t>while</w:t>
      </w:r>
      <w:r w:rsidRPr="00173EFC">
        <w:t xml:space="preserve"> statement</w:t>
      </w:r>
      <w:r>
        <w:t xml:space="preserve"> on line 150.</w:t>
      </w:r>
    </w:p>
    <w:p w:rsidR="009C1E67" w:rsidRDefault="009C1E67" w:rsidP="009C1E67">
      <w:pPr>
        <w:pStyle w:val="SourceCode"/>
      </w:pPr>
      <w:r w:rsidRPr="00DF3E8D">
        <w:rPr>
          <w:rStyle w:val="SourceLineNumber"/>
        </w:rPr>
        <w:t>186.</w:t>
      </w:r>
      <w:r>
        <w:t xml:space="preserve">     if not playAgain():</w:t>
      </w:r>
    </w:p>
    <w:p w:rsidR="009C1E67" w:rsidRDefault="009C1E67" w:rsidP="009C1E67">
      <w:pPr>
        <w:pStyle w:val="SourceCode"/>
      </w:pPr>
      <w:r w:rsidRPr="00DF3E8D">
        <w:rPr>
          <w:rStyle w:val="SourceLineNumber"/>
        </w:rPr>
        <w:t>187.</w:t>
      </w:r>
      <w:r>
        <w:t xml:space="preserve">         break</w:t>
      </w:r>
    </w:p>
    <w:p w:rsidR="009C1E67" w:rsidRDefault="009C1E67" w:rsidP="009C1E67">
      <w:pPr>
        <w:pStyle w:val="Body"/>
      </w:pPr>
      <w:r>
        <w:t xml:space="preserve">Lines 186 and 187 are located immediately after the while-block started by the </w:t>
      </w:r>
      <w:r w:rsidRPr="0018517A">
        <w:rPr>
          <w:rStyle w:val="Literal"/>
        </w:rPr>
        <w:t>while</w:t>
      </w:r>
      <w:r w:rsidRPr="00173EFC">
        <w:t xml:space="preserve"> statement</w:t>
      </w:r>
      <w:r>
        <w:t xml:space="preserve"> on line 150. </w:t>
      </w:r>
      <w:r w:rsidRPr="00733D72">
        <w:rPr>
          <w:rStyle w:val="Literal"/>
        </w:rPr>
        <w:t>gameIsPlaying</w:t>
      </w:r>
      <w:r>
        <w:t xml:space="preserve"> is set to </w:t>
      </w:r>
      <w:r w:rsidRPr="00733D72">
        <w:rPr>
          <w:rStyle w:val="Literal"/>
        </w:rPr>
        <w:t>False</w:t>
      </w:r>
      <w:r>
        <w:t xml:space="preserve"> when the game has ended, so at this point the game asks the player if they want to play again.</w:t>
      </w:r>
    </w:p>
    <w:p w:rsidR="009C1E67" w:rsidRDefault="009C1E67" w:rsidP="009C1E67">
      <w:pPr>
        <w:pStyle w:val="Body"/>
      </w:pPr>
      <w:r>
        <w:t xml:space="preserve">If </w:t>
      </w:r>
      <w:r w:rsidRPr="00733D72">
        <w:rPr>
          <w:rStyle w:val="Literal"/>
        </w:rPr>
        <w:t>playAgain()</w:t>
      </w:r>
      <w:r>
        <w:t xml:space="preserve"> returns </w:t>
      </w:r>
      <w:r w:rsidRPr="0018517A">
        <w:rPr>
          <w:rStyle w:val="Literal"/>
        </w:rPr>
        <w:t>False</w:t>
      </w:r>
      <w:r w:rsidRPr="00173EFC">
        <w:t>,</w:t>
      </w:r>
      <w:r>
        <w:t xml:space="preserve"> then the </w:t>
      </w:r>
      <w:r w:rsidRPr="0018517A">
        <w:rPr>
          <w:rStyle w:val="Literal"/>
        </w:rPr>
        <w:t>if</w:t>
      </w:r>
      <w:r w:rsidRPr="00173EFC">
        <w:t xml:space="preserve"> </w:t>
      </w:r>
      <w:r>
        <w:t xml:space="preserve">statement’s condition is </w:t>
      </w:r>
      <w:r w:rsidRPr="00733D72">
        <w:rPr>
          <w:rStyle w:val="Literal"/>
        </w:rPr>
        <w:t>True</w:t>
      </w:r>
      <w:r>
        <w:t xml:space="preserve"> (because the </w:t>
      </w:r>
      <w:r w:rsidRPr="00733D72">
        <w:rPr>
          <w:rStyle w:val="Literal"/>
        </w:rPr>
        <w:t>not</w:t>
      </w:r>
      <w:r>
        <w:t xml:space="preserve"> operator reverses the Boolean value) and the </w:t>
      </w:r>
      <w:r w:rsidRPr="0018517A">
        <w:rPr>
          <w:rStyle w:val="Literal"/>
        </w:rPr>
        <w:t>break</w:t>
      </w:r>
      <w:r w:rsidRPr="00173EFC">
        <w:t xml:space="preserve"> statement</w:t>
      </w:r>
      <w:r>
        <w:t xml:space="preserve"> executes. That breaks the execution out of the </w:t>
      </w:r>
      <w:r w:rsidRPr="00733D72">
        <w:rPr>
          <w:rStyle w:val="Literal"/>
        </w:rPr>
        <w:t>while</w:t>
      </w:r>
      <w:r>
        <w:t xml:space="preserve"> loop that was started on line 142. But since there are no more lines of code after that while-block, the program terminates.</w:t>
      </w:r>
    </w:p>
    <w:p w:rsidR="009C1E67" w:rsidRDefault="009C1E67" w:rsidP="009C1E67">
      <w:pPr>
        <w:pStyle w:val="Non-TOCHeading3"/>
      </w:pPr>
      <w:r>
        <w:t>Summary</w:t>
      </w:r>
    </w:p>
    <w:p w:rsidR="009C1E67" w:rsidRDefault="009C1E67" w:rsidP="009C1E67">
      <w:pPr>
        <w:pStyle w:val="Body"/>
      </w:pPr>
      <w:r>
        <w:t>Creating a program that can play a game comes down to carefully considering all the possible situations the AI can be in and how it should respond in each of those situations. The Tic Tac Toe AI is simple because there are not many possible moves in Tic Tac Toe compared to a game like chess or checkers.</w:t>
      </w:r>
    </w:p>
    <w:p w:rsidR="009C1E67" w:rsidRDefault="009C1E67" w:rsidP="009C1E67">
      <w:pPr>
        <w:pStyle w:val="Body"/>
      </w:pPr>
      <w:r>
        <w:t>Our AI checks if any possible move can allow itself to win. Otherwise, it checks if it must block the player’s move. Then the AI simply chooses any available corner space, then the center space, then the side spaces. This is a simple algorithm for the computer to follow.</w:t>
      </w:r>
    </w:p>
    <w:p w:rsidR="00A0468F" w:rsidRDefault="00A0468F" w:rsidP="009C1E67">
      <w:pPr>
        <w:pStyle w:val="Body"/>
      </w:pPr>
      <w:r>
        <w:t>The key to implementing our AI is by making copies of the board data and simulating moves on the copy. That way, the AI code can see if a move results in a win or loss. Then the AI can make that move on the real board. This type of simulation is effective at predicting what is a good move or not.</w:t>
      </w:r>
      <w:bookmarkStart w:id="8" w:name="_GoBack"/>
      <w:bookmarkEnd w:id="8"/>
    </w:p>
    <w:sectPr w:rsidR="00A0468F" w:rsidSect="00A0468F">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3734F" w:rsidRDefault="0083734F">
      <w:pPr>
        <w:spacing w:after="0" w:line="240" w:lineRule="auto"/>
      </w:pPr>
      <w:r>
        <w:separator/>
      </w:r>
    </w:p>
  </w:endnote>
  <w:endnote w:type="continuationSeparator" w:id="0">
    <w:p w:rsidR="0083734F" w:rsidRDefault="00837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3734F" w:rsidRDefault="0083734F">
      <w:pPr>
        <w:spacing w:after="0" w:line="240" w:lineRule="auto"/>
      </w:pPr>
      <w:r>
        <w:separator/>
      </w:r>
    </w:p>
  </w:footnote>
  <w:footnote w:type="continuationSeparator" w:id="0">
    <w:p w:rsidR="0083734F" w:rsidRDefault="0083734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9D6FF5"/>
    <w:multiLevelType w:val="hybridMultilevel"/>
    <w:tmpl w:val="BC50FF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B86183C"/>
    <w:multiLevelType w:val="hybridMultilevel"/>
    <w:tmpl w:val="BD482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55992663"/>
    <w:multiLevelType w:val="hybridMultilevel"/>
    <w:tmpl w:val="A0021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C1E67"/>
    <w:rsid w:val="000F0CDA"/>
    <w:rsid w:val="003E21EC"/>
    <w:rsid w:val="005640F3"/>
    <w:rsid w:val="005C32C0"/>
    <w:rsid w:val="0083734F"/>
    <w:rsid w:val="009C1E67"/>
    <w:rsid w:val="00A0468F"/>
    <w:rsid w:val="00AD4AE0"/>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C1E6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C1E67"/>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9C1E67"/>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E6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C1E67"/>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9C1E6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9C1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E67"/>
    <w:rPr>
      <w:rFonts w:ascii="Tahoma" w:hAnsi="Tahoma" w:cs="Tahoma"/>
      <w:sz w:val="16"/>
      <w:szCs w:val="16"/>
    </w:rPr>
  </w:style>
  <w:style w:type="character" w:customStyle="1" w:styleId="Definition">
    <w:name w:val="Definition"/>
    <w:basedOn w:val="DefaultParagraphFont"/>
    <w:uiPriority w:val="1"/>
    <w:qFormat/>
    <w:rsid w:val="009C1E67"/>
    <w:rPr>
      <w:rFonts w:asciiTheme="minorHAnsi" w:hAnsiTheme="minorHAnsi"/>
      <w:b/>
      <w:sz w:val="22"/>
    </w:rPr>
  </w:style>
  <w:style w:type="paragraph" w:styleId="NoSpacing">
    <w:name w:val="No Spacing"/>
    <w:link w:val="NoSpacingChar"/>
    <w:uiPriority w:val="1"/>
    <w:qFormat/>
    <w:rsid w:val="009C1E67"/>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9C1E67"/>
    <w:rPr>
      <w:rFonts w:ascii="Times New Roman" w:hAnsi="Times New Roman"/>
    </w:rPr>
  </w:style>
  <w:style w:type="character" w:customStyle="1" w:styleId="URL">
    <w:name w:val="URL"/>
    <w:basedOn w:val="DefaultParagraphFont"/>
    <w:uiPriority w:val="1"/>
    <w:qFormat/>
    <w:rsid w:val="009C1E67"/>
    <w:rPr>
      <w:u w:val="dotted"/>
    </w:rPr>
  </w:style>
  <w:style w:type="character" w:customStyle="1" w:styleId="Literal">
    <w:name w:val="Literal"/>
    <w:basedOn w:val="DefaultParagraphFont"/>
    <w:uiPriority w:val="1"/>
    <w:qFormat/>
    <w:rsid w:val="009C1E67"/>
    <w:rPr>
      <w:rFonts w:ascii="Lucida Sans Typewriter" w:hAnsi="Lucida Sans Typewriter"/>
      <w:sz w:val="18"/>
    </w:rPr>
  </w:style>
  <w:style w:type="paragraph" w:styleId="ListParagraph">
    <w:name w:val="List Paragraph"/>
    <w:basedOn w:val="Normal"/>
    <w:uiPriority w:val="34"/>
    <w:qFormat/>
    <w:rsid w:val="009C1E67"/>
    <w:pPr>
      <w:ind w:left="720"/>
      <w:contextualSpacing/>
    </w:pPr>
    <w:rPr>
      <w:rFonts w:ascii="Times New Roman" w:hAnsi="Times New Roman"/>
    </w:rPr>
  </w:style>
  <w:style w:type="paragraph" w:customStyle="1" w:styleId="TopicsCoveredbox">
    <w:name w:val="Topics Covered box"/>
    <w:basedOn w:val="Normal"/>
    <w:qFormat/>
    <w:rsid w:val="009C1E6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9C1E6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9C1E6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9C1E6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C1E67"/>
    <w:rPr>
      <w:b/>
      <w:color w:val="1F497D" w:themeColor="text2"/>
    </w:rPr>
  </w:style>
  <w:style w:type="character" w:styleId="Emphasis">
    <w:name w:val="Emphasis"/>
    <w:basedOn w:val="DefaultParagraphFont"/>
    <w:uiPriority w:val="20"/>
    <w:qFormat/>
    <w:rsid w:val="009C1E67"/>
    <w:rPr>
      <w:i/>
      <w:iCs/>
    </w:rPr>
  </w:style>
  <w:style w:type="character" w:styleId="Strong">
    <w:name w:val="Strong"/>
    <w:basedOn w:val="DefaultParagraphFont"/>
    <w:uiPriority w:val="22"/>
    <w:qFormat/>
    <w:rsid w:val="009C1E67"/>
    <w:rPr>
      <w:b/>
      <w:bCs/>
    </w:rPr>
  </w:style>
  <w:style w:type="table" w:styleId="TableGrid">
    <w:name w:val="Table Grid"/>
    <w:basedOn w:val="TableNormal"/>
    <w:uiPriority w:val="59"/>
    <w:rsid w:val="009C1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C1E67"/>
    <w:rPr>
      <w:color w:val="7F7F7F" w:themeColor="text1" w:themeTint="80"/>
    </w:rPr>
  </w:style>
  <w:style w:type="character" w:customStyle="1" w:styleId="SourceCodeComment">
    <w:name w:val="Source Code Comment"/>
    <w:basedOn w:val="DefaultParagraphFont"/>
    <w:uiPriority w:val="1"/>
    <w:qFormat/>
    <w:rsid w:val="009C1E67"/>
    <w:rPr>
      <w:color w:val="7F7F7F" w:themeColor="text1" w:themeTint="80"/>
    </w:rPr>
  </w:style>
  <w:style w:type="paragraph" w:styleId="Caption">
    <w:name w:val="caption"/>
    <w:basedOn w:val="Normal"/>
    <w:next w:val="Normal"/>
    <w:uiPriority w:val="35"/>
    <w:unhideWhenUsed/>
    <w:qFormat/>
    <w:rsid w:val="009C1E67"/>
    <w:pPr>
      <w:spacing w:line="240" w:lineRule="auto"/>
      <w:jc w:val="center"/>
    </w:pPr>
    <w:rPr>
      <w:bCs/>
      <w:szCs w:val="18"/>
    </w:rPr>
  </w:style>
  <w:style w:type="paragraph" w:styleId="TOCHeading">
    <w:name w:val="TOC Heading"/>
    <w:basedOn w:val="Heading1"/>
    <w:next w:val="Normal"/>
    <w:uiPriority w:val="39"/>
    <w:unhideWhenUsed/>
    <w:qFormat/>
    <w:rsid w:val="009C1E67"/>
    <w:pPr>
      <w:outlineLvl w:val="9"/>
    </w:pPr>
    <w:rPr>
      <w:lang w:eastAsia="ja-JP"/>
    </w:rPr>
  </w:style>
  <w:style w:type="paragraph" w:styleId="TOC1">
    <w:name w:val="toc 1"/>
    <w:basedOn w:val="Normal"/>
    <w:next w:val="Normal"/>
    <w:autoRedefine/>
    <w:uiPriority w:val="39"/>
    <w:unhideWhenUsed/>
    <w:qFormat/>
    <w:rsid w:val="009C1E67"/>
    <w:pPr>
      <w:spacing w:after="100"/>
    </w:pPr>
    <w:rPr>
      <w:rFonts w:ascii="Times New Roman" w:hAnsi="Times New Roman"/>
    </w:rPr>
  </w:style>
  <w:style w:type="paragraph" w:styleId="TOC2">
    <w:name w:val="toc 2"/>
    <w:basedOn w:val="Normal"/>
    <w:next w:val="Normal"/>
    <w:autoRedefine/>
    <w:uiPriority w:val="39"/>
    <w:unhideWhenUsed/>
    <w:qFormat/>
    <w:rsid w:val="009C1E67"/>
    <w:pPr>
      <w:spacing w:after="100"/>
      <w:ind w:left="220"/>
    </w:pPr>
    <w:rPr>
      <w:rFonts w:ascii="Times New Roman" w:hAnsi="Times New Roman"/>
    </w:rPr>
  </w:style>
  <w:style w:type="paragraph" w:styleId="TOC3">
    <w:name w:val="toc 3"/>
    <w:basedOn w:val="Normal"/>
    <w:next w:val="Normal"/>
    <w:autoRedefine/>
    <w:uiPriority w:val="39"/>
    <w:unhideWhenUsed/>
    <w:qFormat/>
    <w:rsid w:val="009C1E67"/>
    <w:pPr>
      <w:spacing w:after="100"/>
      <w:ind w:left="440"/>
    </w:pPr>
    <w:rPr>
      <w:rFonts w:ascii="Times New Roman" w:hAnsi="Times New Roman"/>
    </w:rPr>
  </w:style>
  <w:style w:type="character" w:styleId="Hyperlink">
    <w:name w:val="Hyperlink"/>
    <w:basedOn w:val="DefaultParagraphFont"/>
    <w:uiPriority w:val="99"/>
    <w:unhideWhenUsed/>
    <w:rsid w:val="009C1E67"/>
    <w:rPr>
      <w:color w:val="0000FF" w:themeColor="hyperlink"/>
      <w:u w:val="single"/>
    </w:rPr>
  </w:style>
  <w:style w:type="paragraph" w:styleId="Header">
    <w:name w:val="header"/>
    <w:basedOn w:val="Normal"/>
    <w:link w:val="HeaderChar"/>
    <w:uiPriority w:val="99"/>
    <w:unhideWhenUsed/>
    <w:rsid w:val="009C1E6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C1E67"/>
    <w:rPr>
      <w:rFonts w:ascii="Times New Roman" w:hAnsi="Times New Roman"/>
    </w:rPr>
  </w:style>
  <w:style w:type="paragraph" w:styleId="Footer">
    <w:name w:val="footer"/>
    <w:basedOn w:val="Normal"/>
    <w:link w:val="FooterChar"/>
    <w:uiPriority w:val="99"/>
    <w:unhideWhenUsed/>
    <w:rsid w:val="009C1E67"/>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9C1E67"/>
    <w:rPr>
      <w:rFonts w:ascii="Times New Roman" w:hAnsi="Times New Roman"/>
    </w:rPr>
  </w:style>
  <w:style w:type="paragraph" w:customStyle="1" w:styleId="TableHeading">
    <w:name w:val="Table Heading"/>
    <w:basedOn w:val="Normal"/>
    <w:rsid w:val="009C1E67"/>
    <w:pPr>
      <w:spacing w:after="0" w:line="240" w:lineRule="auto"/>
      <w:jc w:val="center"/>
    </w:pPr>
    <w:rPr>
      <w:b/>
    </w:rPr>
  </w:style>
  <w:style w:type="paragraph" w:customStyle="1" w:styleId="TableListing">
    <w:name w:val="Table Listing"/>
    <w:basedOn w:val="Normal"/>
    <w:qFormat/>
    <w:rsid w:val="009C1E67"/>
    <w:pPr>
      <w:spacing w:after="0" w:line="240" w:lineRule="auto"/>
      <w:jc w:val="center"/>
    </w:pPr>
  </w:style>
  <w:style w:type="paragraph" w:customStyle="1" w:styleId="ImportantNote">
    <w:name w:val="Important Note"/>
    <w:basedOn w:val="Body"/>
    <w:qFormat/>
    <w:rsid w:val="009C1E67"/>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9C1E67"/>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9C1E67"/>
    <w:pPr>
      <w:spacing w:after="100"/>
      <w:ind w:left="660"/>
    </w:pPr>
    <w:rPr>
      <w:rFonts w:eastAsiaTheme="minorEastAsia"/>
    </w:rPr>
  </w:style>
  <w:style w:type="character" w:customStyle="1" w:styleId="StrongBoxed">
    <w:name w:val="Strong &amp; Boxed"/>
    <w:basedOn w:val="Strong"/>
    <w:uiPriority w:val="1"/>
    <w:qFormat/>
    <w:rsid w:val="009C1E67"/>
    <w:rPr>
      <w:b/>
      <w:bCs/>
      <w:bdr w:val="single" w:sz="4" w:space="0" w:color="auto"/>
    </w:rPr>
  </w:style>
  <w:style w:type="paragraph" w:styleId="Title">
    <w:name w:val="Title"/>
    <w:basedOn w:val="Normal"/>
    <w:next w:val="Normal"/>
    <w:link w:val="TitleChar"/>
    <w:uiPriority w:val="10"/>
    <w:qFormat/>
    <w:rsid w:val="009C1E67"/>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9C1E67"/>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9C1E67"/>
    <w:pPr>
      <w:spacing w:after="0" w:line="240" w:lineRule="auto"/>
    </w:pPr>
    <w:rPr>
      <w:rFonts w:ascii="Franklin Gothic Demi" w:hAnsi="Franklin Gothic Demi"/>
      <w:sz w:val="52"/>
      <w:szCs w:val="52"/>
    </w:rPr>
  </w:style>
  <w:style w:type="paragraph" w:customStyle="1" w:styleId="Body">
    <w:name w:val="Body"/>
    <w:basedOn w:val="Normal"/>
    <w:qFormat/>
    <w:rsid w:val="009C1E67"/>
    <w:pPr>
      <w:spacing w:after="160"/>
    </w:pPr>
    <w:rPr>
      <w:rFonts w:ascii="Times New Roman" w:hAnsi="Times New Roman"/>
    </w:rPr>
  </w:style>
  <w:style w:type="paragraph" w:customStyle="1" w:styleId="BodyFirst">
    <w:name w:val="Body First"/>
    <w:basedOn w:val="Body"/>
    <w:qFormat/>
    <w:rsid w:val="009C1E67"/>
    <w:pPr>
      <w:spacing w:after="0"/>
    </w:pPr>
  </w:style>
  <w:style w:type="paragraph" w:styleId="TOC5">
    <w:name w:val="toc 5"/>
    <w:basedOn w:val="Normal"/>
    <w:next w:val="Normal"/>
    <w:autoRedefine/>
    <w:uiPriority w:val="39"/>
    <w:unhideWhenUsed/>
    <w:rsid w:val="009C1E67"/>
    <w:pPr>
      <w:spacing w:after="100"/>
      <w:ind w:left="880"/>
    </w:pPr>
    <w:rPr>
      <w:rFonts w:eastAsiaTheme="minorEastAsia"/>
    </w:rPr>
  </w:style>
  <w:style w:type="paragraph" w:styleId="TOC6">
    <w:name w:val="toc 6"/>
    <w:basedOn w:val="Normal"/>
    <w:next w:val="Normal"/>
    <w:autoRedefine/>
    <w:uiPriority w:val="39"/>
    <w:unhideWhenUsed/>
    <w:rsid w:val="009C1E67"/>
    <w:pPr>
      <w:spacing w:after="100"/>
      <w:ind w:left="1100"/>
    </w:pPr>
    <w:rPr>
      <w:rFonts w:eastAsiaTheme="minorEastAsia"/>
    </w:rPr>
  </w:style>
  <w:style w:type="paragraph" w:styleId="TOC7">
    <w:name w:val="toc 7"/>
    <w:basedOn w:val="Normal"/>
    <w:next w:val="Normal"/>
    <w:autoRedefine/>
    <w:uiPriority w:val="39"/>
    <w:unhideWhenUsed/>
    <w:rsid w:val="009C1E67"/>
    <w:pPr>
      <w:spacing w:after="100"/>
      <w:ind w:left="1320"/>
    </w:pPr>
    <w:rPr>
      <w:rFonts w:eastAsiaTheme="minorEastAsia"/>
    </w:rPr>
  </w:style>
  <w:style w:type="paragraph" w:styleId="TOC8">
    <w:name w:val="toc 8"/>
    <w:basedOn w:val="Normal"/>
    <w:next w:val="Normal"/>
    <w:autoRedefine/>
    <w:uiPriority w:val="39"/>
    <w:unhideWhenUsed/>
    <w:rsid w:val="009C1E67"/>
    <w:pPr>
      <w:spacing w:after="100"/>
      <w:ind w:left="1540"/>
    </w:pPr>
    <w:rPr>
      <w:rFonts w:eastAsiaTheme="minorEastAsia"/>
    </w:rPr>
  </w:style>
  <w:style w:type="paragraph" w:styleId="TOC9">
    <w:name w:val="toc 9"/>
    <w:basedOn w:val="Normal"/>
    <w:next w:val="Normal"/>
    <w:autoRedefine/>
    <w:uiPriority w:val="39"/>
    <w:unhideWhenUsed/>
    <w:rsid w:val="009C1E67"/>
    <w:pPr>
      <w:spacing w:after="100"/>
      <w:ind w:left="1760"/>
    </w:pPr>
    <w:rPr>
      <w:rFonts w:eastAsiaTheme="minorEastAsia"/>
    </w:rPr>
  </w:style>
  <w:style w:type="character" w:customStyle="1" w:styleId="Keycap">
    <w:name w:val="Keycap"/>
    <w:basedOn w:val="DefaultParagraphFont"/>
    <w:rsid w:val="009C1E67"/>
    <w:rPr>
      <w:smallCaps/>
      <w:color w:val="0000FF"/>
    </w:rPr>
  </w:style>
  <w:style w:type="character" w:customStyle="1" w:styleId="FigureImageBorder">
    <w:name w:val="Figure Image Border"/>
    <w:basedOn w:val="DefaultParagraphFont"/>
    <w:uiPriority w:val="1"/>
    <w:qFormat/>
    <w:rsid w:val="009C1E67"/>
    <w:rPr>
      <w:noProof/>
      <w:bdr w:val="single" w:sz="4" w:space="0" w:color="auto"/>
    </w:rPr>
  </w:style>
  <w:style w:type="paragraph" w:customStyle="1" w:styleId="SourceCodeFilename">
    <w:name w:val="Source Code Filename"/>
    <w:basedOn w:val="SourceCode"/>
    <w:qFormat/>
    <w:rsid w:val="009C1E67"/>
    <w:pPr>
      <w:spacing w:after="0"/>
      <w:jc w:val="right"/>
    </w:pPr>
    <w:rPr>
      <w:sz w:val="24"/>
    </w:rPr>
  </w:style>
  <w:style w:type="paragraph" w:customStyle="1" w:styleId="Non-TOCHeading3">
    <w:name w:val="Non-TOC Heading 3"/>
    <w:next w:val="Body"/>
    <w:qFormat/>
    <w:rsid w:val="009C1E67"/>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C1E67"/>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C1E67"/>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9C1E67"/>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1E67"/>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C1E67"/>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9C1E67"/>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9C1E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1E67"/>
    <w:rPr>
      <w:rFonts w:ascii="Tahoma" w:hAnsi="Tahoma" w:cs="Tahoma"/>
      <w:sz w:val="16"/>
      <w:szCs w:val="16"/>
    </w:rPr>
  </w:style>
  <w:style w:type="character" w:customStyle="1" w:styleId="Definition">
    <w:name w:val="Definition"/>
    <w:basedOn w:val="DefaultParagraphFont"/>
    <w:uiPriority w:val="1"/>
    <w:qFormat/>
    <w:rsid w:val="009C1E67"/>
    <w:rPr>
      <w:rFonts w:asciiTheme="minorHAnsi" w:hAnsiTheme="minorHAnsi"/>
      <w:b/>
      <w:sz w:val="22"/>
    </w:rPr>
  </w:style>
  <w:style w:type="paragraph" w:styleId="NoSpacing">
    <w:name w:val="No Spacing"/>
    <w:link w:val="NoSpacingChar"/>
    <w:uiPriority w:val="1"/>
    <w:qFormat/>
    <w:rsid w:val="009C1E67"/>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9C1E67"/>
    <w:rPr>
      <w:rFonts w:ascii="Times New Roman" w:hAnsi="Times New Roman"/>
    </w:rPr>
  </w:style>
  <w:style w:type="character" w:customStyle="1" w:styleId="URL">
    <w:name w:val="URL"/>
    <w:basedOn w:val="DefaultParagraphFont"/>
    <w:uiPriority w:val="1"/>
    <w:qFormat/>
    <w:rsid w:val="009C1E67"/>
    <w:rPr>
      <w:u w:val="dotted"/>
    </w:rPr>
  </w:style>
  <w:style w:type="character" w:customStyle="1" w:styleId="Literal">
    <w:name w:val="Literal"/>
    <w:basedOn w:val="DefaultParagraphFont"/>
    <w:uiPriority w:val="1"/>
    <w:qFormat/>
    <w:rsid w:val="009C1E67"/>
    <w:rPr>
      <w:rFonts w:ascii="Lucida Sans Typewriter" w:hAnsi="Lucida Sans Typewriter"/>
      <w:sz w:val="18"/>
    </w:rPr>
  </w:style>
  <w:style w:type="paragraph" w:styleId="ListParagraph">
    <w:name w:val="List Paragraph"/>
    <w:basedOn w:val="Normal"/>
    <w:uiPriority w:val="34"/>
    <w:qFormat/>
    <w:rsid w:val="009C1E67"/>
    <w:pPr>
      <w:ind w:left="720"/>
      <w:contextualSpacing/>
    </w:pPr>
    <w:rPr>
      <w:rFonts w:ascii="Times New Roman" w:hAnsi="Times New Roman"/>
    </w:rPr>
  </w:style>
  <w:style w:type="paragraph" w:customStyle="1" w:styleId="TopicsCoveredbox">
    <w:name w:val="Topics Covered box"/>
    <w:basedOn w:val="Normal"/>
    <w:qFormat/>
    <w:rsid w:val="009C1E67"/>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9C1E67"/>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9C1E67"/>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9C1E67"/>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9C1E67"/>
    <w:rPr>
      <w:b/>
      <w:color w:val="1F497D" w:themeColor="text2"/>
    </w:rPr>
  </w:style>
  <w:style w:type="character" w:styleId="Emphasis">
    <w:name w:val="Emphasis"/>
    <w:basedOn w:val="DefaultParagraphFont"/>
    <w:uiPriority w:val="20"/>
    <w:qFormat/>
    <w:rsid w:val="009C1E67"/>
    <w:rPr>
      <w:i/>
      <w:iCs/>
    </w:rPr>
  </w:style>
  <w:style w:type="character" w:styleId="Strong">
    <w:name w:val="Strong"/>
    <w:basedOn w:val="DefaultParagraphFont"/>
    <w:uiPriority w:val="22"/>
    <w:qFormat/>
    <w:rsid w:val="009C1E67"/>
    <w:rPr>
      <w:b/>
      <w:bCs/>
    </w:rPr>
  </w:style>
  <w:style w:type="table" w:styleId="TableGrid">
    <w:name w:val="Table Grid"/>
    <w:basedOn w:val="TableNormal"/>
    <w:uiPriority w:val="59"/>
    <w:rsid w:val="009C1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C1E67"/>
    <w:rPr>
      <w:color w:val="7F7F7F" w:themeColor="text1" w:themeTint="80"/>
    </w:rPr>
  </w:style>
  <w:style w:type="character" w:customStyle="1" w:styleId="SourceCodeComment">
    <w:name w:val="Source Code Comment"/>
    <w:basedOn w:val="DefaultParagraphFont"/>
    <w:uiPriority w:val="1"/>
    <w:qFormat/>
    <w:rsid w:val="009C1E67"/>
    <w:rPr>
      <w:color w:val="7F7F7F" w:themeColor="text1" w:themeTint="80"/>
    </w:rPr>
  </w:style>
  <w:style w:type="paragraph" w:styleId="Caption">
    <w:name w:val="caption"/>
    <w:basedOn w:val="Normal"/>
    <w:next w:val="Normal"/>
    <w:uiPriority w:val="35"/>
    <w:unhideWhenUsed/>
    <w:qFormat/>
    <w:rsid w:val="009C1E67"/>
    <w:pPr>
      <w:spacing w:line="240" w:lineRule="auto"/>
      <w:jc w:val="center"/>
    </w:pPr>
    <w:rPr>
      <w:bCs/>
      <w:szCs w:val="18"/>
    </w:rPr>
  </w:style>
  <w:style w:type="paragraph" w:styleId="TOCHeading">
    <w:name w:val="TOC Heading"/>
    <w:basedOn w:val="Heading1"/>
    <w:next w:val="Normal"/>
    <w:uiPriority w:val="39"/>
    <w:unhideWhenUsed/>
    <w:qFormat/>
    <w:rsid w:val="009C1E67"/>
    <w:pPr>
      <w:outlineLvl w:val="9"/>
    </w:pPr>
    <w:rPr>
      <w:lang w:eastAsia="ja-JP"/>
    </w:rPr>
  </w:style>
  <w:style w:type="paragraph" w:styleId="TOC1">
    <w:name w:val="toc 1"/>
    <w:basedOn w:val="Normal"/>
    <w:next w:val="Normal"/>
    <w:autoRedefine/>
    <w:uiPriority w:val="39"/>
    <w:unhideWhenUsed/>
    <w:qFormat/>
    <w:rsid w:val="009C1E67"/>
    <w:pPr>
      <w:spacing w:after="100"/>
    </w:pPr>
    <w:rPr>
      <w:rFonts w:ascii="Times New Roman" w:hAnsi="Times New Roman"/>
    </w:rPr>
  </w:style>
  <w:style w:type="paragraph" w:styleId="TOC2">
    <w:name w:val="toc 2"/>
    <w:basedOn w:val="Normal"/>
    <w:next w:val="Normal"/>
    <w:autoRedefine/>
    <w:uiPriority w:val="39"/>
    <w:unhideWhenUsed/>
    <w:qFormat/>
    <w:rsid w:val="009C1E67"/>
    <w:pPr>
      <w:spacing w:after="100"/>
      <w:ind w:left="220"/>
    </w:pPr>
    <w:rPr>
      <w:rFonts w:ascii="Times New Roman" w:hAnsi="Times New Roman"/>
    </w:rPr>
  </w:style>
  <w:style w:type="paragraph" w:styleId="TOC3">
    <w:name w:val="toc 3"/>
    <w:basedOn w:val="Normal"/>
    <w:next w:val="Normal"/>
    <w:autoRedefine/>
    <w:uiPriority w:val="39"/>
    <w:unhideWhenUsed/>
    <w:qFormat/>
    <w:rsid w:val="009C1E67"/>
    <w:pPr>
      <w:spacing w:after="100"/>
      <w:ind w:left="440"/>
    </w:pPr>
    <w:rPr>
      <w:rFonts w:ascii="Times New Roman" w:hAnsi="Times New Roman"/>
    </w:rPr>
  </w:style>
  <w:style w:type="character" w:styleId="Hyperlink">
    <w:name w:val="Hyperlink"/>
    <w:basedOn w:val="DefaultParagraphFont"/>
    <w:uiPriority w:val="99"/>
    <w:unhideWhenUsed/>
    <w:rsid w:val="009C1E67"/>
    <w:rPr>
      <w:color w:val="0000FF" w:themeColor="hyperlink"/>
      <w:u w:val="single"/>
    </w:rPr>
  </w:style>
  <w:style w:type="paragraph" w:styleId="Header">
    <w:name w:val="header"/>
    <w:basedOn w:val="Normal"/>
    <w:link w:val="HeaderChar"/>
    <w:uiPriority w:val="99"/>
    <w:unhideWhenUsed/>
    <w:rsid w:val="009C1E67"/>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C1E67"/>
    <w:rPr>
      <w:rFonts w:ascii="Times New Roman" w:hAnsi="Times New Roman"/>
    </w:rPr>
  </w:style>
  <w:style w:type="paragraph" w:styleId="Footer">
    <w:name w:val="footer"/>
    <w:basedOn w:val="Normal"/>
    <w:link w:val="FooterChar"/>
    <w:uiPriority w:val="99"/>
    <w:unhideWhenUsed/>
    <w:rsid w:val="009C1E67"/>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9C1E67"/>
    <w:rPr>
      <w:rFonts w:ascii="Times New Roman" w:hAnsi="Times New Roman"/>
    </w:rPr>
  </w:style>
  <w:style w:type="paragraph" w:customStyle="1" w:styleId="TableHeading">
    <w:name w:val="Table Heading"/>
    <w:basedOn w:val="Normal"/>
    <w:rsid w:val="009C1E67"/>
    <w:pPr>
      <w:spacing w:after="0" w:line="240" w:lineRule="auto"/>
      <w:jc w:val="center"/>
    </w:pPr>
    <w:rPr>
      <w:b/>
    </w:rPr>
  </w:style>
  <w:style w:type="paragraph" w:customStyle="1" w:styleId="TableListing">
    <w:name w:val="Table Listing"/>
    <w:basedOn w:val="Normal"/>
    <w:qFormat/>
    <w:rsid w:val="009C1E67"/>
    <w:pPr>
      <w:spacing w:after="0" w:line="240" w:lineRule="auto"/>
      <w:jc w:val="center"/>
    </w:pPr>
  </w:style>
  <w:style w:type="paragraph" w:customStyle="1" w:styleId="ImportantNote">
    <w:name w:val="Important Note"/>
    <w:basedOn w:val="Body"/>
    <w:qFormat/>
    <w:rsid w:val="009C1E67"/>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9C1E67"/>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9C1E67"/>
    <w:pPr>
      <w:spacing w:after="100"/>
      <w:ind w:left="660"/>
    </w:pPr>
    <w:rPr>
      <w:rFonts w:eastAsiaTheme="minorEastAsia"/>
    </w:rPr>
  </w:style>
  <w:style w:type="character" w:customStyle="1" w:styleId="StrongBoxed">
    <w:name w:val="Strong &amp; Boxed"/>
    <w:basedOn w:val="Strong"/>
    <w:uiPriority w:val="1"/>
    <w:qFormat/>
    <w:rsid w:val="009C1E67"/>
    <w:rPr>
      <w:b/>
      <w:bCs/>
      <w:bdr w:val="single" w:sz="4" w:space="0" w:color="auto"/>
    </w:rPr>
  </w:style>
  <w:style w:type="paragraph" w:styleId="Title">
    <w:name w:val="Title"/>
    <w:basedOn w:val="Normal"/>
    <w:next w:val="Normal"/>
    <w:link w:val="TitleChar"/>
    <w:uiPriority w:val="10"/>
    <w:qFormat/>
    <w:rsid w:val="009C1E67"/>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9C1E67"/>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9C1E67"/>
    <w:pPr>
      <w:spacing w:after="0" w:line="240" w:lineRule="auto"/>
    </w:pPr>
    <w:rPr>
      <w:rFonts w:ascii="Franklin Gothic Demi" w:hAnsi="Franklin Gothic Demi"/>
      <w:sz w:val="52"/>
      <w:szCs w:val="52"/>
    </w:rPr>
  </w:style>
  <w:style w:type="paragraph" w:customStyle="1" w:styleId="Body">
    <w:name w:val="Body"/>
    <w:basedOn w:val="Normal"/>
    <w:qFormat/>
    <w:rsid w:val="009C1E67"/>
    <w:pPr>
      <w:spacing w:after="160"/>
    </w:pPr>
    <w:rPr>
      <w:rFonts w:ascii="Times New Roman" w:hAnsi="Times New Roman"/>
    </w:rPr>
  </w:style>
  <w:style w:type="paragraph" w:customStyle="1" w:styleId="BodyFirst">
    <w:name w:val="Body First"/>
    <w:basedOn w:val="Body"/>
    <w:qFormat/>
    <w:rsid w:val="009C1E67"/>
    <w:pPr>
      <w:spacing w:after="0"/>
    </w:pPr>
  </w:style>
  <w:style w:type="paragraph" w:styleId="TOC5">
    <w:name w:val="toc 5"/>
    <w:basedOn w:val="Normal"/>
    <w:next w:val="Normal"/>
    <w:autoRedefine/>
    <w:uiPriority w:val="39"/>
    <w:unhideWhenUsed/>
    <w:rsid w:val="009C1E67"/>
    <w:pPr>
      <w:spacing w:after="100"/>
      <w:ind w:left="880"/>
    </w:pPr>
    <w:rPr>
      <w:rFonts w:eastAsiaTheme="minorEastAsia"/>
    </w:rPr>
  </w:style>
  <w:style w:type="paragraph" w:styleId="TOC6">
    <w:name w:val="toc 6"/>
    <w:basedOn w:val="Normal"/>
    <w:next w:val="Normal"/>
    <w:autoRedefine/>
    <w:uiPriority w:val="39"/>
    <w:unhideWhenUsed/>
    <w:rsid w:val="009C1E67"/>
    <w:pPr>
      <w:spacing w:after="100"/>
      <w:ind w:left="1100"/>
    </w:pPr>
    <w:rPr>
      <w:rFonts w:eastAsiaTheme="minorEastAsia"/>
    </w:rPr>
  </w:style>
  <w:style w:type="paragraph" w:styleId="TOC7">
    <w:name w:val="toc 7"/>
    <w:basedOn w:val="Normal"/>
    <w:next w:val="Normal"/>
    <w:autoRedefine/>
    <w:uiPriority w:val="39"/>
    <w:unhideWhenUsed/>
    <w:rsid w:val="009C1E67"/>
    <w:pPr>
      <w:spacing w:after="100"/>
      <w:ind w:left="1320"/>
    </w:pPr>
    <w:rPr>
      <w:rFonts w:eastAsiaTheme="minorEastAsia"/>
    </w:rPr>
  </w:style>
  <w:style w:type="paragraph" w:styleId="TOC8">
    <w:name w:val="toc 8"/>
    <w:basedOn w:val="Normal"/>
    <w:next w:val="Normal"/>
    <w:autoRedefine/>
    <w:uiPriority w:val="39"/>
    <w:unhideWhenUsed/>
    <w:rsid w:val="009C1E67"/>
    <w:pPr>
      <w:spacing w:after="100"/>
      <w:ind w:left="1540"/>
    </w:pPr>
    <w:rPr>
      <w:rFonts w:eastAsiaTheme="minorEastAsia"/>
    </w:rPr>
  </w:style>
  <w:style w:type="paragraph" w:styleId="TOC9">
    <w:name w:val="toc 9"/>
    <w:basedOn w:val="Normal"/>
    <w:next w:val="Normal"/>
    <w:autoRedefine/>
    <w:uiPriority w:val="39"/>
    <w:unhideWhenUsed/>
    <w:rsid w:val="009C1E67"/>
    <w:pPr>
      <w:spacing w:after="100"/>
      <w:ind w:left="1760"/>
    </w:pPr>
    <w:rPr>
      <w:rFonts w:eastAsiaTheme="minorEastAsia"/>
    </w:rPr>
  </w:style>
  <w:style w:type="character" w:customStyle="1" w:styleId="Keycap">
    <w:name w:val="Keycap"/>
    <w:basedOn w:val="DefaultParagraphFont"/>
    <w:rsid w:val="009C1E67"/>
    <w:rPr>
      <w:smallCaps/>
      <w:color w:val="0000FF"/>
    </w:rPr>
  </w:style>
  <w:style w:type="character" w:customStyle="1" w:styleId="FigureImageBorder">
    <w:name w:val="Figure Image Border"/>
    <w:basedOn w:val="DefaultParagraphFont"/>
    <w:uiPriority w:val="1"/>
    <w:qFormat/>
    <w:rsid w:val="009C1E67"/>
    <w:rPr>
      <w:noProof/>
      <w:bdr w:val="single" w:sz="4" w:space="0" w:color="auto"/>
    </w:rPr>
  </w:style>
  <w:style w:type="paragraph" w:customStyle="1" w:styleId="SourceCodeFilename">
    <w:name w:val="Source Code Filename"/>
    <w:basedOn w:val="SourceCode"/>
    <w:qFormat/>
    <w:rsid w:val="009C1E67"/>
    <w:pPr>
      <w:spacing w:after="0"/>
      <w:jc w:val="right"/>
    </w:pPr>
    <w:rPr>
      <w:sz w:val="24"/>
    </w:rPr>
  </w:style>
  <w:style w:type="paragraph" w:customStyle="1" w:styleId="Non-TOCHeading3">
    <w:name w:val="Non-TOC Heading 3"/>
    <w:next w:val="Body"/>
    <w:qFormat/>
    <w:rsid w:val="009C1E67"/>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7308</Words>
  <Characters>4166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1:00Z</dcterms:created>
  <dcterms:modified xsi:type="dcterms:W3CDTF">2015-06-12T19:16:00Z</dcterms:modified>
</cp:coreProperties>
</file>